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AF67453"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A21E2F">
        <w:rPr>
          <w:b/>
          <w:noProof/>
          <w:sz w:val="24"/>
          <w:lang w:val="de-DE"/>
        </w:rPr>
        <w:t>1</w:t>
      </w:r>
      <w:r w:rsidR="00B4140D" w:rsidRPr="003F15BA">
        <w:rPr>
          <w:b/>
          <w:noProof/>
          <w:sz w:val="24"/>
          <w:lang w:val="de-DE"/>
        </w:rPr>
        <w:tab/>
      </w:r>
      <w:r w:rsidR="006A38B8" w:rsidRPr="00847DD5">
        <w:rPr>
          <w:rFonts w:cs="Arial"/>
          <w:b/>
          <w:bCs/>
          <w:color w:val="auto"/>
          <w:sz w:val="26"/>
          <w:szCs w:val="26"/>
        </w:rPr>
        <w:t>S4-</w:t>
      </w:r>
      <w:r w:rsidR="00DF7D94" w:rsidRPr="003C732A">
        <w:rPr>
          <w:rFonts w:cs="Arial"/>
          <w:b/>
          <w:bCs/>
          <w:color w:val="auto"/>
          <w:sz w:val="26"/>
          <w:szCs w:val="26"/>
        </w:rPr>
        <w:t>22</w:t>
      </w:r>
      <w:r w:rsidR="00A307F3">
        <w:rPr>
          <w:rFonts w:cs="Arial"/>
          <w:b/>
          <w:bCs/>
          <w:color w:val="auto"/>
          <w:sz w:val="26"/>
          <w:szCs w:val="26"/>
        </w:rPr>
        <w:t>1290</w:t>
      </w:r>
    </w:p>
    <w:bookmarkEnd w:id="0"/>
    <w:p w14:paraId="52D4CE2D" w14:textId="50D3C5C3" w:rsidR="00D83946" w:rsidRPr="00DF7D94" w:rsidRDefault="00A21E2F" w:rsidP="00660695">
      <w:pPr>
        <w:pStyle w:val="Grilleclaire-Accent32"/>
        <w:tabs>
          <w:tab w:val="right" w:pos="9639"/>
        </w:tabs>
        <w:spacing w:after="0"/>
        <w:ind w:left="0"/>
        <w:rPr>
          <w:bCs/>
          <w:i/>
          <w:noProof/>
          <w:sz w:val="22"/>
        </w:rPr>
      </w:pPr>
      <w:r>
        <w:rPr>
          <w:b/>
          <w:noProof/>
          <w:sz w:val="24"/>
        </w:rPr>
        <w:t>Toulouse</w:t>
      </w:r>
      <w:r w:rsidR="00527FA8" w:rsidRPr="00527FA8">
        <w:rPr>
          <w:b/>
          <w:noProof/>
          <w:sz w:val="24"/>
        </w:rPr>
        <w:t xml:space="preserve">, </w:t>
      </w:r>
      <w:r w:rsidR="0075765C">
        <w:rPr>
          <w:b/>
          <w:noProof/>
          <w:sz w:val="24"/>
        </w:rPr>
        <w:t>1</w:t>
      </w:r>
      <w:r>
        <w:rPr>
          <w:b/>
          <w:noProof/>
          <w:sz w:val="24"/>
        </w:rPr>
        <w:t>4</w:t>
      </w:r>
      <w:r w:rsidR="0075765C">
        <w:rPr>
          <w:b/>
          <w:noProof/>
          <w:sz w:val="24"/>
        </w:rPr>
        <w:t>-2</w:t>
      </w:r>
      <w:r>
        <w:rPr>
          <w:b/>
          <w:noProof/>
          <w:sz w:val="24"/>
        </w:rPr>
        <w:t>0</w:t>
      </w:r>
      <w:r w:rsidR="0075765C">
        <w:rPr>
          <w:b/>
          <w:noProof/>
          <w:sz w:val="24"/>
        </w:rPr>
        <w:t xml:space="preserve"> </w:t>
      </w:r>
      <w:r>
        <w:rPr>
          <w:b/>
          <w:noProof/>
          <w:sz w:val="24"/>
        </w:rPr>
        <w:t>Nov</w:t>
      </w:r>
      <w:r w:rsidR="0075765C">
        <w:rPr>
          <w:b/>
          <w:noProof/>
          <w:sz w:val="24"/>
        </w:rPr>
        <w:t xml:space="preserve"> 2022</w:t>
      </w:r>
      <w:r w:rsidR="00B4140D" w:rsidRPr="00B4140D">
        <w:rPr>
          <w:b/>
          <w:noProof/>
          <w:sz w:val="24"/>
        </w:rPr>
        <w:tab/>
      </w:r>
      <w:r w:rsidR="00B1371F" w:rsidRPr="00B57C8D">
        <w:rPr>
          <w:bCs/>
          <w:i/>
          <w:iCs/>
          <w:noProof/>
          <w:sz w:val="22"/>
        </w:rPr>
        <w:t xml:space="preserve">revision of </w:t>
      </w:r>
      <w:r w:rsidR="006C4B6C" w:rsidRPr="006C4B6C">
        <w:rPr>
          <w:bCs/>
          <w:i/>
          <w:iCs/>
          <w:noProof/>
          <w:sz w:val="22"/>
          <w:lang w:val="de-DE"/>
        </w:rPr>
        <w:t>S4-2211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7E20F7A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214D9A2" w:rsidR="001E41F3" w:rsidRPr="00410371" w:rsidRDefault="00847DD5" w:rsidP="00847DD5">
            <w:pPr>
              <w:pStyle w:val="CRCoverPage"/>
              <w:spacing w:after="0"/>
              <w:jc w:val="center"/>
              <w:rPr>
                <w:noProof/>
              </w:rPr>
            </w:pPr>
            <w:r w:rsidRPr="00847DD5">
              <w:rPr>
                <w:b/>
                <w:noProof/>
                <w:sz w:val="28"/>
              </w:rPr>
              <w:t>00</w:t>
            </w:r>
            <w:r w:rsidR="000058BB" w:rsidRPr="00847DD5">
              <w:rPr>
                <w:b/>
                <w:noProof/>
                <w:sz w:val="28"/>
              </w:rPr>
              <w:t>4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4F47B446" w:rsidR="001E41F3" w:rsidRPr="00410371" w:rsidRDefault="006A6C38" w:rsidP="00E13F3D">
            <w:pPr>
              <w:pStyle w:val="CRCoverPage"/>
              <w:spacing w:after="0"/>
              <w:jc w:val="center"/>
              <w:rPr>
                <w:b/>
                <w:noProof/>
              </w:rPr>
            </w:pPr>
            <w:r w:rsidRPr="00BE6FAC">
              <w:rPr>
                <w:b/>
                <w:noProof/>
                <w:sz w:val="28"/>
              </w:rPr>
              <w:t>1</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191B2922" w:rsidR="001E41F3" w:rsidRPr="00195208" w:rsidRDefault="00005284">
            <w:pPr>
              <w:pStyle w:val="CRCoverPage"/>
              <w:spacing w:after="0"/>
              <w:jc w:val="center"/>
              <w:rPr>
                <w:b/>
                <w:bCs/>
                <w:noProof/>
                <w:sz w:val="28"/>
              </w:rPr>
            </w:pPr>
            <w:r>
              <w:rPr>
                <w:b/>
                <w:bCs/>
                <w:noProof/>
                <w:sz w:val="28"/>
              </w:rPr>
              <w:t>17.</w:t>
            </w:r>
            <w:r w:rsidR="00A21E2F">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CFE0A10" w:rsidR="00F25D98" w:rsidRDefault="006A6C38" w:rsidP="001E41F3">
            <w:pPr>
              <w:pStyle w:val="CRCoverPage"/>
              <w:spacing w:after="0"/>
              <w:jc w:val="center"/>
              <w:rPr>
                <w:b/>
                <w:bCs/>
                <w:caps/>
                <w:noProof/>
              </w:rPr>
            </w:pPr>
            <w:r>
              <w:rPr>
                <w:b/>
                <w:bCs/>
                <w:caps/>
                <w:noProof/>
              </w:rPr>
              <w:t>X</w:t>
            </w: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59C8C30" w:rsidR="001E41F3" w:rsidRDefault="006A6C38" w:rsidP="00547111">
            <w:pPr>
              <w:pStyle w:val="CRCoverPage"/>
              <w:spacing w:after="0"/>
              <w:ind w:left="100"/>
              <w:rPr>
                <w:noProof/>
              </w:rPr>
            </w:pPr>
            <w:r>
              <w:t>SA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01BBDA0E" w:rsidR="001E41F3" w:rsidRDefault="00CD0152">
            <w:pPr>
              <w:pStyle w:val="CRCoverPage"/>
              <w:spacing w:after="0"/>
              <w:ind w:left="100"/>
              <w:rPr>
                <w:noProof/>
              </w:rPr>
            </w:pPr>
            <w:r>
              <w:t>5</w:t>
            </w:r>
            <w:r w:rsidR="0053535C">
              <w:t>G</w:t>
            </w:r>
            <w:r>
              <w:t>MS_</w:t>
            </w:r>
            <w:r w:rsidR="006A6C38">
              <w:t>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BA3F1F" w:rsidR="001E41F3" w:rsidRDefault="006A6C38">
            <w:pPr>
              <w:pStyle w:val="CRCoverPage"/>
              <w:spacing w:after="0"/>
              <w:ind w:left="100"/>
              <w:rPr>
                <w:noProof/>
              </w:rPr>
            </w:pPr>
            <w:r>
              <w:t>Rel-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4FE3DE" w14:textId="6DE334C0" w:rsidR="00346378" w:rsidRDefault="009B1142" w:rsidP="00EB27C6">
            <w:pPr>
              <w:pStyle w:val="CRCoverPage"/>
              <w:spacing w:after="0"/>
              <w:rPr>
                <w:noProof/>
              </w:rPr>
            </w:pPr>
            <w:r>
              <w:rPr>
                <w:noProof/>
              </w:rPr>
              <w:t xml:space="preserve">This document </w:t>
            </w:r>
            <w:r w:rsidR="00575A38">
              <w:rPr>
                <w:noProof/>
              </w:rPr>
              <w:t>updates</w:t>
            </w:r>
            <w:r w:rsidR="00346378">
              <w:rPr>
                <w:noProof/>
              </w:rPr>
              <w:t xml:space="preserve"> the following clauses:</w:t>
            </w:r>
          </w:p>
          <w:p w14:paraId="1C64666C" w14:textId="6560CCBE" w:rsidR="005D3264" w:rsidRDefault="00346378" w:rsidP="009753BF">
            <w:pPr>
              <w:pStyle w:val="CRCoverPage"/>
              <w:numPr>
                <w:ilvl w:val="0"/>
                <w:numId w:val="7"/>
              </w:numPr>
              <w:spacing w:after="0"/>
              <w:ind w:left="481"/>
              <w:rPr>
                <w:noProof/>
              </w:rPr>
            </w:pPr>
            <w:r>
              <w:rPr>
                <w:noProof/>
              </w:rPr>
              <w:t xml:space="preserve">updates </w:t>
            </w:r>
            <w:r w:rsidR="00575A38">
              <w:rPr>
                <w:noProof/>
              </w:rPr>
              <w:t>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p w14:paraId="511BA505" w14:textId="33522904" w:rsidR="00346378" w:rsidRDefault="00346378" w:rsidP="009753BF">
            <w:pPr>
              <w:pStyle w:val="CRCoverPage"/>
              <w:numPr>
                <w:ilvl w:val="0"/>
                <w:numId w:val="6"/>
              </w:numPr>
              <w:ind w:left="481"/>
              <w:rPr>
                <w:lang w:eastAsia="fr-FR"/>
              </w:rPr>
            </w:pPr>
            <w:r>
              <w:rPr>
                <w:noProof/>
                <w:lang w:eastAsia="fr-FR"/>
              </w:rPr>
              <w:t>adds 6 collaboration scenarios for uplink streaming that are documented in TR 26.804 in Annex A. The order of collaboration scenarios are changed since the first collaboration scenario (collaboration scenario 5 in TR 26.804) is used 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3532E5A8" w:rsidR="005C1DFB" w:rsidRDefault="00880580" w:rsidP="00346378">
            <w:pPr>
              <w:pStyle w:val="B10"/>
              <w:numPr>
                <w:ilvl w:val="0"/>
                <w:numId w:val="5"/>
              </w:numPr>
              <w:spacing w:after="0"/>
            </w:pPr>
            <w:r>
              <w:t>6.1 general clause of uplink streaming</w:t>
            </w:r>
            <w:r w:rsidR="005C1DFB">
              <w:t xml:space="preserve"> including:</w:t>
            </w:r>
          </w:p>
          <w:p w14:paraId="24FF0697" w14:textId="77777777" w:rsidR="005C1DFB" w:rsidRDefault="005C1DFB" w:rsidP="00346378">
            <w:pPr>
              <w:pStyle w:val="B10"/>
              <w:numPr>
                <w:ilvl w:val="0"/>
                <w:numId w:val="3"/>
              </w:numPr>
              <w:spacing w:after="0"/>
            </w:pPr>
            <w:r>
              <w:t>Update of the call flow and the steps</w:t>
            </w:r>
          </w:p>
          <w:p w14:paraId="47C2435E" w14:textId="2A364D33" w:rsidR="005C1DFB" w:rsidRDefault="005C1DFB" w:rsidP="00346378">
            <w:pPr>
              <w:pStyle w:val="B10"/>
              <w:numPr>
                <w:ilvl w:val="0"/>
                <w:numId w:val="3"/>
              </w:numPr>
              <w:spacing w:after="0"/>
            </w:pPr>
            <w:r>
              <w:t>Editorial update of the text.</w:t>
            </w:r>
          </w:p>
          <w:p w14:paraId="003C6A2F" w14:textId="561CCC9D" w:rsidR="00346378" w:rsidRDefault="00346378" w:rsidP="00346378">
            <w:pPr>
              <w:pStyle w:val="B10"/>
              <w:numPr>
                <w:ilvl w:val="0"/>
                <w:numId w:val="5"/>
              </w:numPr>
              <w:spacing w:after="0"/>
            </w:pPr>
            <w:r>
              <w:t>Collaboration scenarios for uplink streaming</w:t>
            </w:r>
          </w:p>
          <w:p w14:paraId="49C6E330" w14:textId="61C7C44A" w:rsidR="00346378" w:rsidRDefault="00346378" w:rsidP="00346378">
            <w:pPr>
              <w:pStyle w:val="B10"/>
              <w:spacing w:after="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04EC1C28" w:rsidR="001E41F3" w:rsidRDefault="0091342B">
            <w:pPr>
              <w:pStyle w:val="CRCoverPage"/>
              <w:spacing w:after="0"/>
              <w:ind w:left="100"/>
              <w:rPr>
                <w:noProof/>
              </w:rPr>
            </w:pPr>
            <w:r>
              <w:rPr>
                <w:noProof/>
              </w:rPr>
              <w:t>The current specification is incomplet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A85A792" w:rsidR="001E41F3" w:rsidRDefault="00907E23">
            <w:pPr>
              <w:pStyle w:val="CRCoverPage"/>
              <w:spacing w:after="0"/>
              <w:ind w:left="100"/>
              <w:rPr>
                <w:noProof/>
              </w:rPr>
            </w:pPr>
            <w:r>
              <w:rPr>
                <w:noProof/>
              </w:rPr>
              <w:t>6, A</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6C1C08C8" w:rsidR="006A6C38" w:rsidRPr="0039586E" w:rsidRDefault="006A6C38" w:rsidP="0039586E">
            <w:pPr>
              <w:pStyle w:val="CRCoverPage"/>
              <w:spacing w:after="0"/>
              <w:ind w:left="100"/>
              <w:rPr>
                <w:noProof/>
              </w:rPr>
            </w:pPr>
            <w:r w:rsidRPr="000F6074">
              <w:rPr>
                <w:noProof/>
              </w:rPr>
              <w:t xml:space="preserve">Rev 1: </w:t>
            </w:r>
            <w:r w:rsidR="00861995" w:rsidRPr="000F6074">
              <w:rPr>
                <w:noProof/>
              </w:rPr>
              <w:t>I</w:t>
            </w:r>
            <w:r w:rsidRPr="000F6074">
              <w:rPr>
                <w:noProof/>
              </w:rPr>
              <w:t>mprove</w:t>
            </w:r>
            <w:r w:rsidR="00016134" w:rsidRPr="000F6074">
              <w:rPr>
                <w:noProof/>
              </w:rPr>
              <w:t>d</w:t>
            </w:r>
            <w:r w:rsidRPr="000F6074">
              <w:rPr>
                <w:noProof/>
              </w:rPr>
              <w:t xml:space="preserve"> the call-flows and the language</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3" w:name="_Toc106274416"/>
      <w:r>
        <w:t>6</w:t>
      </w:r>
      <w:r>
        <w:tab/>
        <w:t>Procedures for Uplink Media Streaming</w:t>
      </w:r>
      <w:bookmarkEnd w:id="3"/>
    </w:p>
    <w:p w14:paraId="118A416F" w14:textId="77777777" w:rsidR="00880580" w:rsidRDefault="00880580" w:rsidP="00880580">
      <w:pPr>
        <w:pStyle w:val="Heading2"/>
      </w:pPr>
      <w:bookmarkStart w:id="4" w:name="_Toc106274417"/>
      <w:r>
        <w:t>6.1</w:t>
      </w:r>
      <w:r>
        <w:tab/>
        <w:t>General</w:t>
      </w:r>
      <w:bookmarkEnd w:id="4"/>
    </w:p>
    <w:p w14:paraId="7FFCFAD0" w14:textId="52A6383E" w:rsidR="00880580" w:rsidRDefault="00880580" w:rsidP="00880580">
      <w:r>
        <w:t xml:space="preserve">The procedures for uplink media streaming allow a </w:t>
      </w:r>
      <w:del w:id="5" w:author="Iraj Sodagar" w:date="2022-08-10T20:19:00Z">
        <w:r w:rsidDel="004878AF">
          <w:delText>system user</w:delText>
        </w:r>
      </w:del>
      <w:ins w:id="6" w:author="Richard Bradbury (2022-08-12)" w:date="2022-08-12T14:41:00Z">
        <w:r w:rsidR="00351E44">
          <w:t>5GMS</w:t>
        </w:r>
      </w:ins>
      <w:ins w:id="7" w:author="Iraj Sodagar" w:date="2022-11-15T22:40:00Z">
        <w:r w:rsidR="00CA3444">
          <w:t>u</w:t>
        </w:r>
      </w:ins>
      <w:ins w:id="8" w:author="Richard Bradbury (2022-08-12)" w:date="2022-08-12T14:41:00Z">
        <w:r w:rsidR="00351E44">
          <w:t xml:space="preserve"> </w:t>
        </w:r>
      </w:ins>
      <w:ins w:id="9" w:author="Iraj Sodagar" w:date="2022-08-10T20:19:00Z">
        <w:r w:rsidR="004878AF">
          <w:t>Application Provider</w:t>
        </w:r>
      </w:ins>
      <w:r>
        <w:t xml:space="preserve"> to create, modify, establish and delete sessions. Uplink media streaming sessions exist between a 5GMSu Client and a 5GMSu AS.</w:t>
      </w:r>
      <w:del w:id="10"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1" w:author="Iraj Sodagar" w:date="2022-08-10T20:32:00Z">
        <w:r w:rsidDel="00BB733B">
          <w:delText>.</w:delText>
        </w:r>
      </w:del>
    </w:p>
    <w:p w14:paraId="272F064F" w14:textId="23B26E27"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2" w:author="Iraj Sodagar" w:date="2022-08-10T20:20:00Z">
        <w:r w:rsidRPr="00A7650A" w:rsidDel="00A7650A">
          <w:rPr>
            <w:b/>
            <w:bCs/>
            <w:rPrChange w:id="13" w:author="Iraj Sodagar" w:date="2022-08-10T20:20:00Z">
              <w:rPr/>
            </w:rPrChange>
          </w:rPr>
          <w:delText>e</w:delText>
        </w:r>
      </w:del>
      <w:ins w:id="14" w:author="Iraj Sodagar" w:date="2022-08-10T20:20:00Z">
        <w:r w:rsidR="00351E44">
          <w:rPr>
            <w:b/>
            <w:bCs/>
          </w:rPr>
          <w:t>E</w:t>
        </w:r>
      </w:ins>
      <w:r w:rsidRPr="00351E44">
        <w:rPr>
          <w:b/>
          <w:bCs/>
        </w:rPr>
        <w:t xml:space="preserve">gest </w:t>
      </w:r>
      <w:del w:id="15" w:author="Iraj Sodagar" w:date="2022-08-10T20:20:00Z">
        <w:r w:rsidRPr="00351E44" w:rsidDel="00A7650A">
          <w:rPr>
            <w:b/>
            <w:bCs/>
          </w:rPr>
          <w:delText>s</w:delText>
        </w:r>
      </w:del>
      <w:ins w:id="16" w:author="Iraj Sodagar" w:date="2022-08-10T20:20:00Z">
        <w:r w:rsidR="00351E44">
          <w:rPr>
            <w:b/>
            <w:bCs/>
          </w:rPr>
          <w:t>S</w:t>
        </w:r>
      </w:ins>
      <w:r w:rsidRPr="00351E44">
        <w:rPr>
          <w:b/>
          <w:bCs/>
        </w:rPr>
        <w:t>ession</w:t>
      </w:r>
      <w:r>
        <w:t xml:space="preserve"> refers to the time </w:t>
      </w:r>
      <w:ins w:id="17" w:author="Iraj Sodagar" w:date="2022-08-18T21:52:00Z">
        <w:r w:rsidR="00815050">
          <w:t xml:space="preserve">period </w:t>
        </w:r>
      </w:ins>
      <w:r>
        <w:t xml:space="preserve">during which media content is uplink streamed </w:t>
      </w:r>
      <w:del w:id="18" w:author="Iraj Sodagar" w:date="2022-11-15T22:40:00Z">
        <w:r w:rsidDel="004B340F">
          <w:delText>in</w:delText>
        </w:r>
      </w:del>
      <w:r>
        <w:t>to the 5GMSu AS</w:t>
      </w:r>
      <w:ins w:id="19" w:author="Richard Bradbury (2022-08-12)" w:date="2022-08-12T15:30:00Z">
        <w:r w:rsidR="000B5EA4">
          <w:t xml:space="preserve"> and </w:t>
        </w:r>
      </w:ins>
      <w:ins w:id="20" w:author="Iraj Sodagar" w:date="2022-11-15T22:00:00Z">
        <w:r w:rsidR="001B17C0">
          <w:t xml:space="preserve">optionally </w:t>
        </w:r>
      </w:ins>
      <w:ins w:id="21" w:author="Richard Bradbury (2022-08-12)" w:date="2022-08-12T15:30:00Z">
        <w:r w:rsidR="000B5EA4">
          <w:t>egested from the</w:t>
        </w:r>
      </w:ins>
      <w:ins w:id="22" w:author="Richard Bradbury (2022-08-12)" w:date="2022-08-12T15:31:00Z">
        <w:r w:rsidR="000B5EA4">
          <w:t>re</w:t>
        </w:r>
      </w:ins>
      <w:ins w:id="23" w:author="Richard Bradbury (2022-08-12)" w:date="2022-08-12T15:30:00Z">
        <w:r w:rsidR="000B5EA4">
          <w:t xml:space="preserve"> to the 5GMS Application </w:t>
        </w:r>
      </w:ins>
      <w:ins w:id="24" w:author="Richard Bradbury (2022-08-12)" w:date="2022-08-12T15:31:00Z">
        <w:r w:rsidR="000B5EA4">
          <w:t>Provider</w:t>
        </w:r>
      </w:ins>
      <w:r>
        <w:t xml:space="preserve">. The </w:t>
      </w:r>
      <w:del w:id="25" w:author="Iraj Sodagar" w:date="2022-08-10T20:21:00Z">
        <w:r w:rsidDel="00A7650A">
          <w:delText>p</w:delText>
        </w:r>
      </w:del>
      <w:ins w:id="26" w:author="Iraj Sodagar" w:date="2022-08-10T20:21:00Z">
        <w:r w:rsidR="00351E44" w:rsidRPr="00351E44">
          <w:rPr>
            <w:b/>
            <w:bCs/>
          </w:rPr>
          <w:t>P</w:t>
        </w:r>
      </w:ins>
      <w:r>
        <w:t xml:space="preserve">rovisioning </w:t>
      </w:r>
      <w:del w:id="27" w:author="Iraj Sodagar" w:date="2022-08-10T20:21:00Z">
        <w:r w:rsidRPr="00351E44" w:rsidDel="00A7650A">
          <w:rPr>
            <w:b/>
            <w:bCs/>
          </w:rPr>
          <w:delText>s</w:delText>
        </w:r>
      </w:del>
      <w:ins w:id="28" w:author="Iraj Sodagar" w:date="2022-08-10T20:21:00Z">
        <w:r w:rsidR="00351E44" w:rsidRPr="00351E44">
          <w:rPr>
            <w:b/>
            <w:bCs/>
          </w:rPr>
          <w:t>S</w:t>
        </w:r>
      </w:ins>
      <w:r w:rsidRPr="00351E44">
        <w:rPr>
          <w:b/>
          <w:bCs/>
        </w:rPr>
        <w:t>ession</w:t>
      </w:r>
      <w:r>
        <w:t xml:space="preserve"> refers to the time period during which the 5GMSu Client is permitted to </w:t>
      </w:r>
      <w:del w:id="29" w:author="Iraj Sodagar" w:date="2022-08-18T21:52:00Z">
        <w:r w:rsidDel="00FD70A9">
          <w:delText xml:space="preserve">uplink </w:delText>
        </w:r>
      </w:del>
      <w:ins w:id="30"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31"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314958CB" w:rsidR="00880580" w:rsidRDefault="00880580" w:rsidP="00880580">
      <w:r>
        <w:t xml:space="preserve">When the 5GMSu AF and </w:t>
      </w:r>
      <w:ins w:id="32" w:author="Richard Bradbury (2022-11-16)" w:date="2022-11-16T13:02:00Z">
        <w:r w:rsidR="00AB2892">
          <w:t>5GMSu </w:t>
        </w:r>
      </w:ins>
      <w:r>
        <w:t xml:space="preserve">AS </w:t>
      </w:r>
      <w:del w:id="33" w:author="Iraj Sodagar" w:date="2022-11-15T22:41:00Z">
        <w:r w:rsidDel="00184F94">
          <w:delText xml:space="preserve">are </w:delText>
        </w:r>
      </w:del>
      <w:ins w:id="34" w:author="Iraj Sodagar" w:date="2022-11-15T22:41:00Z">
        <w:r w:rsidR="00184F94">
          <w:t xml:space="preserve">reside </w:t>
        </w:r>
      </w:ins>
      <w:r>
        <w:t xml:space="preserve">in the same DN, then the 5GMSu AF selects the 5GMSu AS. Interactions between a 5GMSu AF and a 5GMSu AS (M3u interactions) take place for </w:t>
      </w:r>
      <w:del w:id="35" w:author="Richard Bradbury (2022-08-12)" w:date="2022-08-12T16:21:00Z">
        <w:r w:rsidDel="00A14C82">
          <w:delText>5GMS</w:delText>
        </w:r>
      </w:del>
      <w:ins w:id="36"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7" w:author="Richard Bradbury (2022-08-12)" w:date="2022-08-12T16:21:00Z">
        <w:r w:rsidR="00A14C82">
          <w:t xml:space="preserve">Content </w:t>
        </w:r>
      </w:ins>
      <w:r>
        <w:t>Egest</w:t>
      </w:r>
      <w:ins w:id="38"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9" w:author="Richard Bradbury (2022-08-12)" w:date="2022-08-12T16:21:00Z">
        <w:r w:rsidDel="00A14C82">
          <w:delText>5GMS</w:delText>
        </w:r>
      </w:del>
      <w:ins w:id="40"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25192374" w:rsidR="00880580" w:rsidDel="001C7FBF" w:rsidRDefault="00F83663" w:rsidP="00880580">
      <w:pPr>
        <w:pStyle w:val="TH"/>
        <w:rPr>
          <w:del w:id="41" w:author="Iraj Sodagar" w:date="2022-08-10T20:28:00Z"/>
        </w:rPr>
      </w:pPr>
      <w:del w:id="42" w:author="Iraj Sodagar"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5pt;height:317.5pt" o:ole="" o:preferrelative="f" filled="t">
              <v:imagedata r:id="rId16" o:title=""/>
              <o:lock v:ext="edit" aspectratio="f"/>
            </v:shape>
            <o:OLEObject Type="Embed" ProgID="Mscgen.Chart" ShapeID="_x0000_i1025" DrawAspect="Content" ObjectID="_1730182090" r:id="rId17"/>
          </w:object>
        </w:r>
      </w:del>
    </w:p>
    <w:p w14:paraId="3F2D1BBE" w14:textId="06C4D86E" w:rsidR="00880580" w:rsidDel="001C7FBF" w:rsidRDefault="00880580" w:rsidP="00880580">
      <w:pPr>
        <w:pStyle w:val="TF"/>
        <w:rPr>
          <w:del w:id="43" w:author="Iraj Sodagar" w:date="2022-08-10T20:28:00Z"/>
        </w:rPr>
      </w:pPr>
      <w:del w:id="44" w:author="Iraj Sodagar" w:date="2022-08-10T20:28:00Z">
        <w:r w:rsidDel="001C7FBF">
          <w:delText>Figure 6.1-1: High Level Procedure for uplink streaming</w:delText>
        </w:r>
      </w:del>
    </w:p>
    <w:p w14:paraId="408E2875" w14:textId="1880254A" w:rsidR="00880580" w:rsidDel="001C7FBF" w:rsidRDefault="00880580" w:rsidP="00880580">
      <w:pPr>
        <w:rPr>
          <w:del w:id="45" w:author="Iraj Sodagar" w:date="2022-08-10T20:29:00Z"/>
        </w:rPr>
      </w:pPr>
      <w:del w:id="46" w:author="Iraj Sodagar" w:date="2022-08-10T20:29:00Z">
        <w:r w:rsidDel="001C7FBF">
          <w:delText>Steps:</w:delText>
        </w:r>
      </w:del>
    </w:p>
    <w:p w14:paraId="28B2E194" w14:textId="7652685B" w:rsidR="00880580" w:rsidDel="001C7FBF" w:rsidRDefault="00880580" w:rsidP="00880580">
      <w:pPr>
        <w:pStyle w:val="B10"/>
        <w:rPr>
          <w:del w:id="47" w:author="Iraj Sodagar" w:date="2022-08-10T20:29:00Z"/>
        </w:rPr>
      </w:pPr>
      <w:del w:id="48"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9" w:author="Iraj Sodagar" w:date="2022-08-10T20:29:00Z"/>
        </w:rPr>
      </w:pPr>
      <w:del w:id="50"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51" w:author="Iraj Sodagar" w:date="2022-08-10T20:29:00Z"/>
        </w:rPr>
      </w:pPr>
      <w:del w:id="52"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53" w:author="Iraj Sodagar" w:date="2022-08-10T20:29:00Z"/>
        </w:rPr>
      </w:pPr>
      <w:del w:id="54"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55" w:author="Iraj Sodagar" w:date="2022-08-10T20:29:00Z"/>
        </w:rPr>
      </w:pPr>
      <w:del w:id="56"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7" w:author="Iraj Sodagar" w:date="2022-08-10T20:29:00Z"/>
        </w:rPr>
      </w:pPr>
      <w:del w:id="58" w:author="Iraj Sodagar"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59" w:author="Iraj Sodagar" w:date="2022-08-10T20:29:00Z"/>
        </w:rPr>
      </w:pPr>
      <w:del w:id="60" w:author="Iraj Sodagar" w:date="2022-08-10T20:29:00Z">
        <w:r w:rsidDel="001C7FBF">
          <w:delText>5.</w:delText>
        </w:r>
        <w:r w:rsidDel="001C7FBF">
          <w:tab/>
        </w:r>
      </w:del>
      <w:del w:id="61" w:author="Iraj Sodagar [2]"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62" w:author="Iraj Sodagar" w:date="2022-08-10T20:29:00Z">
        <w:r w:rsidDel="001C7FBF">
          <w:delText>.</w:delText>
        </w:r>
      </w:del>
    </w:p>
    <w:p w14:paraId="5CC4869F" w14:textId="221A4213" w:rsidR="00880580" w:rsidDel="001C7FBF" w:rsidRDefault="00880580" w:rsidP="00880580">
      <w:pPr>
        <w:pStyle w:val="B10"/>
        <w:rPr>
          <w:del w:id="63" w:author="Iraj Sodagar" w:date="2022-08-10T20:29:00Z"/>
        </w:rPr>
      </w:pPr>
      <w:del w:id="64" w:author="Iraj Sodagar" w:date="2022-08-10T20:29:00Z">
        <w:r w:rsidDel="001C7FBF">
          <w:lastRenderedPageBreak/>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65" w:author="Iraj Sodagar" w:date="2022-08-10T20:29:00Z">
        <w:r w:rsidDel="001C7FBF">
          <w:delText>7.</w:delText>
        </w:r>
        <w:r w:rsidDel="001C7FBF">
          <w:tab/>
        </w:r>
      </w:del>
      <w:del w:id="66" w:author="Iraj Sodagar [2]" w:date="2022-08-21T22:56:00Z">
        <w:r w:rsidDel="00EE3BBC">
          <w:delText>The 5GMSu Client starts the Egest Session by activating the uplink streaming session.</w:delText>
        </w:r>
      </w:del>
    </w:p>
    <w:p w14:paraId="4563F355" w14:textId="6D9BE02D" w:rsidR="005B5B34" w:rsidRDefault="005B5B34" w:rsidP="005B5B34">
      <w:pPr>
        <w:keepNext/>
        <w:rPr>
          <w:ins w:id="67" w:author="Iraj Sodagar" w:date="2022-08-10T21:43:00Z"/>
        </w:rPr>
      </w:pPr>
      <w:ins w:id="68" w:author="Iraj Sodagar" w:date="2022-08-10T20:31:00Z">
        <w:r>
          <w:t xml:space="preserve">Figure 6.1-1 provides a </w:t>
        </w:r>
        <w:r w:rsidR="00F914E4">
          <w:t xml:space="preserve">basic </w:t>
        </w:r>
        <w:r>
          <w:t xml:space="preserve">high-level call flow for uplink streaming. The corresponding collaboration scenario is </w:t>
        </w:r>
      </w:ins>
      <w:ins w:id="69" w:author="Iraj Sodagar" w:date="2022-08-10T20:36:00Z">
        <w:r w:rsidR="003C22A1">
          <w:t>de</w:t>
        </w:r>
        <w:r w:rsidR="00376A14">
          <w:t>fin</w:t>
        </w:r>
      </w:ins>
      <w:ins w:id="70" w:author="Richard Bradbury (2022-08-12)" w:date="2022-08-12T14:52:00Z">
        <w:r w:rsidR="00F914E4">
          <w:t>e</w:t>
        </w:r>
      </w:ins>
      <w:ins w:id="71" w:author="Iraj Sodagar" w:date="2022-08-10T20:36:00Z">
        <w:r w:rsidR="00376A14">
          <w:t>d</w:t>
        </w:r>
      </w:ins>
      <w:ins w:id="72" w:author="Iraj Sodagar" w:date="2022-08-10T20:31:00Z">
        <w:r>
          <w:t xml:space="preserve"> in </w:t>
        </w:r>
      </w:ins>
      <w:ins w:id="73" w:author="Richard Bradbury (2022-08-12)" w:date="2022-08-12T14:52:00Z">
        <w:r w:rsidR="00F914E4">
          <w:t>clause </w:t>
        </w:r>
      </w:ins>
      <w:ins w:id="74" w:author="Iraj Sodagar" w:date="2022-08-10T20:31:00Z">
        <w:r>
          <w:t>A.1</w:t>
        </w:r>
      </w:ins>
      <w:ins w:id="75" w:author="Iraj Sodagar" w:date="2022-08-10T21:45:00Z">
        <w:r w:rsidR="002755B7">
          <w:t>0</w:t>
        </w:r>
      </w:ins>
      <w:ins w:id="76" w:author="Iraj Sodagar" w:date="2022-08-10T20:31:00Z">
        <w:r>
          <w:t>.</w:t>
        </w:r>
      </w:ins>
    </w:p>
    <w:p w14:paraId="2F20C03F" w14:textId="43938916" w:rsidR="00146C78" w:rsidRPr="005A5533" w:rsidRDefault="000C6E51" w:rsidP="00146C78">
      <w:pPr>
        <w:keepNext/>
        <w:jc w:val="center"/>
        <w:rPr>
          <w:ins w:id="77" w:author="Iraj Sodagar" w:date="2022-08-10T21:43:00Z"/>
        </w:rPr>
      </w:pPr>
      <w:ins w:id="78" w:author="Iraj Sodagar" w:date="2022-08-10T21:43:00Z">
        <w:r>
          <w:object w:dxaOrig="13090" w:dyaOrig="10500" w14:anchorId="3E75590F">
            <v:shape id="_x0000_i1026" type="#_x0000_t75" style="width:485.75pt;height:399.5pt" o:ole="" o:preferrelative="f" filled="t">
              <v:imagedata r:id="rId18" o:title=""/>
              <o:lock v:ext="edit" aspectratio="f"/>
            </v:shape>
            <o:OLEObject Type="Embed" ProgID="Mscgen.Chart" ShapeID="_x0000_i1026" DrawAspect="Content" ObjectID="_1730182091" r:id="rId19"/>
          </w:object>
        </w:r>
      </w:ins>
    </w:p>
    <w:p w14:paraId="795FE381" w14:textId="295B83F5" w:rsidR="00376A14" w:rsidRDefault="00146C78" w:rsidP="006A09CC">
      <w:pPr>
        <w:pStyle w:val="TF"/>
        <w:rPr>
          <w:ins w:id="79" w:author="Iraj Sodagar" w:date="2022-08-10T21:53:00Z"/>
          <w:noProof/>
          <w:lang w:val="fr-FR"/>
        </w:rPr>
      </w:pPr>
      <w:ins w:id="80" w:author="Iraj Sodagar" w:date="2022-08-10T21:43:00Z">
        <w:r>
          <w:t xml:space="preserve">Figure </w:t>
        </w:r>
      </w:ins>
      <w:ins w:id="81" w:author="Iraj Sodagar" w:date="2022-08-10T21:44:00Z">
        <w:r w:rsidR="006A09CC">
          <w:t>6.1-1</w:t>
        </w:r>
      </w:ins>
      <w:ins w:id="82" w:author="Iraj Sodagar" w:date="2022-08-10T21:43:00Z">
        <w:r>
          <w:t xml:space="preserve">: </w:t>
        </w:r>
      </w:ins>
      <w:ins w:id="83" w:author="Iraj Sodagar" w:date="2022-08-10T21:44:00Z">
        <w:r w:rsidR="006A09CC">
          <w:t>High level c</w:t>
        </w:r>
      </w:ins>
      <w:ins w:id="84" w:author="Iraj Sodagar" w:date="2022-08-10T21:43:00Z">
        <w:r>
          <w:t>all flow for u</w:t>
        </w:r>
        <w:r>
          <w:rPr>
            <w:noProof/>
            <w:lang w:val="fr-FR"/>
          </w:rPr>
          <w:t>plink</w:t>
        </w:r>
      </w:ins>
      <w:ins w:id="85" w:author="Iraj Sodagar" w:date="2022-08-10T21:44:00Z">
        <w:r w:rsidR="006A09CC">
          <w:rPr>
            <w:noProof/>
            <w:lang w:val="fr-FR"/>
          </w:rPr>
          <w:t>ing streaming</w:t>
        </w:r>
      </w:ins>
      <w:del w:id="86" w:author="Iraj Sodagar" w:date="2022-08-10T21:43:00Z">
        <w:r w:rsidR="005B5B34" w:rsidDel="00146C78">
          <w:fldChar w:fldCharType="begin"/>
        </w:r>
        <w:r w:rsidR="00000000">
          <w:fldChar w:fldCharType="separate"/>
        </w:r>
        <w:r w:rsidR="005B5B34" w:rsidDel="00146C78">
          <w:fldChar w:fldCharType="end"/>
        </w:r>
      </w:del>
    </w:p>
    <w:p w14:paraId="1AE65BDB" w14:textId="77777777" w:rsidR="00C9349B" w:rsidRPr="002E396D" w:rsidRDefault="00C9349B" w:rsidP="00C9349B">
      <w:pPr>
        <w:keepNext/>
        <w:rPr>
          <w:ins w:id="87" w:author="Iraj Sodagar" w:date="2022-08-10T21:53:00Z"/>
        </w:rPr>
      </w:pPr>
      <w:ins w:id="88" w:author="Iraj Sodagar" w:date="2022-08-10T21:53:00Z">
        <w:r w:rsidRPr="002E396D">
          <w:t>Steps:</w:t>
        </w:r>
      </w:ins>
    </w:p>
    <w:p w14:paraId="5319BB27" w14:textId="18B99DDC" w:rsidR="00C9349B" w:rsidRPr="0019476E" w:rsidRDefault="00C9349B" w:rsidP="006665BA">
      <w:pPr>
        <w:pStyle w:val="B10"/>
        <w:keepNext/>
        <w:rPr>
          <w:ins w:id="89" w:author="Iraj Sodagar" w:date="2022-08-10T21:53:00Z"/>
        </w:rPr>
      </w:pPr>
      <w:ins w:id="90" w:author="Iraj Sodagar" w:date="2022-08-10T21:53:00Z">
        <w:r>
          <w:t>1.</w:t>
        </w:r>
        <w:r>
          <w:tab/>
        </w:r>
        <w:r w:rsidRPr="0019476E">
          <w:t xml:space="preserve">The 5GMSu Application Provider </w:t>
        </w:r>
      </w:ins>
      <w:ins w:id="91" w:author="Richard Bradbury (2022-08-18)" w:date="2022-08-19T11:45:00Z">
        <w:r w:rsidR="006665BA" w:rsidRPr="0019476E">
          <w:t>provisions</w:t>
        </w:r>
      </w:ins>
      <w:ins w:id="92" w:author="Iraj Sodagar" w:date="2022-08-10T21:53:00Z">
        <w:r w:rsidRPr="0019476E">
          <w:t xml:space="preserve"> the 5GMSu AF</w:t>
        </w:r>
      </w:ins>
      <w:ins w:id="93" w:author="Richard Bradbury (2022-08-18)" w:date="2022-08-19T11:47:00Z">
        <w:r w:rsidR="006665BA" w:rsidRPr="0019476E">
          <w:t xml:space="preserve"> at reference point M1u</w:t>
        </w:r>
      </w:ins>
      <w:ins w:id="94" w:author="Richard Bradbury (2022-08-18)" w:date="2022-08-19T11:45:00Z">
        <w:r w:rsidR="006665BA" w:rsidRPr="0019476E">
          <w:t xml:space="preserve">, including a </w:t>
        </w:r>
      </w:ins>
      <w:ins w:id="95" w:author="Iraj Sodagar" w:date="2022-08-10T21:53:00Z">
        <w:r w:rsidRPr="0019476E">
          <w:t>Content Publishing Configuration for content egest</w:t>
        </w:r>
      </w:ins>
      <w:ins w:id="96" w:author="Richard Bradbury (2022-08-18)" w:date="2022-08-19T11:46:00Z">
        <w:r w:rsidR="006665BA" w:rsidRPr="0019476E">
          <w:t xml:space="preserve"> and, optionally, Content Preparation Templates</w:t>
        </w:r>
      </w:ins>
      <w:ins w:id="97" w:author="Iraj Sodagar" w:date="2022-08-10T21:53:00Z">
        <w:r w:rsidRPr="0019476E">
          <w:t>.</w:t>
        </w:r>
      </w:ins>
    </w:p>
    <w:p w14:paraId="4F245A4B" w14:textId="4B39A4DC" w:rsidR="00795B05" w:rsidRPr="0019476E" w:rsidRDefault="009B6693" w:rsidP="00AB2892">
      <w:pPr>
        <w:pStyle w:val="B10"/>
        <w:rPr>
          <w:ins w:id="98" w:author="Iraj Sodagar" w:date="2022-11-15T22:02:00Z"/>
        </w:rPr>
      </w:pPr>
      <w:ins w:id="99" w:author="Richard Bradbury (2022-08-18)" w:date="2022-08-19T11:48:00Z">
        <w:r w:rsidRPr="0019476E">
          <w:t>2</w:t>
        </w:r>
      </w:ins>
      <w:ins w:id="100" w:author="Iraj Sodagar" w:date="2022-08-10T21:53:00Z">
        <w:r w:rsidR="00C9349B" w:rsidRPr="0019476E">
          <w:t>.</w:t>
        </w:r>
        <w:r w:rsidR="00C9349B" w:rsidRPr="0019476E">
          <w:tab/>
        </w:r>
      </w:ins>
      <w:ins w:id="101" w:author="Iraj Sodagar" w:date="2022-11-15T22:02:00Z">
        <w:r w:rsidR="00795B05" w:rsidRPr="0019476E">
          <w:rPr>
            <w:rStyle w:val="cf01"/>
            <w:rFonts w:asciiTheme="majorBidi" w:hAnsiTheme="majorBidi" w:cstheme="majorBidi"/>
            <w:sz w:val="20"/>
            <w:szCs w:val="20"/>
          </w:rPr>
          <w:t>Depending on the provisioned Content Publishing Configuration, the 5GMSu AF might need to interact</w:t>
        </w:r>
        <w:r w:rsidR="00795B05" w:rsidRPr="0019476E">
          <w:rPr>
            <w:rStyle w:val="cf31"/>
            <w:rFonts w:asciiTheme="majorBidi" w:hAnsiTheme="majorBidi" w:cstheme="majorBidi"/>
            <w:sz w:val="20"/>
            <w:szCs w:val="20"/>
          </w:rPr>
          <w:t xml:space="preserve"> </w:t>
        </w:r>
        <w:r w:rsidR="00795B05" w:rsidRPr="0019476E">
          <w:rPr>
            <w:rStyle w:val="cf01"/>
            <w:rFonts w:asciiTheme="majorBidi" w:hAnsiTheme="majorBidi" w:cstheme="majorBidi"/>
            <w:sz w:val="20"/>
            <w:szCs w:val="20"/>
          </w:rPr>
          <w:t>with the 5GMSu AS to confirm the availability of resources for content preparation.</w:t>
        </w:r>
      </w:ins>
    </w:p>
    <w:p w14:paraId="58296895" w14:textId="735D67C0" w:rsidR="00C9349B" w:rsidRDefault="00C9349B" w:rsidP="0019476E">
      <w:pPr>
        <w:pStyle w:val="B10"/>
        <w:keepNext/>
        <w:ind w:left="284"/>
        <w:rPr>
          <w:ins w:id="102" w:author="Iraj Sodagar" w:date="2022-08-10T21:53:00Z"/>
        </w:rPr>
      </w:pPr>
      <w:ins w:id="103" w:author="Iraj Sodagar" w:date="2022-08-10T21:53:00Z">
        <w:r w:rsidRPr="0019476E">
          <w:rPr>
            <w:rFonts w:asciiTheme="majorBidi" w:hAnsiTheme="majorBidi" w:cstheme="majorBidi"/>
            <w:szCs w:val="20"/>
          </w:rPr>
          <w:t>At some later</w:t>
        </w:r>
        <w:r>
          <w:t xml:space="preserve"> point in time:</w:t>
        </w:r>
      </w:ins>
    </w:p>
    <w:p w14:paraId="69720802" w14:textId="60C27514" w:rsidR="00C9349B" w:rsidRDefault="00026720" w:rsidP="00C54F07">
      <w:pPr>
        <w:pStyle w:val="B10"/>
        <w:rPr>
          <w:ins w:id="104" w:author="Richard Bradbury (2022-08-18)" w:date="2022-08-19T11:56:00Z"/>
        </w:rPr>
      </w:pPr>
      <w:ins w:id="105" w:author="Richard Bradbury (2022-08-18)" w:date="2022-08-19T11:56:00Z">
        <w:r>
          <w:t>3</w:t>
        </w:r>
      </w:ins>
      <w:ins w:id="106"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07" w:author="Richard Bradbury (2022-08-18)" w:date="2022-08-19T11:47:00Z">
        <w:r w:rsidR="006665BA">
          <w:t xml:space="preserve">at reference point </w:t>
        </w:r>
      </w:ins>
      <w:ins w:id="108" w:author="Iraj Sodagar" w:date="2022-08-10T21:53:00Z">
        <w:r w:rsidR="00C9349B" w:rsidRPr="00DF443B">
          <w:t>M8</w:t>
        </w:r>
      </w:ins>
      <w:ins w:id="109" w:author="Iraj Sodagar" w:date="2022-08-18T21:53:00Z">
        <w:r w:rsidR="001E28EB">
          <w:t>u</w:t>
        </w:r>
      </w:ins>
      <w:ins w:id="110" w:author="Iraj Sodagar" w:date="2022-08-10T21:53:00Z">
        <w:r w:rsidR="00C9349B" w:rsidRPr="00DF443B">
          <w:t>.</w:t>
        </w:r>
      </w:ins>
    </w:p>
    <w:p w14:paraId="5DC7B6B4" w14:textId="77777777" w:rsidR="00532739" w:rsidRDefault="00026720" w:rsidP="00C54F07">
      <w:pPr>
        <w:pStyle w:val="B10"/>
        <w:rPr>
          <w:ins w:id="111" w:author="Iraj Sodagar [2]" w:date="2022-08-21T22:50:00Z"/>
        </w:rPr>
      </w:pPr>
      <w:ins w:id="112" w:author="Richard Bradbury (2022-08-18)" w:date="2022-08-19T11:56:00Z">
        <w:r>
          <w:t>4.</w:t>
        </w:r>
        <w:r>
          <w:tab/>
        </w:r>
      </w:ins>
      <w:ins w:id="113" w:author="Iraj Sodagar [2]" w:date="2022-08-21T22:48:00Z">
        <w:r w:rsidR="00532739">
          <w:t>When the 5GMSu-Aware Application decides to activate the streaming service transmission, the Service Access Information is provided to the 5GMSu Client.</w:t>
        </w:r>
      </w:ins>
    </w:p>
    <w:p w14:paraId="6C304873" w14:textId="74526D3A" w:rsidR="00532739" w:rsidRDefault="000B71D2" w:rsidP="00EB4D9E">
      <w:pPr>
        <w:pStyle w:val="B10"/>
        <w:rPr>
          <w:ins w:id="114" w:author="Iraj Sodagar [2]" w:date="2022-08-21T22:52:00Z"/>
        </w:rPr>
      </w:pPr>
      <w:ins w:id="115" w:author="Iraj Sodagar" w:date="2022-08-24T06:53:00Z">
        <w:r>
          <w:lastRenderedPageBreak/>
          <w:t>5</w:t>
        </w:r>
      </w:ins>
      <w:ins w:id="116" w:author="Iraj Sodagar [2]" w:date="2022-08-21T22:50:00Z">
        <w:r w:rsidR="00532739">
          <w:t>.</w:t>
        </w:r>
      </w:ins>
      <w:ins w:id="117" w:author="Richard Bradbury (2022-08-24)" w:date="2022-08-24T15:50:00Z">
        <w:r w:rsidR="00EB4D9E">
          <w:tab/>
        </w:r>
      </w:ins>
      <w:ins w:id="118" w:author="Iraj Sodagar [2]" w:date="2022-08-21T22:51:00Z">
        <w:r w:rsidR="00532739">
          <w:t>The 5GMSu Client request</w:t>
        </w:r>
      </w:ins>
      <w:ins w:id="119" w:author="Richard Bradbury (2022-11-16)" w:date="2022-11-16T11:35:00Z">
        <w:r w:rsidR="0019476E">
          <w:t>s</w:t>
        </w:r>
      </w:ins>
      <w:ins w:id="120" w:author="Iraj Sodagar [2]" w:date="2022-08-21T22:51:00Z">
        <w:r w:rsidR="00532739">
          <w:t xml:space="preserve"> </w:t>
        </w:r>
      </w:ins>
      <w:ins w:id="121" w:author="Richard Bradbury (2022-11-16)" w:date="2022-11-16T11:36:00Z">
        <w:r w:rsidR="0019476E">
          <w:t xml:space="preserve">the 5GMSu AF to </w:t>
        </w:r>
      </w:ins>
      <w:ins w:id="122" w:author="Iraj Sodagar" w:date="2022-11-15T22:21:00Z">
        <w:r w:rsidR="00DF18A6">
          <w:t>initia</w:t>
        </w:r>
      </w:ins>
      <w:ins w:id="123" w:author="Richard Bradbury (2022-11-16)" w:date="2022-11-16T11:36:00Z">
        <w:r w:rsidR="0019476E">
          <w:t>lise</w:t>
        </w:r>
      </w:ins>
      <w:ins w:id="124" w:author="Iraj Sodagar [2]" w:date="2022-08-21T22:51:00Z">
        <w:r w:rsidR="00532739">
          <w:t xml:space="preserve"> </w:t>
        </w:r>
      </w:ins>
      <w:ins w:id="125" w:author="Iraj Sodagar [2]" w:date="2022-08-21T22:52:00Z">
        <w:r w:rsidR="00532739">
          <w:t xml:space="preserve">uplink </w:t>
        </w:r>
      </w:ins>
      <w:ins w:id="126" w:author="Richard Bradbury (2022-11-16)" w:date="2022-11-16T11:36:00Z">
        <w:r w:rsidR="0019476E">
          <w:t xml:space="preserve">media </w:t>
        </w:r>
      </w:ins>
      <w:ins w:id="127" w:author="Iraj Sodagar [2]" w:date="2022-08-21T22:52:00Z">
        <w:r w:rsidR="00532739">
          <w:t>streaming (M5u).</w:t>
        </w:r>
      </w:ins>
    </w:p>
    <w:p w14:paraId="36C2D275" w14:textId="5AD3EA9C" w:rsidR="00B61A87" w:rsidRPr="00DF443B" w:rsidRDefault="00B61A87" w:rsidP="0040351F">
      <w:pPr>
        <w:pStyle w:val="B10"/>
        <w:ind w:left="0" w:firstLine="0"/>
        <w:rPr>
          <w:ins w:id="128" w:author="Iraj Sodagar" w:date="2022-08-10T21:53:00Z"/>
        </w:rPr>
      </w:pPr>
      <w:ins w:id="129" w:author="Iraj Sodagar" w:date="2022-08-10T22:11:00Z">
        <w:r>
          <w:t>Alternatively</w:t>
        </w:r>
      </w:ins>
      <w:ins w:id="130" w:author="Richard Bradbury (2022-08-12)" w:date="2022-08-12T13:27:00Z">
        <w:r w:rsidR="00317753">
          <w:t>:</w:t>
        </w:r>
      </w:ins>
    </w:p>
    <w:p w14:paraId="7E3F1B0C" w14:textId="04D498C1" w:rsidR="00AE4080" w:rsidRPr="00393E99" w:rsidRDefault="00EC495C">
      <w:pPr>
        <w:pStyle w:val="B10"/>
        <w:rPr>
          <w:ins w:id="131" w:author="Iraj Sodagar" w:date="2022-08-10T22:12:00Z"/>
        </w:rPr>
      </w:pPr>
      <w:ins w:id="132" w:author="Iraj Sodagar" w:date="2022-08-24T06:54:00Z">
        <w:r>
          <w:t>6</w:t>
        </w:r>
      </w:ins>
      <w:ins w:id="133"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34" w:author="Iraj Sodagar" w:date="2022-08-10T22:12:00Z"/>
        </w:rPr>
      </w:pPr>
      <w:ins w:id="135" w:author="Iraj Sodagar" w:date="2022-08-24T06:54:00Z">
        <w:r>
          <w:t>7</w:t>
        </w:r>
      </w:ins>
      <w:ins w:id="136" w:author="Iraj Sodagar"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37" w:author="Richard Bradbury (2022-08-18)" w:date="2022-08-19T11:59:00Z">
        <w:r w:rsidR="00FF400B">
          <w:t xml:space="preserve">at reference point </w:t>
        </w:r>
      </w:ins>
      <w:ins w:id="138" w:author="Iraj Sodagar" w:date="2022-08-10T22:12:00Z">
        <w:r w:rsidR="00AE4080" w:rsidRPr="00393E99">
          <w:t>M5u.</w:t>
        </w:r>
      </w:ins>
    </w:p>
    <w:p w14:paraId="21ED3163" w14:textId="204B339D" w:rsidR="00C9349B" w:rsidRDefault="00AE4080" w:rsidP="00AE4080">
      <w:pPr>
        <w:pStyle w:val="B10"/>
        <w:ind w:left="0" w:firstLine="0"/>
        <w:rPr>
          <w:ins w:id="139" w:author="Iraj Sodagar" w:date="2022-08-24T06:53:00Z"/>
        </w:rPr>
      </w:pPr>
      <w:ins w:id="140" w:author="Iraj Sodagar" w:date="2022-08-10T22:12:00Z">
        <w:r>
          <w:t>Then</w:t>
        </w:r>
      </w:ins>
      <w:ins w:id="141" w:author="Iraj Sodagar" w:date="2022-08-10T23:00:00Z">
        <w:r w:rsidR="00186D3B">
          <w:t>:</w:t>
        </w:r>
      </w:ins>
    </w:p>
    <w:p w14:paraId="16AB800D" w14:textId="12BCBE04" w:rsidR="00EC495C" w:rsidRDefault="00EC495C" w:rsidP="00EB4D9E">
      <w:pPr>
        <w:pStyle w:val="B10"/>
      </w:pPr>
      <w:ins w:id="142" w:author="Iraj Sodagar" w:date="2022-08-24T06:54:00Z">
        <w:r>
          <w:t>8</w:t>
        </w:r>
      </w:ins>
      <w:ins w:id="143" w:author="Iraj Sodagar" w:date="2022-08-24T06:53:00Z">
        <w:r>
          <w:t xml:space="preserve">. </w:t>
        </w:r>
      </w:ins>
      <w:ins w:id="144" w:author="Iraj Sodagar" w:date="2022-11-15T22:45:00Z">
        <w:r w:rsidR="00DB7501">
          <w:t xml:space="preserve"> </w:t>
        </w:r>
      </w:ins>
      <w:ins w:id="145" w:author="Iraj Sodagar" w:date="2022-08-25T10:54:00Z">
        <w:r w:rsidR="00B76E86">
          <w:t>If remote control is activated, the 5GMSu AF configures and controls</w:t>
        </w:r>
      </w:ins>
      <w:ins w:id="146" w:author="Iraj Sodagar" w:date="2022-11-15T22:47:00Z">
        <w:r w:rsidR="00592DBE">
          <w:t>, via M5u,</w:t>
        </w:r>
      </w:ins>
      <w:ins w:id="147" w:author="Iraj Sodagar" w:date="2022-08-25T10:54:00Z">
        <w:r w:rsidR="00B76E86">
          <w:t xml:space="preserve"> the </w:t>
        </w:r>
      </w:ins>
      <w:ins w:id="148" w:author="Iraj Sodagar" w:date="2022-11-15T22:47:00Z">
        <w:r w:rsidR="00592DBE">
          <w:t xml:space="preserve">Media Remote Control sub-function of the </w:t>
        </w:r>
      </w:ins>
      <w:ins w:id="149" w:author="Iraj Sodagar" w:date="2022-08-25T10:54:00Z">
        <w:r w:rsidR="00B76E86">
          <w:t>5GMSu Clien</w:t>
        </w:r>
      </w:ins>
      <w:ins w:id="150" w:author="Iraj Sodagar" w:date="2022-11-15T22:48:00Z">
        <w:r w:rsidR="00CE2D50">
          <w:t>t.</w:t>
        </w:r>
      </w:ins>
    </w:p>
    <w:p w14:paraId="48771A6F" w14:textId="2C4EFCB5" w:rsidR="00696E38" w:rsidRDefault="00696E38" w:rsidP="0040351F">
      <w:pPr>
        <w:pStyle w:val="B10"/>
        <w:rPr>
          <w:ins w:id="151" w:author="Richard Bradbury (2022-08-18)" w:date="2022-08-19T11:57:00Z"/>
        </w:rPr>
      </w:pPr>
      <w:ins w:id="152" w:author="Richard Bradbury (2022-08-18)" w:date="2022-08-19T11:57:00Z">
        <w:r>
          <w:t>9.</w:t>
        </w:r>
        <w:r>
          <w:tab/>
        </w:r>
      </w:ins>
      <w:ins w:id="153" w:author="Iraj Sodagar [2]"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54" w:author="Iraj Sodagar" w:date="2022-08-10T21:53:00Z"/>
        </w:rPr>
      </w:pPr>
      <w:ins w:id="155" w:author="Richard Bradbury (2022-08-18)" w:date="2022-08-19T11:57:00Z">
        <w:r>
          <w:t>10</w:t>
        </w:r>
      </w:ins>
      <w:ins w:id="156" w:author="Iraj Sodagar" w:date="2022-08-10T22:12:00Z">
        <w:r w:rsidR="0040351F" w:rsidRPr="00033DEF">
          <w:t>.</w:t>
        </w:r>
        <w:r w:rsidR="0040351F" w:rsidRPr="00033DEF">
          <w:tab/>
          <w:t xml:space="preserve">Uplink media streaming starts from the 5GMSu Client to the 5GMSu AS </w:t>
        </w:r>
      </w:ins>
      <w:ins w:id="157" w:author="Richard Bradbury (2022-08-18)" w:date="2022-08-19T11:59:00Z">
        <w:r w:rsidR="00FF400B">
          <w:t xml:space="preserve">via reference point </w:t>
        </w:r>
      </w:ins>
      <w:ins w:id="158" w:author="Iraj Sodagar" w:date="2022-08-10T22:12:00Z">
        <w:r w:rsidR="0040351F" w:rsidRPr="00033DEF">
          <w:t>M4u.</w:t>
        </w:r>
      </w:ins>
    </w:p>
    <w:p w14:paraId="33322C8F" w14:textId="20602A5A" w:rsidR="004A5D1E" w:rsidRDefault="004A5D1E" w:rsidP="00C9349B">
      <w:pPr>
        <w:pStyle w:val="B10"/>
        <w:rPr>
          <w:ins w:id="159" w:author="Richard Bradbury (2022-08-18)" w:date="2022-08-19T11:58:00Z"/>
        </w:rPr>
      </w:pPr>
      <w:ins w:id="160" w:author="Richard Bradbury (2022-08-18)" w:date="2022-08-19T11:58:00Z">
        <w:r>
          <w:t>11.</w:t>
        </w:r>
        <w:r>
          <w:tab/>
          <w:t>If content preparation was provisioned in step</w:t>
        </w:r>
      </w:ins>
      <w:ins w:id="161" w:author="Richard Bradbury" w:date="2022-11-09T15:01:00Z">
        <w:r w:rsidR="00F70662">
          <w:t> </w:t>
        </w:r>
      </w:ins>
      <w:ins w:id="162" w:author="Richard Bradbury (2022-08-18)" w:date="2022-08-19T11:58:00Z">
        <w:r>
          <w:t xml:space="preserve">1, </w:t>
        </w:r>
        <w:r w:rsidR="00FF400B">
          <w:t>the uplinked media may be manipulated by the 5GMS</w:t>
        </w:r>
      </w:ins>
      <w:ins w:id="163" w:author="Richard Bradbury (2022-08-18)" w:date="2022-08-19T11:59:00Z">
        <w:r w:rsidR="00FF400B">
          <w:t xml:space="preserve">u AS </w:t>
        </w:r>
      </w:ins>
      <w:ins w:id="164" w:author="Richard Bradbury (2022-08-18)" w:date="2022-08-19T11:58:00Z">
        <w:r w:rsidR="00FF400B">
          <w:t>prior to egest.</w:t>
        </w:r>
      </w:ins>
    </w:p>
    <w:p w14:paraId="238C70D1" w14:textId="5D379080" w:rsidR="00C9349B" w:rsidRPr="00033DEF" w:rsidRDefault="00696E38" w:rsidP="00C9349B">
      <w:pPr>
        <w:pStyle w:val="B10"/>
        <w:rPr>
          <w:ins w:id="165" w:author="Iraj Sodagar" w:date="2022-08-10T21:53:00Z"/>
        </w:rPr>
      </w:pPr>
      <w:ins w:id="166" w:author="Richard Bradbury (2022-08-18)" w:date="2022-08-19T11:57:00Z">
        <w:r>
          <w:t>12</w:t>
        </w:r>
      </w:ins>
      <w:ins w:id="167" w:author="Iraj Sodagar" w:date="2022-08-10T21:53:00Z">
        <w:r w:rsidR="00C9349B" w:rsidRPr="00033DEF">
          <w:t>.</w:t>
        </w:r>
        <w:r w:rsidR="00C9349B" w:rsidRPr="00033DEF">
          <w:tab/>
          <w:t xml:space="preserve">Media streaming egest starts from the 5GMSu AS to the 5GMSu Application Provider </w:t>
        </w:r>
      </w:ins>
      <w:ins w:id="168" w:author="Richard Bradbury (2022-08-18)" w:date="2022-08-19T11:59:00Z">
        <w:r w:rsidR="00FF400B">
          <w:t xml:space="preserve">at reference point </w:t>
        </w:r>
      </w:ins>
      <w:ins w:id="169" w:author="Iraj Sodagar" w:date="2022-08-10T21:53:00Z">
        <w:r w:rsidR="00C9349B" w:rsidRPr="00033DEF">
          <w:t>M2u.</w:t>
        </w:r>
      </w:ins>
    </w:p>
    <w:p w14:paraId="4F1961AC" w14:textId="21A71F9E" w:rsidR="00376A14" w:rsidRDefault="00317753" w:rsidP="00317753">
      <w:pPr>
        <w:rPr>
          <w:ins w:id="170" w:author="Richard Bradbury" w:date="2022-11-09T14:59:00Z"/>
        </w:rPr>
      </w:pPr>
      <w:ins w:id="171" w:author="Richard Bradbury (2022-08-12)" w:date="2022-08-12T13:26:00Z">
        <w:r>
          <w:t>Clauses</w:t>
        </w:r>
      </w:ins>
      <w:ins w:id="172" w:author="Richard Bradbury (2022-08-12)" w:date="2022-08-12T13:27:00Z">
        <w:r>
          <w:t> </w:t>
        </w:r>
      </w:ins>
      <w:ins w:id="173" w:author="Iraj Sodagar" w:date="2022-08-10T20:37:00Z">
        <w:r w:rsidR="00376A14">
          <w:t>A.1</w:t>
        </w:r>
      </w:ins>
      <w:ins w:id="174" w:author="Iraj Sodagar" w:date="2022-08-10T21:45:00Z">
        <w:r w:rsidR="002755B7">
          <w:t>1</w:t>
        </w:r>
      </w:ins>
      <w:ins w:id="175" w:author="Richard Bradbury (2022-08-12)" w:date="2022-08-12T13:27:00Z">
        <w:r>
          <w:t xml:space="preserve"> to </w:t>
        </w:r>
      </w:ins>
      <w:ins w:id="176" w:author="Iraj Sodagar" w:date="2022-08-10T20:37:00Z">
        <w:r w:rsidR="00376A14">
          <w:t>A.</w:t>
        </w:r>
        <w:r w:rsidR="006A0D17">
          <w:t>15 define additional collaboration scena</w:t>
        </w:r>
      </w:ins>
      <w:ins w:id="177" w:author="Iraj Sodagar" w:date="2022-08-10T20:38:00Z">
        <w:r w:rsidR="006A0D17">
          <w:t>rios for uplink streaming</w:t>
        </w:r>
        <w:r w:rsidR="00FD0B7A">
          <w:t>. The call flow for each collaboration scenario is also included</w:t>
        </w:r>
        <w:r w:rsidR="00CE6B1E">
          <w:t xml:space="preserve"> in each c</w:t>
        </w:r>
      </w:ins>
      <w:ins w:id="178" w:author="Iraj Sodagar" w:date="2022-08-10T20:39:00Z">
        <w:r w:rsidR="00CE6B1E">
          <w:t>lause.</w:t>
        </w:r>
      </w:ins>
    </w:p>
    <w:p w14:paraId="14DFE907" w14:textId="77777777" w:rsidR="00346378" w:rsidRDefault="00346378" w:rsidP="00346378">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CHANGE</w:t>
      </w:r>
    </w:p>
    <w:p w14:paraId="6CFB62D8" w14:textId="77777777" w:rsidR="00346378" w:rsidRDefault="00346378" w:rsidP="00346378">
      <w:pPr>
        <w:pStyle w:val="Heading8"/>
      </w:pPr>
      <w:bookmarkStart w:id="179" w:name="_Toc106274440"/>
      <w:bookmarkStart w:id="180" w:name="_Toc106274441"/>
      <w:bookmarkStart w:id="181" w:name="_Toc106274450"/>
      <w:r>
        <w:t>Annex A (informative):</w:t>
      </w:r>
      <w:r>
        <w:br/>
        <w:t>Usage Guidelines for collaboration scenarios</w:t>
      </w:r>
      <w:bookmarkEnd w:id="179"/>
    </w:p>
    <w:p w14:paraId="030BE63E" w14:textId="77777777" w:rsidR="00346378" w:rsidRDefault="00346378" w:rsidP="00346378">
      <w:pPr>
        <w:pStyle w:val="Heading1"/>
        <w:rPr>
          <w:noProof/>
        </w:rPr>
      </w:pPr>
      <w:r>
        <w:rPr>
          <w:noProof/>
        </w:rPr>
        <w:t>A.0</w:t>
      </w:r>
      <w:r>
        <w:rPr>
          <w:noProof/>
        </w:rPr>
        <w:tab/>
        <w:t>General</w:t>
      </w:r>
      <w:bookmarkEnd w:id="180"/>
    </w:p>
    <w:p w14:paraId="7A8C900B" w14:textId="77777777" w:rsidR="00346378" w:rsidRDefault="00346378" w:rsidP="00346378">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7D7EE6B0" w14:textId="77777777" w:rsidR="00346378" w:rsidRDefault="00346378" w:rsidP="00346378">
      <w:pPr>
        <w:rPr>
          <w:noProof/>
        </w:rPr>
      </w:pPr>
      <w:r>
        <w:rPr>
          <w:noProof/>
          <w:lang w:val="en-US"/>
        </w:rPr>
        <w:t>Note that the scenarios focus on the ownership of the functions. Scalability realizations such as a CDN are not illustrated. As result of the scalability considerations, the M4</w:t>
      </w:r>
      <w:del w:id="182" w:author="Richard Bradbury (2022-08-12)" w:date="2022-08-12T15:38:00Z">
        <w:r>
          <w:rPr>
            <w:noProof/>
            <w:lang w:val="en-US"/>
          </w:rPr>
          <w:delText>d</w:delText>
        </w:r>
      </w:del>
      <w:r>
        <w:rPr>
          <w:noProof/>
          <w:lang w:val="en-US"/>
        </w:rPr>
        <w:t>-serving 5GMS</w:t>
      </w:r>
      <w:del w:id="183" w:author="Richard Bradbury (2022-08-12)" w:date="2022-08-12T15:38:00Z">
        <w:r>
          <w:rPr>
            <w:noProof/>
            <w:lang w:val="en-US"/>
          </w:rPr>
          <w:delText>d</w:delText>
        </w:r>
      </w:del>
      <w:r>
        <w:rPr>
          <w:noProof/>
          <w:lang w:val="en-US"/>
        </w:rPr>
        <w:t xml:space="preserve"> AS and/or M5</w:t>
      </w:r>
      <w:del w:id="184" w:author="Richard Bradbury (2022-08-12)" w:date="2022-08-12T15:38:00Z">
        <w:r>
          <w:rPr>
            <w:noProof/>
            <w:lang w:val="en-US"/>
          </w:rPr>
          <w:delText>d</w:delText>
        </w:r>
      </w:del>
      <w:r>
        <w:rPr>
          <w:noProof/>
          <w:lang w:val="en-US"/>
        </w:rPr>
        <w:t>-serving 5GMS</w:t>
      </w:r>
      <w:del w:id="185" w:author="Richard Bradbury (2022-08-12)" w:date="2022-08-12T15:38:00Z">
        <w:r>
          <w:rPr>
            <w:noProof/>
            <w:lang w:val="en-US"/>
          </w:rPr>
          <w:delText>d</w:delText>
        </w:r>
      </w:del>
      <w:r>
        <w:rPr>
          <w:noProof/>
          <w:lang w:val="en-US"/>
        </w:rPr>
        <w:t xml:space="preserve"> AF</w:t>
      </w:r>
      <w:del w:id="186" w:author="Iraj Sodagar" w:date="2022-11-15T22:49:00Z">
        <w:r w:rsidDel="00CE2D50">
          <w:rPr>
            <w:noProof/>
            <w:lang w:val="en-US"/>
          </w:rPr>
          <w:delText xml:space="preserve"> may</w:delText>
        </w:r>
      </w:del>
      <w:r>
        <w:rPr>
          <w:noProof/>
          <w:lang w:val="en-US"/>
        </w:rPr>
        <w:t>:</w:t>
      </w:r>
    </w:p>
    <w:p w14:paraId="0864E60D" w14:textId="34E23ACA" w:rsidR="00346378" w:rsidRDefault="00346378" w:rsidP="00346378">
      <w:pPr>
        <w:pStyle w:val="B10"/>
        <w:rPr>
          <w:noProof/>
          <w:lang w:val="en-US"/>
        </w:rPr>
      </w:pPr>
      <w:r>
        <w:rPr>
          <w:noProof/>
          <w:lang w:val="en-US"/>
        </w:rPr>
        <w:t>-</w:t>
      </w:r>
      <w:r>
        <w:rPr>
          <w:noProof/>
          <w:lang w:val="en-US"/>
        </w:rPr>
        <w:tab/>
      </w:r>
      <w:ins w:id="187" w:author="Iraj Sodagar" w:date="2022-11-15T22:49:00Z">
        <w:r w:rsidR="00CE2D50">
          <w:rPr>
            <w:noProof/>
            <w:lang w:val="en-US"/>
          </w:rPr>
          <w:t>May c</w:t>
        </w:r>
      </w:ins>
      <w:del w:id="188" w:author="Iraj Sodagar" w:date="2022-11-15T22:49:00Z">
        <w:r w:rsidDel="00CE2D50">
          <w:rPr>
            <w:noProof/>
            <w:lang w:val="en-US"/>
          </w:rPr>
          <w:delText>C</w:delText>
        </w:r>
      </w:del>
      <w:r>
        <w:rPr>
          <w:noProof/>
          <w:lang w:val="en-US"/>
        </w:rPr>
        <w:t>onsist of multiple (physical) servers, which may be addressed using a single FQDN. A load balancer forwards client requests to one of these servers. Forwarding may be via HTTP redirects or transparent towards the client.</w:t>
      </w:r>
    </w:p>
    <w:p w14:paraId="21DA3ACB" w14:textId="184B04BF" w:rsidR="00346378" w:rsidRDefault="00346378" w:rsidP="00346378">
      <w:pPr>
        <w:pStyle w:val="B10"/>
        <w:rPr>
          <w:noProof/>
          <w:lang w:val="en-US"/>
        </w:rPr>
      </w:pPr>
      <w:r>
        <w:rPr>
          <w:noProof/>
          <w:lang w:val="en-US"/>
        </w:rPr>
        <w:t>-</w:t>
      </w:r>
      <w:r>
        <w:rPr>
          <w:noProof/>
          <w:lang w:val="en-US"/>
        </w:rPr>
        <w:tab/>
      </w:r>
      <w:ins w:id="189" w:author="Iraj Sodagar" w:date="2022-11-15T22:49:00Z">
        <w:r w:rsidR="00CE2D50">
          <w:rPr>
            <w:noProof/>
            <w:lang w:val="en-US"/>
          </w:rPr>
          <w:t>May c</w:t>
        </w:r>
      </w:ins>
      <w:del w:id="190" w:author="Iraj Sodagar" w:date="2022-11-15T22:49:00Z">
        <w:r w:rsidDel="00CE2D50">
          <w:rPr>
            <w:noProof/>
            <w:lang w:val="en-US"/>
          </w:rPr>
          <w:delText>C</w:delText>
        </w:r>
      </w:del>
      <w:r>
        <w:rPr>
          <w:noProof/>
          <w:lang w:val="en-US"/>
        </w:rPr>
        <w:t>onsist of multiple (physical) servers, where different servers, or different groups of servers, may be addressed with different FQDNs. The client may be made aware of this via the manifest (i.e. listing multiple base URLs).</w:t>
      </w:r>
    </w:p>
    <w:p w14:paraId="4C0E4ED1" w14:textId="77777777" w:rsidR="00346378" w:rsidRDefault="00346378" w:rsidP="00346378">
      <w:pPr>
        <w:pStyle w:val="NO"/>
        <w:rPr>
          <w:noProof/>
          <w:lang w:val="en-US"/>
        </w:rPr>
      </w:pPr>
      <w:r>
        <w:rPr>
          <w:noProof/>
          <w:lang w:val="en-US"/>
        </w:rPr>
        <w:t>NOTE:</w:t>
      </w:r>
      <w:r>
        <w:rPr>
          <w:noProof/>
          <w:lang w:val="en-US"/>
        </w:rPr>
        <w:tab/>
        <w:t>In this case the servers may be managed by the same or different parties (e.g. MNO and/or 5GMS</w:t>
      </w:r>
      <w:del w:id="191" w:author="Richard Bradbury (2022-08-12)" w:date="2022-08-12T15:39:00Z">
        <w:r>
          <w:rPr>
            <w:noProof/>
            <w:lang w:val="en-US"/>
          </w:rPr>
          <w:delText>d</w:delText>
        </w:r>
      </w:del>
      <w:r>
        <w:rPr>
          <w:noProof/>
          <w:lang w:val="en-US"/>
        </w:rPr>
        <w:t xml:space="preserve"> Application Provider).</w:t>
      </w:r>
    </w:p>
    <w:p w14:paraId="5BF2964B" w14:textId="17F3754F" w:rsidR="00346378" w:rsidRDefault="00346378" w:rsidP="00346378">
      <w:pPr>
        <w:pStyle w:val="B10"/>
        <w:rPr>
          <w:noProof/>
          <w:lang w:val="en-US"/>
        </w:rPr>
      </w:pPr>
      <w:r>
        <w:rPr>
          <w:noProof/>
          <w:lang w:val="en-US"/>
        </w:rPr>
        <w:t>-</w:t>
      </w:r>
      <w:r>
        <w:rPr>
          <w:noProof/>
          <w:lang w:val="en-US"/>
        </w:rPr>
        <w:tab/>
      </w:r>
      <w:del w:id="192" w:author="Iraj Sodagar" w:date="2022-11-15T22:49:00Z">
        <w:r w:rsidDel="00CE2D50">
          <w:rPr>
            <w:noProof/>
            <w:lang w:val="en-US"/>
          </w:rPr>
          <w:delText xml:space="preserve">Be </w:delText>
        </w:r>
      </w:del>
      <w:ins w:id="193" w:author="Iraj Sodagar" w:date="2022-11-15T22:49:00Z">
        <w:r w:rsidR="00CE2D50">
          <w:rPr>
            <w:noProof/>
            <w:lang w:val="en-US"/>
          </w:rPr>
          <w:t xml:space="preserve">May be </w:t>
        </w:r>
      </w:ins>
      <w:r>
        <w:rPr>
          <w:noProof/>
          <w:lang w:val="en-US"/>
        </w:rPr>
        <w:t>addressed with a single FQDN. For example, the MNO AS is mostly transparent and acts as a proxy/cache.</w:t>
      </w:r>
    </w:p>
    <w:p w14:paraId="0FE0D535" w14:textId="01BB28F1" w:rsidR="005F307E" w:rsidRPr="005F307E" w:rsidRDefault="00FE55FF" w:rsidP="005F307E">
      <w:pPr>
        <w:pStyle w:val="NO"/>
        <w:rPr>
          <w:ins w:id="194" w:author="Iraj Sodagar" w:date="2022-08-25T10:48:00Z"/>
        </w:rPr>
      </w:pPr>
      <w:ins w:id="195" w:author="Iraj Sodagar" w:date="2022-08-25T10:48:00Z">
        <w:r>
          <w:rPr>
            <w:noProof/>
            <w:lang w:val="en-US"/>
          </w:rPr>
          <w:t>NOTE:</w:t>
        </w:r>
      </w:ins>
      <w:ins w:id="196" w:author="Richard Bradbury" w:date="2022-11-09T14:53:00Z">
        <w:r w:rsidR="005F307E">
          <w:rPr>
            <w:noProof/>
            <w:lang w:val="en-US"/>
          </w:rPr>
          <w:tab/>
        </w:r>
      </w:ins>
      <w:ins w:id="197" w:author="Iraj Sodagar" w:date="2022-11-15T22:49:00Z">
        <w:r w:rsidR="00E57F16">
          <w:rPr>
            <w:noProof/>
            <w:lang w:val="en-US"/>
          </w:rPr>
          <w:t>I</w:t>
        </w:r>
      </w:ins>
      <w:ins w:id="198" w:author="Iraj Sodagar" w:date="2022-11-15T22:50:00Z">
        <w:r w:rsidR="00E57F16">
          <w:rPr>
            <w:noProof/>
            <w:lang w:val="en-US"/>
          </w:rPr>
          <w:t>n every collaboration s</w:t>
        </w:r>
        <w:r w:rsidR="00A73C3F">
          <w:rPr>
            <w:noProof/>
            <w:lang w:val="en-US"/>
          </w:rPr>
          <w:t>cenario of this Annex, any s</w:t>
        </w:r>
      </w:ins>
      <w:ins w:id="199" w:author="Iraj Sodagar" w:date="2022-08-25T10:57:00Z">
        <w:r w:rsidR="005F70CE">
          <w:rPr>
            <w:noProof/>
            <w:lang w:val="en-US"/>
          </w:rPr>
          <w:t>tep</w:t>
        </w:r>
      </w:ins>
      <w:ins w:id="200" w:author="Iraj Sodagar" w:date="2022-08-25T10:49:00Z">
        <w:r w:rsidR="00152D66">
          <w:rPr>
            <w:noProof/>
            <w:lang w:val="en-US"/>
          </w:rPr>
          <w:t xml:space="preserve"> which </w:t>
        </w:r>
      </w:ins>
      <w:ins w:id="201" w:author="Iraj Sodagar" w:date="2022-11-15T22:50:00Z">
        <w:r w:rsidR="00A73C3F">
          <w:rPr>
            <w:noProof/>
            <w:lang w:val="en-US"/>
          </w:rPr>
          <w:t xml:space="preserve">differs </w:t>
        </w:r>
      </w:ins>
      <w:ins w:id="202" w:author="Iraj Sodagar" w:date="2022-08-25T10:49:00Z">
        <w:r w:rsidR="00152D66">
          <w:rPr>
            <w:noProof/>
            <w:lang w:val="en-US"/>
          </w:rPr>
          <w:t>from the</w:t>
        </w:r>
      </w:ins>
      <w:ins w:id="203" w:author="Richard Bradbury" w:date="2022-11-09T14:56:00Z">
        <w:r w:rsidR="005F307E">
          <w:rPr>
            <w:noProof/>
            <w:lang w:val="en-US"/>
          </w:rPr>
          <w:t xml:space="preserve"> </w:t>
        </w:r>
      </w:ins>
      <w:ins w:id="204" w:author="Iraj Sodagar" w:date="2022-08-25T10:49:00Z">
        <w:r w:rsidR="00152D66">
          <w:rPr>
            <w:noProof/>
            <w:lang w:val="en-US"/>
          </w:rPr>
          <w:t xml:space="preserve">baseline </w:t>
        </w:r>
      </w:ins>
      <w:ins w:id="205" w:author="Iraj Sodagar" w:date="2022-11-15T22:50:00Z">
        <w:r w:rsidR="00A73C3F">
          <w:rPr>
            <w:noProof/>
            <w:lang w:val="en-US"/>
          </w:rPr>
          <w:t>call flow</w:t>
        </w:r>
      </w:ins>
      <w:ins w:id="206" w:author="Iraj Sodagar" w:date="2022-08-25T10:49:00Z">
        <w:r w:rsidR="00152D66">
          <w:rPr>
            <w:noProof/>
            <w:lang w:val="en-US"/>
          </w:rPr>
          <w:t xml:space="preserve"> </w:t>
        </w:r>
      </w:ins>
      <w:ins w:id="207" w:author="Iraj Sodagar" w:date="2022-11-15T22:50:00Z">
        <w:r w:rsidR="00A73C3F">
          <w:rPr>
            <w:noProof/>
            <w:lang w:val="en-US"/>
          </w:rPr>
          <w:t>is</w:t>
        </w:r>
      </w:ins>
      <w:ins w:id="208" w:author="Iraj Sodagar" w:date="2022-08-25T10:49:00Z">
        <w:r w:rsidR="00152D66">
          <w:rPr>
            <w:noProof/>
            <w:lang w:val="en-US"/>
          </w:rPr>
          <w:t xml:space="preserve"> shown in </w:t>
        </w:r>
        <w:r w:rsidR="00152D66" w:rsidRPr="005F307E">
          <w:rPr>
            <w:b/>
            <w:bCs/>
            <w:noProof/>
            <w:lang w:val="en-US"/>
          </w:rPr>
          <w:t>bold text</w:t>
        </w:r>
        <w:r w:rsidR="00152D66">
          <w:rPr>
            <w:noProof/>
            <w:lang w:val="en-US"/>
          </w:rPr>
          <w:t>.</w:t>
        </w:r>
      </w:ins>
    </w:p>
    <w:p w14:paraId="047CAA72" w14:textId="1C7207FD" w:rsidR="00346378" w:rsidRDefault="00346378" w:rsidP="00346378">
      <w:pPr>
        <w:pStyle w:val="Heading1"/>
        <w:rPr>
          <w:ins w:id="209" w:author="Iraj Sodagar" w:date="2022-11-15T22:55:00Z"/>
          <w:noProof/>
          <w:lang w:val="fr-FR"/>
        </w:rPr>
      </w:pPr>
      <w:r>
        <w:rPr>
          <w:noProof/>
          <w:lang w:val="fr-FR"/>
        </w:rPr>
        <w:t>A.1</w:t>
      </w:r>
      <w:r>
        <w:rPr>
          <w:noProof/>
          <w:lang w:val="fr-FR"/>
        </w:rPr>
        <w:tab/>
      </w:r>
      <w:del w:id="210" w:author="Richard Bradbury (2022-08-25)" w:date="2022-08-25T12:13:00Z">
        <w:r>
          <w:rPr>
            <w:noProof/>
            <w:lang w:val="fr-FR"/>
          </w:rPr>
          <w:delText>Collaboration 1</w:delText>
        </w:r>
      </w:del>
      <w:ins w:id="211" w:author="Richard Bradbury (2022-08-25)" w:date="2022-08-25T12:08:00Z">
        <w:r>
          <w:rPr>
            <w:noProof/>
            <w:lang w:val="fr-FR"/>
          </w:rPr>
          <w:t xml:space="preserve">Downlink </w:t>
        </w:r>
      </w:ins>
      <w:ins w:id="212" w:author="Richard Bradbury (2022-08-25)" w:date="2022-08-25T12:21:00Z">
        <w:r>
          <w:rPr>
            <w:noProof/>
            <w:lang w:val="fr-FR"/>
          </w:rPr>
          <w:t xml:space="preserve">media </w:t>
        </w:r>
      </w:ins>
      <w:ins w:id="213" w:author="Richard Bradbury (2022-08-25)" w:date="2022-08-25T12:08:00Z">
        <w:r>
          <w:rPr>
            <w:noProof/>
            <w:lang w:val="fr-FR"/>
          </w:rPr>
          <w:t xml:space="preserve">streaming with AS </w:t>
        </w:r>
      </w:ins>
      <w:ins w:id="214" w:author="Iraj Sodagar" w:date="2022-11-15T22:55:00Z">
        <w:r w:rsidR="00871D02">
          <w:rPr>
            <w:noProof/>
            <w:lang w:val="fr-FR"/>
          </w:rPr>
          <w:t xml:space="preserve">deployed </w:t>
        </w:r>
      </w:ins>
      <w:ins w:id="215" w:author="Richard Bradbury (2022-08-25)" w:date="2022-08-25T12:08:00Z">
        <w:r>
          <w:rPr>
            <w:noProof/>
            <w:lang w:val="fr-FR"/>
          </w:rPr>
          <w:t>in an external Data Network</w:t>
        </w:r>
      </w:ins>
      <w:ins w:id="216" w:author="Iraj Sodagar" w:date="2022-11-15T22:55:00Z">
        <w:r w:rsidR="00697963">
          <w:rPr>
            <w:noProof/>
            <w:lang w:val="fr-FR"/>
          </w:rPr>
          <w:t xml:space="preserve"> (OTT)</w:t>
        </w:r>
      </w:ins>
    </w:p>
    <w:p w14:paraId="326845B2" w14:textId="37203FF5" w:rsidR="00697963" w:rsidRPr="0008548A" w:rsidDel="005810FF" w:rsidRDefault="0008548A" w:rsidP="00F83663">
      <w:pPr>
        <w:keepNext/>
        <w:rPr>
          <w:del w:id="217" w:author="Iraj Sodagar" w:date="2022-11-15T22:56:00Z"/>
          <w:noProof/>
          <w:rPrChange w:id="218" w:author="Iraj Sodagar" w:date="2022-11-15T22:55:00Z">
            <w:rPr>
              <w:del w:id="219" w:author="Iraj Sodagar" w:date="2022-11-15T22:56:00Z"/>
              <w:noProof/>
              <w:lang w:val="fr-FR"/>
            </w:rPr>
          </w:rPrChange>
        </w:rPr>
      </w:pPr>
      <w:bookmarkStart w:id="220" w:name="_Hlk119445455"/>
      <w:del w:id="221" w:author="Qualcomm" w:date="2022-11-10T20:50:00Z">
        <w:r w:rsidRPr="00CA7246" w:rsidDel="00DA3FB4">
          <w:rPr>
            <w:noProof/>
          </w:rPr>
          <w:delText xml:space="preserve">This </w:delText>
        </w:r>
      </w:del>
      <w:ins w:id="222" w:author="Qualcomm" w:date="2022-11-10T20:50:00Z">
        <w:r>
          <w:rPr>
            <w:noProof/>
          </w:rPr>
          <w:t>The</w:t>
        </w:r>
        <w:r w:rsidRPr="00CA7246">
          <w:rPr>
            <w:noProof/>
          </w:rPr>
          <w:t xml:space="preserve"> </w:t>
        </w:r>
      </w:ins>
      <w:r w:rsidRPr="00CA7246">
        <w:rPr>
          <w:noProof/>
        </w:rPr>
        <w:t>collaboration scenario</w:t>
      </w:r>
      <w:ins w:id="223" w:author="Qualcomm" w:date="2022-11-10T20:50:00Z">
        <w:r>
          <w:rPr>
            <w:noProof/>
          </w:rPr>
          <w:t xml:space="preserve"> shown </w:t>
        </w:r>
      </w:ins>
      <w:ins w:id="224" w:author="Richard Bradbury (2022-11-16)" w:date="2022-11-16T11:40:00Z">
        <w:r w:rsidR="004D53D6">
          <w:rPr>
            <w:noProof/>
          </w:rPr>
          <w:t>i</w:t>
        </w:r>
      </w:ins>
      <w:ins w:id="225" w:author="Qualcomm" w:date="2022-11-10T20:50:00Z">
        <w:r>
          <w:rPr>
            <w:noProof/>
          </w:rPr>
          <w:t>n figure</w:t>
        </w:r>
      </w:ins>
      <w:ins w:id="226" w:author="Richard Bradbury (2022-11-16)" w:date="2022-11-16T11:40:00Z">
        <w:r w:rsidR="004D53D6">
          <w:rPr>
            <w:noProof/>
          </w:rPr>
          <w:t> </w:t>
        </w:r>
      </w:ins>
      <w:ins w:id="227" w:author="Qualcomm" w:date="2022-11-10T20:50:00Z">
        <w:r>
          <w:rPr>
            <w:noProof/>
          </w:rPr>
          <w:t>A.1-1</w:t>
        </w:r>
      </w:ins>
      <w:r w:rsidRPr="00CA7246">
        <w:rPr>
          <w:noProof/>
        </w:rPr>
        <w:t xml:space="preserve"> represents a typical OTT collaboration scenario, where </w:t>
      </w:r>
      <w:del w:id="228" w:author="Qualcomm" w:date="2022-11-10T22:21:00Z">
        <w:r w:rsidRPr="00CA7246" w:rsidDel="00BE6E3F">
          <w:rPr>
            <w:noProof/>
          </w:rPr>
          <w:delText>the 5GMSd AF and</w:delText>
        </w:r>
      </w:del>
      <w:ins w:id="229" w:author="Qualcomm" w:date="2022-11-10T22:21:00Z">
        <w:r>
          <w:rPr>
            <w:noProof/>
          </w:rPr>
          <w:t>only the</w:t>
        </w:r>
      </w:ins>
      <w:r w:rsidRPr="00CA7246">
        <w:rPr>
          <w:noProof/>
        </w:rPr>
        <w:t xml:space="preserve"> 5GMSd AS </w:t>
      </w:r>
      <w:del w:id="230" w:author="Qualcomm" w:date="2022-11-10T22:21:00Z">
        <w:r w:rsidRPr="00CA7246" w:rsidDel="00BE6E3F">
          <w:rPr>
            <w:noProof/>
          </w:rPr>
          <w:delText xml:space="preserve">are </w:delText>
        </w:r>
      </w:del>
      <w:ins w:id="231" w:author="Qualcomm" w:date="2022-11-10T22:21:00Z">
        <w:r>
          <w:rPr>
            <w:noProof/>
          </w:rPr>
          <w:t>is</w:t>
        </w:r>
        <w:r w:rsidRPr="00CA7246">
          <w:rPr>
            <w:noProof/>
          </w:rPr>
          <w:t xml:space="preserve"> </w:t>
        </w:r>
      </w:ins>
      <w:r w:rsidRPr="00CA7246">
        <w:rPr>
          <w:noProof/>
        </w:rPr>
        <w:t>deployed</w:t>
      </w:r>
      <w:ins w:id="232" w:author="Qualcomm" w:date="2022-11-10T22:21:00Z">
        <w:r>
          <w:rPr>
            <w:noProof/>
          </w:rPr>
          <w:t xml:space="preserve"> and which resides</w:t>
        </w:r>
      </w:ins>
      <w:r w:rsidRPr="00CA7246">
        <w:rPr>
          <w:noProof/>
        </w:rPr>
        <w:t xml:space="preserve"> in an external Data Network.</w:t>
      </w:r>
      <w:ins w:id="233" w:author="Qualcomm" w:date="2022-11-11T08:26:00Z">
        <w:r>
          <w:rPr>
            <w:noProof/>
          </w:rPr>
          <w:t xml:space="preserve"> In this </w:t>
        </w:r>
      </w:ins>
      <w:ins w:id="234" w:author="Qualcomm" w:date="2022-11-11T08:27:00Z">
        <w:r>
          <w:rPr>
            <w:noProof/>
          </w:rPr>
          <w:t>collaboration scenario</w:t>
        </w:r>
      </w:ins>
      <w:ins w:id="235" w:author="Qualcomm" w:date="2022-11-11T08:44:00Z">
        <w:r>
          <w:rPr>
            <w:noProof/>
          </w:rPr>
          <w:t xml:space="preserve">, </w:t>
        </w:r>
      </w:ins>
      <w:ins w:id="236" w:author="Qualcomm" w:date="2022-11-11T08:57:00Z">
        <w:r>
          <w:rPr>
            <w:noProof/>
          </w:rPr>
          <w:t xml:space="preserve">neither </w:t>
        </w:r>
      </w:ins>
      <w:ins w:id="237" w:author="Qualcomm" w:date="2022-11-11T08:44:00Z">
        <w:r>
          <w:rPr>
            <w:noProof/>
          </w:rPr>
          <w:t xml:space="preserve">the </w:t>
        </w:r>
      </w:ins>
      <w:ins w:id="238" w:author="Qualcomm" w:date="2022-11-11T08:45:00Z">
        <w:r>
          <w:rPr>
            <w:noProof/>
          </w:rPr>
          <w:t xml:space="preserve">5GMSd AF </w:t>
        </w:r>
      </w:ins>
      <w:ins w:id="239" w:author="Qualcomm" w:date="2022-11-11T08:57:00Z">
        <w:r>
          <w:rPr>
            <w:noProof/>
          </w:rPr>
          <w:t>nor the Media Session Han</w:t>
        </w:r>
      </w:ins>
      <w:ins w:id="240" w:author="Qualcomm" w:date="2022-11-11T08:58:00Z">
        <w:r>
          <w:rPr>
            <w:noProof/>
          </w:rPr>
          <w:t xml:space="preserve">dler </w:t>
        </w:r>
      </w:ins>
      <w:ins w:id="241" w:author="Qualcomm" w:date="2022-11-11T10:01:00Z">
        <w:r>
          <w:rPr>
            <w:noProof/>
          </w:rPr>
          <w:t xml:space="preserve">function of the 5GMSd Client </w:t>
        </w:r>
      </w:ins>
      <w:ins w:id="242" w:author="Qualcomm" w:date="2022-11-11T08:45:00Z">
        <w:r>
          <w:rPr>
            <w:noProof/>
          </w:rPr>
          <w:t>is present</w:t>
        </w:r>
      </w:ins>
      <w:ins w:id="243" w:author="Qualcomm" w:date="2022-11-11T08:49:00Z">
        <w:r>
          <w:rPr>
            <w:noProof/>
          </w:rPr>
          <w:t>/</w:t>
        </w:r>
      </w:ins>
      <w:ins w:id="244" w:author="Qualcomm" w:date="2022-11-11T08:50:00Z">
        <w:r>
          <w:rPr>
            <w:noProof/>
          </w:rPr>
          <w:t>necessary</w:t>
        </w:r>
      </w:ins>
      <w:ins w:id="245" w:author="Qualcomm" w:date="2022-11-11T08:58:00Z">
        <w:r>
          <w:rPr>
            <w:noProof/>
          </w:rPr>
          <w:t xml:space="preserve"> for downlink media streaming </w:t>
        </w:r>
      </w:ins>
      <w:ins w:id="246" w:author="Qualcomm" w:date="2022-11-11T08:59:00Z">
        <w:r>
          <w:rPr>
            <w:noProof/>
          </w:rPr>
          <w:t>operation</w:t>
        </w:r>
      </w:ins>
      <w:ins w:id="247" w:author="Qualcomm" w:date="2022-11-11T08:58:00Z">
        <w:r>
          <w:rPr>
            <w:noProof/>
          </w:rPr>
          <w:t>. A</w:t>
        </w:r>
      </w:ins>
      <w:ins w:id="248" w:author="Qualcomm" w:date="2022-11-11T08:50:00Z">
        <w:r>
          <w:rPr>
            <w:noProof/>
          </w:rPr>
          <w:t>ll</w:t>
        </w:r>
      </w:ins>
      <w:ins w:id="249" w:author="Qualcomm" w:date="2022-11-11T08:47:00Z">
        <w:r>
          <w:rPr>
            <w:noProof/>
          </w:rPr>
          <w:t xml:space="preserve"> </w:t>
        </w:r>
      </w:ins>
      <w:ins w:id="250" w:author="Richard Bradbury (2022-11-16)" w:date="2022-11-16T11:39:00Z">
        <w:r w:rsidR="0019476E">
          <w:rPr>
            <w:noProof/>
          </w:rPr>
          <w:t>S</w:t>
        </w:r>
      </w:ins>
      <w:ins w:id="251" w:author="Qualcomm" w:date="2022-11-11T08:47:00Z">
        <w:r>
          <w:rPr>
            <w:noProof/>
          </w:rPr>
          <w:t xml:space="preserve">ervice </w:t>
        </w:r>
      </w:ins>
      <w:ins w:id="252" w:author="Richard Bradbury (2022-11-16)" w:date="2022-11-16T11:39:00Z">
        <w:r w:rsidR="0019476E">
          <w:rPr>
            <w:noProof/>
          </w:rPr>
          <w:t>A</w:t>
        </w:r>
      </w:ins>
      <w:ins w:id="253" w:author="Qualcomm" w:date="2022-11-11T08:47:00Z">
        <w:r>
          <w:rPr>
            <w:noProof/>
          </w:rPr>
          <w:t xml:space="preserve">nnouncement </w:t>
        </w:r>
      </w:ins>
      <w:ins w:id="254" w:author="Richard Bradbury (2022-11-16)" w:date="2022-11-16T11:39:00Z">
        <w:r w:rsidR="0019476E">
          <w:rPr>
            <w:noProof/>
          </w:rPr>
          <w:t>I</w:t>
        </w:r>
      </w:ins>
      <w:ins w:id="255" w:author="Qualcomm" w:date="2022-11-11T08:47:00Z">
        <w:r>
          <w:rPr>
            <w:noProof/>
          </w:rPr>
          <w:t>nformation</w:t>
        </w:r>
      </w:ins>
      <w:ins w:id="256" w:author="Qualcomm" w:date="2022-11-11T09:35:00Z">
        <w:r>
          <w:rPr>
            <w:noProof/>
          </w:rPr>
          <w:t xml:space="preserve"> </w:t>
        </w:r>
      </w:ins>
      <w:ins w:id="257" w:author="Qualcomm" w:date="2022-11-11T08:48:00Z">
        <w:r>
          <w:rPr>
            <w:noProof/>
          </w:rPr>
          <w:t xml:space="preserve">is delivered </w:t>
        </w:r>
      </w:ins>
      <w:ins w:id="258" w:author="Qualcomm" w:date="2022-11-11T08:59:00Z">
        <w:r>
          <w:rPr>
            <w:noProof/>
          </w:rPr>
          <w:t xml:space="preserve">at reference point M8d </w:t>
        </w:r>
      </w:ins>
      <w:ins w:id="259" w:author="Qualcomm" w:date="2022-11-11T08:49:00Z">
        <w:r>
          <w:rPr>
            <w:noProof/>
          </w:rPr>
          <w:t xml:space="preserve">from </w:t>
        </w:r>
      </w:ins>
      <w:ins w:id="260" w:author="Qualcomm" w:date="2022-11-11T08:48:00Z">
        <w:r>
          <w:rPr>
            <w:noProof/>
          </w:rPr>
          <w:t xml:space="preserve">the </w:t>
        </w:r>
      </w:ins>
      <w:ins w:id="261" w:author="Qualcomm" w:date="2022-11-11T08:50:00Z">
        <w:r>
          <w:rPr>
            <w:noProof/>
          </w:rPr>
          <w:t>5G</w:t>
        </w:r>
      </w:ins>
      <w:ins w:id="262" w:author="Qualcomm" w:date="2022-11-11T08:49:00Z">
        <w:r>
          <w:rPr>
            <w:noProof/>
          </w:rPr>
          <w:t>MSd Application Provider</w:t>
        </w:r>
      </w:ins>
      <w:ins w:id="263" w:author="Qualcomm" w:date="2022-11-11T08:48:00Z">
        <w:r>
          <w:rPr>
            <w:noProof/>
          </w:rPr>
          <w:t xml:space="preserve"> </w:t>
        </w:r>
      </w:ins>
      <w:ins w:id="264" w:author="Qualcomm" w:date="2022-11-11T08:50:00Z">
        <w:r>
          <w:rPr>
            <w:noProof/>
          </w:rPr>
          <w:t>to the 5GMSd</w:t>
        </w:r>
      </w:ins>
      <w:ins w:id="265" w:author="Richard Bradbury (2022-11-16)" w:date="2022-11-16T11:37:00Z">
        <w:r w:rsidR="0019476E">
          <w:rPr>
            <w:noProof/>
          </w:rPr>
          <w:t>-</w:t>
        </w:r>
      </w:ins>
      <w:ins w:id="266" w:author="Qualcomm" w:date="2022-11-11T08:51:00Z">
        <w:r>
          <w:rPr>
            <w:noProof/>
          </w:rPr>
          <w:t>Aware Application</w:t>
        </w:r>
      </w:ins>
      <w:ins w:id="267" w:author="Qualcomm" w:date="2022-11-11T09:39:00Z">
        <w:r>
          <w:rPr>
            <w:noProof/>
          </w:rPr>
          <w:t xml:space="preserve">. The latter </w:t>
        </w:r>
      </w:ins>
      <w:ins w:id="268" w:author="Qualcomm" w:date="2022-11-11T09:40:00Z">
        <w:r>
          <w:rPr>
            <w:noProof/>
          </w:rPr>
          <w:t>then</w:t>
        </w:r>
      </w:ins>
      <w:ins w:id="269" w:author="Qualcomm" w:date="2022-11-11T09:39:00Z">
        <w:r>
          <w:rPr>
            <w:noProof/>
          </w:rPr>
          <w:t xml:space="preserve"> passes the</w:t>
        </w:r>
      </w:ins>
      <w:ins w:id="270" w:author="Qualcomm" w:date="2022-11-11T09:09:00Z">
        <w:r>
          <w:rPr>
            <w:noProof/>
          </w:rPr>
          <w:t xml:space="preserve"> </w:t>
        </w:r>
      </w:ins>
      <w:ins w:id="271" w:author="Qualcomm" w:date="2022-11-11T09:37:00Z">
        <w:r>
          <w:rPr>
            <w:noProof/>
          </w:rPr>
          <w:t>Service Acess Information</w:t>
        </w:r>
      </w:ins>
      <w:ins w:id="272" w:author="Qualcomm" w:date="2022-11-11T09:38:00Z">
        <w:r>
          <w:rPr>
            <w:noProof/>
          </w:rPr>
          <w:t xml:space="preserve"> </w:t>
        </w:r>
      </w:ins>
      <w:ins w:id="273" w:author="Qualcomm" w:date="2022-11-11T09:40:00Z">
        <w:r>
          <w:rPr>
            <w:noProof/>
          </w:rPr>
          <w:t>contained in the service announcement</w:t>
        </w:r>
      </w:ins>
      <w:ins w:id="274" w:author="Qualcomm" w:date="2022-11-11T09:09:00Z">
        <w:r>
          <w:rPr>
            <w:noProof/>
          </w:rPr>
          <w:t xml:space="preserve"> to the </w:t>
        </w:r>
      </w:ins>
      <w:ins w:id="275" w:author="Qualcomm" w:date="2022-11-11T09:10:00Z">
        <w:r>
          <w:rPr>
            <w:noProof/>
          </w:rPr>
          <w:t>Media Player</w:t>
        </w:r>
      </w:ins>
      <w:ins w:id="276" w:author="Qualcomm" w:date="2022-11-11T09:39:00Z">
        <w:r>
          <w:rPr>
            <w:noProof/>
          </w:rPr>
          <w:t xml:space="preserve"> to enable downstream media </w:t>
        </w:r>
      </w:ins>
      <w:ins w:id="277" w:author="Qualcomm" w:date="2022-11-11T09:41:00Z">
        <w:r>
          <w:rPr>
            <w:noProof/>
          </w:rPr>
          <w:t xml:space="preserve">streaming </w:t>
        </w:r>
      </w:ins>
      <w:ins w:id="278" w:author="Qualcomm" w:date="2022-11-11T09:39:00Z">
        <w:r>
          <w:rPr>
            <w:noProof/>
          </w:rPr>
          <w:t>session establishment</w:t>
        </w:r>
      </w:ins>
      <w:ins w:id="279" w:author="Qualcomm" w:date="2022-11-11T09:40:00Z">
        <w:r>
          <w:rPr>
            <w:noProof/>
          </w:rPr>
          <w:t xml:space="preserve"> and media </w:t>
        </w:r>
      </w:ins>
      <w:ins w:id="280" w:author="Qualcomm" w:date="2022-11-11T09:41:00Z">
        <w:r>
          <w:rPr>
            <w:noProof/>
          </w:rPr>
          <w:t>transfer</w:t>
        </w:r>
      </w:ins>
      <w:ins w:id="281" w:author="Qualcomm" w:date="2022-11-11T08:51:00Z">
        <w:r>
          <w:rPr>
            <w:noProof/>
          </w:rPr>
          <w:t>.</w:t>
        </w:r>
      </w:ins>
      <w:ins w:id="282" w:author="Qualcomm" w:date="2022-11-11T08:55:00Z">
        <w:r>
          <w:rPr>
            <w:noProof/>
          </w:rPr>
          <w:t xml:space="preserve"> In addition, </w:t>
        </w:r>
      </w:ins>
      <w:ins w:id="283" w:author="Qualcomm" w:date="2022-11-11T09:05:00Z">
        <w:r>
          <w:rPr>
            <w:noProof/>
          </w:rPr>
          <w:t xml:space="preserve">M8d is used for </w:t>
        </w:r>
      </w:ins>
      <w:ins w:id="284" w:author="Qualcomm" w:date="2022-11-11T08:55:00Z">
        <w:r>
          <w:rPr>
            <w:noProof/>
          </w:rPr>
          <w:t>UE application-level data repo</w:t>
        </w:r>
      </w:ins>
      <w:ins w:id="285" w:author="Qualcomm" w:date="2022-11-11T08:56:00Z">
        <w:r>
          <w:rPr>
            <w:noProof/>
          </w:rPr>
          <w:t>rting from</w:t>
        </w:r>
      </w:ins>
      <w:ins w:id="286" w:author="Qualcomm" w:date="2022-11-11T09:06:00Z">
        <w:r>
          <w:rPr>
            <w:noProof/>
          </w:rPr>
          <w:t xml:space="preserve"> the 5GMSd Aware Application to the 5GMSd </w:t>
        </w:r>
      </w:ins>
      <w:ins w:id="287" w:author="Qualcomm" w:date="2022-11-11T09:07:00Z">
        <w:r>
          <w:rPr>
            <w:noProof/>
          </w:rPr>
          <w:t>Application Provider.</w:t>
        </w:r>
      </w:ins>
      <w:ins w:id="288" w:author="Qualcomm" w:date="2022-11-11T11:16:00Z">
        <w:r>
          <w:rPr>
            <w:noProof/>
          </w:rPr>
          <w:t xml:space="preserve"> </w:t>
        </w:r>
      </w:ins>
      <w:ins w:id="289" w:author="Qualcomm" w:date="2022-11-11T11:20:00Z">
        <w:r w:rsidRPr="00CA7246">
          <w:rPr>
            <w:noProof/>
          </w:rPr>
          <w:t>The Provisioning API (M1d′) and Ingest API (M2d′) may follow 5GMS specifications.</w:t>
        </w:r>
      </w:ins>
      <w:bookmarkEnd w:id="220"/>
    </w:p>
    <w:p w14:paraId="3DA379CE" w14:textId="77777777" w:rsidR="00346378" w:rsidRDefault="00346378" w:rsidP="00346378">
      <w:pPr>
        <w:pStyle w:val="Snipped"/>
        <w:keepNext/>
      </w:pPr>
      <w:r>
        <w:t>(SNIPPED)</w:t>
      </w:r>
    </w:p>
    <w:p w14:paraId="4384BBFD" w14:textId="77777777" w:rsidR="00346378" w:rsidRDefault="00346378" w:rsidP="00346378">
      <w:pPr>
        <w:pStyle w:val="TF"/>
        <w:rPr>
          <w:rFonts w:eastAsia="Times New Roman" w:cs="Times New Roman"/>
          <w:noProof/>
          <w:szCs w:val="20"/>
        </w:rPr>
      </w:pPr>
      <w:r>
        <w:rPr>
          <w:noProof/>
        </w:rPr>
        <w:t xml:space="preserve">Figure A.1-1: </w:t>
      </w:r>
      <w:del w:id="290" w:author="Richard Bradbury (2022-08-25)" w:date="2022-08-25T12:13:00Z">
        <w:r>
          <w:rPr>
            <w:noProof/>
          </w:rPr>
          <w:delText>Collaboration 1</w:delText>
        </w:r>
      </w:del>
      <w:ins w:id="291" w:author="Richard Bradbury (2022-08-25)" w:date="2022-08-25T12:13:00Z">
        <w:r>
          <w:rPr>
            <w:noProof/>
          </w:rPr>
          <w:t xml:space="preserve">Downlink </w:t>
        </w:r>
      </w:ins>
      <w:ins w:id="292" w:author="Richard Bradbury (2022-08-25)" w:date="2022-08-25T12:21:00Z">
        <w:r>
          <w:rPr>
            <w:noProof/>
          </w:rPr>
          <w:t xml:space="preserve">media </w:t>
        </w:r>
      </w:ins>
      <w:ins w:id="293" w:author="Richard Bradbury (2022-08-25)" w:date="2022-08-25T12:13:00Z">
        <w:r>
          <w:rPr>
            <w:noProof/>
          </w:rPr>
          <w:t>streaming with AF and AS in an external Data Network</w:t>
        </w:r>
      </w:ins>
    </w:p>
    <w:p w14:paraId="562C9ED1" w14:textId="77777777" w:rsidR="00346378" w:rsidRDefault="00346378" w:rsidP="00346378">
      <w:pPr>
        <w:pStyle w:val="Snipped"/>
      </w:pPr>
      <w:r>
        <w:t>(SNIPPED)</w:t>
      </w:r>
    </w:p>
    <w:p w14:paraId="08D5A3D4" w14:textId="3F06E96C" w:rsidR="00346378" w:rsidRDefault="00346378" w:rsidP="00346378">
      <w:pPr>
        <w:pStyle w:val="Heading1"/>
        <w:rPr>
          <w:ins w:id="294" w:author="Iraj Sodagar" w:date="2022-11-15T22:59:00Z"/>
          <w:noProof/>
          <w:lang w:val="fr-FR"/>
        </w:rPr>
      </w:pPr>
      <w:r>
        <w:rPr>
          <w:noProof/>
          <w:lang w:val="fr-FR"/>
        </w:rPr>
        <w:lastRenderedPageBreak/>
        <w:t>A.2</w:t>
      </w:r>
      <w:r>
        <w:rPr>
          <w:noProof/>
          <w:lang w:val="fr-FR"/>
        </w:rPr>
        <w:tab/>
      </w:r>
      <w:del w:id="295" w:author="Richard Bradbury (2022-08-25)" w:date="2022-08-25T12:13:00Z">
        <w:r>
          <w:rPr>
            <w:noProof/>
            <w:lang w:val="fr-FR"/>
          </w:rPr>
          <w:delText>Collaboration 2</w:delText>
        </w:r>
      </w:del>
      <w:bookmarkStart w:id="296" w:name="_Hlk112322063"/>
      <w:ins w:id="297" w:author="Richard Bradbury (2022-08-25)" w:date="2022-08-25T12:08:00Z">
        <w:r>
          <w:rPr>
            <w:noProof/>
            <w:lang w:val="fr-FR"/>
          </w:rPr>
          <w:t xml:space="preserve">Downlink </w:t>
        </w:r>
      </w:ins>
      <w:ins w:id="298" w:author="Richard Bradbury (2022-08-25)" w:date="2022-08-25T12:21:00Z">
        <w:r>
          <w:rPr>
            <w:noProof/>
            <w:lang w:val="fr-FR"/>
          </w:rPr>
          <w:t xml:space="preserve">media </w:t>
        </w:r>
      </w:ins>
      <w:ins w:id="299" w:author="Richard Bradbury (2022-08-25)" w:date="2022-08-25T12:08:00Z">
        <w:r>
          <w:rPr>
            <w:noProof/>
            <w:lang w:val="fr-FR"/>
          </w:rPr>
          <w:t>streaming with</w:t>
        </w:r>
      </w:ins>
      <w:ins w:id="300" w:author="Iraj Sodagar" w:date="2022-11-15T22:58:00Z">
        <w:r w:rsidR="00371CA1">
          <w:rPr>
            <w:noProof/>
            <w:lang w:val="fr-FR"/>
          </w:rPr>
          <w:t xml:space="preserve"> both</w:t>
        </w:r>
      </w:ins>
      <w:ins w:id="301" w:author="Richard Bradbury (2022-08-25)" w:date="2022-08-25T12:08:00Z">
        <w:r>
          <w:rPr>
            <w:noProof/>
            <w:lang w:val="fr-FR"/>
          </w:rPr>
          <w:t xml:space="preserve"> AF and AS</w:t>
        </w:r>
      </w:ins>
      <w:ins w:id="302" w:author="Iraj Sodagar" w:date="2022-11-15T22:58:00Z">
        <w:r w:rsidR="00371CA1">
          <w:rPr>
            <w:noProof/>
            <w:lang w:val="fr-FR"/>
          </w:rPr>
          <w:t xml:space="preserve"> deployed</w:t>
        </w:r>
      </w:ins>
      <w:ins w:id="303" w:author="Richard Bradbury (2022-08-25)" w:date="2022-08-25T12:08:00Z">
        <w:r>
          <w:rPr>
            <w:noProof/>
            <w:lang w:val="fr-FR"/>
          </w:rPr>
          <w:t xml:space="preserve"> in the trusted Data Network</w:t>
        </w:r>
      </w:ins>
      <w:bookmarkEnd w:id="296"/>
    </w:p>
    <w:p w14:paraId="7D7212EE" w14:textId="398DC0B3" w:rsidR="00371CA1" w:rsidRPr="0019476E" w:rsidRDefault="00B23A6A" w:rsidP="0019476E">
      <w:pPr>
        <w:keepNext/>
        <w:rPr>
          <w:noProof/>
        </w:rPr>
      </w:pPr>
      <w:r w:rsidRPr="00CA7246">
        <w:rPr>
          <w:noProof/>
        </w:rPr>
        <w:t>Th</w:t>
      </w:r>
      <w:r>
        <w:rPr>
          <w:noProof/>
        </w:rPr>
        <w:t>e</w:t>
      </w:r>
      <w:r w:rsidRPr="00CA7246">
        <w:rPr>
          <w:noProof/>
        </w:rPr>
        <w:t xml:space="preserve"> collaboration scenario </w:t>
      </w:r>
      <w:ins w:id="304" w:author="Qualcomm" w:date="2022-11-10T20:50:00Z">
        <w:r>
          <w:rPr>
            <w:noProof/>
          </w:rPr>
          <w:t xml:space="preserve">shown </w:t>
        </w:r>
      </w:ins>
      <w:ins w:id="305" w:author="Richard Bradbury (2022-11-16)" w:date="2022-11-16T11:38:00Z">
        <w:r w:rsidR="0019476E">
          <w:rPr>
            <w:noProof/>
          </w:rPr>
          <w:t>i</w:t>
        </w:r>
      </w:ins>
      <w:ins w:id="306" w:author="Qualcomm" w:date="2022-11-10T20:50:00Z">
        <w:r>
          <w:rPr>
            <w:noProof/>
          </w:rPr>
          <w:t>n figure</w:t>
        </w:r>
      </w:ins>
      <w:ins w:id="307" w:author="Richard Bradbury (2022-11-16)" w:date="2022-11-16T11:38:00Z">
        <w:r w:rsidR="0019476E">
          <w:rPr>
            <w:noProof/>
          </w:rPr>
          <w:t> </w:t>
        </w:r>
      </w:ins>
      <w:ins w:id="308" w:author="Qualcomm" w:date="2022-11-10T20:50:00Z">
        <w:r>
          <w:rPr>
            <w:noProof/>
          </w:rPr>
          <w:t>A.</w:t>
        </w:r>
      </w:ins>
      <w:ins w:id="309" w:author="Qualcomm" w:date="2022-11-10T20:53:00Z">
        <w:r>
          <w:rPr>
            <w:noProof/>
          </w:rPr>
          <w:t>2</w:t>
        </w:r>
      </w:ins>
      <w:ins w:id="310" w:author="Qualcomm" w:date="2022-11-10T20:50:00Z">
        <w:r>
          <w:rPr>
            <w:noProof/>
          </w:rPr>
          <w:t>-1</w:t>
        </w:r>
      </w:ins>
      <w:r w:rsidRPr="00CA7246">
        <w:rPr>
          <w:noProof/>
        </w:rPr>
        <w:t xml:space="preserve"> represents a MNO CDN scenario, where the CDN is used for ingest and delivery of the content.</w:t>
      </w:r>
      <w:ins w:id="311" w:author="Qualcomm" w:date="2022-11-11T08:25:00Z">
        <w:r>
          <w:rPr>
            <w:noProof/>
          </w:rPr>
          <w:t xml:space="preserve"> </w:t>
        </w:r>
      </w:ins>
      <w:ins w:id="312" w:author="Qualcomm" w:date="2022-11-11T09:33:00Z">
        <w:r>
          <w:rPr>
            <w:noProof/>
          </w:rPr>
          <w:t>In t</w:t>
        </w:r>
      </w:ins>
      <w:ins w:id="313" w:author="Qualcomm" w:date="2022-11-11T09:28:00Z">
        <w:r>
          <w:rPr>
            <w:noProof/>
          </w:rPr>
          <w:t>his</w:t>
        </w:r>
      </w:ins>
      <w:ins w:id="314" w:author="Qualcomm" w:date="2022-11-11T08:25:00Z">
        <w:r>
          <w:rPr>
            <w:noProof/>
          </w:rPr>
          <w:t xml:space="preserve"> collaboration scenario</w:t>
        </w:r>
      </w:ins>
      <w:ins w:id="315" w:author="Qualcomm" w:date="2022-11-11T09:33:00Z">
        <w:r>
          <w:rPr>
            <w:noProof/>
          </w:rPr>
          <w:t>,</w:t>
        </w:r>
      </w:ins>
      <w:ins w:id="316" w:author="Qualcomm" w:date="2022-11-11T09:28:00Z">
        <w:r>
          <w:rPr>
            <w:noProof/>
          </w:rPr>
          <w:t xml:space="preserve"> similar to </w:t>
        </w:r>
      </w:ins>
      <w:ins w:id="317" w:author="Richard Bradbury (2022-11-16)" w:date="2022-11-16T11:38:00Z">
        <w:r w:rsidR="0019476E">
          <w:rPr>
            <w:noProof/>
          </w:rPr>
          <w:t>that in clause </w:t>
        </w:r>
      </w:ins>
      <w:ins w:id="318" w:author="Qualcomm" w:date="2022-11-11T09:29:00Z">
        <w:r>
          <w:rPr>
            <w:noProof/>
          </w:rPr>
          <w:t>A.1</w:t>
        </w:r>
      </w:ins>
      <w:ins w:id="319" w:author="Qualcomm" w:date="2022-11-11T09:33:00Z">
        <w:r>
          <w:rPr>
            <w:noProof/>
          </w:rPr>
          <w:t>,</w:t>
        </w:r>
      </w:ins>
      <w:ins w:id="320" w:author="Qualcomm" w:date="2022-11-11T08:25:00Z">
        <w:r>
          <w:rPr>
            <w:noProof/>
          </w:rPr>
          <w:t xml:space="preserve"> </w:t>
        </w:r>
      </w:ins>
      <w:ins w:id="321" w:author="Qualcomm" w:date="2022-11-11T08:53:00Z">
        <w:r>
          <w:rPr>
            <w:noProof/>
          </w:rPr>
          <w:t xml:space="preserve">the </w:t>
        </w:r>
      </w:ins>
      <w:ins w:id="322" w:author="Qualcomm" w:date="2022-11-11T08:54:00Z">
        <w:r>
          <w:rPr>
            <w:noProof/>
          </w:rPr>
          <w:t>Media Session Handler</w:t>
        </w:r>
      </w:ins>
      <w:ins w:id="323" w:author="Qualcomm" w:date="2022-11-11T09:08:00Z">
        <w:r>
          <w:rPr>
            <w:noProof/>
          </w:rPr>
          <w:t xml:space="preserve"> is not present/necessary</w:t>
        </w:r>
      </w:ins>
      <w:ins w:id="324" w:author="Qualcomm" w:date="2022-11-11T09:22:00Z">
        <w:r>
          <w:rPr>
            <w:noProof/>
          </w:rPr>
          <w:t xml:space="preserve"> for downlink media streaming operation</w:t>
        </w:r>
      </w:ins>
      <w:ins w:id="325" w:author="Qualcomm" w:date="2022-11-11T09:27:00Z">
        <w:r>
          <w:rPr>
            <w:noProof/>
          </w:rPr>
          <w:t xml:space="preserve"> since all </w:t>
        </w:r>
      </w:ins>
      <w:ins w:id="326" w:author="Richard Bradbury (2022-11-16)" w:date="2022-11-16T11:38:00Z">
        <w:r w:rsidR="0019476E">
          <w:rPr>
            <w:noProof/>
          </w:rPr>
          <w:t>S</w:t>
        </w:r>
      </w:ins>
      <w:ins w:id="327" w:author="Qualcomm" w:date="2022-11-11T09:22:00Z">
        <w:r>
          <w:rPr>
            <w:noProof/>
          </w:rPr>
          <w:t xml:space="preserve">ervice </w:t>
        </w:r>
        <w:del w:id="328" w:author="Richard Bradbury (2022-11-16)" w:date="2022-11-16T11:38:00Z">
          <w:r w:rsidDel="0019476E">
            <w:rPr>
              <w:noProof/>
            </w:rPr>
            <w:delText>announcement</w:delText>
          </w:r>
        </w:del>
      </w:ins>
      <w:ins w:id="329" w:author="Richard Bradbury (2022-11-16)" w:date="2022-11-16T11:38:00Z">
        <w:r w:rsidR="0019476E">
          <w:rPr>
            <w:noProof/>
          </w:rPr>
          <w:t>Access</w:t>
        </w:r>
      </w:ins>
      <w:ins w:id="330" w:author="Qualcomm" w:date="2022-11-11T09:22:00Z">
        <w:r>
          <w:rPr>
            <w:noProof/>
          </w:rPr>
          <w:t xml:space="preserve"> </w:t>
        </w:r>
      </w:ins>
      <w:ins w:id="331" w:author="Richard Bradbury (2022-11-16)" w:date="2022-11-16T11:38:00Z">
        <w:r w:rsidR="0019476E">
          <w:rPr>
            <w:noProof/>
          </w:rPr>
          <w:t>I</w:t>
        </w:r>
      </w:ins>
      <w:ins w:id="332" w:author="Qualcomm" w:date="2022-11-11T09:22:00Z">
        <w:r>
          <w:rPr>
            <w:noProof/>
          </w:rPr>
          <w:t>nformation is delivered at reference point M8d from the 5GMSd Application Provider to the 5GMSd</w:t>
        </w:r>
      </w:ins>
      <w:ins w:id="333" w:author="Richard Bradbury (2022-11-16)" w:date="2022-11-16T11:38:00Z">
        <w:r w:rsidR="0019476E">
          <w:rPr>
            <w:noProof/>
          </w:rPr>
          <w:t>-</w:t>
        </w:r>
      </w:ins>
      <w:ins w:id="334" w:author="Qualcomm" w:date="2022-11-11T09:22:00Z">
        <w:r>
          <w:rPr>
            <w:noProof/>
          </w:rPr>
          <w:t xml:space="preserve">Aware Application, and in turn </w:t>
        </w:r>
      </w:ins>
      <w:ins w:id="335" w:author="Qualcomm" w:date="2022-11-11T09:42:00Z">
        <w:r>
          <w:rPr>
            <w:noProof/>
          </w:rPr>
          <w:t>the Service Access Information is passed</w:t>
        </w:r>
      </w:ins>
      <w:ins w:id="336" w:author="Qualcomm" w:date="2022-11-11T09:22:00Z">
        <w:r>
          <w:rPr>
            <w:noProof/>
          </w:rPr>
          <w:t xml:space="preserve"> to the Media Player.</w:t>
        </w:r>
      </w:ins>
      <w:ins w:id="337" w:author="Qualcomm" w:date="2022-11-11T09:29:00Z">
        <w:r>
          <w:rPr>
            <w:noProof/>
          </w:rPr>
          <w:t xml:space="preserve"> Similarly, </w:t>
        </w:r>
      </w:ins>
      <w:ins w:id="338" w:author="Qualcomm" w:date="2022-11-11T09:22:00Z">
        <w:r>
          <w:rPr>
            <w:noProof/>
          </w:rPr>
          <w:t>M8d is used for UE application-level data reporting from the 5GMSd</w:t>
        </w:r>
      </w:ins>
      <w:ins w:id="339" w:author="Richard Bradbury (2022-11-16)" w:date="2022-11-16T11:39:00Z">
        <w:r w:rsidR="004D53D6">
          <w:rPr>
            <w:noProof/>
          </w:rPr>
          <w:t>-</w:t>
        </w:r>
      </w:ins>
      <w:ins w:id="340" w:author="Qualcomm" w:date="2022-11-11T09:22:00Z">
        <w:r>
          <w:rPr>
            <w:noProof/>
          </w:rPr>
          <w:t>Aware Application to the 5GMSd Application Provider.</w:t>
        </w:r>
      </w:ins>
      <w:ins w:id="341" w:author="Qualcomm" w:date="2022-11-11T09:29:00Z">
        <w:r>
          <w:rPr>
            <w:noProof/>
          </w:rPr>
          <w:t xml:space="preserve"> The 5GMSd</w:t>
        </w:r>
      </w:ins>
      <w:ins w:id="342" w:author="Richard Bradbury (2022-11-16)" w:date="2022-11-16T11:39:00Z">
        <w:r w:rsidR="004D53D6">
          <w:rPr>
            <w:noProof/>
          </w:rPr>
          <w:t> </w:t>
        </w:r>
      </w:ins>
      <w:ins w:id="343" w:author="Qualcomm" w:date="2022-11-11T09:29:00Z">
        <w:r>
          <w:rPr>
            <w:noProof/>
          </w:rPr>
          <w:t>AF is present</w:t>
        </w:r>
      </w:ins>
      <w:ins w:id="344" w:author="Qualcomm" w:date="2022-11-11T09:30:00Z">
        <w:r>
          <w:rPr>
            <w:noProof/>
          </w:rPr>
          <w:t xml:space="preserve"> in this scenario to obtain Service Access Information from the </w:t>
        </w:r>
      </w:ins>
      <w:ins w:id="345" w:author="Qualcomm" w:date="2022-11-11T09:31:00Z">
        <w:r>
          <w:rPr>
            <w:noProof/>
          </w:rPr>
          <w:t>5GMSd Application Provider (at M1d)</w:t>
        </w:r>
      </w:ins>
      <w:ins w:id="346" w:author="Qualcomm" w:date="2022-11-11T09:43:00Z">
        <w:r>
          <w:rPr>
            <w:noProof/>
          </w:rPr>
          <w:t>,</w:t>
        </w:r>
      </w:ins>
      <w:ins w:id="347" w:author="Qualcomm" w:date="2022-11-11T09:31:00Z">
        <w:r>
          <w:rPr>
            <w:noProof/>
          </w:rPr>
          <w:t xml:space="preserve"> and in turn</w:t>
        </w:r>
      </w:ins>
      <w:ins w:id="348" w:author="Qualcomm" w:date="2022-11-11T09:43:00Z">
        <w:r>
          <w:rPr>
            <w:noProof/>
          </w:rPr>
          <w:t>,</w:t>
        </w:r>
      </w:ins>
      <w:ins w:id="349" w:author="Qualcomm" w:date="2022-11-11T09:31:00Z">
        <w:r>
          <w:rPr>
            <w:noProof/>
          </w:rPr>
          <w:t xml:space="preserve"> passes that</w:t>
        </w:r>
      </w:ins>
      <w:ins w:id="350" w:author="Qualcomm" w:date="2022-11-11T09:32:00Z">
        <w:r>
          <w:rPr>
            <w:noProof/>
          </w:rPr>
          <w:t xml:space="preserve"> information to the 5GMSd AS.</w:t>
        </w:r>
      </w:ins>
    </w:p>
    <w:p w14:paraId="06FA9EB6" w14:textId="77777777" w:rsidR="00346378" w:rsidRDefault="00346378" w:rsidP="00346378">
      <w:pPr>
        <w:pStyle w:val="Snipped"/>
        <w:keepNext/>
      </w:pPr>
      <w:r>
        <w:t>(SNIPPED)</w:t>
      </w:r>
    </w:p>
    <w:p w14:paraId="57A7636A" w14:textId="141A3D07" w:rsidR="00346378" w:rsidRDefault="00346378" w:rsidP="00346378">
      <w:pPr>
        <w:pStyle w:val="TF"/>
        <w:rPr>
          <w:rFonts w:eastAsia="Times New Roman" w:cs="Times New Roman"/>
          <w:noProof/>
          <w:szCs w:val="20"/>
          <w:lang w:val="fr-FR"/>
        </w:rPr>
      </w:pPr>
      <w:r>
        <w:rPr>
          <w:noProof/>
          <w:lang w:val="fr-FR"/>
        </w:rPr>
        <w:t>Figure A.2-1</w:t>
      </w:r>
      <w:ins w:id="351" w:author="Richard Bradbury" w:date="2022-11-09T14:57:00Z">
        <w:del w:id="352" w:author="Richard Bradbury (2022-11-16)" w:date="2022-11-16T11:41:00Z">
          <w:r w:rsidR="00C05099" w:rsidDel="004D53D6">
            <w:rPr>
              <w:noProof/>
              <w:lang w:val="fr-FR"/>
            </w:rPr>
            <w:delText> </w:delText>
          </w:r>
        </w:del>
      </w:ins>
      <w:ins w:id="353" w:author="Richard Bradbury (2022-11-16)" w:date="2022-11-16T11:41:00Z">
        <w:r w:rsidR="004D53D6">
          <w:rPr>
            <w:noProof/>
            <w:lang w:val="fr-FR"/>
          </w:rPr>
          <w:t> </w:t>
        </w:r>
      </w:ins>
      <w:r>
        <w:rPr>
          <w:noProof/>
          <w:lang w:val="fr-FR"/>
        </w:rPr>
        <w:t xml:space="preserve">: </w:t>
      </w:r>
      <w:del w:id="354" w:author="Richard Bradbury (2022-08-25)" w:date="2022-08-25T12:14:00Z">
        <w:r>
          <w:rPr>
            <w:noProof/>
            <w:lang w:val="fr-FR"/>
          </w:rPr>
          <w:delText>Collaboration 2</w:delText>
        </w:r>
      </w:del>
      <w:ins w:id="355" w:author="Richard Bradbury (2022-08-25)" w:date="2022-08-25T12:14:00Z">
        <w:r>
          <w:rPr>
            <w:noProof/>
            <w:lang w:val="fr-FR"/>
          </w:rPr>
          <w:t xml:space="preserve">Downlink </w:t>
        </w:r>
      </w:ins>
      <w:ins w:id="356" w:author="Richard Bradbury (2022-08-25)" w:date="2022-08-25T12:21:00Z">
        <w:r>
          <w:rPr>
            <w:noProof/>
            <w:lang w:val="fr-FR"/>
          </w:rPr>
          <w:t xml:space="preserve">media </w:t>
        </w:r>
      </w:ins>
      <w:ins w:id="357" w:author="Richard Bradbury (2022-08-25)" w:date="2022-08-25T12:14:00Z">
        <w:r>
          <w:rPr>
            <w:noProof/>
            <w:lang w:val="fr-FR"/>
          </w:rPr>
          <w:t>streaming with AF and AS in the trusted Data Network</w:t>
        </w:r>
      </w:ins>
    </w:p>
    <w:p w14:paraId="4B9DB54B" w14:textId="77777777" w:rsidR="00346378" w:rsidRDefault="00346378" w:rsidP="00346378">
      <w:pPr>
        <w:pStyle w:val="Snipped"/>
      </w:pPr>
      <w:r>
        <w:t>(SNIPPED)</w:t>
      </w:r>
    </w:p>
    <w:p w14:paraId="7C40EBA3" w14:textId="3204EC4C" w:rsidR="00346378" w:rsidRDefault="00346378" w:rsidP="00346378">
      <w:pPr>
        <w:pStyle w:val="Heading1"/>
        <w:rPr>
          <w:ins w:id="358" w:author="Iraj Sodagar" w:date="2022-11-15T23:00:00Z"/>
          <w:noProof/>
          <w:lang w:val="fr-FR"/>
        </w:rPr>
      </w:pPr>
      <w:r>
        <w:rPr>
          <w:noProof/>
          <w:lang w:val="fr-FR"/>
        </w:rPr>
        <w:t>A.3</w:t>
      </w:r>
      <w:r>
        <w:rPr>
          <w:noProof/>
          <w:lang w:val="fr-FR"/>
        </w:rPr>
        <w:tab/>
      </w:r>
      <w:del w:id="359" w:author="Richard Bradbury (2022-08-25)" w:date="2022-08-25T12:13:00Z">
        <w:r>
          <w:rPr>
            <w:noProof/>
            <w:lang w:val="fr-FR"/>
          </w:rPr>
          <w:delText>Collaboration 3</w:delText>
        </w:r>
      </w:del>
      <w:bookmarkStart w:id="360" w:name="_Hlk112322080"/>
      <w:ins w:id="361" w:author="Richard Bradbury (2022-08-25)" w:date="2022-08-25T12:08:00Z">
        <w:r>
          <w:rPr>
            <w:noProof/>
            <w:lang w:val="fr-FR"/>
          </w:rPr>
          <w:t xml:space="preserve">Downlink </w:t>
        </w:r>
      </w:ins>
      <w:ins w:id="362" w:author="Richard Bradbury (2022-08-25)" w:date="2022-08-25T12:20:00Z">
        <w:r>
          <w:rPr>
            <w:noProof/>
            <w:lang w:val="fr-FR"/>
          </w:rPr>
          <w:t xml:space="preserve">media </w:t>
        </w:r>
      </w:ins>
      <w:ins w:id="363" w:author="Richard Bradbury (2022-08-25)" w:date="2022-08-25T12:08:00Z">
        <w:r>
          <w:rPr>
            <w:noProof/>
            <w:lang w:val="fr-FR"/>
          </w:rPr>
          <w:t xml:space="preserve">streaming with </w:t>
        </w:r>
      </w:ins>
      <w:ins w:id="364" w:author="Iraj Sodagar" w:date="2022-11-15T22:59:00Z">
        <w:r w:rsidR="00B23A6A">
          <w:rPr>
            <w:noProof/>
            <w:lang w:val="fr-FR"/>
          </w:rPr>
          <w:t xml:space="preserve">both </w:t>
        </w:r>
      </w:ins>
      <w:ins w:id="365" w:author="Richard Bradbury (2022-08-25)" w:date="2022-08-25T12:08:00Z">
        <w:r>
          <w:rPr>
            <w:noProof/>
            <w:lang w:val="fr-FR"/>
          </w:rPr>
          <w:t xml:space="preserve">AF and AS </w:t>
        </w:r>
      </w:ins>
      <w:ins w:id="366" w:author="Iraj Sodagar" w:date="2022-11-15T22:59:00Z">
        <w:r w:rsidR="00B23A6A">
          <w:rPr>
            <w:noProof/>
            <w:lang w:val="fr-FR"/>
          </w:rPr>
          <w:t xml:space="preserve">deployed </w:t>
        </w:r>
      </w:ins>
      <w:ins w:id="367" w:author="Richard Bradbury (2022-08-25)" w:date="2022-08-25T12:08:00Z">
        <w:r>
          <w:rPr>
            <w:noProof/>
            <w:lang w:val="fr-FR"/>
          </w:rPr>
          <w:t xml:space="preserve">in </w:t>
        </w:r>
      </w:ins>
      <w:ins w:id="368" w:author="Iraj Sodagar" w:date="2022-11-15T22:59:00Z">
        <w:r w:rsidR="00B23A6A">
          <w:rPr>
            <w:noProof/>
            <w:lang w:val="fr-FR"/>
          </w:rPr>
          <w:t xml:space="preserve">an </w:t>
        </w:r>
      </w:ins>
      <w:ins w:id="369" w:author="Richard Bradbury (2022-08-25)" w:date="2022-08-25T12:08:00Z">
        <w:r>
          <w:rPr>
            <w:noProof/>
            <w:lang w:val="fr-FR"/>
          </w:rPr>
          <w:t>external Data Network</w:t>
        </w:r>
      </w:ins>
      <w:bookmarkEnd w:id="360"/>
      <w:ins w:id="370" w:author="Richard Bradbury (2022-08-25)" w:date="2022-08-25T12:15:00Z">
        <w:r>
          <w:rPr>
            <w:noProof/>
            <w:lang w:val="fr-FR"/>
          </w:rPr>
          <w:t xml:space="preserve"> (OTT)</w:t>
        </w:r>
      </w:ins>
    </w:p>
    <w:p w14:paraId="3BFBFF5C" w14:textId="1898270B" w:rsidR="00B23A6A" w:rsidRPr="004D53D6" w:rsidRDefault="00686F80" w:rsidP="004D53D6">
      <w:pPr>
        <w:rPr>
          <w:lang w:val="fr-FR"/>
        </w:rPr>
      </w:pPr>
      <w:del w:id="371" w:author="Qualcomm" w:date="2022-11-11T11:25:00Z">
        <w:r w:rsidRPr="00CA7246" w:rsidDel="00F86411">
          <w:rPr>
            <w:noProof/>
          </w:rPr>
          <w:delText xml:space="preserve">This </w:delText>
        </w:r>
      </w:del>
      <w:ins w:id="372" w:author="Qualcomm" w:date="2022-11-11T11:25:00Z">
        <w:r>
          <w:rPr>
            <w:noProof/>
          </w:rPr>
          <w:t>The</w:t>
        </w:r>
        <w:r w:rsidRPr="00CA7246">
          <w:rPr>
            <w:noProof/>
          </w:rPr>
          <w:t xml:space="preserve"> </w:t>
        </w:r>
      </w:ins>
      <w:r w:rsidRPr="00CA7246">
        <w:rPr>
          <w:noProof/>
        </w:rPr>
        <w:t xml:space="preserve">collaboration scenario </w:t>
      </w:r>
      <w:ins w:id="373" w:author="Qualcomm" w:date="2022-11-11T11:26:00Z">
        <w:r>
          <w:rPr>
            <w:noProof/>
          </w:rPr>
          <w:t xml:space="preserve">shown </w:t>
        </w:r>
      </w:ins>
      <w:ins w:id="374" w:author="Richard Bradbury (2022-11-16)" w:date="2022-11-16T11:40:00Z">
        <w:r w:rsidR="004D53D6">
          <w:rPr>
            <w:noProof/>
          </w:rPr>
          <w:t>i</w:t>
        </w:r>
      </w:ins>
      <w:ins w:id="375" w:author="Qualcomm" w:date="2022-11-11T11:26:00Z">
        <w:r>
          <w:rPr>
            <w:noProof/>
          </w:rPr>
          <w:t>n figure</w:t>
        </w:r>
      </w:ins>
      <w:ins w:id="376" w:author="Richard Bradbury (2022-11-16)" w:date="2022-11-16T11:40:00Z">
        <w:r w:rsidR="004D53D6">
          <w:rPr>
            <w:noProof/>
          </w:rPr>
          <w:t> </w:t>
        </w:r>
      </w:ins>
      <w:ins w:id="377" w:author="Qualcomm" w:date="2022-11-11T11:26:00Z">
        <w:r>
          <w:rPr>
            <w:noProof/>
          </w:rPr>
          <w:t xml:space="preserve">A.3-1 </w:t>
        </w:r>
      </w:ins>
      <w:r w:rsidRPr="00CA7246">
        <w:rPr>
          <w:noProof/>
        </w:rPr>
        <w:t>represents a typical OTT collaboration scenario, where the 5GMSd AF and 5GMSd AS are deployed in an external Data Network. The 5GMSd AF interacts with the NEF via N33.</w:t>
      </w:r>
      <w:ins w:id="378" w:author="Qualcomm" w:date="2022-11-11T11:27:00Z">
        <w:r>
          <w:rPr>
            <w:noProof/>
          </w:rPr>
          <w:t xml:space="preserve"> </w:t>
        </w:r>
        <w:r w:rsidRPr="00CA7246">
          <w:rPr>
            <w:noProof/>
          </w:rPr>
          <w:t>The Provisioning API (M1d′) and Ingest API (M2d′) may follow 5GMS specifications.</w:t>
        </w:r>
      </w:ins>
    </w:p>
    <w:p w14:paraId="619CD3E9" w14:textId="77777777" w:rsidR="00346378" w:rsidRDefault="00346378" w:rsidP="00346378">
      <w:pPr>
        <w:pStyle w:val="Snipped"/>
        <w:keepNext/>
      </w:pPr>
      <w:r>
        <w:t>(SNIPPED)</w:t>
      </w:r>
    </w:p>
    <w:p w14:paraId="587A69AF" w14:textId="77777777" w:rsidR="00346378" w:rsidRDefault="00346378" w:rsidP="00346378">
      <w:pPr>
        <w:pStyle w:val="TF"/>
        <w:rPr>
          <w:rFonts w:eastAsia="Times New Roman" w:cs="Times New Roman"/>
          <w:noProof/>
          <w:szCs w:val="20"/>
        </w:rPr>
      </w:pPr>
      <w:r>
        <w:rPr>
          <w:noProof/>
        </w:rPr>
        <w:t xml:space="preserve">Figure A.3-1: </w:t>
      </w:r>
      <w:del w:id="379" w:author="Richard Bradbury (2022-08-25)" w:date="2022-08-25T12:14:00Z">
        <w:r>
          <w:rPr>
            <w:noProof/>
          </w:rPr>
          <w:delText>Collaboration 3</w:delText>
        </w:r>
      </w:del>
      <w:ins w:id="380" w:author="Richard Bradbury (2022-08-25)" w:date="2022-08-25T12:14:00Z">
        <w:r>
          <w:rPr>
            <w:noProof/>
          </w:rPr>
          <w:t xml:space="preserve">Downlink </w:t>
        </w:r>
      </w:ins>
      <w:ins w:id="381" w:author="Richard Bradbury (2022-08-25)" w:date="2022-08-25T12:20:00Z">
        <w:r>
          <w:rPr>
            <w:noProof/>
          </w:rPr>
          <w:t xml:space="preserve">media </w:t>
        </w:r>
      </w:ins>
      <w:ins w:id="382" w:author="Richard Bradbury (2022-08-25)" w:date="2022-08-25T12:14:00Z">
        <w:r>
          <w:rPr>
            <w:noProof/>
          </w:rPr>
          <w:t>streaming with AF and AS in an external Data Network</w:t>
        </w:r>
      </w:ins>
      <w:ins w:id="383" w:author="Richard Bradbury (2022-08-25)" w:date="2022-08-25T12:15:00Z">
        <w:r>
          <w:rPr>
            <w:noProof/>
          </w:rPr>
          <w:t xml:space="preserve"> (OTT)</w:t>
        </w:r>
      </w:ins>
    </w:p>
    <w:p w14:paraId="6B3548D2" w14:textId="77777777" w:rsidR="00346378" w:rsidRDefault="00346378" w:rsidP="00346378">
      <w:pPr>
        <w:pStyle w:val="Snipped"/>
      </w:pPr>
      <w:r>
        <w:t>(SNIPPED)</w:t>
      </w:r>
    </w:p>
    <w:p w14:paraId="76378FDB" w14:textId="0B4A156D" w:rsidR="00346378" w:rsidRDefault="00346378" w:rsidP="00346378">
      <w:pPr>
        <w:pStyle w:val="Heading1"/>
        <w:rPr>
          <w:ins w:id="384" w:author="Iraj Sodagar" w:date="2022-11-15T23:01:00Z"/>
          <w:noProof/>
          <w:lang w:val="fr-FR"/>
        </w:rPr>
      </w:pPr>
      <w:r>
        <w:rPr>
          <w:noProof/>
          <w:lang w:val="fr-FR"/>
        </w:rPr>
        <w:t>A.4</w:t>
      </w:r>
      <w:r>
        <w:rPr>
          <w:noProof/>
          <w:lang w:val="fr-FR"/>
        </w:rPr>
        <w:tab/>
      </w:r>
      <w:del w:id="385" w:author="Richard Bradbury (2022-08-25)" w:date="2022-08-25T12:13:00Z">
        <w:r>
          <w:rPr>
            <w:noProof/>
            <w:lang w:val="fr-FR"/>
          </w:rPr>
          <w:delText>Collaboration 4</w:delText>
        </w:r>
      </w:del>
      <w:ins w:id="386" w:author="Richard Bradbury (2022-08-25)" w:date="2022-08-25T12:08:00Z">
        <w:r>
          <w:rPr>
            <w:noProof/>
            <w:lang w:val="fr-FR"/>
          </w:rPr>
          <w:t xml:space="preserve">Downlink </w:t>
        </w:r>
      </w:ins>
      <w:ins w:id="387" w:author="Richard Bradbury (2022-08-25)" w:date="2022-08-25T12:20:00Z">
        <w:r>
          <w:rPr>
            <w:noProof/>
            <w:lang w:val="fr-FR"/>
          </w:rPr>
          <w:t xml:space="preserve">media </w:t>
        </w:r>
      </w:ins>
      <w:ins w:id="388" w:author="Richard Bradbury (2022-08-25)" w:date="2022-08-25T12:08:00Z">
        <w:r>
          <w:rPr>
            <w:noProof/>
            <w:lang w:val="fr-FR"/>
          </w:rPr>
          <w:t xml:space="preserve">streaming with AF </w:t>
        </w:r>
      </w:ins>
      <w:ins w:id="389" w:author="Iraj Sodagar" w:date="2022-11-15T23:00:00Z">
        <w:r w:rsidR="00CE3E62">
          <w:rPr>
            <w:noProof/>
            <w:lang w:val="fr-FR"/>
          </w:rPr>
          <w:t xml:space="preserve">deployed </w:t>
        </w:r>
      </w:ins>
      <w:ins w:id="390" w:author="Richard Bradbury (2022-08-25)" w:date="2022-08-25T12:08:00Z">
        <w:r>
          <w:rPr>
            <w:noProof/>
            <w:lang w:val="fr-FR"/>
          </w:rPr>
          <w:t xml:space="preserve">in the trusted Data Network and AS </w:t>
        </w:r>
      </w:ins>
      <w:ins w:id="391" w:author="Iraj Sodagar" w:date="2022-11-15T23:01:00Z">
        <w:r w:rsidR="00CE3E62">
          <w:rPr>
            <w:noProof/>
            <w:lang w:val="fr-FR"/>
          </w:rPr>
          <w:t xml:space="preserve">deployed </w:t>
        </w:r>
      </w:ins>
      <w:ins w:id="392" w:author="Richard Bradbury (2022-08-25)" w:date="2022-08-25T12:08:00Z">
        <w:r>
          <w:rPr>
            <w:noProof/>
            <w:lang w:val="fr-FR"/>
          </w:rPr>
          <w:t xml:space="preserve">in </w:t>
        </w:r>
      </w:ins>
      <w:ins w:id="393" w:author="Iraj Sodagar" w:date="2022-11-15T23:01:00Z">
        <w:r w:rsidR="00CE3E62">
          <w:rPr>
            <w:noProof/>
            <w:lang w:val="fr-FR"/>
          </w:rPr>
          <w:t xml:space="preserve">an </w:t>
        </w:r>
      </w:ins>
      <w:ins w:id="394" w:author="Richard Bradbury (2022-08-25)" w:date="2022-08-25T12:08:00Z">
        <w:r>
          <w:rPr>
            <w:noProof/>
            <w:lang w:val="fr-FR"/>
          </w:rPr>
          <w:t>external Data Network</w:t>
        </w:r>
      </w:ins>
    </w:p>
    <w:p w14:paraId="38DE219E" w14:textId="2F97B3D2" w:rsidR="00CE3E62" w:rsidRPr="004D53D6" w:rsidRDefault="00405E80" w:rsidP="004D53D6">
      <w:pPr>
        <w:keepNext/>
        <w:rPr>
          <w:lang w:val="fr-FR"/>
        </w:rPr>
      </w:pPr>
      <w:r>
        <w:rPr>
          <w:noProof/>
        </w:rPr>
        <w:t>The</w:t>
      </w:r>
      <w:r w:rsidRPr="00CA7246">
        <w:rPr>
          <w:noProof/>
        </w:rPr>
        <w:t xml:space="preserve"> collaboration scenario </w:t>
      </w:r>
      <w:ins w:id="395" w:author="Qualcomm" w:date="2022-11-10T20:54:00Z">
        <w:r>
          <w:rPr>
            <w:noProof/>
          </w:rPr>
          <w:t xml:space="preserve">shown </w:t>
        </w:r>
      </w:ins>
      <w:ins w:id="396" w:author="Richard Bradbury (2022-11-16)" w:date="2022-11-16T11:41:00Z">
        <w:r w:rsidR="004D53D6">
          <w:rPr>
            <w:noProof/>
          </w:rPr>
          <w:t>i</w:t>
        </w:r>
      </w:ins>
      <w:ins w:id="397" w:author="Qualcomm" w:date="2022-11-10T20:54:00Z">
        <w:r>
          <w:rPr>
            <w:noProof/>
          </w:rPr>
          <w:t>n figure</w:t>
        </w:r>
      </w:ins>
      <w:ins w:id="398" w:author="Richard Bradbury (2022-11-16)" w:date="2022-11-16T11:41:00Z">
        <w:r w:rsidR="004D53D6">
          <w:rPr>
            <w:noProof/>
          </w:rPr>
          <w:t> </w:t>
        </w:r>
      </w:ins>
      <w:ins w:id="399" w:author="Qualcomm" w:date="2022-11-10T20:54:00Z">
        <w:r>
          <w:rPr>
            <w:noProof/>
          </w:rPr>
          <w:t>A.</w:t>
        </w:r>
      </w:ins>
      <w:ins w:id="400" w:author="Qualcomm" w:date="2022-11-10T20:56:00Z">
        <w:r>
          <w:rPr>
            <w:noProof/>
          </w:rPr>
          <w:t>4</w:t>
        </w:r>
      </w:ins>
      <w:ins w:id="401" w:author="Qualcomm" w:date="2022-11-10T20:54:00Z">
        <w:r>
          <w:rPr>
            <w:noProof/>
          </w:rPr>
          <w:t xml:space="preserve">-1 </w:t>
        </w:r>
      </w:ins>
      <w:r w:rsidRPr="00CA7246">
        <w:rPr>
          <w:noProof/>
        </w:rPr>
        <w:t>depicts a content hosting function in the external Data Network, e.g. using a third-party CDN in collaboration with MNO offered assistance and network services. The Provisioning API (M1d′) and Ingest API (M2d′) may follow 5GMS specifications.</w:t>
      </w:r>
    </w:p>
    <w:p w14:paraId="4C96B03B" w14:textId="77777777" w:rsidR="00346378" w:rsidRDefault="00346378" w:rsidP="00346378">
      <w:pPr>
        <w:pStyle w:val="Snipped"/>
        <w:keepNext/>
      </w:pPr>
      <w:r>
        <w:t>(SNIPPED)</w:t>
      </w:r>
    </w:p>
    <w:p w14:paraId="4BF3A206" w14:textId="77777777" w:rsidR="00346378" w:rsidRDefault="00346378" w:rsidP="00346378">
      <w:pPr>
        <w:pStyle w:val="TF"/>
        <w:rPr>
          <w:rFonts w:eastAsia="Times New Roman" w:cs="Times New Roman"/>
          <w:noProof/>
          <w:szCs w:val="20"/>
        </w:rPr>
      </w:pPr>
      <w:r>
        <w:rPr>
          <w:noProof/>
        </w:rPr>
        <w:t xml:space="preserve">Figure A.4-1: </w:t>
      </w:r>
      <w:del w:id="402" w:author="Richard Bradbury (2022-08-25)" w:date="2022-08-25T12:15:00Z">
        <w:r>
          <w:rPr>
            <w:noProof/>
          </w:rPr>
          <w:delText>Collaboration 4</w:delText>
        </w:r>
      </w:del>
      <w:ins w:id="403" w:author="Richard Bradbury (2022-08-25)" w:date="2022-08-25T12:15:00Z">
        <w:r>
          <w:rPr>
            <w:noProof/>
          </w:rPr>
          <w:t xml:space="preserve">Downlink </w:t>
        </w:r>
      </w:ins>
      <w:ins w:id="404" w:author="Richard Bradbury (2022-08-25)" w:date="2022-08-25T12:20:00Z">
        <w:r>
          <w:rPr>
            <w:noProof/>
          </w:rPr>
          <w:t xml:space="preserve">media </w:t>
        </w:r>
      </w:ins>
      <w:ins w:id="405" w:author="Richard Bradbury (2022-08-25)" w:date="2022-08-25T12:15:00Z">
        <w:r>
          <w:rPr>
            <w:noProof/>
          </w:rPr>
          <w:t>streaming with AF in the trusted Data Network and AS in external Data Network</w:t>
        </w:r>
      </w:ins>
    </w:p>
    <w:p w14:paraId="5C9B8ACF" w14:textId="77777777" w:rsidR="00346378" w:rsidRDefault="00346378" w:rsidP="00346378">
      <w:pPr>
        <w:pStyle w:val="Snipped"/>
      </w:pPr>
      <w:r>
        <w:t>(SNIPPED)</w:t>
      </w:r>
    </w:p>
    <w:p w14:paraId="5628FDBE" w14:textId="22F8A19D" w:rsidR="00346378" w:rsidRDefault="00346378" w:rsidP="00346378">
      <w:pPr>
        <w:pStyle w:val="Heading1"/>
        <w:rPr>
          <w:ins w:id="406" w:author="Iraj Sodagar" w:date="2022-11-15T23:02:00Z"/>
          <w:noProof/>
          <w:lang w:val="fr-FR"/>
        </w:rPr>
      </w:pPr>
      <w:r>
        <w:rPr>
          <w:noProof/>
          <w:lang w:val="fr-FR"/>
        </w:rPr>
        <w:lastRenderedPageBreak/>
        <w:t>A.5</w:t>
      </w:r>
      <w:r>
        <w:rPr>
          <w:noProof/>
          <w:lang w:val="fr-FR"/>
        </w:rPr>
        <w:tab/>
      </w:r>
      <w:del w:id="407" w:author="Richard Bradbury (2022-08-25)" w:date="2022-08-25T12:13:00Z">
        <w:r>
          <w:rPr>
            <w:noProof/>
            <w:lang w:val="fr-FR"/>
          </w:rPr>
          <w:delText>Collaboration 5</w:delText>
        </w:r>
      </w:del>
      <w:ins w:id="408" w:author="Richard Bradbury (2022-08-25)" w:date="2022-08-25T12:08:00Z">
        <w:r>
          <w:rPr>
            <w:noProof/>
            <w:lang w:val="fr-FR"/>
          </w:rPr>
          <w:t xml:space="preserve">Downlink </w:t>
        </w:r>
      </w:ins>
      <w:ins w:id="409" w:author="Richard Bradbury (2022-08-25)" w:date="2022-08-25T12:20:00Z">
        <w:r>
          <w:rPr>
            <w:noProof/>
            <w:lang w:val="fr-FR"/>
          </w:rPr>
          <w:t xml:space="preserve">media </w:t>
        </w:r>
      </w:ins>
      <w:ins w:id="410" w:author="Richard Bradbury (2022-08-25)" w:date="2022-08-25T12:08:00Z">
        <w:r>
          <w:rPr>
            <w:noProof/>
            <w:lang w:val="fr-FR"/>
          </w:rPr>
          <w:t xml:space="preserve">streaming with AS </w:t>
        </w:r>
      </w:ins>
      <w:ins w:id="411" w:author="Iraj Sodagar" w:date="2022-11-15T23:01:00Z">
        <w:r w:rsidR="00405E80">
          <w:rPr>
            <w:noProof/>
            <w:lang w:val="fr-FR"/>
          </w:rPr>
          <w:t xml:space="preserve">deployed </w:t>
        </w:r>
      </w:ins>
      <w:ins w:id="412" w:author="Richard Bradbury (2022-08-25)" w:date="2022-08-25T12:08:00Z">
        <w:r>
          <w:rPr>
            <w:noProof/>
            <w:lang w:val="fr-FR"/>
          </w:rPr>
          <w:t xml:space="preserve">in </w:t>
        </w:r>
      </w:ins>
      <w:ins w:id="413" w:author="Iraj Sodagar" w:date="2022-11-15T23:01:00Z">
        <w:r w:rsidR="00405E80">
          <w:rPr>
            <w:noProof/>
            <w:lang w:val="fr-FR"/>
          </w:rPr>
          <w:t xml:space="preserve">an </w:t>
        </w:r>
      </w:ins>
      <w:ins w:id="414" w:author="Richard Bradbury (2022-08-25)" w:date="2022-08-25T12:08:00Z">
        <w:r>
          <w:rPr>
            <w:noProof/>
            <w:lang w:val="fr-FR"/>
          </w:rPr>
          <w:t xml:space="preserve">external Data Network, provisioned </w:t>
        </w:r>
      </w:ins>
      <w:ins w:id="415" w:author="Richard Bradbury (2022-08-25)" w:date="2022-08-25T12:17:00Z">
        <w:r>
          <w:rPr>
            <w:noProof/>
            <w:lang w:val="fr-FR"/>
          </w:rPr>
          <w:t>by</w:t>
        </w:r>
      </w:ins>
      <w:ins w:id="416" w:author="Richard Bradbury (2022-08-25)" w:date="2022-08-25T12:08:00Z">
        <w:r>
          <w:rPr>
            <w:noProof/>
            <w:lang w:val="fr-FR"/>
          </w:rPr>
          <w:t xml:space="preserve"> AF </w:t>
        </w:r>
      </w:ins>
      <w:ins w:id="417" w:author="Iraj Sodagar" w:date="2022-11-15T23:02:00Z">
        <w:r w:rsidR="00405E80">
          <w:rPr>
            <w:noProof/>
            <w:lang w:val="fr-FR"/>
          </w:rPr>
          <w:t xml:space="preserve">deployed </w:t>
        </w:r>
      </w:ins>
      <w:ins w:id="418" w:author="Richard Bradbury (2022-08-25)" w:date="2022-08-25T12:08:00Z">
        <w:r>
          <w:rPr>
            <w:noProof/>
            <w:lang w:val="fr-FR"/>
          </w:rPr>
          <w:t>in the trusted Data Network</w:t>
        </w:r>
      </w:ins>
    </w:p>
    <w:p w14:paraId="633A6B55" w14:textId="5C9A0584" w:rsidR="00405E80" w:rsidRPr="004D53D6" w:rsidRDefault="00CE4EFE" w:rsidP="004D53D6">
      <w:pPr>
        <w:keepNext/>
        <w:rPr>
          <w:noProof/>
        </w:rPr>
      </w:pPr>
      <w:del w:id="419" w:author="Qualcomm" w:date="2022-11-10T20:56:00Z">
        <w:r w:rsidRPr="00CA7246" w:rsidDel="002620C8">
          <w:delText xml:space="preserve">This </w:delText>
        </w:r>
      </w:del>
      <w:ins w:id="420" w:author="Qualcomm" w:date="2022-11-10T20:56:00Z">
        <w:r>
          <w:t>The</w:t>
        </w:r>
        <w:r w:rsidRPr="00CA7246">
          <w:t xml:space="preserve"> </w:t>
        </w:r>
      </w:ins>
      <w:r w:rsidRPr="00CA7246">
        <w:t>collaboration scenario</w:t>
      </w:r>
      <w:ins w:id="421" w:author="Qualcomm" w:date="2022-11-10T20:57:00Z">
        <w:r>
          <w:t xml:space="preserve"> shown in figure</w:t>
        </w:r>
      </w:ins>
      <w:ins w:id="422" w:author="Richard Bradbury (2022-11-16)" w:date="2022-11-16T11:41:00Z">
        <w:r w:rsidR="004D53D6">
          <w:t> </w:t>
        </w:r>
      </w:ins>
      <w:ins w:id="423" w:author="Qualcomm" w:date="2022-11-10T20:57:00Z">
        <w:r>
          <w:t>A.5-1</w:t>
        </w:r>
      </w:ins>
      <w:r w:rsidRPr="00CA7246">
        <w:t xml:space="preserve"> is similar to </w:t>
      </w:r>
      <w:del w:id="424" w:author="Qualcomm" w:date="2022-11-10T20:58:00Z">
        <w:r w:rsidRPr="00CA7246" w:rsidDel="002620C8">
          <w:delText xml:space="preserve">Collaboration </w:delText>
        </w:r>
      </w:del>
      <w:ins w:id="425" w:author="Qualcomm" w:date="2022-11-10T20:58:00Z">
        <w:r>
          <w:t>th</w:t>
        </w:r>
      </w:ins>
      <w:ins w:id="426" w:author="Richard Bradbury (2022-11-16)" w:date="2022-11-16T11:42:00Z">
        <w:r w:rsidR="004D53D6">
          <w:t>at</w:t>
        </w:r>
      </w:ins>
      <w:ins w:id="427" w:author="Qualcomm" w:date="2022-11-10T20:58:00Z">
        <w:r>
          <w:t xml:space="preserve"> depicted in clause</w:t>
        </w:r>
      </w:ins>
      <w:ins w:id="428" w:author="Richard Bradbury (2022-11-16)" w:date="2022-11-16T11:42:00Z">
        <w:r w:rsidR="004D53D6">
          <w:t> </w:t>
        </w:r>
      </w:ins>
      <w:ins w:id="429" w:author="Qualcomm" w:date="2022-11-10T20:58:00Z">
        <w:r>
          <w:t>A.</w:t>
        </w:r>
      </w:ins>
      <w:r w:rsidRPr="00CA7246">
        <w:t>4 with the difference that the external content hosting function (5GMSd AS) is provisioned from a 5GMSd AF which is located in a trusted Data Network. It is expected that a 5GMSd AF and 5GMSd AS from different providers are interconnected using an M3d interface.</w:t>
      </w:r>
      <w:ins w:id="430" w:author="Qualcomm" w:date="2022-11-11T10:29:00Z">
        <w:r>
          <w:t xml:space="preserve"> </w:t>
        </w:r>
      </w:ins>
      <w:ins w:id="431" w:author="Qualcomm" w:date="2022-11-11T11:28:00Z">
        <w:r>
          <w:rPr>
            <w:noProof/>
          </w:rPr>
          <w:t>The</w:t>
        </w:r>
      </w:ins>
      <w:ins w:id="432" w:author="Qualcomm" w:date="2022-11-11T11:27:00Z">
        <w:r w:rsidRPr="00CA7246">
          <w:rPr>
            <w:noProof/>
          </w:rPr>
          <w:t xml:space="preserve"> Ingest API (M2d′) may follow 5GMS specifications.</w:t>
        </w:r>
      </w:ins>
    </w:p>
    <w:p w14:paraId="7D9B33FE" w14:textId="77777777" w:rsidR="00346378" w:rsidRDefault="00346378" w:rsidP="00346378">
      <w:pPr>
        <w:pStyle w:val="Snipped"/>
        <w:keepNext/>
      </w:pPr>
      <w:r>
        <w:t>(SNIPPED)</w:t>
      </w:r>
    </w:p>
    <w:p w14:paraId="46268C89" w14:textId="77777777" w:rsidR="00346378" w:rsidRDefault="00346378" w:rsidP="00346378">
      <w:pPr>
        <w:pStyle w:val="TF"/>
        <w:rPr>
          <w:rFonts w:eastAsia="Times New Roman" w:cs="Times New Roman"/>
          <w:noProof/>
          <w:szCs w:val="20"/>
        </w:rPr>
      </w:pPr>
      <w:r>
        <w:rPr>
          <w:noProof/>
        </w:rPr>
        <w:t xml:space="preserve">Figure A.5-1: </w:t>
      </w:r>
      <w:del w:id="433" w:author="Richard Bradbury (2022-08-25)" w:date="2022-08-25T12:16:00Z">
        <w:r>
          <w:rPr>
            <w:noProof/>
          </w:rPr>
          <w:delText>Collaboration 5</w:delText>
        </w:r>
      </w:del>
      <w:ins w:id="434" w:author="Richard Bradbury (2022-08-25)" w:date="2022-08-25T12:16:00Z">
        <w:r>
          <w:rPr>
            <w:noProof/>
          </w:rPr>
          <w:t xml:space="preserve">Downlink </w:t>
        </w:r>
      </w:ins>
      <w:ins w:id="435" w:author="Richard Bradbury (2022-08-25)" w:date="2022-08-25T12:20:00Z">
        <w:r>
          <w:rPr>
            <w:noProof/>
          </w:rPr>
          <w:t xml:space="preserve">media </w:t>
        </w:r>
      </w:ins>
      <w:ins w:id="436" w:author="Richard Bradbury (2022-08-25)" w:date="2022-08-25T12:16:00Z">
        <w:r>
          <w:rPr>
            <w:noProof/>
          </w:rPr>
          <w:t xml:space="preserve">streaming with AS in external Data Network, provisioned </w:t>
        </w:r>
      </w:ins>
      <w:ins w:id="437" w:author="Richard Bradbury (2022-08-25)" w:date="2022-08-25T12:17:00Z">
        <w:r>
          <w:rPr>
            <w:noProof/>
          </w:rPr>
          <w:t>by</w:t>
        </w:r>
      </w:ins>
      <w:ins w:id="438" w:author="Richard Bradbury (2022-08-25)" w:date="2022-08-25T12:16:00Z">
        <w:r>
          <w:rPr>
            <w:noProof/>
          </w:rPr>
          <w:t xml:space="preserve"> AF in the trusted Data Network</w:t>
        </w:r>
      </w:ins>
    </w:p>
    <w:p w14:paraId="4FEA47F3" w14:textId="77777777" w:rsidR="00346378" w:rsidRDefault="00346378" w:rsidP="00346378">
      <w:pPr>
        <w:pStyle w:val="Snipped"/>
      </w:pPr>
      <w:r>
        <w:t>(SNIPPED)</w:t>
      </w:r>
    </w:p>
    <w:p w14:paraId="69D7097F" w14:textId="3B5FF12B" w:rsidR="00346378" w:rsidRDefault="00346378" w:rsidP="00346378">
      <w:pPr>
        <w:pStyle w:val="Heading1"/>
        <w:rPr>
          <w:ins w:id="439" w:author="Iraj Sodagar" w:date="2022-11-15T23:03:00Z"/>
          <w:noProof/>
          <w:lang w:val="fr-FR"/>
        </w:rPr>
      </w:pPr>
      <w:r>
        <w:rPr>
          <w:noProof/>
          <w:lang w:val="fr-FR"/>
        </w:rPr>
        <w:t>A.6</w:t>
      </w:r>
      <w:r>
        <w:rPr>
          <w:noProof/>
          <w:lang w:val="fr-FR"/>
        </w:rPr>
        <w:tab/>
      </w:r>
      <w:del w:id="440" w:author="Richard Bradbury (2022-08-25)" w:date="2022-08-25T12:13:00Z">
        <w:r>
          <w:rPr>
            <w:noProof/>
            <w:lang w:val="fr-FR"/>
          </w:rPr>
          <w:delText>Collaboration 6</w:delText>
        </w:r>
      </w:del>
      <w:ins w:id="441" w:author="Richard Bradbury (2022-08-25)" w:date="2022-08-25T12:08:00Z">
        <w:r>
          <w:rPr>
            <w:noProof/>
            <w:lang w:val="fr-FR"/>
          </w:rPr>
          <w:t xml:space="preserve">Downlink </w:t>
        </w:r>
      </w:ins>
      <w:ins w:id="442" w:author="Richard Bradbury (2022-08-25)" w:date="2022-08-25T12:20:00Z">
        <w:r>
          <w:rPr>
            <w:noProof/>
            <w:lang w:val="fr-FR"/>
          </w:rPr>
          <w:t xml:space="preserve">media </w:t>
        </w:r>
      </w:ins>
      <w:ins w:id="443" w:author="Richard Bradbury (2022-08-25)" w:date="2022-08-25T12:08:00Z">
        <w:r>
          <w:rPr>
            <w:noProof/>
            <w:lang w:val="fr-FR"/>
          </w:rPr>
          <w:t xml:space="preserve">streaming with AS </w:t>
        </w:r>
      </w:ins>
      <w:ins w:id="444" w:author="Iraj Sodagar" w:date="2022-11-15T23:02:00Z">
        <w:r w:rsidR="00CE4EFE">
          <w:rPr>
            <w:noProof/>
            <w:lang w:val="fr-FR"/>
          </w:rPr>
          <w:t xml:space="preserve">deployed </w:t>
        </w:r>
      </w:ins>
      <w:ins w:id="445" w:author="Richard Bradbury (2022-08-25)" w:date="2022-08-25T12:08:00Z">
        <w:r>
          <w:rPr>
            <w:noProof/>
            <w:lang w:val="fr-FR"/>
          </w:rPr>
          <w:t>in the trust</w:t>
        </w:r>
      </w:ins>
      <w:ins w:id="446" w:author="Richard Bradbury (2022-08-25)" w:date="2022-08-25T12:17:00Z">
        <w:r>
          <w:rPr>
            <w:noProof/>
            <w:lang w:val="fr-FR"/>
          </w:rPr>
          <w:t>ed</w:t>
        </w:r>
      </w:ins>
      <w:ins w:id="447" w:author="Richard Bradbury (2022-08-25)" w:date="2022-08-25T12:08:00Z">
        <w:r>
          <w:rPr>
            <w:noProof/>
            <w:lang w:val="fr-FR"/>
          </w:rPr>
          <w:t xml:space="preserve"> Data Network, provisioned </w:t>
        </w:r>
      </w:ins>
      <w:ins w:id="448" w:author="Richard Bradbury (2022-08-25)" w:date="2022-08-25T12:17:00Z">
        <w:r>
          <w:rPr>
            <w:noProof/>
            <w:lang w:val="fr-FR"/>
          </w:rPr>
          <w:t>by</w:t>
        </w:r>
      </w:ins>
      <w:ins w:id="449" w:author="Richard Bradbury (2022-08-25)" w:date="2022-08-25T12:08:00Z">
        <w:r>
          <w:rPr>
            <w:noProof/>
            <w:lang w:val="fr-FR"/>
          </w:rPr>
          <w:t xml:space="preserve"> AF </w:t>
        </w:r>
      </w:ins>
      <w:ins w:id="450" w:author="Iraj Sodagar" w:date="2022-11-15T23:03:00Z">
        <w:r w:rsidR="00CE4EFE">
          <w:rPr>
            <w:noProof/>
            <w:lang w:val="fr-FR"/>
          </w:rPr>
          <w:t xml:space="preserve">deployed </w:t>
        </w:r>
      </w:ins>
      <w:ins w:id="451" w:author="Richard Bradbury (2022-08-25)" w:date="2022-08-25T12:08:00Z">
        <w:r>
          <w:rPr>
            <w:noProof/>
            <w:lang w:val="fr-FR"/>
          </w:rPr>
          <w:t xml:space="preserve">in </w:t>
        </w:r>
      </w:ins>
      <w:ins w:id="452" w:author="Iraj Sodagar" w:date="2022-11-15T23:03:00Z">
        <w:r w:rsidR="00CE4EFE">
          <w:rPr>
            <w:noProof/>
            <w:lang w:val="fr-FR"/>
          </w:rPr>
          <w:t xml:space="preserve">an </w:t>
        </w:r>
      </w:ins>
      <w:ins w:id="453" w:author="Richard Bradbury (2022-08-25)" w:date="2022-08-25T12:08:00Z">
        <w:r>
          <w:rPr>
            <w:noProof/>
            <w:lang w:val="fr-FR"/>
          </w:rPr>
          <w:t>external Data Network</w:t>
        </w:r>
      </w:ins>
    </w:p>
    <w:p w14:paraId="60932BB1" w14:textId="42A1BABE" w:rsidR="002A5EF2" w:rsidRPr="004D53D6" w:rsidRDefault="00425353" w:rsidP="004D53D6">
      <w:pPr>
        <w:keepNext/>
        <w:rPr>
          <w:noProof/>
        </w:rPr>
      </w:pPr>
      <w:del w:id="454" w:author="Qualcomm" w:date="2022-11-10T20:59:00Z">
        <w:r w:rsidRPr="00CA7246" w:rsidDel="002620C8">
          <w:delText xml:space="preserve">This </w:delText>
        </w:r>
      </w:del>
      <w:ins w:id="455" w:author="Qualcomm" w:date="2022-11-10T20:59:00Z">
        <w:r>
          <w:t>The</w:t>
        </w:r>
        <w:r w:rsidRPr="00CA7246">
          <w:t xml:space="preserve"> </w:t>
        </w:r>
      </w:ins>
      <w:r w:rsidRPr="00CA7246">
        <w:t>collaboration scenario</w:t>
      </w:r>
      <w:ins w:id="456" w:author="Qualcomm" w:date="2022-11-10T20:59:00Z">
        <w:r>
          <w:t xml:space="preserve"> </w:t>
        </w:r>
        <w:r>
          <w:rPr>
            <w:noProof/>
          </w:rPr>
          <w:t xml:space="preserve">shown </w:t>
        </w:r>
      </w:ins>
      <w:ins w:id="457" w:author="Richard Bradbury (2022-11-16)" w:date="2022-11-16T11:42:00Z">
        <w:r w:rsidR="004D53D6">
          <w:rPr>
            <w:noProof/>
          </w:rPr>
          <w:t>i</w:t>
        </w:r>
      </w:ins>
      <w:ins w:id="458" w:author="Qualcomm" w:date="2022-11-10T20:59:00Z">
        <w:r>
          <w:rPr>
            <w:noProof/>
          </w:rPr>
          <w:t>n figure</w:t>
        </w:r>
      </w:ins>
      <w:ins w:id="459" w:author="Richard Bradbury (2022-11-16)" w:date="2022-11-16T11:42:00Z">
        <w:r w:rsidR="004D53D6">
          <w:rPr>
            <w:noProof/>
          </w:rPr>
          <w:t> </w:t>
        </w:r>
      </w:ins>
      <w:ins w:id="460" w:author="Qualcomm" w:date="2022-11-10T20:59:00Z">
        <w:r>
          <w:rPr>
            <w:noProof/>
          </w:rPr>
          <w:t>A.6-1</w:t>
        </w:r>
      </w:ins>
      <w:r w:rsidRPr="00CA7246">
        <w:t xml:space="preserve"> is similar to </w:t>
      </w:r>
      <w:ins w:id="461" w:author="Qualcomm" w:date="2022-11-10T20:59:00Z">
        <w:r>
          <w:t>th</w:t>
        </w:r>
      </w:ins>
      <w:ins w:id="462" w:author="Richard Bradbury (2022-11-16)" w:date="2022-11-16T11:42:00Z">
        <w:r w:rsidR="004D53D6">
          <w:t>ose</w:t>
        </w:r>
      </w:ins>
      <w:ins w:id="463" w:author="Qualcomm" w:date="2022-11-10T20:59:00Z">
        <w:r>
          <w:t xml:space="preserve"> depicted in clause</w:t>
        </w:r>
      </w:ins>
      <w:ins w:id="464" w:author="Qualcomm" w:date="2022-11-10T21:00:00Z">
        <w:r>
          <w:t>s</w:t>
        </w:r>
      </w:ins>
      <w:ins w:id="465" w:author="Richard Bradbury (2022-11-16)" w:date="2022-11-16T11:42:00Z">
        <w:r w:rsidR="004D53D6">
          <w:t> </w:t>
        </w:r>
      </w:ins>
      <w:ins w:id="466" w:author="Qualcomm" w:date="2022-11-10T20:59:00Z">
        <w:r>
          <w:t>A.</w:t>
        </w:r>
      </w:ins>
      <w:del w:id="467" w:author="Qualcomm" w:date="2022-11-10T20:59:00Z">
        <w:r w:rsidRPr="00CA7246" w:rsidDel="002620C8">
          <w:delText xml:space="preserve">Collaboration </w:delText>
        </w:r>
      </w:del>
      <w:r w:rsidRPr="00CA7246">
        <w:t xml:space="preserve">4 and </w:t>
      </w:r>
      <w:del w:id="468" w:author="Qualcomm" w:date="2022-11-10T21:00:00Z">
        <w:r w:rsidRPr="00CA7246" w:rsidDel="002620C8">
          <w:delText xml:space="preserve">Collaboration </w:delText>
        </w:r>
      </w:del>
      <w:ins w:id="469" w:author="Qualcomm" w:date="2022-11-10T21:00:00Z">
        <w:r>
          <w:t>A.</w:t>
        </w:r>
      </w:ins>
      <w:r w:rsidRPr="00CA7246">
        <w:t>5 with the difference that the trusted content hosting function (5GMSd AS) is provisioned from an external 5GMSd AF. It is expected that a 5GMSd AF and 5GMSd AS from different providers are interconnected using an M3d interface.</w:t>
      </w:r>
      <w:ins w:id="470" w:author="Qualcomm" w:date="2022-11-11T11:28:00Z">
        <w:r>
          <w:t xml:space="preserve"> </w:t>
        </w:r>
        <w:r w:rsidRPr="00CA7246">
          <w:rPr>
            <w:noProof/>
          </w:rPr>
          <w:t>The Provisioning API (M1d′) may follow 5GMS specifications.</w:t>
        </w:r>
      </w:ins>
    </w:p>
    <w:p w14:paraId="79942D44" w14:textId="77777777" w:rsidR="00346378" w:rsidRDefault="00346378" w:rsidP="00346378">
      <w:pPr>
        <w:pStyle w:val="Snipped"/>
        <w:keepNext/>
      </w:pPr>
      <w:r>
        <w:t>(SNIPPED)</w:t>
      </w:r>
    </w:p>
    <w:p w14:paraId="44998BA1" w14:textId="77777777" w:rsidR="00346378" w:rsidRDefault="00346378" w:rsidP="00346378">
      <w:pPr>
        <w:pStyle w:val="TF"/>
        <w:rPr>
          <w:rFonts w:eastAsia="Times New Roman" w:cs="Times New Roman"/>
          <w:noProof/>
          <w:szCs w:val="20"/>
        </w:rPr>
      </w:pPr>
      <w:r>
        <w:rPr>
          <w:noProof/>
        </w:rPr>
        <w:t xml:space="preserve">Figure A.6-1: </w:t>
      </w:r>
      <w:del w:id="471" w:author="Richard Bradbury (2022-08-25)" w:date="2022-08-25T12:17:00Z">
        <w:r>
          <w:rPr>
            <w:noProof/>
          </w:rPr>
          <w:delText>Collaboration 6</w:delText>
        </w:r>
      </w:del>
      <w:ins w:id="472" w:author="Richard Bradbury (2022-08-25)" w:date="2022-08-25T12:17:00Z">
        <w:r>
          <w:rPr>
            <w:noProof/>
          </w:rPr>
          <w:t xml:space="preserve">Downlink </w:t>
        </w:r>
      </w:ins>
      <w:ins w:id="473" w:author="Richard Bradbury (2022-08-25)" w:date="2022-08-25T12:20:00Z">
        <w:r>
          <w:rPr>
            <w:noProof/>
          </w:rPr>
          <w:t xml:space="preserve">media </w:t>
        </w:r>
      </w:ins>
      <w:ins w:id="474" w:author="Richard Bradbury (2022-08-25)" w:date="2022-08-25T12:17:00Z">
        <w:r>
          <w:rPr>
            <w:noProof/>
          </w:rPr>
          <w:t>streaming with AS in the trusted Data Network, provisioned by AF in external Data Network</w:t>
        </w:r>
      </w:ins>
    </w:p>
    <w:p w14:paraId="518E7821" w14:textId="77777777" w:rsidR="00346378" w:rsidRDefault="00346378" w:rsidP="00346378">
      <w:pPr>
        <w:pStyle w:val="Snipped"/>
      </w:pPr>
      <w:r>
        <w:t>(SNIPPED)</w:t>
      </w:r>
    </w:p>
    <w:p w14:paraId="61A35F41" w14:textId="73AA0DC5" w:rsidR="00346378" w:rsidRDefault="00346378" w:rsidP="00346378">
      <w:pPr>
        <w:pStyle w:val="Heading1"/>
        <w:rPr>
          <w:ins w:id="475" w:author="Iraj Sodagar" w:date="2022-11-15T23:04:00Z"/>
          <w:noProof/>
          <w:lang w:val="fr-FR"/>
        </w:rPr>
      </w:pPr>
      <w:r>
        <w:rPr>
          <w:noProof/>
          <w:lang w:val="fr-FR"/>
        </w:rPr>
        <w:t>A.7</w:t>
      </w:r>
      <w:r>
        <w:rPr>
          <w:noProof/>
          <w:lang w:val="fr-FR"/>
        </w:rPr>
        <w:tab/>
      </w:r>
      <w:del w:id="476" w:author="Richard Bradbury (2022-08-25)" w:date="2022-08-25T12:13:00Z">
        <w:r>
          <w:rPr>
            <w:noProof/>
            <w:lang w:val="fr-FR"/>
          </w:rPr>
          <w:delText>Colla</w:delText>
        </w:r>
      </w:del>
      <w:del w:id="477" w:author="Richard Bradbury (2022-08-25)" w:date="2022-08-25T12:12:00Z">
        <w:r>
          <w:rPr>
            <w:noProof/>
            <w:lang w:val="fr-FR"/>
          </w:rPr>
          <w:delText>boration 7</w:delText>
        </w:r>
      </w:del>
      <w:ins w:id="478" w:author="Richard Bradbury (2022-08-25)" w:date="2022-08-25T12:09:00Z">
        <w:r>
          <w:rPr>
            <w:noProof/>
            <w:lang w:val="fr-FR"/>
          </w:rPr>
          <w:t xml:space="preserve">Downlink </w:t>
        </w:r>
      </w:ins>
      <w:ins w:id="479" w:author="Richard Bradbury (2022-08-25)" w:date="2022-08-25T12:20:00Z">
        <w:r>
          <w:rPr>
            <w:noProof/>
            <w:lang w:val="fr-FR"/>
          </w:rPr>
          <w:t xml:space="preserve">media </w:t>
        </w:r>
      </w:ins>
      <w:ins w:id="480" w:author="Richard Bradbury (2022-08-25)" w:date="2022-08-25T12:09:00Z">
        <w:r>
          <w:rPr>
            <w:noProof/>
            <w:lang w:val="fr-FR"/>
          </w:rPr>
          <w:t xml:space="preserve">streaming with </w:t>
        </w:r>
      </w:ins>
      <w:ins w:id="481" w:author="Iraj Sodagar" w:date="2022-11-15T23:03:00Z">
        <w:r w:rsidR="00425353">
          <w:rPr>
            <w:noProof/>
            <w:lang w:val="fr-FR"/>
          </w:rPr>
          <w:t xml:space="preserve">both </w:t>
        </w:r>
      </w:ins>
      <w:ins w:id="482" w:author="Richard Bradbury (2022-08-25)" w:date="2022-08-25T12:09:00Z">
        <w:r>
          <w:rPr>
            <w:noProof/>
            <w:lang w:val="fr-FR"/>
          </w:rPr>
          <w:t xml:space="preserve">AF and AS </w:t>
        </w:r>
      </w:ins>
      <w:ins w:id="483" w:author="Iraj Sodagar" w:date="2022-11-15T23:03:00Z">
        <w:r w:rsidR="00425353">
          <w:rPr>
            <w:noProof/>
            <w:lang w:val="fr-FR"/>
          </w:rPr>
          <w:t xml:space="preserve">deployed </w:t>
        </w:r>
      </w:ins>
      <w:ins w:id="484" w:author="Richard Bradbury (2022-08-25)" w:date="2022-08-25T12:09:00Z">
        <w:r>
          <w:rPr>
            <w:noProof/>
            <w:lang w:val="fr-FR"/>
          </w:rPr>
          <w:t>in the trusted Data Network</w:t>
        </w:r>
      </w:ins>
      <w:ins w:id="485" w:author="Iraj Sodagar" w:date="2022-11-15T23:04:00Z">
        <w:r w:rsidR="00425353">
          <w:rPr>
            <w:noProof/>
            <w:lang w:val="fr-FR"/>
          </w:rPr>
          <w:t xml:space="preserve"> and AF interaction with PCF</w:t>
        </w:r>
      </w:ins>
    </w:p>
    <w:p w14:paraId="3E485E0F" w14:textId="26FAC085" w:rsidR="00425353" w:rsidRPr="004D53D6" w:rsidRDefault="00FD4FDA" w:rsidP="004D53D6">
      <w:pPr>
        <w:keepNext/>
        <w:rPr>
          <w:noProof/>
        </w:rPr>
      </w:pPr>
      <w:del w:id="486" w:author="Qualcomm" w:date="2022-11-10T21:59:00Z">
        <w:r w:rsidRPr="00CA7246" w:rsidDel="009F1E6E">
          <w:rPr>
            <w:noProof/>
          </w:rPr>
          <w:delText xml:space="preserve">This </w:delText>
        </w:r>
      </w:del>
      <w:ins w:id="487" w:author="Qualcomm" w:date="2022-11-10T21:59:00Z">
        <w:r>
          <w:rPr>
            <w:noProof/>
          </w:rPr>
          <w:t>The</w:t>
        </w:r>
        <w:r w:rsidRPr="00CA7246">
          <w:rPr>
            <w:noProof/>
          </w:rPr>
          <w:t xml:space="preserve"> </w:t>
        </w:r>
      </w:ins>
      <w:r w:rsidRPr="00CA7246">
        <w:rPr>
          <w:noProof/>
        </w:rPr>
        <w:t xml:space="preserve">collaboration scenario </w:t>
      </w:r>
      <w:ins w:id="488" w:author="Qualcomm" w:date="2022-11-10T21:59:00Z">
        <w:r>
          <w:rPr>
            <w:noProof/>
          </w:rPr>
          <w:t xml:space="preserve">shown </w:t>
        </w:r>
      </w:ins>
      <w:ins w:id="489" w:author="Richard Bradbury (2022-11-16)" w:date="2022-11-16T11:43:00Z">
        <w:r w:rsidR="004D53D6">
          <w:rPr>
            <w:noProof/>
          </w:rPr>
          <w:t>i</w:t>
        </w:r>
      </w:ins>
      <w:ins w:id="490" w:author="Qualcomm" w:date="2022-11-10T21:59:00Z">
        <w:r>
          <w:rPr>
            <w:noProof/>
          </w:rPr>
          <w:t>n figure</w:t>
        </w:r>
      </w:ins>
      <w:ins w:id="491" w:author="Richard Bradbury (2022-11-16)" w:date="2022-11-16T11:43:00Z">
        <w:r w:rsidR="004D53D6">
          <w:rPr>
            <w:noProof/>
          </w:rPr>
          <w:t> </w:t>
        </w:r>
      </w:ins>
      <w:ins w:id="492" w:author="Qualcomm" w:date="2022-11-10T21:59:00Z">
        <w:r>
          <w:rPr>
            <w:noProof/>
          </w:rPr>
          <w:t xml:space="preserve">A.7-1 </w:t>
        </w:r>
      </w:ins>
      <w:r w:rsidRPr="00CA7246">
        <w:rPr>
          <w:noProof/>
        </w:rPr>
        <w:t>represents a MNO CDN scenario (like in Collaboration 2) where the CDN is used for ingest and delivery of the content. Additional 5GMS features are used which require interaction with the PCF.</w:t>
      </w:r>
    </w:p>
    <w:p w14:paraId="538A3593" w14:textId="77777777" w:rsidR="00346378" w:rsidRDefault="00346378" w:rsidP="00346378">
      <w:pPr>
        <w:pStyle w:val="Snipped"/>
        <w:keepNext/>
      </w:pPr>
      <w:r>
        <w:t>(SNIPPED)</w:t>
      </w:r>
    </w:p>
    <w:p w14:paraId="783636FE" w14:textId="77777777" w:rsidR="00346378" w:rsidRDefault="00346378" w:rsidP="00346378">
      <w:pPr>
        <w:pStyle w:val="TF"/>
        <w:rPr>
          <w:rFonts w:eastAsia="Times New Roman" w:cs="Times New Roman"/>
          <w:noProof/>
          <w:szCs w:val="20"/>
        </w:rPr>
      </w:pPr>
      <w:r>
        <w:rPr>
          <w:noProof/>
        </w:rPr>
        <w:t xml:space="preserve">Figure A.7-1: </w:t>
      </w:r>
      <w:del w:id="493" w:author="Richard Bradbury (2022-08-25)" w:date="2022-08-25T12:17:00Z">
        <w:r>
          <w:rPr>
            <w:noProof/>
          </w:rPr>
          <w:delText>Collaboration 7</w:delText>
        </w:r>
      </w:del>
      <w:ins w:id="494" w:author="Richard Bradbury (2022-08-25)" w:date="2022-08-25T12:18:00Z">
        <w:r>
          <w:rPr>
            <w:noProof/>
            <w:lang w:val="fr-FR"/>
          </w:rPr>
          <w:t xml:space="preserve">Downlink </w:t>
        </w:r>
      </w:ins>
      <w:ins w:id="495" w:author="Richard Bradbury (2022-08-25)" w:date="2022-08-25T12:20:00Z">
        <w:r>
          <w:rPr>
            <w:noProof/>
            <w:lang w:val="fr-FR"/>
          </w:rPr>
          <w:t xml:space="preserve">media </w:t>
        </w:r>
      </w:ins>
      <w:ins w:id="496" w:author="Richard Bradbury (2022-08-25)" w:date="2022-08-25T12:18:00Z">
        <w:r>
          <w:rPr>
            <w:noProof/>
            <w:lang w:val="fr-FR"/>
          </w:rPr>
          <w:t>streaming with AF and AS in the trusted Data Network</w:t>
        </w:r>
      </w:ins>
    </w:p>
    <w:p w14:paraId="52E8B25F" w14:textId="77777777" w:rsidR="00346378" w:rsidRDefault="00346378" w:rsidP="00346378">
      <w:pPr>
        <w:pStyle w:val="Snipped"/>
      </w:pPr>
      <w:r>
        <w:t>(SNIPPED)</w:t>
      </w:r>
    </w:p>
    <w:p w14:paraId="440FC958" w14:textId="275B934C" w:rsidR="00346378" w:rsidRDefault="00346378" w:rsidP="00346378">
      <w:pPr>
        <w:pStyle w:val="Heading1"/>
        <w:rPr>
          <w:ins w:id="497" w:author="Iraj Sodagar" w:date="2022-11-15T23:05:00Z"/>
          <w:noProof/>
          <w:lang w:val="fr-FR"/>
        </w:rPr>
      </w:pPr>
      <w:r>
        <w:rPr>
          <w:noProof/>
          <w:lang w:val="fr-FR"/>
        </w:rPr>
        <w:lastRenderedPageBreak/>
        <w:t>A.8</w:t>
      </w:r>
      <w:r>
        <w:rPr>
          <w:noProof/>
          <w:lang w:val="fr-FR"/>
        </w:rPr>
        <w:tab/>
      </w:r>
      <w:del w:id="498" w:author="Richard Bradbury (2022-08-25)" w:date="2022-08-25T12:12:00Z">
        <w:r>
          <w:rPr>
            <w:noProof/>
            <w:lang w:val="fr-FR"/>
          </w:rPr>
          <w:delText>Collaboration 8</w:delText>
        </w:r>
      </w:del>
      <w:ins w:id="499" w:author="Richard Bradbury (2022-08-25)" w:date="2022-08-25T12:09:00Z">
        <w:r>
          <w:rPr>
            <w:noProof/>
            <w:lang w:val="fr-FR"/>
          </w:rPr>
          <w:t xml:space="preserve">Downlink </w:t>
        </w:r>
      </w:ins>
      <w:ins w:id="500" w:author="Richard Bradbury (2022-08-25)" w:date="2022-08-25T12:20:00Z">
        <w:r>
          <w:rPr>
            <w:noProof/>
            <w:lang w:val="fr-FR"/>
          </w:rPr>
          <w:t xml:space="preserve">media </w:t>
        </w:r>
      </w:ins>
      <w:ins w:id="501" w:author="Richard Bradbury (2022-08-25)" w:date="2022-08-25T12:09:00Z">
        <w:r>
          <w:rPr>
            <w:noProof/>
            <w:lang w:val="fr-FR"/>
          </w:rPr>
          <w:t>streaming with AFs</w:t>
        </w:r>
      </w:ins>
      <w:ins w:id="502" w:author="Iraj Sodagar" w:date="2022-11-15T23:04:00Z">
        <w:r w:rsidR="00FD4FDA">
          <w:rPr>
            <w:noProof/>
            <w:lang w:val="fr-FR"/>
          </w:rPr>
          <w:t xml:space="preserve"> deployed</w:t>
        </w:r>
      </w:ins>
      <w:ins w:id="503" w:author="Richard Bradbury (2022-08-25)" w:date="2022-08-25T12:09:00Z">
        <w:r>
          <w:rPr>
            <w:noProof/>
            <w:lang w:val="fr-FR"/>
          </w:rPr>
          <w:t xml:space="preserve"> in two</w:t>
        </w:r>
      </w:ins>
      <w:ins w:id="504" w:author="Iraj Sodagar" w:date="2022-11-15T23:04:00Z">
        <w:r w:rsidR="00866A22">
          <w:rPr>
            <w:noProof/>
            <w:lang w:val="fr-FR"/>
          </w:rPr>
          <w:t xml:space="preserve"> separate</w:t>
        </w:r>
      </w:ins>
      <w:ins w:id="505" w:author="Richard Bradbury (2022-08-25)" w:date="2022-08-25T12:09:00Z">
        <w:r>
          <w:rPr>
            <w:noProof/>
            <w:lang w:val="fr-FR"/>
          </w:rPr>
          <w:t xml:space="preserve"> trusted Data Networks </w:t>
        </w:r>
      </w:ins>
      <w:ins w:id="506" w:author="Richard Bradbury (2022-08-25)" w:date="2022-08-25T12:19:00Z">
        <w:r>
          <w:rPr>
            <w:noProof/>
            <w:lang w:val="fr-FR"/>
          </w:rPr>
          <w:t>sharing</w:t>
        </w:r>
      </w:ins>
      <w:ins w:id="507" w:author="Richard Bradbury (2022-08-25)" w:date="2022-08-25T12:09:00Z">
        <w:r>
          <w:rPr>
            <w:noProof/>
            <w:lang w:val="fr-FR"/>
          </w:rPr>
          <w:t xml:space="preserve"> AS in </w:t>
        </w:r>
      </w:ins>
      <w:ins w:id="508" w:author="Iraj Sodagar" w:date="2022-11-15T23:05:00Z">
        <w:r w:rsidR="00866A22">
          <w:rPr>
            <w:noProof/>
            <w:lang w:val="fr-FR"/>
          </w:rPr>
          <w:t xml:space="preserve">an </w:t>
        </w:r>
      </w:ins>
      <w:ins w:id="509" w:author="Richard Bradbury (2022-08-25)" w:date="2022-08-25T12:09:00Z">
        <w:r>
          <w:rPr>
            <w:noProof/>
            <w:lang w:val="fr-FR"/>
          </w:rPr>
          <w:t>external Data Network</w:t>
        </w:r>
      </w:ins>
    </w:p>
    <w:p w14:paraId="7EC0996B" w14:textId="502294B4" w:rsidR="00866A22" w:rsidRPr="004D53D6" w:rsidRDefault="00C36042" w:rsidP="004D53D6">
      <w:pPr>
        <w:keepNext/>
        <w:rPr>
          <w:noProof/>
        </w:rPr>
      </w:pPr>
      <w:del w:id="510" w:author="Qualcomm" w:date="2022-11-10T22:10:00Z">
        <w:r w:rsidRPr="00CA7246" w:rsidDel="00804CE4">
          <w:rPr>
            <w:noProof/>
          </w:rPr>
          <w:delText xml:space="preserve">This </w:delText>
        </w:r>
      </w:del>
      <w:ins w:id="511" w:author="Qualcomm" w:date="2022-11-10T22:10:00Z">
        <w:r>
          <w:rPr>
            <w:noProof/>
          </w:rPr>
          <w:t>The</w:t>
        </w:r>
        <w:r w:rsidRPr="00CA7246">
          <w:rPr>
            <w:noProof/>
          </w:rPr>
          <w:t xml:space="preserve"> </w:t>
        </w:r>
      </w:ins>
      <w:r w:rsidRPr="00CA7246">
        <w:rPr>
          <w:noProof/>
        </w:rPr>
        <w:t xml:space="preserve">collaboration scenario </w:t>
      </w:r>
      <w:ins w:id="512" w:author="Qualcomm" w:date="2022-11-10T22:10:00Z">
        <w:r>
          <w:rPr>
            <w:noProof/>
          </w:rPr>
          <w:t xml:space="preserve">shown </w:t>
        </w:r>
      </w:ins>
      <w:ins w:id="513" w:author="Richard Bradbury (2022-11-16)" w:date="2022-11-16T11:43:00Z">
        <w:r w:rsidR="004D53D6">
          <w:rPr>
            <w:noProof/>
          </w:rPr>
          <w:t>i</w:t>
        </w:r>
      </w:ins>
      <w:ins w:id="514" w:author="Qualcomm" w:date="2022-11-10T22:10:00Z">
        <w:r>
          <w:rPr>
            <w:noProof/>
          </w:rPr>
          <w:t>n figure</w:t>
        </w:r>
      </w:ins>
      <w:ins w:id="515" w:author="Richard Bradbury (2022-11-16)" w:date="2022-11-16T11:43:00Z">
        <w:r w:rsidR="004D53D6">
          <w:rPr>
            <w:noProof/>
          </w:rPr>
          <w:t> </w:t>
        </w:r>
      </w:ins>
      <w:ins w:id="516" w:author="Qualcomm" w:date="2022-11-10T22:10:00Z">
        <w:r>
          <w:rPr>
            <w:noProof/>
          </w:rPr>
          <w:t>A.</w:t>
        </w:r>
      </w:ins>
      <w:ins w:id="517" w:author="Qualcomm" w:date="2022-11-10T22:11:00Z">
        <w:r>
          <w:rPr>
            <w:noProof/>
          </w:rPr>
          <w:t>8</w:t>
        </w:r>
      </w:ins>
      <w:ins w:id="518" w:author="Qualcomm" w:date="2022-11-10T22:10:00Z">
        <w:r>
          <w:rPr>
            <w:noProof/>
          </w:rPr>
          <w:t xml:space="preserve">-1 </w:t>
        </w:r>
      </w:ins>
      <w:r w:rsidRPr="00CA7246">
        <w:rPr>
          <w:noProof/>
        </w:rPr>
        <w:t>represents a multi-MNO distribution scenario where an external CDN (5GMSd AS) is used to deliver content through multiple 5GMSd capable PLMNs. Additional 5GMSd features are used from the serving 5GMS System which need interactions with the PCF of the serving PLMN.</w:t>
      </w:r>
      <w:ins w:id="519" w:author="Qualcomm" w:date="2022-11-11T11:10:00Z">
        <w:r>
          <w:rPr>
            <w:noProof/>
          </w:rPr>
          <w:t xml:space="preserve"> </w:t>
        </w:r>
      </w:ins>
      <w:ins w:id="520" w:author="Qualcomm" w:date="2022-11-11T11:31:00Z">
        <w:r w:rsidRPr="00CA7246">
          <w:rPr>
            <w:noProof/>
          </w:rPr>
          <w:t>The Provisioning API (M1d′) and Ingest API (M2d′) may follow 5GMS specifications.</w:t>
        </w:r>
      </w:ins>
    </w:p>
    <w:p w14:paraId="2CABFED9" w14:textId="77777777" w:rsidR="00346378" w:rsidRDefault="00346378" w:rsidP="00346378">
      <w:pPr>
        <w:pStyle w:val="Snipped"/>
        <w:keepNext/>
      </w:pPr>
      <w:r>
        <w:t>(SNIPPED)</w:t>
      </w:r>
    </w:p>
    <w:p w14:paraId="5D5CA86A" w14:textId="77777777" w:rsidR="00346378" w:rsidRDefault="00346378" w:rsidP="00346378">
      <w:pPr>
        <w:pStyle w:val="TF"/>
        <w:rPr>
          <w:rFonts w:eastAsia="Times New Roman" w:cs="Times New Roman"/>
          <w:noProof/>
          <w:szCs w:val="20"/>
        </w:rPr>
      </w:pPr>
      <w:r>
        <w:rPr>
          <w:noProof/>
        </w:rPr>
        <w:t xml:space="preserve">Figure A.8-1: </w:t>
      </w:r>
      <w:del w:id="521" w:author="Richard Bradbury (2022-08-25)" w:date="2022-08-25T12:19:00Z">
        <w:r>
          <w:rPr>
            <w:noProof/>
          </w:rPr>
          <w:delText>Collaboration 8</w:delText>
        </w:r>
      </w:del>
      <w:ins w:id="522" w:author="Richard Bradbury (2022-08-25)" w:date="2022-08-25T12:19:00Z">
        <w:r>
          <w:rPr>
            <w:noProof/>
          </w:rPr>
          <w:t xml:space="preserve">Downlink </w:t>
        </w:r>
      </w:ins>
      <w:ins w:id="523" w:author="Richard Bradbury (2022-08-25)" w:date="2022-08-25T12:20:00Z">
        <w:r>
          <w:rPr>
            <w:noProof/>
          </w:rPr>
          <w:t xml:space="preserve">media </w:t>
        </w:r>
      </w:ins>
      <w:ins w:id="524" w:author="Richard Bradbury (2022-08-25)" w:date="2022-08-25T12:19:00Z">
        <w:r>
          <w:rPr>
            <w:noProof/>
          </w:rPr>
          <w:t>streaming with AFs in two trusted Data Networks sharing AS in external Data Network</w:t>
        </w:r>
      </w:ins>
    </w:p>
    <w:p w14:paraId="46B5E5B1" w14:textId="77777777" w:rsidR="00346378" w:rsidRDefault="00346378" w:rsidP="00346378">
      <w:pPr>
        <w:pStyle w:val="Snipped"/>
      </w:pPr>
      <w:r>
        <w:t>(SNIPPED)</w:t>
      </w:r>
    </w:p>
    <w:p w14:paraId="4B398274" w14:textId="759A6AE5" w:rsidR="00346378" w:rsidRDefault="00346378" w:rsidP="00346378">
      <w:pPr>
        <w:pStyle w:val="Heading1"/>
        <w:rPr>
          <w:ins w:id="525" w:author="Iraj Sodagar" w:date="2022-11-15T23:06:00Z"/>
          <w:noProof/>
          <w:lang w:val="fr-FR"/>
        </w:rPr>
      </w:pPr>
      <w:r>
        <w:rPr>
          <w:noProof/>
          <w:lang w:val="fr-FR"/>
        </w:rPr>
        <w:t>A.9</w:t>
      </w:r>
      <w:r>
        <w:rPr>
          <w:noProof/>
          <w:lang w:val="fr-FR"/>
        </w:rPr>
        <w:tab/>
      </w:r>
      <w:del w:id="526" w:author="Richard Bradbury (2022-08-25)" w:date="2022-08-25T12:12:00Z">
        <w:r>
          <w:rPr>
            <w:noProof/>
            <w:lang w:val="fr-FR"/>
          </w:rPr>
          <w:delText>Collaboration 9</w:delText>
        </w:r>
      </w:del>
      <w:ins w:id="527" w:author="Richard Bradbury (2022-08-25)" w:date="2022-08-25T12:09:00Z">
        <w:r>
          <w:rPr>
            <w:noProof/>
            <w:lang w:val="fr-FR"/>
          </w:rPr>
          <w:t xml:space="preserve">Downlink </w:t>
        </w:r>
      </w:ins>
      <w:ins w:id="528" w:author="Richard Bradbury (2022-08-25)" w:date="2022-08-25T12:20:00Z">
        <w:r>
          <w:rPr>
            <w:noProof/>
            <w:lang w:val="fr-FR"/>
          </w:rPr>
          <w:t xml:space="preserve">media </w:t>
        </w:r>
      </w:ins>
      <w:ins w:id="529" w:author="Richard Bradbury (2022-08-25)" w:date="2022-08-25T12:09:00Z">
        <w:r>
          <w:rPr>
            <w:noProof/>
            <w:lang w:val="fr-FR"/>
          </w:rPr>
          <w:t xml:space="preserve">streaming with </w:t>
        </w:r>
      </w:ins>
      <w:ins w:id="530" w:author="Iraj Sodagar" w:date="2022-11-15T23:05:00Z">
        <w:r w:rsidR="009F79A4">
          <w:rPr>
            <w:noProof/>
            <w:lang w:val="fr-FR"/>
          </w:rPr>
          <w:t xml:space="preserve">both </w:t>
        </w:r>
      </w:ins>
      <w:ins w:id="531" w:author="Richard Bradbury (2022-08-25)" w:date="2022-08-25T12:09:00Z">
        <w:r>
          <w:rPr>
            <w:noProof/>
            <w:lang w:val="fr-FR"/>
          </w:rPr>
          <w:t xml:space="preserve">AF and AS </w:t>
        </w:r>
      </w:ins>
      <w:ins w:id="532" w:author="Iraj Sodagar" w:date="2022-11-15T23:05:00Z">
        <w:r w:rsidR="009F79A4">
          <w:rPr>
            <w:noProof/>
            <w:lang w:val="fr-FR"/>
          </w:rPr>
          <w:t xml:space="preserve">deployed </w:t>
        </w:r>
      </w:ins>
      <w:ins w:id="533" w:author="Richard Bradbury (2022-08-25)" w:date="2022-08-25T12:09:00Z">
        <w:r>
          <w:rPr>
            <w:noProof/>
            <w:lang w:val="fr-FR"/>
          </w:rPr>
          <w:t xml:space="preserve">in external Data Network </w:t>
        </w:r>
      </w:ins>
      <w:ins w:id="534" w:author="Iraj Sodagar" w:date="2022-11-15T23:06:00Z">
        <w:r w:rsidR="009F79A4">
          <w:rPr>
            <w:noProof/>
            <w:lang w:val="fr-FR"/>
          </w:rPr>
          <w:t xml:space="preserve">and AS </w:t>
        </w:r>
      </w:ins>
      <w:ins w:id="535" w:author="Richard Bradbury (2022-08-25)" w:date="2022-08-25T12:09:00Z">
        <w:r>
          <w:rPr>
            <w:noProof/>
            <w:lang w:val="fr-FR"/>
          </w:rPr>
          <w:t>delivering</w:t>
        </w:r>
      </w:ins>
      <w:ins w:id="536" w:author="Iraj Sodagar" w:date="2022-11-15T23:06:00Z">
        <w:r w:rsidR="009F79A4">
          <w:rPr>
            <w:noProof/>
            <w:lang w:val="fr-FR"/>
          </w:rPr>
          <w:t xml:space="preserve"> content</w:t>
        </w:r>
      </w:ins>
      <w:ins w:id="537" w:author="Richard Bradbury (2022-08-25)" w:date="2022-08-25T12:09:00Z">
        <w:r>
          <w:rPr>
            <w:noProof/>
            <w:lang w:val="fr-FR"/>
          </w:rPr>
          <w:t xml:space="preserve"> through two trusted Data Networks</w:t>
        </w:r>
      </w:ins>
      <w:ins w:id="538" w:author="Richard Bradbury (2022-08-25)" w:date="2022-08-25T12:21:00Z">
        <w:r>
          <w:rPr>
            <w:noProof/>
            <w:lang w:val="fr-FR"/>
          </w:rPr>
          <w:t xml:space="preserve"> (OTT)</w:t>
        </w:r>
      </w:ins>
    </w:p>
    <w:p w14:paraId="1EDA520D" w14:textId="7AE10B2B" w:rsidR="001549CA" w:rsidRPr="004D53D6" w:rsidRDefault="000E69BE" w:rsidP="004D53D6">
      <w:pPr>
        <w:keepNext/>
        <w:rPr>
          <w:noProof/>
        </w:rPr>
      </w:pPr>
      <w:r>
        <w:rPr>
          <w:noProof/>
        </w:rPr>
        <w:t>The</w:t>
      </w:r>
      <w:r w:rsidRPr="00CA7246">
        <w:rPr>
          <w:noProof/>
        </w:rPr>
        <w:t xml:space="preserve"> collaboration scenario </w:t>
      </w:r>
      <w:ins w:id="539" w:author="Qualcomm" w:date="2022-11-10T20:50:00Z">
        <w:r>
          <w:rPr>
            <w:noProof/>
          </w:rPr>
          <w:t xml:space="preserve">shown </w:t>
        </w:r>
      </w:ins>
      <w:ins w:id="540" w:author="Richard Bradbury (2022-11-16)" w:date="2022-11-16T11:43:00Z">
        <w:r w:rsidR="004D53D6">
          <w:rPr>
            <w:noProof/>
          </w:rPr>
          <w:t>i</w:t>
        </w:r>
      </w:ins>
      <w:ins w:id="541" w:author="Qualcomm" w:date="2022-11-10T20:50:00Z">
        <w:r>
          <w:rPr>
            <w:noProof/>
          </w:rPr>
          <w:t>n figure</w:t>
        </w:r>
      </w:ins>
      <w:ins w:id="542" w:author="Richard Bradbury (2022-11-16)" w:date="2022-11-16T11:43:00Z">
        <w:r w:rsidR="004D53D6">
          <w:rPr>
            <w:noProof/>
          </w:rPr>
          <w:t> </w:t>
        </w:r>
      </w:ins>
      <w:ins w:id="543" w:author="Qualcomm" w:date="2022-11-10T20:50:00Z">
        <w:r>
          <w:rPr>
            <w:noProof/>
          </w:rPr>
          <w:t>A.</w:t>
        </w:r>
      </w:ins>
      <w:ins w:id="544" w:author="Qualcomm" w:date="2022-11-10T22:33:00Z">
        <w:r>
          <w:rPr>
            <w:noProof/>
          </w:rPr>
          <w:t>9</w:t>
        </w:r>
      </w:ins>
      <w:ins w:id="545" w:author="Qualcomm" w:date="2022-11-10T20:50:00Z">
        <w:r>
          <w:rPr>
            <w:noProof/>
          </w:rPr>
          <w:t>-1</w:t>
        </w:r>
      </w:ins>
      <w:r w:rsidRPr="00CA7246">
        <w:rPr>
          <w:noProof/>
        </w:rPr>
        <w:t xml:space="preserve"> represents a multi-MNO distribution scenario where an external CDN (5GMSd AS) is used to deliver content through multiple 5GMSd-capable PLMNs. Additional 5GMSd features are used from the serving 5GMSd system which need interactions with the NEF of the serving PLMN.</w:t>
      </w:r>
      <w:ins w:id="546" w:author="Qualcomm" w:date="2022-11-11T11:31:00Z">
        <w:r>
          <w:rPr>
            <w:noProof/>
          </w:rPr>
          <w:t xml:space="preserve"> </w:t>
        </w:r>
        <w:r w:rsidRPr="00CA7246">
          <w:rPr>
            <w:noProof/>
          </w:rPr>
          <w:t>The Provisioning API (M1d′) and Ingest API (M2d′) may follow 5GMS specifications.</w:t>
        </w:r>
      </w:ins>
    </w:p>
    <w:p w14:paraId="784E7D18" w14:textId="77777777" w:rsidR="00346378" w:rsidRDefault="00346378" w:rsidP="00346378">
      <w:pPr>
        <w:pStyle w:val="Snipped"/>
        <w:keepNext/>
      </w:pPr>
      <w:r>
        <w:t>(SNIPPED)</w:t>
      </w:r>
    </w:p>
    <w:p w14:paraId="76220391" w14:textId="77777777" w:rsidR="00346378" w:rsidRDefault="00346378" w:rsidP="00346378">
      <w:pPr>
        <w:pStyle w:val="TF"/>
        <w:rPr>
          <w:rFonts w:eastAsia="Times New Roman" w:cs="Times New Roman"/>
          <w:noProof/>
          <w:szCs w:val="20"/>
        </w:rPr>
      </w:pPr>
      <w:r>
        <w:rPr>
          <w:noProof/>
        </w:rPr>
        <w:t xml:space="preserve">Figure A.9-1: </w:t>
      </w:r>
      <w:del w:id="547" w:author="Richard Bradbury (2022-08-25)" w:date="2022-08-25T12:20:00Z">
        <w:r>
          <w:rPr>
            <w:noProof/>
          </w:rPr>
          <w:delText>Collaboration 9</w:delText>
        </w:r>
      </w:del>
      <w:ins w:id="548" w:author="Richard Bradbury (2022-08-25)" w:date="2022-08-25T12:20:00Z">
        <w:r>
          <w:rPr>
            <w:noProof/>
          </w:rPr>
          <w:t>Downlink media streaming with AF and AS in external Data Network delivering through two trusted Data Networks</w:t>
        </w:r>
      </w:ins>
      <w:ins w:id="549" w:author="Richard Bradbury (2022-08-25)" w:date="2022-08-25T12:21:00Z">
        <w:r>
          <w:rPr>
            <w:noProof/>
          </w:rPr>
          <w:t xml:space="preserve"> (OTT)</w:t>
        </w:r>
      </w:ins>
    </w:p>
    <w:p w14:paraId="11EFC9A4" w14:textId="77777777" w:rsidR="00346378" w:rsidRDefault="00346378" w:rsidP="00346378">
      <w:pPr>
        <w:pStyle w:val="Snipped"/>
      </w:pPr>
      <w:r>
        <w:t>(SNIPPED)</w:t>
      </w:r>
    </w:p>
    <w:p w14:paraId="371744B6" w14:textId="7CB2B70C" w:rsidR="00346378" w:rsidRDefault="00346378" w:rsidP="00346378">
      <w:pPr>
        <w:pStyle w:val="Heading1"/>
        <w:rPr>
          <w:ins w:id="550" w:author="Iraj Sodagar" w:date="2022-08-10T22:16:00Z"/>
          <w:noProof/>
          <w:lang w:val="fr-FR"/>
        </w:rPr>
      </w:pPr>
      <w:ins w:id="551" w:author="Iraj Sodagar" w:date="2022-08-10T18:35:00Z">
        <w:r>
          <w:rPr>
            <w:noProof/>
            <w:lang w:val="fr-FR"/>
          </w:rPr>
          <w:lastRenderedPageBreak/>
          <w:t>A.10</w:t>
        </w:r>
        <w:r>
          <w:rPr>
            <w:noProof/>
            <w:lang w:val="fr-FR"/>
          </w:rPr>
          <w:tab/>
        </w:r>
      </w:ins>
      <w:ins w:id="552" w:author="Iraj Sodagar" w:date="2022-08-10T22:16:00Z">
        <w:r>
          <w:rPr>
            <w:noProof/>
            <w:lang w:val="fr-FR"/>
          </w:rPr>
          <w:t>Uplink</w:t>
        </w:r>
      </w:ins>
      <w:ins w:id="553" w:author="Richard Bradbury (2022-08-12)" w:date="2022-08-12T15:41:00Z">
        <w:r>
          <w:rPr>
            <w:noProof/>
            <w:lang w:val="fr-FR"/>
          </w:rPr>
          <w:t xml:space="preserve"> media streaming </w:t>
        </w:r>
      </w:ins>
      <w:ins w:id="554" w:author="Richard Bradbury (2022-08-25)" w:date="2022-08-25T12:43:00Z">
        <w:r>
          <w:rPr>
            <w:noProof/>
            <w:lang w:val="fr-FR"/>
          </w:rPr>
          <w:t xml:space="preserve">using content preparation </w:t>
        </w:r>
      </w:ins>
      <w:ins w:id="555" w:author="Richard Bradbury (2022-08-12)" w:date="2022-08-12T15:41:00Z">
        <w:r>
          <w:rPr>
            <w:noProof/>
            <w:lang w:val="fr-FR"/>
          </w:rPr>
          <w:t>with</w:t>
        </w:r>
      </w:ins>
      <w:ins w:id="556" w:author="Iraj Sodagar" w:date="2022-08-10T22:16:00Z">
        <w:r>
          <w:rPr>
            <w:noProof/>
            <w:lang w:val="fr-FR"/>
          </w:rPr>
          <w:t xml:space="preserve"> </w:t>
        </w:r>
      </w:ins>
      <w:ins w:id="557" w:author="Iraj Sodagar" w:date="2022-11-15T23:06:00Z">
        <w:r w:rsidR="000E69BE">
          <w:rPr>
            <w:noProof/>
            <w:lang w:val="fr-FR"/>
          </w:rPr>
          <w:t>b</w:t>
        </w:r>
      </w:ins>
      <w:ins w:id="558" w:author="Iraj Sodagar" w:date="2022-11-15T23:07:00Z">
        <w:r w:rsidR="000E69BE">
          <w:rPr>
            <w:noProof/>
            <w:lang w:val="fr-FR"/>
          </w:rPr>
          <w:t xml:space="preserve">oth </w:t>
        </w:r>
      </w:ins>
      <w:ins w:id="559" w:author="Iraj Sodagar" w:date="2022-08-10T22:16:00Z">
        <w:r>
          <w:rPr>
            <w:noProof/>
            <w:lang w:val="fr-FR"/>
          </w:rPr>
          <w:t xml:space="preserve">AF and AS </w:t>
        </w:r>
      </w:ins>
      <w:ins w:id="560" w:author="Iraj Sodagar" w:date="2022-11-15T23:07:00Z">
        <w:r w:rsidR="000E69BE">
          <w:rPr>
            <w:noProof/>
            <w:lang w:val="fr-FR"/>
          </w:rPr>
          <w:t xml:space="preserve">deployed </w:t>
        </w:r>
      </w:ins>
      <w:ins w:id="561" w:author="Iraj Sodagar" w:date="2022-08-10T22:16:00Z">
        <w:r>
          <w:rPr>
            <w:noProof/>
            <w:lang w:val="fr-FR"/>
          </w:rPr>
          <w:t xml:space="preserve">in </w:t>
        </w:r>
      </w:ins>
      <w:ins w:id="562" w:author="Iraj Sodagar" w:date="2022-11-15T23:07:00Z">
        <w:r w:rsidR="000E69BE">
          <w:rPr>
            <w:noProof/>
            <w:lang w:val="fr-FR"/>
          </w:rPr>
          <w:t xml:space="preserve">the </w:t>
        </w:r>
      </w:ins>
      <w:ins w:id="563" w:author="Iraj Sodagar" w:date="2022-08-10T22:16:00Z">
        <w:r>
          <w:rPr>
            <w:noProof/>
            <w:lang w:val="fr-FR"/>
          </w:rPr>
          <w:t xml:space="preserve">trusted </w:t>
        </w:r>
      </w:ins>
      <w:ins w:id="564" w:author="Iraj Sodagar" w:date="2022-08-21T23:10:00Z">
        <w:r>
          <w:rPr>
            <w:noProof/>
            <w:lang w:val="fr-FR"/>
          </w:rPr>
          <w:t>Data Network</w:t>
        </w:r>
      </w:ins>
    </w:p>
    <w:p w14:paraId="12B3D36F" w14:textId="6866E073" w:rsidR="00346378" w:rsidRDefault="00346378" w:rsidP="00346378">
      <w:pPr>
        <w:keepNext/>
        <w:rPr>
          <w:ins w:id="565" w:author="Iraj Sodagar" w:date="2022-08-10T22:16:00Z"/>
        </w:rPr>
      </w:pPr>
      <w:ins w:id="566" w:author="Iraj Sodagar" w:date="2022-08-10T22:17:00Z">
        <w:r>
          <w:t>In this collaboration scenario</w:t>
        </w:r>
      </w:ins>
      <w:ins w:id="567" w:author="Iraj Sodagar" w:date="2022-11-15T23:07:00Z">
        <w:r w:rsidR="00675B80">
          <w:t xml:space="preserve"> shown in figure A.10-1</w:t>
        </w:r>
      </w:ins>
      <w:ins w:id="568" w:author="Iraj Sodagar" w:date="2022-08-10T22:17:00Z">
        <w:r>
          <w:t xml:space="preserve">, both the 5GMSu AS and 5GMSu </w:t>
        </w:r>
      </w:ins>
      <w:ins w:id="569" w:author="Richard Bradbury (2022-08-12)" w:date="2022-08-12T15:34:00Z">
        <w:del w:id="570" w:author="Iraj Sodagar" w:date="2022-11-15T23:08:00Z">
          <w:r w:rsidDel="00FA6B92">
            <w:delText>  </w:delText>
          </w:r>
        </w:del>
      </w:ins>
      <w:ins w:id="571" w:author="Iraj Sodagar" w:date="2022-08-10T22:17:00Z">
        <w:r>
          <w:t>reside in the trust</w:t>
        </w:r>
      </w:ins>
      <w:ins w:id="572" w:author="Richard Bradbury (2022-08-12)" w:date="2022-08-12T15:34:00Z">
        <w:r>
          <w:t>ed</w:t>
        </w:r>
      </w:ins>
      <w:ins w:id="573" w:author="Iraj Sodagar" w:date="2022-08-10T22:17:00Z">
        <w:r>
          <w:t xml:space="preserve"> </w:t>
        </w:r>
      </w:ins>
      <w:ins w:id="574" w:author="Iraj Sodagar" w:date="2022-08-21T23:10:00Z">
        <w:r>
          <w:t>Data Network</w:t>
        </w:r>
      </w:ins>
      <w:ins w:id="575" w:author="Iraj Sodagar" w:date="2022-08-10T22:17:00Z">
        <w:r>
          <w:t>.</w:t>
        </w:r>
      </w:ins>
      <w:ins w:id="576" w:author="Iraj Sodagar" w:date="2022-08-10T22:18:00Z">
        <w:r>
          <w:t xml:space="preserve"> Additionally, </w:t>
        </w:r>
      </w:ins>
      <w:ins w:id="577" w:author="Richard Bradbury (2022-08-12)" w:date="2022-08-12T15:34:00Z">
        <w:r>
          <w:t>reference point</w:t>
        </w:r>
      </w:ins>
      <w:ins w:id="578" w:author="Iraj Sodagar" w:date="2022-08-10T22:16:00Z">
        <w:r>
          <w:t xml:space="preserve"> M2u is used </w:t>
        </w:r>
      </w:ins>
      <w:ins w:id="579" w:author="Richard Bradbury (2022-08-12)" w:date="2022-08-12T15:35:00Z">
        <w:r>
          <w:t>for content egest to</w:t>
        </w:r>
      </w:ins>
      <w:ins w:id="580" w:author="Iraj Sodagar" w:date="2022-08-10T22:16:00Z">
        <w:r>
          <w:t xml:space="preserve"> the external 5GMSu Application Provider.</w:t>
        </w:r>
      </w:ins>
    </w:p>
    <w:p w14:paraId="17C31095" w14:textId="154C0E81" w:rsidR="00346378" w:rsidRDefault="00346378" w:rsidP="00346378">
      <w:pPr>
        <w:pStyle w:val="TH"/>
        <w:rPr>
          <w:ins w:id="581" w:author="Iraj Sodagar" w:date="2022-08-10T22:16:00Z"/>
        </w:rPr>
      </w:pPr>
      <w:ins w:id="582" w:author="Iraj Sodagar" w:date="2022-08-10T22:16:00Z">
        <w:r>
          <w:rPr>
            <w:noProof/>
          </w:rPr>
          <w:drawing>
            <wp:inline distT="0" distB="0" distL="0" distR="0" wp14:anchorId="7E70ECF4" wp14:editId="5914FD73">
              <wp:extent cx="60102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2152650"/>
                      </a:xfrm>
                      <a:prstGeom prst="rect">
                        <a:avLst/>
                      </a:prstGeom>
                      <a:noFill/>
                      <a:ln>
                        <a:noFill/>
                      </a:ln>
                    </pic:spPr>
                  </pic:pic>
                </a:graphicData>
              </a:graphic>
            </wp:inline>
          </w:drawing>
        </w:r>
      </w:ins>
    </w:p>
    <w:p w14:paraId="315FF401" w14:textId="77777777" w:rsidR="00346378" w:rsidRDefault="00346378" w:rsidP="00346378">
      <w:pPr>
        <w:pStyle w:val="TF"/>
        <w:rPr>
          <w:ins w:id="583" w:author="Iraj Sodagar" w:date="2022-08-10T22:50:00Z"/>
          <w:noProof/>
          <w:lang w:val="fr-FR"/>
        </w:rPr>
      </w:pPr>
      <w:ins w:id="584" w:author="Iraj Sodagar" w:date="2022-08-10T22:16:00Z">
        <w:r>
          <w:t>Figure A.1</w:t>
        </w:r>
      </w:ins>
      <w:ins w:id="585" w:author="Iraj Sodagar" w:date="2022-08-10T22:18:00Z">
        <w:r>
          <w:t>0</w:t>
        </w:r>
      </w:ins>
      <w:ins w:id="586" w:author="Iraj Sodagar" w:date="2022-08-10T22:16:00Z">
        <w:r>
          <w:t xml:space="preserve">-1: </w:t>
        </w:r>
        <w:r>
          <w:rPr>
            <w:noProof/>
            <w:lang w:val="fr-FR"/>
          </w:rPr>
          <w:t>Uplink</w:t>
        </w:r>
      </w:ins>
      <w:ins w:id="587" w:author="Richard Bradbury (2022-08-12)" w:date="2022-08-12T15:46:00Z">
        <w:r>
          <w:rPr>
            <w:noProof/>
            <w:lang w:val="fr-FR"/>
          </w:rPr>
          <w:t xml:space="preserve"> media streaming with</w:t>
        </w:r>
      </w:ins>
      <w:ins w:id="588" w:author="Iraj Sodagar" w:date="2022-08-10T22:16:00Z">
        <w:r>
          <w:rPr>
            <w:noProof/>
            <w:lang w:val="fr-FR"/>
          </w:rPr>
          <w:t xml:space="preserve"> AF and AS in </w:t>
        </w:r>
      </w:ins>
      <w:ins w:id="589" w:author="Iraj Sodagar" w:date="2022-08-21T23:07:00Z">
        <w:r>
          <w:rPr>
            <w:noProof/>
            <w:lang w:val="fr-FR"/>
          </w:rPr>
          <w:t xml:space="preserve">trusted </w:t>
        </w:r>
      </w:ins>
      <w:ins w:id="590" w:author="Iraj Sodagar" w:date="2022-08-21T23:10:00Z">
        <w:r>
          <w:rPr>
            <w:noProof/>
            <w:lang w:val="fr-FR"/>
          </w:rPr>
          <w:t>Data Network</w:t>
        </w:r>
      </w:ins>
    </w:p>
    <w:p w14:paraId="492095F7" w14:textId="77777777" w:rsidR="00346378" w:rsidRDefault="00346378" w:rsidP="00346378">
      <w:pPr>
        <w:keepNext/>
        <w:rPr>
          <w:ins w:id="591" w:author="Iraj Sodagar" w:date="2022-08-10T22:50:00Z"/>
        </w:rPr>
      </w:pPr>
      <w:ins w:id="592" w:author="Iraj Sodagar" w:date="2022-08-10T22:50:00Z">
        <w:r>
          <w:lastRenderedPageBreak/>
          <w:t>Figure A.10</w:t>
        </w:r>
        <w:r>
          <w:noBreakHyphen/>
          <w:t>2 provides a high-level call flow for this collaboration scenario.</w:t>
        </w:r>
      </w:ins>
    </w:p>
    <w:p w14:paraId="02260923" w14:textId="5984FBD0" w:rsidR="00346378" w:rsidRDefault="007C16F2" w:rsidP="00346378">
      <w:pPr>
        <w:keepNext/>
        <w:jc w:val="center"/>
        <w:rPr>
          <w:ins w:id="593" w:author="Iraj Sodagar" w:date="2022-08-10T22:49:00Z"/>
        </w:rPr>
      </w:pPr>
      <w:ins w:id="594" w:author="Richard Bradbury (2022-11-16)" w:date="2022-11-16T13:13:00Z">
        <w:r>
          <w:object w:dxaOrig="13480" w:dyaOrig="17050" w14:anchorId="31DF6E19">
            <v:shape id="_x0000_i1027" type="#_x0000_t75" style="width:481.25pt;height:607.75pt;mso-position-vertical:absolute" o:ole="">
              <v:imagedata r:id="rId21" o:title=""/>
            </v:shape>
            <o:OLEObject Type="Embed" ProgID="Mscgen.Chart" ShapeID="_x0000_i1027" DrawAspect="Content" ObjectID="_1730182092" r:id="rId22"/>
          </w:object>
        </w:r>
      </w:ins>
      <w:r w:rsidR="003E5A08">
        <w:fldChar w:fldCharType="begin"/>
      </w:r>
      <w:r w:rsidR="00000000">
        <w:fldChar w:fldCharType="separate"/>
      </w:r>
      <w:r w:rsidR="003E5A08">
        <w:fldChar w:fldCharType="end"/>
      </w:r>
    </w:p>
    <w:p w14:paraId="0839467B" w14:textId="77777777" w:rsidR="00346378" w:rsidRDefault="00346378" w:rsidP="00346378">
      <w:pPr>
        <w:pStyle w:val="TF"/>
        <w:rPr>
          <w:ins w:id="595" w:author="Iraj Sodagar" w:date="2022-08-10T22:49:00Z"/>
        </w:rPr>
      </w:pPr>
      <w:ins w:id="596" w:author="Iraj Sodagar" w:date="2022-08-10T22:49:00Z">
        <w:r>
          <w:t xml:space="preserve">Figure </w:t>
        </w:r>
      </w:ins>
      <w:ins w:id="597" w:author="Iraj Sodagar" w:date="2022-08-11T11:28:00Z">
        <w:r>
          <w:t>A.10-2</w:t>
        </w:r>
      </w:ins>
      <w:ins w:id="598" w:author="Iraj Sodagar" w:date="2022-08-10T22:49:00Z">
        <w:r>
          <w:t>: Call flow</w:t>
        </w:r>
      </w:ins>
      <w:ins w:id="599" w:author="Iraj Sodagar" w:date="2022-08-11T11:29:00Z">
        <w:r>
          <w:t xml:space="preserve"> for </w:t>
        </w:r>
      </w:ins>
      <w:ins w:id="600" w:author="Richard Bradbury (2022-08-12)" w:date="2022-08-12T15:49:00Z">
        <w:r>
          <w:t>u</w:t>
        </w:r>
      </w:ins>
      <w:ins w:id="601" w:author="Iraj Sodagar" w:date="2022-08-11T11:29:00Z">
        <w:r>
          <w:rPr>
            <w:noProof/>
            <w:lang w:val="fr-FR"/>
          </w:rPr>
          <w:t>plink</w:t>
        </w:r>
      </w:ins>
      <w:ins w:id="602" w:author="Richard Bradbury (2022-08-12)" w:date="2022-08-12T15:49:00Z">
        <w:r>
          <w:rPr>
            <w:noProof/>
            <w:lang w:val="fr-FR"/>
          </w:rPr>
          <w:t xml:space="preserve"> media streaming</w:t>
        </w:r>
      </w:ins>
      <w:ins w:id="603" w:author="Richard Bradbury (2022-08-25)" w:date="2022-08-25T12:43:00Z">
        <w:r>
          <w:rPr>
            <w:noProof/>
            <w:lang w:val="fr-FR"/>
          </w:rPr>
          <w:t xml:space="preserve"> using content preparation</w:t>
        </w:r>
      </w:ins>
      <w:ins w:id="604" w:author="Richard Bradbury (2022-08-12)" w:date="2022-08-12T15:49:00Z">
        <w:r>
          <w:rPr>
            <w:noProof/>
            <w:lang w:val="fr-FR"/>
          </w:rPr>
          <w:t xml:space="preserve"> with</w:t>
        </w:r>
      </w:ins>
      <w:ins w:id="605" w:author="Iraj Sodagar" w:date="2022-08-11T11:29:00Z">
        <w:r>
          <w:rPr>
            <w:noProof/>
            <w:lang w:val="fr-FR"/>
          </w:rPr>
          <w:t xml:space="preserve"> AF and AS in </w:t>
        </w:r>
      </w:ins>
      <w:ins w:id="606" w:author="Iraj Sodagar" w:date="2022-08-21T23:07:00Z">
        <w:r>
          <w:rPr>
            <w:noProof/>
            <w:lang w:val="fr-FR"/>
          </w:rPr>
          <w:t xml:space="preserve">trusted </w:t>
        </w:r>
      </w:ins>
      <w:ins w:id="607" w:author="Iraj Sodagar" w:date="2022-08-21T23:10:00Z">
        <w:r>
          <w:rPr>
            <w:noProof/>
            <w:lang w:val="fr-FR"/>
          </w:rPr>
          <w:t>Data Network</w:t>
        </w:r>
      </w:ins>
    </w:p>
    <w:p w14:paraId="18518A18" w14:textId="77777777" w:rsidR="00346378" w:rsidRDefault="00346378" w:rsidP="00346378">
      <w:pPr>
        <w:keepNext/>
        <w:rPr>
          <w:ins w:id="608" w:author="Iraj Sodagar" w:date="2022-08-10T22:49:00Z"/>
        </w:rPr>
      </w:pPr>
      <w:ins w:id="609" w:author="Iraj Sodagar" w:date="2022-08-10T22:49:00Z">
        <w:r>
          <w:lastRenderedPageBreak/>
          <w:t>Steps:</w:t>
        </w:r>
      </w:ins>
    </w:p>
    <w:p w14:paraId="0B2B880A" w14:textId="77777777" w:rsidR="00346378" w:rsidRDefault="00346378" w:rsidP="00346378">
      <w:pPr>
        <w:pStyle w:val="B10"/>
        <w:keepNext/>
        <w:rPr>
          <w:ins w:id="610" w:author="Iraj Sodagar" w:date="2022-08-10T22:49:00Z"/>
        </w:rPr>
      </w:pPr>
      <w:ins w:id="611" w:author="Iraj Sodagar" w:date="2022-08-10T22:49:00Z">
        <w:r>
          <w:t>1.</w:t>
        </w:r>
        <w:r>
          <w:tab/>
          <w:t>The 5GMSu Application Provider creates a Provisioning Session with the 5GMSu AF.</w:t>
        </w:r>
      </w:ins>
    </w:p>
    <w:p w14:paraId="200E9D3F" w14:textId="77777777" w:rsidR="00346378" w:rsidRDefault="00346378" w:rsidP="00346378">
      <w:pPr>
        <w:pStyle w:val="B10"/>
        <w:keepNext/>
        <w:rPr>
          <w:ins w:id="612" w:author="Iraj Sodagar" w:date="2022-08-10T22:49:00Z"/>
          <w:b/>
          <w:bCs/>
        </w:rPr>
      </w:pPr>
      <w:ins w:id="613" w:author="Iraj Sodagar" w:date="2022-08-10T22:49:00Z">
        <w:r>
          <w:rPr>
            <w:b/>
            <w:bCs/>
          </w:rPr>
          <w:t>2.</w:t>
        </w:r>
        <w:r>
          <w:rPr>
            <w:b/>
            <w:bCs/>
          </w:rPr>
          <w:tab/>
          <w:t>The 5GMSu Application Provider requests the 5GMSu AF to create one Content Publishing Configuration that defines the instructions for content egest (M1u).</w:t>
        </w:r>
      </w:ins>
    </w:p>
    <w:p w14:paraId="6BB33F28" w14:textId="77777777" w:rsidR="00346378" w:rsidRDefault="00346378" w:rsidP="00346378">
      <w:pPr>
        <w:pStyle w:val="B10"/>
        <w:keepNext/>
        <w:rPr>
          <w:ins w:id="614" w:author="Iraj Sodagar" w:date="2022-08-10T22:49:00Z"/>
          <w:b/>
          <w:bCs/>
        </w:rPr>
      </w:pPr>
      <w:ins w:id="615" w:author="Iraj Sodagar" w:date="2022-08-10T22:49:00Z">
        <w:r>
          <w:rPr>
            <w:b/>
            <w:bCs/>
          </w:rPr>
          <w:t>3.</w:t>
        </w:r>
        <w:r>
          <w:rPr>
            <w:b/>
            <w:bCs/>
          </w:rPr>
          <w:tab/>
          <w:t xml:space="preserve">The 5GMSu AF, based on the received Content Publishing Configuration, requests the 5GMSu AS to confirm the availability of content resources for </w:t>
        </w:r>
      </w:ins>
      <w:ins w:id="616" w:author="Richard Bradbury (2022-08-12)" w:date="2022-08-12T15:49:00Z">
        <w:r>
          <w:rPr>
            <w:b/>
            <w:bCs/>
          </w:rPr>
          <w:t>content preparation</w:t>
        </w:r>
      </w:ins>
      <w:ins w:id="617" w:author="Iraj Sodagar" w:date="2022-08-10T22:49:00Z">
        <w:r>
          <w:rPr>
            <w:b/>
            <w:bCs/>
          </w:rPr>
          <w:t>.</w:t>
        </w:r>
      </w:ins>
    </w:p>
    <w:p w14:paraId="568ACBBE" w14:textId="30B285EF" w:rsidR="00346378" w:rsidRDefault="00346378" w:rsidP="00346378">
      <w:pPr>
        <w:pStyle w:val="B10"/>
        <w:rPr>
          <w:ins w:id="618" w:author="Iraj Sodagar" w:date="2022-08-10T22:49:00Z"/>
          <w:b/>
          <w:bCs/>
        </w:rPr>
      </w:pPr>
      <w:ins w:id="619" w:author="Iraj Sodagar" w:date="2022-08-10T22:49:00Z">
        <w:r>
          <w:rPr>
            <w:b/>
            <w:bCs/>
          </w:rPr>
          <w:t>4.</w:t>
        </w:r>
        <w:r>
          <w:rPr>
            <w:b/>
            <w:bCs/>
          </w:rPr>
          <w:tab/>
          <w:t>The 5GMSu AF acknowledges the successful creation of the Content Publishing Configuration</w:t>
        </w:r>
      </w:ins>
      <w:ins w:id="620" w:author="Richard Bradbury (2022-08-25)" w:date="2022-08-25T12:29:00Z">
        <w:r>
          <w:rPr>
            <w:b/>
            <w:bCs/>
          </w:rPr>
          <w:t xml:space="preserve"> to the 5GMSu Application Provider</w:t>
        </w:r>
      </w:ins>
      <w:ins w:id="621" w:author="Iraj Sodagar" w:date="2022-08-10T22:49:00Z">
        <w:r>
          <w:rPr>
            <w:b/>
            <w:bCs/>
          </w:rPr>
          <w:t xml:space="preserve"> (M1u).</w:t>
        </w:r>
      </w:ins>
    </w:p>
    <w:p w14:paraId="25B710F7" w14:textId="77777777" w:rsidR="00346378" w:rsidRDefault="00346378" w:rsidP="00346378">
      <w:pPr>
        <w:keepNext/>
        <w:rPr>
          <w:ins w:id="622" w:author="Iraj Sodagar" w:date="2022-08-10T22:49:00Z"/>
        </w:rPr>
      </w:pPr>
      <w:ins w:id="623" w:author="Iraj Sodagar" w:date="2022-08-10T22:49:00Z">
        <w:r>
          <w:t>At some later point in time:</w:t>
        </w:r>
      </w:ins>
    </w:p>
    <w:p w14:paraId="7B129E81" w14:textId="77777777" w:rsidR="00346378" w:rsidRDefault="00346378" w:rsidP="00346378">
      <w:pPr>
        <w:pStyle w:val="B10"/>
        <w:rPr>
          <w:ins w:id="624" w:author="Iraj Sodagar" w:date="2022-08-21T23:21:00Z"/>
        </w:rPr>
      </w:pPr>
      <w:ins w:id="625" w:author="Iraj Sodagar" w:date="2022-08-21T23:21:00Z">
        <w:r>
          <w:t>5.</w:t>
        </w:r>
        <w:r>
          <w:tab/>
          <w:t>The 5GMSu Application Provider provides Service Access Information to the 5GMS-Aware Application at reference point M8u.</w:t>
        </w:r>
      </w:ins>
    </w:p>
    <w:p w14:paraId="1457C5B5" w14:textId="77777777" w:rsidR="00346378" w:rsidRDefault="00346378" w:rsidP="00346378">
      <w:pPr>
        <w:pStyle w:val="B10"/>
        <w:rPr>
          <w:ins w:id="626" w:author="Iraj Sodagar" w:date="2022-08-21T23:21:00Z"/>
        </w:rPr>
      </w:pPr>
      <w:ins w:id="627" w:author="Iraj Sodagar" w:date="2022-08-21T23:21:00Z">
        <w:r>
          <w:t>6.</w:t>
        </w:r>
        <w:r>
          <w:tab/>
        </w:r>
      </w:ins>
      <w:ins w:id="628" w:author="Iraj Sodagar" w:date="2022-08-21T23:27:00Z">
        <w:r>
          <w:t>The 5GMS-Aware Application requests the 5GMSu Client to start an uplink streaming session (M6u/M7u).</w:t>
        </w:r>
      </w:ins>
    </w:p>
    <w:p w14:paraId="06487A90" w14:textId="55363842" w:rsidR="00346378" w:rsidRDefault="00346378" w:rsidP="00346378">
      <w:pPr>
        <w:pStyle w:val="B10"/>
        <w:rPr>
          <w:ins w:id="629" w:author="Iraj Sodagar" w:date="2022-08-21T23:21:00Z"/>
          <w:b/>
          <w:bCs/>
        </w:rPr>
      </w:pPr>
      <w:ins w:id="630" w:author="Iraj Sodagar" w:date="2022-08-24T13:45:00Z">
        <w:r>
          <w:rPr>
            <w:b/>
            <w:bCs/>
          </w:rPr>
          <w:t>7</w:t>
        </w:r>
      </w:ins>
      <w:ins w:id="631" w:author="Iraj Sodagar" w:date="2022-08-21T23:21:00Z">
        <w:r>
          <w:rPr>
            <w:b/>
            <w:bCs/>
          </w:rPr>
          <w:t>.</w:t>
        </w:r>
      </w:ins>
      <w:ins w:id="632" w:author="Richard Bradbury (2022-08-25)" w:date="2022-08-25T12:30:00Z">
        <w:r>
          <w:rPr>
            <w:b/>
            <w:bCs/>
          </w:rPr>
          <w:tab/>
        </w:r>
      </w:ins>
      <w:ins w:id="633" w:author="Iraj Sodagar" w:date="2022-08-21T23:21:00Z">
        <w:r>
          <w:rPr>
            <w:b/>
            <w:bCs/>
          </w:rPr>
          <w:t xml:space="preserve">The 5GMSu Client </w:t>
        </w:r>
      </w:ins>
      <w:ins w:id="634" w:author="Iraj Sodagar" w:date="2022-08-22T00:07:00Z">
        <w:r>
          <w:rPr>
            <w:b/>
            <w:bCs/>
          </w:rPr>
          <w:t xml:space="preserve">requests </w:t>
        </w:r>
      </w:ins>
      <w:ins w:id="635" w:author="Richard Bradbury (2022-11-16)" w:date="2022-11-16T13:16:00Z">
        <w:r w:rsidR="00880266">
          <w:rPr>
            <w:b/>
            <w:bCs/>
          </w:rPr>
          <w:t xml:space="preserve">that the 5GMSu AF </w:t>
        </w:r>
      </w:ins>
      <w:ins w:id="636" w:author="Iraj Sodagar" w:date="2022-11-15T22:20:00Z">
        <w:r w:rsidR="00855C59">
          <w:rPr>
            <w:b/>
            <w:bCs/>
          </w:rPr>
          <w:t>initia</w:t>
        </w:r>
      </w:ins>
      <w:ins w:id="637" w:author="Richard Bradbury (2022-11-16)" w:date="2022-11-16T13:16:00Z">
        <w:r w:rsidR="00880266">
          <w:rPr>
            <w:b/>
            <w:bCs/>
          </w:rPr>
          <w:t>lises</w:t>
        </w:r>
      </w:ins>
      <w:ins w:id="638" w:author="Iraj Sodagar" w:date="2022-11-15T22:20:00Z">
        <w:r w:rsidR="00855C59">
          <w:rPr>
            <w:b/>
            <w:bCs/>
          </w:rPr>
          <w:t xml:space="preserve"> uplink </w:t>
        </w:r>
      </w:ins>
      <w:ins w:id="639" w:author="Richard Bradbury (2022-11-16)" w:date="2022-11-16T16:30:00Z">
        <w:r w:rsidR="00931E75">
          <w:rPr>
            <w:b/>
            <w:bCs/>
          </w:rPr>
          <w:t xml:space="preserve">media </w:t>
        </w:r>
      </w:ins>
      <w:ins w:id="640" w:author="Iraj Sodagar" w:date="2022-11-15T22:20:00Z">
        <w:r w:rsidR="00855C59">
          <w:rPr>
            <w:b/>
            <w:bCs/>
          </w:rPr>
          <w:t>st</w:t>
        </w:r>
      </w:ins>
      <w:ins w:id="641" w:author="Iraj Sodagar" w:date="2022-11-15T22:21:00Z">
        <w:r w:rsidR="00855C59">
          <w:rPr>
            <w:b/>
            <w:bCs/>
          </w:rPr>
          <w:t>reaming</w:t>
        </w:r>
      </w:ins>
      <w:ins w:id="642" w:author="Richard Bradbury (2022-11-16)" w:date="2022-11-16T13:17:00Z">
        <w:r w:rsidR="00880266">
          <w:rPr>
            <w:b/>
            <w:bCs/>
          </w:rPr>
          <w:t>, including any content preparation required by the Content Publishing Configuration</w:t>
        </w:r>
      </w:ins>
      <w:ins w:id="643" w:author="Iraj Sodagar" w:date="2022-11-15T22:21:00Z">
        <w:r w:rsidR="00855C59">
          <w:rPr>
            <w:b/>
            <w:bCs/>
          </w:rPr>
          <w:t xml:space="preserve"> </w:t>
        </w:r>
      </w:ins>
      <w:ins w:id="644" w:author="Iraj Sodagar" w:date="2022-08-21T23:21:00Z">
        <w:r>
          <w:rPr>
            <w:b/>
            <w:bCs/>
          </w:rPr>
          <w:t>(M5u).</w:t>
        </w:r>
      </w:ins>
    </w:p>
    <w:p w14:paraId="25929691" w14:textId="77777777" w:rsidR="00346378" w:rsidRDefault="00346378" w:rsidP="00346378">
      <w:pPr>
        <w:pStyle w:val="B10"/>
        <w:ind w:left="0" w:firstLine="0"/>
        <w:rPr>
          <w:ins w:id="645" w:author="Iraj Sodagar" w:date="2022-08-21T23:21:00Z"/>
        </w:rPr>
      </w:pPr>
      <w:ins w:id="646" w:author="Iraj Sodagar" w:date="2022-08-21T23:21:00Z">
        <w:r>
          <w:t>Alternatively:</w:t>
        </w:r>
      </w:ins>
    </w:p>
    <w:p w14:paraId="03A7119F" w14:textId="77777777" w:rsidR="00346378" w:rsidRDefault="00346378" w:rsidP="00346378">
      <w:pPr>
        <w:pStyle w:val="B10"/>
        <w:rPr>
          <w:ins w:id="647" w:author="Iraj Sodagar" w:date="2022-08-21T23:21:00Z"/>
        </w:rPr>
      </w:pPr>
      <w:ins w:id="648" w:author="Iraj Sodagar" w:date="2022-08-24T13:45:00Z">
        <w:r>
          <w:t>8</w:t>
        </w:r>
      </w:ins>
      <w:ins w:id="649" w:author="Iraj Sodagar" w:date="2022-08-21T23:21:00Z">
        <w:r>
          <w:t>.</w:t>
        </w:r>
        <w:r>
          <w:tab/>
          <w:t>The 5GMS-Aware Application requests the 5GMSu Client to start an uplink streaming session (M6u/M7u).</w:t>
        </w:r>
      </w:ins>
    </w:p>
    <w:p w14:paraId="3B5BA52D" w14:textId="77777777" w:rsidR="00346378" w:rsidRDefault="00346378" w:rsidP="00346378">
      <w:pPr>
        <w:pStyle w:val="B10"/>
        <w:rPr>
          <w:ins w:id="650" w:author="Iraj Sodagar" w:date="2022-08-21T23:21:00Z"/>
        </w:rPr>
      </w:pPr>
      <w:ins w:id="651" w:author="Iraj Sodagar" w:date="2022-08-24T13:45:00Z">
        <w:r>
          <w:t>9</w:t>
        </w:r>
      </w:ins>
      <w:ins w:id="652" w:author="Iraj Sodagar" w:date="2022-08-21T23:21:00Z">
        <w:r>
          <w:t>.</w:t>
        </w:r>
        <w:r>
          <w:tab/>
          <w:t>The 5GMSu Client requests Service Access Information from the 5GSMu AF at reference point M5u.</w:t>
        </w:r>
      </w:ins>
    </w:p>
    <w:p w14:paraId="45DC93D4" w14:textId="4D2E63EF" w:rsidR="00346378" w:rsidRDefault="00346378" w:rsidP="00346378">
      <w:pPr>
        <w:pStyle w:val="B10"/>
        <w:ind w:left="0" w:firstLine="0"/>
        <w:rPr>
          <w:ins w:id="653" w:author="Iraj Sodagar" w:date="2022-08-24T13:45:00Z"/>
        </w:rPr>
      </w:pPr>
      <w:ins w:id="654" w:author="Richard Bradbury (2022-08-25)" w:date="2022-08-25T12:34:00Z">
        <w:r>
          <w:t>As a consequence</w:t>
        </w:r>
      </w:ins>
      <w:ins w:id="655" w:author="Iraj Sodagar" w:date="2022-08-10T22:53:00Z">
        <w:r>
          <w:t>:</w:t>
        </w:r>
      </w:ins>
    </w:p>
    <w:p w14:paraId="258DE655" w14:textId="68C9BCFE" w:rsidR="00346378" w:rsidRDefault="00346378" w:rsidP="00346378">
      <w:pPr>
        <w:pStyle w:val="B10"/>
        <w:rPr>
          <w:ins w:id="656" w:author="Iraj Sodagar" w:date="2022-08-10T22:49:00Z"/>
          <w:del w:id="657" w:author="Richard Bradbury (2022-08-25)" w:date="2022-08-25T12:33:00Z"/>
          <w:b/>
          <w:bCs/>
        </w:rPr>
      </w:pPr>
      <w:ins w:id="658" w:author="Iraj Sodagar" w:date="2022-08-21T23:22:00Z">
        <w:r>
          <w:rPr>
            <w:b/>
            <w:bCs/>
          </w:rPr>
          <w:t>1</w:t>
        </w:r>
      </w:ins>
      <w:ins w:id="659" w:author="Richard Bradbury (2022-08-25)" w:date="2022-08-25T12:34:00Z">
        <w:r>
          <w:rPr>
            <w:b/>
            <w:bCs/>
          </w:rPr>
          <w:t>0</w:t>
        </w:r>
      </w:ins>
      <w:ins w:id="660" w:author="Iraj Sodagar" w:date="2022-08-10T22:49:00Z">
        <w:r>
          <w:rPr>
            <w:b/>
            <w:bCs/>
          </w:rPr>
          <w:t>.</w:t>
        </w:r>
        <w:r>
          <w:rPr>
            <w:b/>
            <w:bCs/>
          </w:rPr>
          <w:tab/>
          <w:t>The 5GMSd AF requests initialisation of the content preparation process (M3u).</w:t>
        </w:r>
      </w:ins>
    </w:p>
    <w:p w14:paraId="4FCA156F" w14:textId="1E6438BD" w:rsidR="00346378" w:rsidRDefault="00346378" w:rsidP="00346378">
      <w:pPr>
        <w:pStyle w:val="B10"/>
        <w:rPr>
          <w:ins w:id="661" w:author="Iraj Sodagar" w:date="2022-08-10T22:49:00Z"/>
          <w:b/>
          <w:bCs/>
        </w:rPr>
      </w:pPr>
      <w:ins w:id="662" w:author="Iraj Sodagar" w:date="2022-08-21T23:22:00Z">
        <w:r>
          <w:rPr>
            <w:b/>
            <w:bCs/>
          </w:rPr>
          <w:t>1</w:t>
        </w:r>
      </w:ins>
      <w:ins w:id="663" w:author="Richard Bradbury (2022-08-25)" w:date="2022-08-25T12:34:00Z">
        <w:r>
          <w:rPr>
            <w:b/>
            <w:bCs/>
          </w:rPr>
          <w:t>1</w:t>
        </w:r>
      </w:ins>
      <w:ins w:id="664" w:author="Iraj Sodagar" w:date="2022-08-10T22:49:00Z">
        <w:r>
          <w:rPr>
            <w:b/>
            <w:bCs/>
          </w:rPr>
          <w:t>.</w:t>
        </w:r>
      </w:ins>
      <w:ins w:id="665" w:author="Richard Bradbury (2022-08-12)" w:date="2022-08-12T15:50:00Z">
        <w:r>
          <w:rPr>
            <w:b/>
            <w:bCs/>
          </w:rPr>
          <w:tab/>
        </w:r>
      </w:ins>
      <w:ins w:id="666" w:author="Iraj Sodagar" w:date="2022-08-10T22:49:00Z">
        <w:r>
          <w:rPr>
            <w:b/>
            <w:bCs/>
          </w:rPr>
          <w:t>The 5GMSd AS initialises the content preparation process, if is not already running (M3u).</w:t>
        </w:r>
      </w:ins>
    </w:p>
    <w:p w14:paraId="16A512E7" w14:textId="05E163AF" w:rsidR="00346378" w:rsidRDefault="00346378" w:rsidP="00346378">
      <w:pPr>
        <w:pStyle w:val="B10"/>
        <w:rPr>
          <w:ins w:id="667" w:author="Iraj Sodagar" w:date="2022-08-10T22:49:00Z"/>
          <w:b/>
          <w:bCs/>
        </w:rPr>
      </w:pPr>
      <w:ins w:id="668" w:author="Iraj Sodagar" w:date="2022-08-10T22:52:00Z">
        <w:r>
          <w:rPr>
            <w:b/>
            <w:bCs/>
          </w:rPr>
          <w:t>1</w:t>
        </w:r>
      </w:ins>
      <w:ins w:id="669" w:author="Richard Bradbury (2022-08-25)" w:date="2022-08-25T12:34:00Z">
        <w:r>
          <w:rPr>
            <w:b/>
            <w:bCs/>
          </w:rPr>
          <w:t>2</w:t>
        </w:r>
      </w:ins>
      <w:ins w:id="670" w:author="Iraj Sodagar" w:date="2022-08-10T22:49:00Z">
        <w:r>
          <w:rPr>
            <w:b/>
            <w:bCs/>
          </w:rPr>
          <w:t>.</w:t>
        </w:r>
      </w:ins>
      <w:ins w:id="671" w:author="Richard Bradbury (2022-08-12)" w:date="2022-08-12T15:51:00Z">
        <w:r>
          <w:rPr>
            <w:b/>
            <w:bCs/>
          </w:rPr>
          <w:tab/>
        </w:r>
      </w:ins>
      <w:ins w:id="672" w:author="Iraj Sodagar" w:date="2022-08-10T22:49:00Z">
        <w:r>
          <w:rPr>
            <w:b/>
            <w:bCs/>
          </w:rPr>
          <w:t>The 5GMSd AF acknowledges the initialisation of the content preparation process (M3u).</w:t>
        </w:r>
      </w:ins>
    </w:p>
    <w:p w14:paraId="55D2D7A5" w14:textId="07BC95C1" w:rsidR="00346378" w:rsidRDefault="00346378" w:rsidP="00346378">
      <w:pPr>
        <w:rPr>
          <w:ins w:id="673" w:author="Iraj Sodagar" w:date="2022-08-10T22:49:00Z"/>
        </w:rPr>
      </w:pPr>
      <w:ins w:id="674" w:author="Richard Bradbury (2022-08-25)" w:date="2022-08-25T12:34:00Z">
        <w:r>
          <w:t>Then</w:t>
        </w:r>
      </w:ins>
      <w:ins w:id="675" w:author="Iraj Sodagar" w:date="2022-08-10T22:49:00Z">
        <w:r>
          <w:t>:</w:t>
        </w:r>
      </w:ins>
    </w:p>
    <w:p w14:paraId="14A7C9D5" w14:textId="7F65AD8C" w:rsidR="00346378" w:rsidRDefault="00346378" w:rsidP="00346378">
      <w:pPr>
        <w:pStyle w:val="B10"/>
      </w:pPr>
      <w:r>
        <w:t>1</w:t>
      </w:r>
      <w:ins w:id="676" w:author="Richard Bradbury (2022-08-25)" w:date="2022-08-25T12:34:00Z">
        <w:r>
          <w:t>3</w:t>
        </w:r>
      </w:ins>
      <w:r>
        <w:t>.</w:t>
      </w:r>
      <w:ins w:id="677" w:author="Richard Bradbury (2022-08-25)" w:date="2022-08-25T12:37:00Z">
        <w:r>
          <w:tab/>
        </w:r>
      </w:ins>
      <w:r>
        <w:t>If remote configuration and control is activated, the 5GMSu AF configures and controls the 5GMSu Client remotely (M5u).</w:t>
      </w:r>
    </w:p>
    <w:p w14:paraId="03F6B1A5" w14:textId="3407994A" w:rsidR="00346378" w:rsidRDefault="00346378" w:rsidP="00346378">
      <w:pPr>
        <w:pStyle w:val="B10"/>
      </w:pPr>
      <w:r>
        <w:t>1</w:t>
      </w:r>
      <w:ins w:id="678" w:author="Richard Bradbury (2022-08-25)" w:date="2022-08-25T12:34:00Z">
        <w:r>
          <w:t>4</w:t>
        </w:r>
      </w:ins>
      <w:r>
        <w:t>.</w:t>
      </w:r>
      <w:r>
        <w:tab/>
        <w:t xml:space="preserve">The 5GMSu Client </w:t>
      </w:r>
      <w:ins w:id="679" w:author="Richard Bradbury (2022-08-25)" w:date="2022-08-25T12:37:00Z">
        <w:r>
          <w:t>performs media session handling for</w:t>
        </w:r>
      </w:ins>
      <w:r>
        <w:t xml:space="preserve"> the uplink streaming session.</w:t>
      </w:r>
    </w:p>
    <w:p w14:paraId="2A09C270" w14:textId="77777777" w:rsidR="00346378" w:rsidRDefault="00346378" w:rsidP="00346378">
      <w:pPr>
        <w:pStyle w:val="B10"/>
        <w:rPr>
          <w:ins w:id="680" w:author="Richard Bradbury (2022-08-25)" w:date="2022-08-25T12:33:00Z"/>
        </w:rPr>
      </w:pPr>
      <w:ins w:id="681" w:author="Iraj Sodagar" w:date="2022-08-10T22:49:00Z">
        <w:r>
          <w:t>1</w:t>
        </w:r>
      </w:ins>
      <w:ins w:id="682" w:author="Iraj Sodagar" w:date="2022-08-21T23:22:00Z">
        <w:r>
          <w:t>5</w:t>
        </w:r>
      </w:ins>
      <w:ins w:id="683" w:author="Iraj Sodagar" w:date="2022-08-10T22:49:00Z">
        <w:r>
          <w:t>.</w:t>
        </w:r>
        <w:r>
          <w:tab/>
          <w:t>Uplink media streaming starts from the 5GMSu Client to the 5GMSu AS (M4u).</w:t>
        </w:r>
      </w:ins>
    </w:p>
    <w:p w14:paraId="5374FEB4" w14:textId="77777777" w:rsidR="00346378" w:rsidRDefault="00346378" w:rsidP="00346378">
      <w:pPr>
        <w:pStyle w:val="B10"/>
        <w:rPr>
          <w:ins w:id="684" w:author="Iraj Sodagar" w:date="2022-08-24T14:53:00Z"/>
          <w:b/>
          <w:bCs/>
        </w:rPr>
      </w:pPr>
      <w:ins w:id="685" w:author="Iraj Sodagar" w:date="2022-08-10T22:49:00Z">
        <w:r>
          <w:rPr>
            <w:b/>
            <w:bCs/>
          </w:rPr>
          <w:t>1</w:t>
        </w:r>
      </w:ins>
      <w:ins w:id="686" w:author="Iraj Sodagar" w:date="2022-08-21T23:22:00Z">
        <w:r>
          <w:rPr>
            <w:b/>
            <w:bCs/>
          </w:rPr>
          <w:t>6</w:t>
        </w:r>
      </w:ins>
      <w:ins w:id="687" w:author="Iraj Sodagar" w:date="2022-08-10T22:49:00Z">
        <w:r>
          <w:rPr>
            <w:b/>
            <w:bCs/>
          </w:rPr>
          <w:t>.</w:t>
        </w:r>
      </w:ins>
      <w:ins w:id="688" w:author="Iraj Sodagar" w:date="2022-08-24T14:53:00Z">
        <w:r>
          <w:rPr>
            <w:b/>
            <w:bCs/>
          </w:rPr>
          <w:tab/>
          <w:t xml:space="preserve">If content preparation was </w:t>
        </w:r>
      </w:ins>
      <w:ins w:id="689" w:author="Iraj Sodagar" w:date="2022-08-24T15:47:00Z">
        <w:r>
          <w:rPr>
            <w:b/>
            <w:bCs/>
          </w:rPr>
          <w:t>initialized</w:t>
        </w:r>
      </w:ins>
      <w:ins w:id="690" w:author="Iraj Sodagar" w:date="2022-08-24T15:29:00Z">
        <w:r>
          <w:rPr>
            <w:b/>
            <w:bCs/>
          </w:rPr>
          <w:t xml:space="preserve"> at step 1</w:t>
        </w:r>
      </w:ins>
      <w:ins w:id="691" w:author="Richard Bradbury (2022-08-25)" w:date="2022-08-25T12:48:00Z">
        <w:r>
          <w:rPr>
            <w:b/>
            <w:bCs/>
          </w:rPr>
          <w:t>1</w:t>
        </w:r>
      </w:ins>
      <w:ins w:id="692" w:author="Iraj Sodagar" w:date="2022-08-24T15:29:00Z">
        <w:del w:id="693" w:author="Richard Bradbury (2022-08-25)" w:date="2022-08-25T12:48:00Z">
          <w:r>
            <w:rPr>
              <w:b/>
              <w:bCs/>
            </w:rPr>
            <w:delText>3</w:delText>
          </w:r>
        </w:del>
      </w:ins>
      <w:ins w:id="694" w:author="Iraj Sodagar" w:date="2022-08-24T15:48:00Z">
        <w:r>
          <w:rPr>
            <w:b/>
            <w:bCs/>
          </w:rPr>
          <w:t xml:space="preserve"> or before</w:t>
        </w:r>
      </w:ins>
      <w:ins w:id="695" w:author="Iraj Sodagar" w:date="2022-08-24T14:53:00Z">
        <w:r>
          <w:rPr>
            <w:b/>
            <w:bCs/>
          </w:rPr>
          <w:t>, the uplinked media may be manipulated by the 5GMSu AS prior to egest.</w:t>
        </w:r>
      </w:ins>
    </w:p>
    <w:p w14:paraId="4A5C2C30" w14:textId="77777777" w:rsidR="00346378" w:rsidRDefault="00346378" w:rsidP="00346378">
      <w:pPr>
        <w:pStyle w:val="B10"/>
        <w:rPr>
          <w:ins w:id="696" w:author="Iraj Sodagar" w:date="2022-08-10T22:49:00Z"/>
        </w:rPr>
      </w:pPr>
      <w:ins w:id="697" w:author="Iraj Sodagar" w:date="2022-08-24T14:53:00Z">
        <w:r>
          <w:t>17.</w:t>
        </w:r>
      </w:ins>
      <w:ins w:id="698" w:author="Richard Bradbury (2022-08-25)" w:date="2022-08-25T12:23:00Z">
        <w:r>
          <w:tab/>
        </w:r>
      </w:ins>
      <w:ins w:id="699" w:author="Iraj Sodagar" w:date="2022-08-10T22:49:00Z">
        <w:r>
          <w:t>Media streaming egest starts from the 5GMSu AS to the 5GMSu Application Provider (M2u).</w:t>
        </w:r>
      </w:ins>
    </w:p>
    <w:p w14:paraId="4D17FD63" w14:textId="77777777" w:rsidR="00346378" w:rsidRDefault="00346378" w:rsidP="00346378">
      <w:pPr>
        <w:keepNext/>
        <w:rPr>
          <w:ins w:id="700" w:author="Iraj Sodagar" w:date="2022-08-10T22:49:00Z"/>
        </w:rPr>
      </w:pPr>
      <w:ins w:id="701" w:author="Iraj Sodagar" w:date="2022-08-10T22:49:00Z">
        <w:r>
          <w:t xml:space="preserve">Finally: </w:t>
        </w:r>
      </w:ins>
    </w:p>
    <w:p w14:paraId="2C60918A" w14:textId="77777777" w:rsidR="00346378" w:rsidRDefault="00346378" w:rsidP="00346378">
      <w:pPr>
        <w:pStyle w:val="B10"/>
        <w:keepNext/>
        <w:rPr>
          <w:ins w:id="702" w:author="Iraj Sodagar" w:date="2022-08-10T22:49:00Z"/>
          <w:b/>
          <w:bCs/>
        </w:rPr>
      </w:pPr>
      <w:ins w:id="703" w:author="Iraj Sodagar" w:date="2022-08-10T22:56:00Z">
        <w:r>
          <w:rPr>
            <w:b/>
            <w:bCs/>
          </w:rPr>
          <w:t>1</w:t>
        </w:r>
      </w:ins>
      <w:ins w:id="704" w:author="Iraj Sodagar" w:date="2022-08-24T14:58:00Z">
        <w:r>
          <w:rPr>
            <w:b/>
            <w:bCs/>
          </w:rPr>
          <w:t>8</w:t>
        </w:r>
      </w:ins>
      <w:ins w:id="705" w:author="Iraj Sodagar" w:date="2022-08-10T22:49:00Z">
        <w:r>
          <w:rPr>
            <w:b/>
            <w:bCs/>
          </w:rPr>
          <w:t>.</w:t>
        </w:r>
        <w:r>
          <w:rPr>
            <w:b/>
            <w:bCs/>
          </w:rPr>
          <w:tab/>
          <w:t>The 5GMSu AS releases its resources after observing a period of interactivity.</w:t>
        </w:r>
      </w:ins>
    </w:p>
    <w:p w14:paraId="0FBC150E" w14:textId="77777777" w:rsidR="00346378" w:rsidRDefault="00346378" w:rsidP="00346378">
      <w:pPr>
        <w:pStyle w:val="NO"/>
        <w:rPr>
          <w:ins w:id="706" w:author="Iraj Sodagar" w:date="2022-08-10T22:49:00Z"/>
        </w:rPr>
      </w:pPr>
      <w:ins w:id="707" w:author="Iraj Sodagar" w:date="2022-08-10T22:49:00Z">
        <w:r>
          <w:t>NOTE:</w:t>
        </w:r>
        <w:r>
          <w:tab/>
        </w:r>
        <w:r>
          <w:tab/>
          <w:t>This step is implementation dependent.</w:t>
        </w:r>
      </w:ins>
    </w:p>
    <w:p w14:paraId="3D807D39" w14:textId="6D7C703B" w:rsidR="00346378" w:rsidRDefault="00346378" w:rsidP="00346378">
      <w:pPr>
        <w:pStyle w:val="Heading1"/>
        <w:rPr>
          <w:ins w:id="708" w:author="Iraj Sodagar" w:date="2022-08-10T18:35:00Z"/>
          <w:noProof/>
          <w:lang w:val="fr-FR"/>
        </w:rPr>
      </w:pPr>
      <w:ins w:id="709" w:author="Iraj Sodagar" w:date="2022-08-10T22:18:00Z">
        <w:r>
          <w:rPr>
            <w:noProof/>
            <w:lang w:val="fr-FR"/>
          </w:rPr>
          <w:lastRenderedPageBreak/>
          <w:t>A.11</w:t>
        </w:r>
      </w:ins>
      <w:bookmarkEnd w:id="181"/>
      <w:ins w:id="710" w:author="Richard Bradbury (2022-08-12)" w:date="2022-08-12T15:44:00Z">
        <w:r>
          <w:rPr>
            <w:noProof/>
            <w:lang w:val="fr-FR"/>
          </w:rPr>
          <w:tab/>
        </w:r>
      </w:ins>
      <w:bookmarkStart w:id="711" w:name="_Hlk112323857"/>
      <w:ins w:id="712" w:author="Iraj Sodagar" w:date="2022-08-10T18:35:00Z">
        <w:r>
          <w:rPr>
            <w:noProof/>
            <w:lang w:val="fr-FR"/>
          </w:rPr>
          <w:t>Uplink</w:t>
        </w:r>
      </w:ins>
      <w:ins w:id="713" w:author="Richard Bradbury (2022-08-12)" w:date="2022-08-12T15:42:00Z">
        <w:r>
          <w:rPr>
            <w:noProof/>
            <w:lang w:val="fr-FR"/>
          </w:rPr>
          <w:t xml:space="preserve"> media streaming</w:t>
        </w:r>
      </w:ins>
      <w:ins w:id="714" w:author="Richard Bradbury (2022-08-25)" w:date="2022-08-25T12:43:00Z">
        <w:r>
          <w:rPr>
            <w:noProof/>
            <w:lang w:val="fr-FR"/>
          </w:rPr>
          <w:t xml:space="preserve"> using content preparation</w:t>
        </w:r>
      </w:ins>
      <w:ins w:id="715" w:author="Iraj Sodagar" w:date="2022-08-10T18:35:00Z">
        <w:r>
          <w:rPr>
            <w:noProof/>
            <w:lang w:val="fr-FR"/>
          </w:rPr>
          <w:t xml:space="preserve"> </w:t>
        </w:r>
      </w:ins>
      <w:ins w:id="716" w:author="Richard Bradbury (2022-08-12)" w:date="2022-08-12T15:51:00Z">
        <w:r>
          <w:rPr>
            <w:noProof/>
            <w:lang w:val="fr-FR"/>
          </w:rPr>
          <w:t>(</w:t>
        </w:r>
      </w:ins>
      <w:ins w:id="717" w:author="Richard Bradbury (2022-08-12)" w:date="2022-08-12T15:42:00Z">
        <w:r>
          <w:rPr>
            <w:noProof/>
            <w:lang w:val="fr-FR"/>
          </w:rPr>
          <w:t>m</w:t>
        </w:r>
      </w:ins>
      <w:ins w:id="718" w:author="Iraj Sodagar" w:date="2022-08-10T18:35:00Z">
        <w:r>
          <w:rPr>
            <w:noProof/>
            <w:lang w:val="fr-FR"/>
          </w:rPr>
          <w:t>edia plane only</w:t>
        </w:r>
      </w:ins>
      <w:ins w:id="719" w:author="Richard Bradbury (2022-08-12)" w:date="2022-08-12T15:51:00Z">
        <w:r>
          <w:rPr>
            <w:noProof/>
            <w:lang w:val="fr-FR"/>
          </w:rPr>
          <w:t>)</w:t>
        </w:r>
      </w:ins>
      <w:ins w:id="720" w:author="Richard Bradbury (2022-08-12)" w:date="2022-08-12T15:42:00Z">
        <w:r>
          <w:rPr>
            <w:noProof/>
            <w:lang w:val="fr-FR"/>
          </w:rPr>
          <w:t xml:space="preserve"> with</w:t>
        </w:r>
      </w:ins>
      <w:ins w:id="721" w:author="Iraj Sodagar" w:date="2022-08-10T18:35:00Z">
        <w:r>
          <w:rPr>
            <w:noProof/>
            <w:lang w:val="fr-FR"/>
          </w:rPr>
          <w:t xml:space="preserve"> </w:t>
        </w:r>
      </w:ins>
      <w:ins w:id="722" w:author="Iraj Sodagar" w:date="2022-11-15T23:09:00Z">
        <w:r w:rsidR="00FC3277">
          <w:rPr>
            <w:noProof/>
            <w:lang w:val="fr-FR"/>
          </w:rPr>
          <w:t xml:space="preserve">both </w:t>
        </w:r>
      </w:ins>
      <w:ins w:id="723" w:author="Iraj Sodagar" w:date="2022-08-10T18:35:00Z">
        <w:r>
          <w:rPr>
            <w:noProof/>
            <w:lang w:val="fr-FR"/>
          </w:rPr>
          <w:t xml:space="preserve">AF </w:t>
        </w:r>
      </w:ins>
      <w:ins w:id="724" w:author="Richard Bradbury (2022-08-12)" w:date="2022-08-12T15:42:00Z">
        <w:r>
          <w:rPr>
            <w:noProof/>
            <w:lang w:val="fr-FR"/>
          </w:rPr>
          <w:t>and</w:t>
        </w:r>
      </w:ins>
      <w:ins w:id="725" w:author="Iraj Sodagar" w:date="2022-08-10T18:35:00Z">
        <w:r>
          <w:rPr>
            <w:noProof/>
            <w:lang w:val="fr-FR"/>
          </w:rPr>
          <w:t xml:space="preserve"> AS </w:t>
        </w:r>
      </w:ins>
      <w:ins w:id="726" w:author="Iraj Sodagar" w:date="2022-11-15T23:09:00Z">
        <w:r w:rsidR="00FC3277">
          <w:rPr>
            <w:noProof/>
            <w:lang w:val="fr-FR"/>
          </w:rPr>
          <w:t xml:space="preserve">deployed </w:t>
        </w:r>
      </w:ins>
      <w:ins w:id="727" w:author="Iraj Sodagar" w:date="2022-08-10T18:35:00Z">
        <w:r>
          <w:rPr>
            <w:noProof/>
            <w:lang w:val="fr-FR"/>
          </w:rPr>
          <w:t xml:space="preserve">in the </w:t>
        </w:r>
      </w:ins>
      <w:ins w:id="728" w:author="Iraj Sodagar" w:date="2022-08-21T23:07:00Z">
        <w:r>
          <w:rPr>
            <w:noProof/>
            <w:lang w:val="fr-FR"/>
          </w:rPr>
          <w:t xml:space="preserve">trusted </w:t>
        </w:r>
      </w:ins>
      <w:ins w:id="729" w:author="Iraj Sodagar" w:date="2022-08-21T23:10:00Z">
        <w:r>
          <w:rPr>
            <w:noProof/>
            <w:lang w:val="fr-FR"/>
          </w:rPr>
          <w:t>Data Network</w:t>
        </w:r>
      </w:ins>
      <w:bookmarkEnd w:id="711"/>
    </w:p>
    <w:p w14:paraId="0550C3F6" w14:textId="33A020AD" w:rsidR="00346378" w:rsidRDefault="00346378" w:rsidP="00D04C51">
      <w:pPr>
        <w:keepNext/>
        <w:keepLines/>
        <w:rPr>
          <w:ins w:id="730" w:author="Iraj Sodagar" w:date="2022-08-10T18:35:00Z"/>
        </w:rPr>
      </w:pPr>
      <w:ins w:id="731" w:author="Iraj Sodagar" w:date="2022-08-10T18:35:00Z">
        <w:r>
          <w:t>This uplink collaboration scenario pertains to a media plane only collaboration for which the 5GMSu AS</w:t>
        </w:r>
      </w:ins>
      <w:ins w:id="732" w:author="Richard Bradbury (2022-08-12)" w:date="2022-08-12T15:51:00Z">
        <w:r>
          <w:t> </w:t>
        </w:r>
      </w:ins>
      <w:ins w:id="733" w:author="Iraj Sodagar" w:date="2022-08-10T18:35:00Z">
        <w:r>
          <w:t xml:space="preserve">is deployed in the </w:t>
        </w:r>
      </w:ins>
      <w:ins w:id="734" w:author="Iraj Sodagar" w:date="2022-08-21T23:07:00Z">
        <w:r>
          <w:t xml:space="preserve">trusted </w:t>
        </w:r>
      </w:ins>
      <w:ins w:id="735" w:author="Iraj Sodagar" w:date="2022-08-21T23:10:00Z">
        <w:r>
          <w:t>Data Network</w:t>
        </w:r>
      </w:ins>
      <w:ins w:id="736" w:author="Iraj Sodagar" w:date="2022-08-10T18:35:00Z">
        <w:r>
          <w:t>. Here, the 5GMS System is assumed to offer uplink streaming capabilities as a service to an external 5GMSu Application Provider.</w:t>
        </w:r>
      </w:ins>
      <w:ins w:id="737" w:author="Iraj Sodagar" w:date="2022-11-15T23:09:00Z">
        <w:r w:rsidR="00606F29">
          <w:t xml:space="preserve"> </w:t>
        </w:r>
        <w:r w:rsidR="00872AF3">
          <w:t xml:space="preserve">This collaboration scenario is analogous to the scenario in A.2 in terms of the use of M8u (as opposed to M8d in A.2) for the delivery of Service Access Information from the 5GMSu Application Provider to the 5GMSu Client via the 5GMSu Aware Application, and the reporting of UE application data from the 5GMSu Aware Application to the </w:t>
        </w:r>
        <w:r w:rsidR="00872AF3">
          <w:rPr>
            <w:noProof/>
          </w:rPr>
          <w:t>5GMSu Application Provider.</w:t>
        </w:r>
      </w:ins>
    </w:p>
    <w:p w14:paraId="067A5617" w14:textId="63B54534" w:rsidR="00346378" w:rsidRDefault="00346378" w:rsidP="00346378">
      <w:pPr>
        <w:keepNext/>
        <w:jc w:val="center"/>
        <w:rPr>
          <w:ins w:id="738" w:author="Iraj Sodagar" w:date="2022-08-10T18:35:00Z"/>
        </w:rPr>
      </w:pPr>
      <w:ins w:id="739" w:author="Iraj Sodagar" w:date="2022-08-10T18:35:00Z">
        <w:r>
          <w:rPr>
            <w:noProof/>
          </w:rPr>
          <w:drawing>
            <wp:inline distT="0" distB="0" distL="0" distR="0" wp14:anchorId="11EC7248" wp14:editId="320E252F">
              <wp:extent cx="5699125" cy="204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9125" cy="2041525"/>
                      </a:xfrm>
                      <a:prstGeom prst="rect">
                        <a:avLst/>
                      </a:prstGeom>
                      <a:noFill/>
                      <a:ln>
                        <a:noFill/>
                      </a:ln>
                    </pic:spPr>
                  </pic:pic>
                </a:graphicData>
              </a:graphic>
            </wp:inline>
          </w:drawing>
        </w:r>
      </w:ins>
    </w:p>
    <w:p w14:paraId="1E4559CB" w14:textId="77777777" w:rsidR="00346378" w:rsidRDefault="00346378" w:rsidP="00346378">
      <w:pPr>
        <w:pStyle w:val="TF"/>
        <w:rPr>
          <w:ins w:id="740" w:author="Iraj Sodagar" w:date="2022-08-10T20:41:00Z"/>
        </w:rPr>
      </w:pPr>
      <w:ins w:id="741" w:author="Iraj Sodagar" w:date="2022-08-10T18:35:00Z">
        <w:r>
          <w:t>Figure A.1</w:t>
        </w:r>
      </w:ins>
      <w:ins w:id="742" w:author="Iraj Sodagar" w:date="2022-08-10T22:18:00Z">
        <w:r>
          <w:t>1</w:t>
        </w:r>
      </w:ins>
      <w:ins w:id="743" w:author="Iraj Sodagar" w:date="2022-08-10T18:35:00Z">
        <w:r>
          <w:t xml:space="preserve">-1: </w:t>
        </w:r>
      </w:ins>
      <w:ins w:id="744" w:author="Iraj Sodagar" w:date="2022-08-10T20:46:00Z">
        <w:r>
          <w:rPr>
            <w:noProof/>
            <w:lang w:val="fr-FR"/>
          </w:rPr>
          <w:t>Uplink</w:t>
        </w:r>
      </w:ins>
      <w:ins w:id="745" w:author="Richard Bradbury (2022-08-12)" w:date="2022-08-12T15:46:00Z">
        <w:r>
          <w:rPr>
            <w:noProof/>
            <w:lang w:val="fr-FR"/>
          </w:rPr>
          <w:t xml:space="preserve"> media streaming </w:t>
        </w:r>
      </w:ins>
      <w:ins w:id="746" w:author="Richard Bradbury (2022-08-12)" w:date="2022-08-12T15:51:00Z">
        <w:r>
          <w:rPr>
            <w:noProof/>
            <w:lang w:val="fr-FR"/>
          </w:rPr>
          <w:t>(</w:t>
        </w:r>
      </w:ins>
      <w:ins w:id="747" w:author="Richard Bradbury (2022-08-12)" w:date="2022-08-12T15:46:00Z">
        <w:r>
          <w:rPr>
            <w:noProof/>
            <w:lang w:val="fr-FR"/>
          </w:rPr>
          <w:t>m</w:t>
        </w:r>
      </w:ins>
      <w:ins w:id="748" w:author="Iraj Sodagar" w:date="2022-08-10T20:46:00Z">
        <w:r>
          <w:rPr>
            <w:noProof/>
            <w:lang w:val="fr-FR"/>
          </w:rPr>
          <w:t>edia plane only</w:t>
        </w:r>
      </w:ins>
      <w:ins w:id="749" w:author="Richard Bradbury (2022-08-12)" w:date="2022-08-12T15:51:00Z">
        <w:r>
          <w:rPr>
            <w:noProof/>
            <w:lang w:val="fr-FR"/>
          </w:rPr>
          <w:t>)</w:t>
        </w:r>
      </w:ins>
      <w:ins w:id="750" w:author="Richard Bradbury (2022-08-12)" w:date="2022-08-12T15:46:00Z">
        <w:r>
          <w:rPr>
            <w:noProof/>
            <w:lang w:val="fr-FR"/>
          </w:rPr>
          <w:t xml:space="preserve"> with</w:t>
        </w:r>
      </w:ins>
      <w:ins w:id="751" w:author="Iraj Sodagar" w:date="2022-08-10T20:46:00Z">
        <w:r>
          <w:rPr>
            <w:noProof/>
            <w:lang w:val="fr-FR"/>
          </w:rPr>
          <w:t xml:space="preserve"> AF </w:t>
        </w:r>
      </w:ins>
      <w:ins w:id="752" w:author="Richard Bradbury (2022-08-12)" w:date="2022-08-12T15:46:00Z">
        <w:r>
          <w:rPr>
            <w:noProof/>
            <w:lang w:val="fr-FR"/>
          </w:rPr>
          <w:t>and</w:t>
        </w:r>
      </w:ins>
      <w:ins w:id="753" w:author="Iraj Sodagar" w:date="2022-08-10T20:46:00Z">
        <w:r>
          <w:rPr>
            <w:noProof/>
            <w:lang w:val="fr-FR"/>
          </w:rPr>
          <w:t xml:space="preserve"> AS in the </w:t>
        </w:r>
      </w:ins>
      <w:ins w:id="754" w:author="Iraj Sodagar" w:date="2022-08-21T23:07:00Z">
        <w:r>
          <w:rPr>
            <w:noProof/>
            <w:lang w:val="fr-FR"/>
          </w:rPr>
          <w:t xml:space="preserve">trusted </w:t>
        </w:r>
      </w:ins>
      <w:ins w:id="755" w:author="Iraj Sodagar" w:date="2022-08-21T23:10:00Z">
        <w:r>
          <w:rPr>
            <w:noProof/>
            <w:lang w:val="fr-FR"/>
          </w:rPr>
          <w:t>Data Network</w:t>
        </w:r>
      </w:ins>
    </w:p>
    <w:p w14:paraId="65928561" w14:textId="77777777" w:rsidR="00346378" w:rsidRDefault="00346378" w:rsidP="00346378">
      <w:pPr>
        <w:pStyle w:val="NO"/>
        <w:rPr>
          <w:ins w:id="756" w:author="Iraj Sodagar" w:date="2022-08-10T18:35:00Z"/>
        </w:rPr>
      </w:pPr>
      <w:ins w:id="757" w:author="Iraj Sodagar" w:date="2022-08-10T18:35:00Z">
        <w:r>
          <w:t>NOTE:</w:t>
        </w:r>
        <w:r>
          <w:tab/>
          <w:t xml:space="preserve">Although </w:t>
        </w:r>
      </w:ins>
      <w:ins w:id="758" w:author="Richard Bradbury (2022-08-12)" w:date="2022-08-12T15:53:00Z">
        <w:r>
          <w:t>p</w:t>
        </w:r>
      </w:ins>
      <w:ins w:id="759" w:author="Iraj Sodagar" w:date="2022-08-10T18:35:00Z">
        <w:r>
          <w:t xml:space="preserve">rovisioning </w:t>
        </w:r>
      </w:ins>
      <w:ins w:id="760" w:author="Richard Bradbury (2022-08-12)" w:date="2022-08-12T15:53:00Z">
        <w:r>
          <w:t>at reference point M1</w:t>
        </w:r>
      </w:ins>
      <w:ins w:id="761" w:author="Iraj Sodagar" w:date="2022-08-10T18:35:00Z">
        <w:r>
          <w:t xml:space="preserve"> is shown in </w:t>
        </w:r>
      </w:ins>
      <w:ins w:id="762" w:author="Richard Bradbury (2022-08-12)" w:date="2022-08-12T15:53:00Z">
        <w:r>
          <w:t>f</w:t>
        </w:r>
      </w:ins>
      <w:ins w:id="763" w:author="Iraj Sodagar" w:date="2022-08-10T18:35:00Z">
        <w:r>
          <w:t>igure A.1</w:t>
        </w:r>
      </w:ins>
      <w:ins w:id="764" w:author="Iraj Sodagar" w:date="2022-08-10T22:18:00Z">
        <w:r>
          <w:t>1</w:t>
        </w:r>
      </w:ins>
      <w:ins w:id="765" w:author="Iraj Sodagar" w:date="2022-08-10T18:35:00Z">
        <w:r>
          <w:t xml:space="preserve">-1 between the (external) 5GMSu Application Provider and the 5GMSu AF, due to the absence of </w:t>
        </w:r>
      </w:ins>
      <w:ins w:id="766" w:author="Richard Bradbury (2022-08-12)" w:date="2022-08-12T15:54:00Z">
        <w:r>
          <w:t>reference point</w:t>
        </w:r>
      </w:ins>
      <w:ins w:id="767" w:author="Iraj Sodagar" w:date="2022-08-10T18:35:00Z">
        <w:r>
          <w:t xml:space="preserve"> M5u in this diagram, there is no control plane collaboration between the 5GMSu Application Provider and the 5GMS System.</w:t>
        </w:r>
      </w:ins>
    </w:p>
    <w:p w14:paraId="4113C2C3" w14:textId="77777777" w:rsidR="00346378" w:rsidRDefault="00346378" w:rsidP="00346378">
      <w:pPr>
        <w:keepNext/>
        <w:rPr>
          <w:ins w:id="768" w:author="Iraj Sodagar" w:date="2022-08-10T20:46:00Z"/>
        </w:rPr>
      </w:pPr>
      <w:ins w:id="769" w:author="Iraj Sodagar" w:date="2022-08-10T20:46:00Z">
        <w:r>
          <w:lastRenderedPageBreak/>
          <w:t>Figure </w:t>
        </w:r>
      </w:ins>
      <w:ins w:id="770" w:author="Iraj Sodagar" w:date="2022-08-10T20:47:00Z">
        <w:r>
          <w:t>A.1</w:t>
        </w:r>
      </w:ins>
      <w:ins w:id="771" w:author="Iraj Sodagar" w:date="2022-08-10T22:18:00Z">
        <w:r>
          <w:t>1</w:t>
        </w:r>
      </w:ins>
      <w:ins w:id="772" w:author="Iraj Sodagar" w:date="2022-08-10T20:46:00Z">
        <w:r>
          <w:noBreakHyphen/>
        </w:r>
      </w:ins>
      <w:ins w:id="773" w:author="Iraj Sodagar" w:date="2022-08-10T20:47:00Z">
        <w:r>
          <w:t>2</w:t>
        </w:r>
      </w:ins>
      <w:ins w:id="774" w:author="Iraj Sodagar" w:date="2022-08-10T20:46:00Z">
        <w:r>
          <w:t xml:space="preserve"> provides a high-level call flow for th</w:t>
        </w:r>
      </w:ins>
      <w:ins w:id="775" w:author="Iraj Sodagar" w:date="2022-08-10T20:47:00Z">
        <w:r>
          <w:t>is collaboration</w:t>
        </w:r>
      </w:ins>
      <w:ins w:id="776" w:author="Iraj Sodagar" w:date="2022-08-10T20:46:00Z">
        <w:r>
          <w:t xml:space="preserve"> scenario.</w:t>
        </w:r>
      </w:ins>
    </w:p>
    <w:p w14:paraId="2E239B97" w14:textId="77777777" w:rsidR="00346378" w:rsidRDefault="00346378" w:rsidP="00346378">
      <w:pPr>
        <w:keepNext/>
        <w:jc w:val="center"/>
        <w:rPr>
          <w:ins w:id="777" w:author="Iraj Sodagar" w:date="2022-08-10T20:46:00Z"/>
        </w:rPr>
      </w:pPr>
      <w:ins w:id="778" w:author="Iraj Sodagar" w:date="2022-08-10T20:46:00Z">
        <w:r>
          <w:object w:dxaOrig="9815" w:dyaOrig="8950" w14:anchorId="36E8E250">
            <v:shape id="_x0000_i1028" type="#_x0000_t75" style="width:491.25pt;height:447.5pt" o:ole="" o:preferrelative="f" filled="t">
              <v:imagedata r:id="rId24" o:title=""/>
              <o:lock v:ext="edit" aspectratio="f"/>
            </v:shape>
            <o:OLEObject Type="Embed" ProgID="Mscgen.Chart" ShapeID="_x0000_i1028" DrawAspect="Content" ObjectID="_1730182093" r:id="rId25"/>
          </w:object>
        </w:r>
      </w:ins>
    </w:p>
    <w:p w14:paraId="2714C726" w14:textId="3586AC55" w:rsidR="00346378" w:rsidRDefault="00346378" w:rsidP="00346378">
      <w:pPr>
        <w:pStyle w:val="TF"/>
        <w:ind w:left="730"/>
        <w:rPr>
          <w:ins w:id="779" w:author="Iraj Sodagar" w:date="2022-08-10T20:46:00Z"/>
        </w:rPr>
      </w:pPr>
      <w:ins w:id="780" w:author="Iraj Sodagar" w:date="2022-08-10T20:46:00Z">
        <w:r>
          <w:t>Figure A.1</w:t>
        </w:r>
      </w:ins>
      <w:ins w:id="781" w:author="Iraj Sodagar" w:date="2022-08-10T22:18:00Z">
        <w:r>
          <w:t>1</w:t>
        </w:r>
      </w:ins>
      <w:ins w:id="782" w:author="Iraj Sodagar" w:date="2022-08-10T20:46:00Z">
        <w:r>
          <w:t>-</w:t>
        </w:r>
      </w:ins>
      <w:ins w:id="783" w:author="Iraj Sodagar" w:date="2022-08-10T20:48:00Z">
        <w:r>
          <w:t>2</w:t>
        </w:r>
      </w:ins>
      <w:ins w:id="784" w:author="Iraj Sodagar" w:date="2022-08-10T20:46:00Z">
        <w:r>
          <w:t xml:space="preserve">: </w:t>
        </w:r>
      </w:ins>
      <w:ins w:id="785" w:author="Richard Bradbury (2022-08-25)" w:date="2022-08-25T12:44:00Z">
        <w:r>
          <w:t>Uplink media streaming using content preparation (media plane only) with AF and AS in the trusted Data Network</w:t>
        </w:r>
      </w:ins>
    </w:p>
    <w:p w14:paraId="6328C7BB" w14:textId="77777777" w:rsidR="00346378" w:rsidRDefault="00346378" w:rsidP="00346378">
      <w:pPr>
        <w:keepNext/>
        <w:rPr>
          <w:ins w:id="786" w:author="Iraj Sodagar" w:date="2022-08-10T20:42:00Z"/>
        </w:rPr>
      </w:pPr>
      <w:ins w:id="787" w:author="Iraj Sodagar" w:date="2022-08-10T20:42:00Z">
        <w:r>
          <w:t>Steps:</w:t>
        </w:r>
      </w:ins>
    </w:p>
    <w:p w14:paraId="2E83435A" w14:textId="77777777" w:rsidR="00346378" w:rsidRDefault="00346378" w:rsidP="00346378">
      <w:pPr>
        <w:pStyle w:val="B10"/>
        <w:keepNext/>
        <w:rPr>
          <w:ins w:id="788" w:author="Iraj Sodagar" w:date="2022-08-10T20:42:00Z"/>
        </w:rPr>
      </w:pPr>
      <w:ins w:id="789" w:author="Iraj Sodagar" w:date="2022-08-10T20:42:00Z">
        <w:r>
          <w:t>1.</w:t>
        </w:r>
        <w:r>
          <w:tab/>
          <w:t>The 5GMSu Application Provider creates a Provisioning Session for uplink streaming with the 5GMSu AF.</w:t>
        </w:r>
      </w:ins>
    </w:p>
    <w:p w14:paraId="7CBB952E" w14:textId="77777777" w:rsidR="00346378" w:rsidRDefault="00346378" w:rsidP="00346378">
      <w:pPr>
        <w:pStyle w:val="B10"/>
        <w:rPr>
          <w:ins w:id="790" w:author="Iraj Sodagar" w:date="2022-08-10T20:42:00Z"/>
          <w:b/>
          <w:bCs/>
        </w:rPr>
      </w:pPr>
      <w:ins w:id="791" w:author="Iraj Sodagar" w:date="2022-08-10T20:42:00Z">
        <w:r>
          <w:rPr>
            <w:b/>
            <w:bCs/>
          </w:rPr>
          <w:t>2.</w:t>
        </w:r>
        <w:r>
          <w:rPr>
            <w:b/>
            <w:bCs/>
          </w:rPr>
          <w:tab/>
          <w:t>The 5GMSu Application Provider creates a Content Publishing Configuration as part of the Provisioning Session that defines the instructions for content egest (M1u).</w:t>
        </w:r>
      </w:ins>
    </w:p>
    <w:p w14:paraId="4356FC79" w14:textId="77777777" w:rsidR="00346378" w:rsidRDefault="00346378" w:rsidP="00346378">
      <w:pPr>
        <w:pStyle w:val="B10"/>
        <w:keepNext/>
        <w:rPr>
          <w:ins w:id="792" w:author="Iraj Sodagar" w:date="2022-08-10T20:42:00Z"/>
          <w:b/>
          <w:bCs/>
        </w:rPr>
      </w:pPr>
      <w:ins w:id="793" w:author="Iraj Sodagar" w:date="2022-08-10T20:42:00Z">
        <w:r>
          <w:rPr>
            <w:b/>
            <w:bCs/>
          </w:rPr>
          <w:t>3.</w:t>
        </w:r>
        <w:r>
          <w:rPr>
            <w:b/>
            <w:bCs/>
          </w:rPr>
          <w:tab/>
          <w:t>The 5GMSu AF, based on the received Content Publishing Configuration, requests the 5GMSu AS to instantiate the content preparation process (M3u).</w:t>
        </w:r>
      </w:ins>
    </w:p>
    <w:p w14:paraId="7B20840C" w14:textId="77777777" w:rsidR="00346378" w:rsidRDefault="00346378" w:rsidP="00346378">
      <w:pPr>
        <w:pStyle w:val="B10"/>
        <w:rPr>
          <w:ins w:id="794" w:author="Iraj Sodagar" w:date="2022-08-10T20:42:00Z"/>
          <w:b/>
          <w:bCs/>
        </w:rPr>
      </w:pPr>
      <w:ins w:id="795" w:author="Iraj Sodagar" w:date="2022-08-10T20:42:00Z">
        <w:r>
          <w:rPr>
            <w:b/>
            <w:bCs/>
          </w:rPr>
          <w:t>4.</w:t>
        </w:r>
        <w:r>
          <w:rPr>
            <w:b/>
            <w:bCs/>
          </w:rPr>
          <w:tab/>
          <w:t>The 5GMSu AS initialises the content preparation process.</w:t>
        </w:r>
      </w:ins>
    </w:p>
    <w:p w14:paraId="2976B540" w14:textId="77777777" w:rsidR="00346378" w:rsidRDefault="00346378" w:rsidP="00346378">
      <w:pPr>
        <w:pStyle w:val="B10"/>
        <w:rPr>
          <w:ins w:id="796" w:author="Iraj Sodagar" w:date="2022-08-10T20:42:00Z"/>
          <w:b/>
          <w:bCs/>
        </w:rPr>
      </w:pPr>
      <w:ins w:id="797" w:author="Iraj Sodagar" w:date="2022-08-10T20:42:00Z">
        <w:r>
          <w:rPr>
            <w:b/>
            <w:bCs/>
          </w:rPr>
          <w:t>5.</w:t>
        </w:r>
        <w:r>
          <w:rPr>
            <w:b/>
            <w:bCs/>
          </w:rPr>
          <w:tab/>
          <w:t>The 5GMSu AS acknowledges the initialisation of the required process (M3u).</w:t>
        </w:r>
      </w:ins>
    </w:p>
    <w:p w14:paraId="4A141983" w14:textId="77777777" w:rsidR="00346378" w:rsidRDefault="00346378" w:rsidP="00346378">
      <w:pPr>
        <w:pStyle w:val="B10"/>
        <w:rPr>
          <w:ins w:id="798" w:author="Iraj Sodagar" w:date="2022-08-10T20:42:00Z"/>
          <w:b/>
          <w:bCs/>
        </w:rPr>
      </w:pPr>
      <w:ins w:id="799" w:author="Iraj Sodagar" w:date="2022-08-10T20:42:00Z">
        <w:r>
          <w:rPr>
            <w:b/>
            <w:bCs/>
          </w:rPr>
          <w:t>6.</w:t>
        </w:r>
        <w:r>
          <w:rPr>
            <w:b/>
            <w:bCs/>
          </w:rPr>
          <w:tab/>
          <w:t>The 5GMSu AF acknowledges the successful creation of the Content Publishing Configuration to the 5GMSu Application Provider (M1u).</w:t>
        </w:r>
      </w:ins>
    </w:p>
    <w:p w14:paraId="00239873" w14:textId="77777777" w:rsidR="00346378" w:rsidRDefault="00346378" w:rsidP="00346378">
      <w:pPr>
        <w:keepNext/>
        <w:rPr>
          <w:ins w:id="800" w:author="Iraj Sodagar" w:date="2022-08-10T20:42:00Z"/>
        </w:rPr>
      </w:pPr>
      <w:ins w:id="801" w:author="Iraj Sodagar" w:date="2022-08-10T20:42:00Z">
        <w:r>
          <w:lastRenderedPageBreak/>
          <w:t>At some later point in time:</w:t>
        </w:r>
      </w:ins>
    </w:p>
    <w:p w14:paraId="709C2FCB" w14:textId="77777777" w:rsidR="00346378" w:rsidRDefault="00346378" w:rsidP="00346378">
      <w:pPr>
        <w:pStyle w:val="B10"/>
        <w:rPr>
          <w:ins w:id="802" w:author="Iraj Sodagar" w:date="2022-08-10T20:42:00Z"/>
        </w:rPr>
      </w:pPr>
      <w:ins w:id="803" w:author="Iraj Sodagar" w:date="2022-08-10T20:42:00Z">
        <w:r>
          <w:t>7.</w:t>
        </w:r>
        <w:r>
          <w:tab/>
          <w:t>The 5GMSu Application Provider optionally provides Service Access Information to the 5GMS-Aware Application (M8).</w:t>
        </w:r>
      </w:ins>
    </w:p>
    <w:p w14:paraId="32E26B8B" w14:textId="77777777" w:rsidR="00346378" w:rsidRDefault="00346378" w:rsidP="00346378">
      <w:pPr>
        <w:pStyle w:val="B10"/>
        <w:rPr>
          <w:ins w:id="804" w:author="Iraj Sodagar" w:date="2022-08-21T23:27:00Z"/>
        </w:rPr>
      </w:pPr>
      <w:ins w:id="805" w:author="Iraj Sodagar" w:date="2022-08-10T20:42:00Z">
        <w:r>
          <w:t>8.</w:t>
        </w:r>
        <w:r>
          <w:tab/>
        </w:r>
      </w:ins>
      <w:ins w:id="806" w:author="Iraj Sodagar" w:date="2022-08-21T23:27:00Z">
        <w:r>
          <w:t>The 5GMS-Aware Application requests the 5GMSu Client to start an uplink streaming session (M6u/M7u).</w:t>
        </w:r>
      </w:ins>
    </w:p>
    <w:p w14:paraId="334491D5" w14:textId="77777777" w:rsidR="00346378" w:rsidRDefault="00346378" w:rsidP="00346378">
      <w:pPr>
        <w:pStyle w:val="B10"/>
        <w:rPr>
          <w:ins w:id="807" w:author="Iraj Sodagar" w:date="2022-08-24T14:57:00Z"/>
        </w:rPr>
      </w:pPr>
      <w:ins w:id="808" w:author="Iraj Sodagar" w:date="2022-08-21T23:27:00Z">
        <w:r>
          <w:t xml:space="preserve">9.   </w:t>
        </w:r>
      </w:ins>
      <w:ins w:id="809" w:author="Iraj Sodagar" w:date="2022-08-10T20:42:00Z">
        <w:r>
          <w:t>Uplink media streaming starts from the 5GMSu Client to the 5GMSu AS (M4u).</w:t>
        </w:r>
      </w:ins>
    </w:p>
    <w:p w14:paraId="689B6627" w14:textId="77777777" w:rsidR="00346378" w:rsidRDefault="00346378" w:rsidP="00346378">
      <w:pPr>
        <w:pStyle w:val="B10"/>
        <w:rPr>
          <w:ins w:id="810" w:author="Iraj Sodagar" w:date="2022-08-10T20:42:00Z"/>
          <w:b/>
          <w:bCs/>
        </w:rPr>
      </w:pPr>
      <w:ins w:id="811" w:author="Iraj Sodagar" w:date="2022-08-24T14:57:00Z">
        <w:r>
          <w:rPr>
            <w:b/>
            <w:bCs/>
          </w:rPr>
          <w:t xml:space="preserve">10. If content preparation was </w:t>
        </w:r>
      </w:ins>
      <w:ins w:id="812" w:author="Iraj Sodagar" w:date="2022-08-24T15:48:00Z">
        <w:r>
          <w:rPr>
            <w:b/>
            <w:bCs/>
          </w:rPr>
          <w:t>i</w:t>
        </w:r>
      </w:ins>
      <w:ins w:id="813" w:author="Iraj Sodagar" w:date="2022-08-24T15:49:00Z">
        <w:r>
          <w:rPr>
            <w:b/>
            <w:bCs/>
          </w:rPr>
          <w:t>nitialized</w:t>
        </w:r>
      </w:ins>
      <w:ins w:id="814" w:author="Iraj Sodagar" w:date="2022-08-24T14:57:00Z">
        <w:r>
          <w:rPr>
            <w:b/>
            <w:bCs/>
          </w:rPr>
          <w:t xml:space="preserve"> in step </w:t>
        </w:r>
      </w:ins>
      <w:ins w:id="815" w:author="Iraj Sodagar" w:date="2022-08-24T14:58:00Z">
        <w:r>
          <w:rPr>
            <w:b/>
            <w:bCs/>
          </w:rPr>
          <w:t>4</w:t>
        </w:r>
      </w:ins>
      <w:ins w:id="816" w:author="Iraj Sodagar" w:date="2022-08-24T14:57:00Z">
        <w:r>
          <w:rPr>
            <w:b/>
            <w:bCs/>
          </w:rPr>
          <w:t>, the uplinked media may be manipulated by the 5GMSu AS prior to egest.</w:t>
        </w:r>
      </w:ins>
    </w:p>
    <w:p w14:paraId="2CAAD4D7" w14:textId="77777777" w:rsidR="00346378" w:rsidRDefault="00346378" w:rsidP="00346378">
      <w:pPr>
        <w:pStyle w:val="B10"/>
        <w:rPr>
          <w:ins w:id="817" w:author="Iraj Sodagar" w:date="2022-08-10T20:42:00Z"/>
        </w:rPr>
      </w:pPr>
      <w:ins w:id="818" w:author="Iraj Sodagar" w:date="2022-08-21T23:28:00Z">
        <w:r>
          <w:t>1</w:t>
        </w:r>
      </w:ins>
      <w:ins w:id="819" w:author="Iraj Sodagar" w:date="2022-08-24T14:58:00Z">
        <w:r>
          <w:t>1</w:t>
        </w:r>
      </w:ins>
      <w:ins w:id="820" w:author="Iraj Sodagar" w:date="2022-08-10T20:42:00Z">
        <w:r>
          <w:t>.</w:t>
        </w:r>
        <w:r>
          <w:tab/>
          <w:t>Media streaming egest starts from the 5GMSu AS to the 5GMSu Application Provider (M2u).</w:t>
        </w:r>
      </w:ins>
    </w:p>
    <w:p w14:paraId="30B3FA72" w14:textId="77777777" w:rsidR="00346378" w:rsidRDefault="00346378" w:rsidP="00346378">
      <w:pPr>
        <w:keepNext/>
        <w:rPr>
          <w:ins w:id="821" w:author="Iraj Sodagar" w:date="2022-08-10T20:42:00Z"/>
        </w:rPr>
      </w:pPr>
      <w:ins w:id="822" w:author="Iraj Sodagar" w:date="2022-08-10T20:42:00Z">
        <w:r>
          <w:t>Finally:</w:t>
        </w:r>
      </w:ins>
    </w:p>
    <w:p w14:paraId="039BC60D" w14:textId="77777777" w:rsidR="00346378" w:rsidRDefault="00346378" w:rsidP="00346378">
      <w:pPr>
        <w:pStyle w:val="B10"/>
        <w:keepNext/>
        <w:rPr>
          <w:ins w:id="823" w:author="Iraj Sodagar" w:date="2022-08-10T20:42:00Z"/>
          <w:b/>
          <w:bCs/>
        </w:rPr>
      </w:pPr>
      <w:ins w:id="824" w:author="Iraj Sodagar" w:date="2022-08-10T20:42:00Z">
        <w:r>
          <w:rPr>
            <w:b/>
            <w:bCs/>
          </w:rPr>
          <w:t>1</w:t>
        </w:r>
      </w:ins>
      <w:ins w:id="825" w:author="Iraj Sodagar" w:date="2022-08-24T14:58:00Z">
        <w:r>
          <w:rPr>
            <w:b/>
            <w:bCs/>
          </w:rPr>
          <w:t>2</w:t>
        </w:r>
      </w:ins>
      <w:ins w:id="826" w:author="Iraj Sodagar" w:date="2022-08-10T20:42:00Z">
        <w:r>
          <w:rPr>
            <w:b/>
            <w:bCs/>
          </w:rPr>
          <w:t>.</w:t>
        </w:r>
        <w:r>
          <w:rPr>
            <w:b/>
            <w:bCs/>
          </w:rPr>
          <w:tab/>
          <w:t>The 5GMSu AS releases its resources after observing a period of inactivity.</w:t>
        </w:r>
      </w:ins>
    </w:p>
    <w:p w14:paraId="0A09A403" w14:textId="77777777" w:rsidR="00346378" w:rsidRDefault="00346378" w:rsidP="00346378">
      <w:pPr>
        <w:pStyle w:val="NO"/>
        <w:rPr>
          <w:ins w:id="827" w:author="Iraj Sodagar" w:date="2022-08-10T18:35:00Z"/>
        </w:rPr>
      </w:pPr>
      <w:ins w:id="828" w:author="Iraj Sodagar" w:date="2022-08-10T20:42:00Z">
        <w:r>
          <w:t>NOTE:</w:t>
        </w:r>
        <w:r>
          <w:tab/>
        </w:r>
      </w:ins>
      <w:ins w:id="829" w:author="Iraj Sodagar" w:date="2022-08-24T14:58:00Z">
        <w:r>
          <w:t>This step</w:t>
        </w:r>
      </w:ins>
      <w:ins w:id="830" w:author="Iraj Sodagar" w:date="2022-08-10T20:42:00Z">
        <w:r>
          <w:t xml:space="preserve"> is implementation-dependent.</w:t>
        </w:r>
      </w:ins>
    </w:p>
    <w:p w14:paraId="2EE5BEEA" w14:textId="77777777" w:rsidR="00346378" w:rsidRDefault="00346378" w:rsidP="00346378">
      <w:pPr>
        <w:pStyle w:val="Heading1"/>
        <w:rPr>
          <w:ins w:id="831" w:author="Iraj Sodagar" w:date="2022-08-10T18:35:00Z"/>
          <w:noProof/>
          <w:lang w:val="fr-FR"/>
        </w:rPr>
      </w:pPr>
      <w:ins w:id="832" w:author="Iraj Sodagar" w:date="2022-08-10T18:35:00Z">
        <w:r>
          <w:rPr>
            <w:noProof/>
            <w:lang w:val="fr-FR"/>
          </w:rPr>
          <w:t>A.1</w:t>
        </w:r>
      </w:ins>
      <w:ins w:id="833" w:author="Iraj Sodagar" w:date="2022-08-10T22:18:00Z">
        <w:r>
          <w:rPr>
            <w:noProof/>
            <w:lang w:val="fr-FR"/>
          </w:rPr>
          <w:t>2</w:t>
        </w:r>
      </w:ins>
      <w:ins w:id="834" w:author="Iraj Sodagar" w:date="2022-08-10T18:35:00Z">
        <w:r>
          <w:rPr>
            <w:noProof/>
            <w:lang w:val="fr-FR"/>
          </w:rPr>
          <w:tab/>
          <w:t>Uplink</w:t>
        </w:r>
      </w:ins>
      <w:ins w:id="835" w:author="Richard Bradbury (2022-08-12)" w:date="2022-08-12T15:43:00Z">
        <w:r>
          <w:rPr>
            <w:noProof/>
            <w:lang w:val="fr-FR"/>
          </w:rPr>
          <w:t xml:space="preserve"> media streaming </w:t>
        </w:r>
      </w:ins>
      <w:ins w:id="836" w:author="Richard Bradbury (2022-08-25)" w:date="2022-08-25T12:44:00Z">
        <w:r>
          <w:rPr>
            <w:noProof/>
            <w:lang w:val="fr-FR"/>
          </w:rPr>
          <w:t xml:space="preserve">using content preparation </w:t>
        </w:r>
      </w:ins>
      <w:ins w:id="837" w:author="Richard Bradbury (2022-08-12)" w:date="2022-08-12T15:56:00Z">
        <w:r>
          <w:rPr>
            <w:noProof/>
            <w:lang w:val="fr-FR"/>
          </w:rPr>
          <w:t xml:space="preserve">(media plane only) </w:t>
        </w:r>
      </w:ins>
      <w:ins w:id="838" w:author="Richard Bradbury (2022-08-12)" w:date="2022-08-12T15:43:00Z">
        <w:r>
          <w:rPr>
            <w:noProof/>
            <w:lang w:val="fr-FR"/>
          </w:rPr>
          <w:t>with</w:t>
        </w:r>
      </w:ins>
      <w:ins w:id="839" w:author="Iraj Sodagar" w:date="2022-08-10T18:35:00Z">
        <w:r>
          <w:rPr>
            <w:noProof/>
            <w:lang w:val="fr-FR"/>
          </w:rPr>
          <w:t xml:space="preserve"> </w:t>
        </w:r>
      </w:ins>
      <w:ins w:id="840" w:author="Richard Bradbury (2022-08-12)" w:date="2022-08-12T15:43:00Z">
        <w:r>
          <w:rPr>
            <w:noProof/>
            <w:lang w:val="fr-FR"/>
          </w:rPr>
          <w:t>p</w:t>
        </w:r>
      </w:ins>
      <w:ins w:id="841" w:author="Iraj Sodagar" w:date="2022-08-10T18:35:00Z">
        <w:r>
          <w:rPr>
            <w:noProof/>
            <w:lang w:val="fr-FR"/>
          </w:rPr>
          <w:t xml:space="preserve">rovisioning and AS in </w:t>
        </w:r>
      </w:ins>
      <w:ins w:id="842" w:author="Iraj Sodagar" w:date="2022-08-10T20:42:00Z">
        <w:r>
          <w:rPr>
            <w:noProof/>
            <w:lang w:val="fr-FR"/>
          </w:rPr>
          <w:t xml:space="preserve">the </w:t>
        </w:r>
      </w:ins>
      <w:ins w:id="843" w:author="Iraj Sodagar" w:date="2022-08-10T18:35:00Z">
        <w:r>
          <w:rPr>
            <w:noProof/>
            <w:lang w:val="fr-FR"/>
          </w:rPr>
          <w:t>external domain</w:t>
        </w:r>
      </w:ins>
    </w:p>
    <w:p w14:paraId="3ED9D6D9" w14:textId="6537630D" w:rsidR="00346378" w:rsidRDefault="00346378" w:rsidP="00316910">
      <w:pPr>
        <w:keepNext/>
        <w:rPr>
          <w:ins w:id="844" w:author="Iraj Sodagar" w:date="2022-08-10T18:35:00Z"/>
        </w:rPr>
      </w:pPr>
      <w:ins w:id="845" w:author="Iraj Sodagar" w:date="2022-08-10T18:35:00Z">
        <w:r>
          <w:t>This scenario pertains to a media plane only collaboration for which the 5GMSu</w:t>
        </w:r>
      </w:ins>
      <w:ins w:id="846" w:author="Iraj Sodagar" w:date="2022-11-15T22:23:00Z">
        <w:r w:rsidR="00CF2DBD" w:rsidDel="00CF2DBD">
          <w:t xml:space="preserve"> </w:t>
        </w:r>
      </w:ins>
      <w:ins w:id="847" w:author="Richard Bradbury (2022-08-12)" w:date="2022-08-12T15:57:00Z">
        <w:del w:id="848" w:author="Iraj Sodagar" w:date="2022-11-15T22:23:00Z">
          <w:r w:rsidDel="00CF2DBD">
            <w:delText> </w:delText>
          </w:r>
        </w:del>
      </w:ins>
      <w:ins w:id="849" w:author="Iraj Sodagar" w:date="2022-08-10T18:35:00Z">
        <w:r>
          <w:t>AS is deployed in the external domain and the 5GMSu</w:t>
        </w:r>
      </w:ins>
      <w:ins w:id="850" w:author="Richard Bradbury (2022-08-12)" w:date="2022-08-12T15:57:00Z">
        <w:r>
          <w:t> </w:t>
        </w:r>
      </w:ins>
      <w:ins w:id="851" w:author="Iraj Sodagar" w:date="2022-08-10T18:35:00Z">
        <w:r>
          <w:t xml:space="preserve">AF is not involved. Specifically, </w:t>
        </w:r>
      </w:ins>
      <w:ins w:id="852" w:author="Richard Bradbury (2022-08-12)" w:date="2022-08-12T15:57:00Z">
        <w:r>
          <w:t>reference points</w:t>
        </w:r>
      </w:ins>
      <w:ins w:id="853" w:author="Iraj Sodagar" w:date="2022-08-10T18:35:00Z">
        <w:r>
          <w:t xml:space="preserve"> M1′ and/or M2u′ do not follow 3GPP specifications.</w:t>
        </w:r>
      </w:ins>
      <w:ins w:id="854" w:author="Iraj Sodagar" w:date="2022-11-15T23:10:00Z">
        <w:r w:rsidR="00316910">
          <w:t xml:space="preserve"> This collaboration scenario is analogous to the scenario in A.1 in that </w:t>
        </w:r>
        <w:r w:rsidR="00316910">
          <w:rPr>
            <w:noProof/>
          </w:rPr>
          <w:t xml:space="preserve">neither the 5GMSu AF nor the Media Session Handler function of the 5GMSu Client is present/necessary for uplink media streaming operation. Similar to the collaboration scenario in A.11, </w:t>
        </w:r>
        <w:r w:rsidR="00316910">
          <w:t xml:space="preserve">M8u is used for the delivery of Service Access Information from the 5GMSu Application Provider to the 5GMSu Client via the 5GMSu Aware Application, and the reporting of UE application data from the 5GMSu Aware Application to the </w:t>
        </w:r>
        <w:r w:rsidR="00316910">
          <w:rPr>
            <w:noProof/>
          </w:rPr>
          <w:t xml:space="preserve">5GMSu Application Provider. </w:t>
        </w:r>
        <w:r w:rsidR="00316910" w:rsidRPr="00CA7246">
          <w:rPr>
            <w:noProof/>
          </w:rPr>
          <w:t>The Provisioning API (M1</w:t>
        </w:r>
        <w:r w:rsidR="00316910">
          <w:rPr>
            <w:noProof/>
          </w:rPr>
          <w:t>u</w:t>
        </w:r>
        <w:r w:rsidR="00316910" w:rsidRPr="00CA7246">
          <w:rPr>
            <w:noProof/>
          </w:rPr>
          <w:t>′) and Ingest API (M2</w:t>
        </w:r>
        <w:r w:rsidR="00316910">
          <w:rPr>
            <w:noProof/>
          </w:rPr>
          <w:t>u</w:t>
        </w:r>
        <w:r w:rsidR="00316910" w:rsidRPr="00CA7246">
          <w:rPr>
            <w:noProof/>
          </w:rPr>
          <w:t>′) may follow 5GMS specifications.</w:t>
        </w:r>
      </w:ins>
    </w:p>
    <w:p w14:paraId="46141361" w14:textId="77777777" w:rsidR="00346378" w:rsidRDefault="00346378" w:rsidP="00346378">
      <w:pPr>
        <w:keepNext/>
        <w:jc w:val="center"/>
        <w:rPr>
          <w:ins w:id="855" w:author="Iraj Sodagar" w:date="2022-08-10T18:35:00Z"/>
        </w:rPr>
      </w:pPr>
      <w:ins w:id="856" w:author="Iraj Sodagar" w:date="2022-08-10T18:35:00Z">
        <w:r>
          <w:object w:dxaOrig="9630" w:dyaOrig="3420" w14:anchorId="1F3EECB5">
            <v:shape id="_x0000_i1029" type="#_x0000_t75" style="width:481.5pt;height:171pt" o:ole="">
              <v:imagedata r:id="rId26" o:title="" croptop="20542f" cropbottom="20879f" cropleft="2614f" cropright="24432f"/>
            </v:shape>
            <o:OLEObject Type="Embed" ProgID="PowerPoint.Slide.12" ShapeID="_x0000_i1029" DrawAspect="Content" ObjectID="_1730182094" r:id="rId27"/>
          </w:object>
        </w:r>
      </w:ins>
    </w:p>
    <w:p w14:paraId="0B385432" w14:textId="77777777" w:rsidR="00346378" w:rsidRDefault="00346378" w:rsidP="00346378">
      <w:pPr>
        <w:pStyle w:val="TF"/>
        <w:rPr>
          <w:ins w:id="857" w:author="Iraj Sodagar" w:date="2022-08-10T20:48:00Z"/>
        </w:rPr>
      </w:pPr>
      <w:ins w:id="858" w:author="Iraj Sodagar" w:date="2022-08-10T18:35:00Z">
        <w:r>
          <w:t>Figure A.1</w:t>
        </w:r>
      </w:ins>
      <w:ins w:id="859" w:author="Iraj Sodagar" w:date="2022-08-10T22:19:00Z">
        <w:r>
          <w:t>2</w:t>
        </w:r>
      </w:ins>
      <w:ins w:id="860" w:author="Iraj Sodagar" w:date="2022-08-10T18:35:00Z">
        <w:r>
          <w:t xml:space="preserve">-1: </w:t>
        </w:r>
      </w:ins>
      <w:ins w:id="861" w:author="Iraj Sodagar" w:date="2022-08-10T20:48:00Z">
        <w:r>
          <w:t>Uplink</w:t>
        </w:r>
      </w:ins>
      <w:ins w:id="862" w:author="Richard Bradbury (2022-08-12)" w:date="2022-08-12T15:46:00Z">
        <w:r>
          <w:t xml:space="preserve"> media streaming</w:t>
        </w:r>
      </w:ins>
      <w:ins w:id="863" w:author="Richard Bradbury (2022-08-12)" w:date="2022-08-12T15:56:00Z">
        <w:r>
          <w:t xml:space="preserve"> (media plane only)</w:t>
        </w:r>
      </w:ins>
      <w:ins w:id="864" w:author="Richard Bradbury (2022-08-12)" w:date="2022-08-12T15:46:00Z">
        <w:r>
          <w:t xml:space="preserve"> with</w:t>
        </w:r>
      </w:ins>
      <w:ins w:id="865" w:author="Iraj Sodagar" w:date="2022-08-10T20:48:00Z">
        <w:r>
          <w:t xml:space="preserve"> </w:t>
        </w:r>
      </w:ins>
      <w:ins w:id="866" w:author="Richard Bradbury (2022-08-12)" w:date="2022-08-12T15:46:00Z">
        <w:r>
          <w:t>p</w:t>
        </w:r>
      </w:ins>
      <w:ins w:id="867" w:author="Iraj Sodagar" w:date="2022-08-10T20:48:00Z">
        <w:r>
          <w:t>rovisioning and AS in the external domain</w:t>
        </w:r>
      </w:ins>
    </w:p>
    <w:p w14:paraId="0B02C17B" w14:textId="77777777" w:rsidR="00346378" w:rsidRDefault="00346378" w:rsidP="00346378">
      <w:pPr>
        <w:keepNext/>
        <w:rPr>
          <w:ins w:id="868" w:author="Iraj Sodagar" w:date="2022-08-10T20:49:00Z"/>
        </w:rPr>
      </w:pPr>
      <w:ins w:id="869" w:author="Iraj Sodagar" w:date="2022-08-10T20:49:00Z">
        <w:r>
          <w:lastRenderedPageBreak/>
          <w:t>Figure A.1</w:t>
        </w:r>
      </w:ins>
      <w:ins w:id="870" w:author="Iraj Sodagar" w:date="2022-08-10T22:19:00Z">
        <w:r>
          <w:t>2</w:t>
        </w:r>
      </w:ins>
      <w:ins w:id="871" w:author="Iraj Sodagar" w:date="2022-08-10T20:49:00Z">
        <w:r>
          <w:noBreakHyphen/>
          <w:t>2 provides a high-level call flow for this collaboration scenario.</w:t>
        </w:r>
      </w:ins>
    </w:p>
    <w:p w14:paraId="03C551D2" w14:textId="77777777" w:rsidR="00346378" w:rsidRDefault="00346378" w:rsidP="00346378">
      <w:pPr>
        <w:jc w:val="center"/>
        <w:rPr>
          <w:ins w:id="872" w:author="Iraj Sodagar" w:date="2022-08-10T20:49:00Z"/>
        </w:rPr>
      </w:pPr>
      <w:ins w:id="873" w:author="Richard Bradbury (2022-08-12)" w:date="2022-08-12T15:58:00Z">
        <w:r>
          <w:object w:dxaOrig="9525" w:dyaOrig="8050" w14:anchorId="4C0BA6D5">
            <v:shape id="_x0000_i1030" type="#_x0000_t75" style="width:476.75pt;height:402.5pt" o:ole="">
              <v:imagedata r:id="rId28" o:title=""/>
            </v:shape>
            <o:OLEObject Type="Embed" ProgID="Mscgen.Chart" ShapeID="_x0000_i1030" DrawAspect="Content" ObjectID="_1730182095" r:id="rId29"/>
          </w:object>
        </w:r>
      </w:ins>
    </w:p>
    <w:p w14:paraId="43E0995D" w14:textId="77777777" w:rsidR="00346378" w:rsidRDefault="00346378" w:rsidP="00346378">
      <w:pPr>
        <w:pStyle w:val="TF"/>
        <w:rPr>
          <w:ins w:id="874" w:author="Iraj Sodagar" w:date="2022-08-10T20:43:00Z"/>
        </w:rPr>
      </w:pPr>
      <w:ins w:id="875" w:author="Iraj Sodagar" w:date="2022-08-10T20:49:00Z">
        <w:r>
          <w:t>Figure A.1</w:t>
        </w:r>
      </w:ins>
      <w:ins w:id="876" w:author="Iraj Sodagar" w:date="2022-08-10T22:19:00Z">
        <w:r>
          <w:t>2</w:t>
        </w:r>
      </w:ins>
      <w:ins w:id="877" w:author="Iraj Sodagar" w:date="2022-08-10T20:49:00Z">
        <w:r>
          <w:t>-2: Call flow</w:t>
        </w:r>
      </w:ins>
      <w:ins w:id="878" w:author="Iraj Sodagar" w:date="2022-08-10T20:50:00Z">
        <w:r>
          <w:t xml:space="preserve"> for Uplink</w:t>
        </w:r>
      </w:ins>
      <w:ins w:id="879" w:author="Richard Bradbury (2022-08-12)" w:date="2022-08-12T15:58:00Z">
        <w:r>
          <w:t xml:space="preserve"> media streaming </w:t>
        </w:r>
      </w:ins>
      <w:ins w:id="880" w:author="Richard Bradbury (2022-08-25)" w:date="2022-08-25T12:44:00Z">
        <w:r>
          <w:rPr>
            <w:noProof/>
            <w:lang w:val="fr-FR"/>
          </w:rPr>
          <w:t xml:space="preserve">using content preparation </w:t>
        </w:r>
      </w:ins>
      <w:ins w:id="881" w:author="Richard Bradbury (2022-08-12)" w:date="2022-08-12T15:58:00Z">
        <w:r>
          <w:t>(media plane only) with</w:t>
        </w:r>
      </w:ins>
      <w:ins w:id="882" w:author="Iraj Sodagar" w:date="2022-08-10T20:50:00Z">
        <w:r>
          <w:t xml:space="preserve"> </w:t>
        </w:r>
      </w:ins>
      <w:ins w:id="883" w:author="Richard Bradbury (2022-08-12)" w:date="2022-08-12T15:59:00Z">
        <w:r>
          <w:t>p</w:t>
        </w:r>
      </w:ins>
      <w:ins w:id="884" w:author="Iraj Sodagar" w:date="2022-08-10T20:50:00Z">
        <w:r>
          <w:t>rovisioning and AS in the external domain</w:t>
        </w:r>
      </w:ins>
    </w:p>
    <w:p w14:paraId="1A6867D8" w14:textId="77777777" w:rsidR="00346378" w:rsidRDefault="00346378" w:rsidP="00346378">
      <w:pPr>
        <w:keepNext/>
        <w:rPr>
          <w:ins w:id="885" w:author="Iraj Sodagar" w:date="2022-08-10T20:43:00Z"/>
        </w:rPr>
      </w:pPr>
      <w:ins w:id="886" w:author="Iraj Sodagar" w:date="2022-08-10T20:43:00Z">
        <w:r>
          <w:t>Steps:</w:t>
        </w:r>
      </w:ins>
    </w:p>
    <w:p w14:paraId="326481E4" w14:textId="77777777" w:rsidR="00346378" w:rsidRDefault="00346378" w:rsidP="00346378">
      <w:pPr>
        <w:pStyle w:val="B10"/>
        <w:keepNext/>
        <w:rPr>
          <w:ins w:id="887" w:author="Iraj Sodagar" w:date="2022-08-10T20:43:00Z"/>
        </w:rPr>
      </w:pPr>
      <w:ins w:id="888" w:author="Iraj Sodagar" w:date="2022-08-10T20:43:00Z">
        <w:r>
          <w:t>1.</w:t>
        </w:r>
        <w:r>
          <w:tab/>
          <w:t>The 5GMSu Application Provider creates a Provisioning Session for uplink streaming with the 5GMSu AF (M1u′).</w:t>
        </w:r>
      </w:ins>
    </w:p>
    <w:p w14:paraId="54D7D90D" w14:textId="77777777" w:rsidR="00346378" w:rsidRDefault="00346378" w:rsidP="00346378">
      <w:pPr>
        <w:pStyle w:val="B10"/>
        <w:rPr>
          <w:ins w:id="889" w:author="Iraj Sodagar" w:date="2022-08-10T20:43:00Z"/>
          <w:b/>
          <w:bCs/>
        </w:rPr>
      </w:pPr>
      <w:ins w:id="890" w:author="Iraj Sodagar" w:date="2022-08-10T20:43:00Z">
        <w:r>
          <w:rPr>
            <w:b/>
            <w:bCs/>
          </w:rPr>
          <w:t>2.</w:t>
        </w:r>
        <w:r>
          <w:rPr>
            <w:b/>
            <w:bCs/>
          </w:rPr>
          <w:tab/>
          <w:t>The Provisioning function requests the 5GMSu AS to initialise the required content preparation process (M3u′).</w:t>
        </w:r>
      </w:ins>
    </w:p>
    <w:p w14:paraId="77AE9DAA" w14:textId="77777777" w:rsidR="00346378" w:rsidRDefault="00346378" w:rsidP="00346378">
      <w:pPr>
        <w:pStyle w:val="B10"/>
        <w:rPr>
          <w:ins w:id="891" w:author="Iraj Sodagar" w:date="2022-08-10T20:43:00Z"/>
          <w:b/>
          <w:bCs/>
        </w:rPr>
      </w:pPr>
      <w:ins w:id="892" w:author="Iraj Sodagar" w:date="2022-08-10T20:43:00Z">
        <w:r>
          <w:rPr>
            <w:b/>
            <w:bCs/>
          </w:rPr>
          <w:t>3.</w:t>
        </w:r>
        <w:r>
          <w:rPr>
            <w:b/>
            <w:bCs/>
          </w:rPr>
          <w:tab/>
          <w:t>The 5GMSu AS initialises the content preparation process.</w:t>
        </w:r>
      </w:ins>
    </w:p>
    <w:p w14:paraId="00E369B7" w14:textId="77777777" w:rsidR="00346378" w:rsidRDefault="00346378" w:rsidP="00346378">
      <w:pPr>
        <w:pStyle w:val="B10"/>
        <w:rPr>
          <w:ins w:id="893" w:author="Iraj Sodagar" w:date="2022-08-10T20:43:00Z"/>
          <w:b/>
          <w:bCs/>
        </w:rPr>
      </w:pPr>
      <w:ins w:id="894" w:author="Iraj Sodagar" w:date="2022-08-10T20:43:00Z">
        <w:r>
          <w:rPr>
            <w:b/>
            <w:bCs/>
          </w:rPr>
          <w:t>4.</w:t>
        </w:r>
        <w:r>
          <w:rPr>
            <w:b/>
            <w:bCs/>
          </w:rPr>
          <w:tab/>
          <w:t>The 5GMSu AS acknowledges the initialisation of the required process (M3u′).</w:t>
        </w:r>
      </w:ins>
    </w:p>
    <w:p w14:paraId="2F5B34C6" w14:textId="77777777" w:rsidR="00346378" w:rsidRDefault="00346378" w:rsidP="00346378">
      <w:pPr>
        <w:pStyle w:val="B10"/>
        <w:rPr>
          <w:ins w:id="895" w:author="Iraj Sodagar" w:date="2022-08-10T20:43:00Z"/>
        </w:rPr>
      </w:pPr>
      <w:ins w:id="896" w:author="Iraj Sodagar" w:date="2022-08-10T20:43:00Z">
        <w:r>
          <w:t>5.</w:t>
        </w:r>
        <w:r>
          <w:tab/>
          <w:t>The Provisioning function acknowledges the successful creation of the Provisioning Session to the 5GMSu Application Provider (M1u′).</w:t>
        </w:r>
      </w:ins>
    </w:p>
    <w:p w14:paraId="5904589C" w14:textId="77777777" w:rsidR="00346378" w:rsidRDefault="00346378" w:rsidP="00346378">
      <w:pPr>
        <w:keepNext/>
        <w:rPr>
          <w:ins w:id="897" w:author="Iraj Sodagar" w:date="2022-08-10T20:43:00Z"/>
        </w:rPr>
      </w:pPr>
      <w:ins w:id="898" w:author="Iraj Sodagar" w:date="2022-08-10T20:43:00Z">
        <w:r>
          <w:t>At some later point in time:</w:t>
        </w:r>
      </w:ins>
    </w:p>
    <w:p w14:paraId="16C8455C" w14:textId="77777777" w:rsidR="00346378" w:rsidRDefault="00346378" w:rsidP="00346378">
      <w:pPr>
        <w:pStyle w:val="B10"/>
        <w:rPr>
          <w:ins w:id="899" w:author="Iraj Sodagar" w:date="2022-08-10T20:43:00Z"/>
        </w:rPr>
      </w:pPr>
      <w:ins w:id="900" w:author="Iraj Sodagar" w:date="2022-08-10T20:43:00Z">
        <w:r>
          <w:t>6.</w:t>
        </w:r>
        <w:r>
          <w:tab/>
          <w:t>The 5GMSu Application Provider provides Service Access Information to the 5GMS-Aware Application (M8).</w:t>
        </w:r>
      </w:ins>
    </w:p>
    <w:p w14:paraId="1C198CC7" w14:textId="77777777" w:rsidR="00346378" w:rsidRDefault="00346378" w:rsidP="00346378">
      <w:pPr>
        <w:pStyle w:val="B10"/>
        <w:rPr>
          <w:ins w:id="901" w:author="Iraj Sodagar" w:date="2022-08-21T23:29:00Z"/>
        </w:rPr>
      </w:pPr>
      <w:ins w:id="902" w:author="Iraj Sodagar" w:date="2022-08-10T20:43:00Z">
        <w:r>
          <w:t>7.</w:t>
        </w:r>
        <w:r>
          <w:tab/>
        </w:r>
      </w:ins>
      <w:ins w:id="903" w:author="Iraj Sodagar" w:date="2022-08-21T23:29:00Z">
        <w:r>
          <w:t>The 5GMS-Aware Application requests the 5GMSu Client to start an uplink streaming session (M6u/M7u).</w:t>
        </w:r>
      </w:ins>
    </w:p>
    <w:p w14:paraId="1B3A642B" w14:textId="77777777" w:rsidR="00346378" w:rsidRDefault="00346378" w:rsidP="00346378">
      <w:pPr>
        <w:pStyle w:val="B10"/>
        <w:rPr>
          <w:ins w:id="904" w:author="Iraj Sodagar" w:date="2022-08-24T15:00:00Z"/>
        </w:rPr>
      </w:pPr>
      <w:ins w:id="905" w:author="Iraj Sodagar" w:date="2022-08-21T23:29:00Z">
        <w:r>
          <w:t>8.</w:t>
        </w:r>
        <w:r>
          <w:tab/>
        </w:r>
      </w:ins>
      <w:ins w:id="906" w:author="Iraj Sodagar" w:date="2022-08-10T20:43:00Z">
        <w:r>
          <w:t>Uplink media streaming starts from the 5GMSu Client to the 5GMSu AS (M4u).</w:t>
        </w:r>
      </w:ins>
    </w:p>
    <w:p w14:paraId="2A21901A" w14:textId="77777777" w:rsidR="00346378" w:rsidRDefault="00346378" w:rsidP="00346378">
      <w:pPr>
        <w:pStyle w:val="B10"/>
        <w:rPr>
          <w:ins w:id="907" w:author="Iraj Sodagar" w:date="2022-08-10T20:43:00Z"/>
          <w:b/>
          <w:bCs/>
        </w:rPr>
      </w:pPr>
      <w:ins w:id="908" w:author="Iraj Sodagar" w:date="2022-08-24T15:00:00Z">
        <w:r>
          <w:rPr>
            <w:b/>
            <w:bCs/>
          </w:rPr>
          <w:lastRenderedPageBreak/>
          <w:t>9.</w:t>
        </w:r>
      </w:ins>
      <w:ins w:id="909" w:author="Richard Bradbury (2022-08-25)" w:date="2022-08-25T12:24:00Z">
        <w:r>
          <w:rPr>
            <w:b/>
            <w:bCs/>
          </w:rPr>
          <w:tab/>
        </w:r>
      </w:ins>
      <w:ins w:id="910" w:author="Iraj Sodagar" w:date="2022-08-24T15:00:00Z">
        <w:r>
          <w:rPr>
            <w:b/>
            <w:bCs/>
          </w:rPr>
          <w:t xml:space="preserve">If content preparation was </w:t>
        </w:r>
      </w:ins>
      <w:ins w:id="911" w:author="Iraj Sodagar" w:date="2022-08-24T15:49:00Z">
        <w:r>
          <w:rPr>
            <w:b/>
            <w:bCs/>
          </w:rPr>
          <w:t xml:space="preserve">initialized </w:t>
        </w:r>
      </w:ins>
      <w:ins w:id="912" w:author="Iraj Sodagar" w:date="2022-08-24T15:00:00Z">
        <w:r>
          <w:rPr>
            <w:b/>
            <w:bCs/>
          </w:rPr>
          <w:t>in step 3, the uplinked media may be manipulated by the 5GMSu AS prior to egest.</w:t>
        </w:r>
      </w:ins>
    </w:p>
    <w:p w14:paraId="64A1FE0D" w14:textId="77777777" w:rsidR="00346378" w:rsidRDefault="00346378" w:rsidP="00346378">
      <w:pPr>
        <w:pStyle w:val="B10"/>
        <w:rPr>
          <w:ins w:id="913" w:author="Iraj Sodagar" w:date="2022-08-10T20:43:00Z"/>
        </w:rPr>
      </w:pPr>
      <w:ins w:id="914" w:author="Iraj Sodagar" w:date="2022-08-24T15:00:00Z">
        <w:r>
          <w:t>10</w:t>
        </w:r>
      </w:ins>
      <w:ins w:id="915" w:author="Iraj Sodagar" w:date="2022-08-10T20:43:00Z">
        <w:r>
          <w:t>.</w:t>
        </w:r>
        <w:r>
          <w:tab/>
          <w:t>Media streaming egest starts from the 5GMSu AS to the 5GMSu Application Provider (M2u).</w:t>
        </w:r>
      </w:ins>
    </w:p>
    <w:p w14:paraId="359C12F0" w14:textId="77777777" w:rsidR="00346378" w:rsidRDefault="00346378" w:rsidP="00346378">
      <w:pPr>
        <w:keepNext/>
        <w:rPr>
          <w:ins w:id="916" w:author="Iraj Sodagar" w:date="2022-08-10T20:43:00Z"/>
        </w:rPr>
      </w:pPr>
      <w:ins w:id="917" w:author="Iraj Sodagar" w:date="2022-08-10T20:43:00Z">
        <w:r>
          <w:t>Finally:</w:t>
        </w:r>
      </w:ins>
    </w:p>
    <w:p w14:paraId="3F8F4F57" w14:textId="77777777" w:rsidR="00346378" w:rsidRDefault="00346378" w:rsidP="00346378">
      <w:pPr>
        <w:pStyle w:val="B10"/>
        <w:keepNext/>
        <w:rPr>
          <w:ins w:id="918" w:author="Iraj Sodagar" w:date="2022-08-10T20:43:00Z"/>
          <w:b/>
          <w:bCs/>
        </w:rPr>
      </w:pPr>
      <w:ins w:id="919" w:author="Iraj Sodagar" w:date="2022-08-21T23:29:00Z">
        <w:r>
          <w:rPr>
            <w:b/>
            <w:bCs/>
          </w:rPr>
          <w:t>1</w:t>
        </w:r>
      </w:ins>
      <w:ins w:id="920" w:author="Iraj Sodagar" w:date="2022-08-24T15:00:00Z">
        <w:r>
          <w:rPr>
            <w:b/>
            <w:bCs/>
          </w:rPr>
          <w:t>1</w:t>
        </w:r>
      </w:ins>
      <w:ins w:id="921" w:author="Iraj Sodagar" w:date="2022-08-10T20:43:00Z">
        <w:r>
          <w:rPr>
            <w:b/>
            <w:bCs/>
          </w:rPr>
          <w:t>.</w:t>
        </w:r>
        <w:r>
          <w:rPr>
            <w:b/>
            <w:bCs/>
          </w:rPr>
          <w:tab/>
          <w:t>The 5GMSu AS releases its resources after observing a period of inactivity.</w:t>
        </w:r>
      </w:ins>
    </w:p>
    <w:p w14:paraId="77E38163" w14:textId="77777777" w:rsidR="00346378" w:rsidRDefault="00346378" w:rsidP="00346378">
      <w:pPr>
        <w:pStyle w:val="NO"/>
        <w:rPr>
          <w:ins w:id="922" w:author="Iraj Sodagar" w:date="2022-08-10T18:35:00Z"/>
        </w:rPr>
      </w:pPr>
      <w:ins w:id="923" w:author="Iraj Sodagar" w:date="2022-08-10T20:43:00Z">
        <w:r>
          <w:t>NOTE:</w:t>
        </w:r>
        <w:r>
          <w:tab/>
        </w:r>
      </w:ins>
      <w:ins w:id="924" w:author="Iraj Sodagar" w:date="2022-08-24T15:00:00Z">
        <w:r>
          <w:t>This step</w:t>
        </w:r>
      </w:ins>
      <w:ins w:id="925" w:author="Iraj Sodagar" w:date="2022-08-10T20:43:00Z">
        <w:r>
          <w:t xml:space="preserve"> is implementation-dependent.</w:t>
        </w:r>
      </w:ins>
    </w:p>
    <w:p w14:paraId="6DE7A96D" w14:textId="77777777" w:rsidR="00346378" w:rsidRDefault="00346378" w:rsidP="00346378">
      <w:pPr>
        <w:pStyle w:val="Heading1"/>
        <w:rPr>
          <w:ins w:id="926" w:author="Iraj Sodagar" w:date="2022-08-10T18:35:00Z"/>
          <w:noProof/>
          <w:lang w:val="fr-FR"/>
        </w:rPr>
      </w:pPr>
      <w:ins w:id="927" w:author="Iraj Sodagar" w:date="2022-08-10T18:35:00Z">
        <w:r>
          <w:rPr>
            <w:noProof/>
            <w:lang w:val="fr-FR"/>
          </w:rPr>
          <w:t>A.1</w:t>
        </w:r>
      </w:ins>
      <w:ins w:id="928" w:author="Iraj Sodagar" w:date="2022-08-10T22:19:00Z">
        <w:r>
          <w:rPr>
            <w:noProof/>
            <w:lang w:val="fr-FR"/>
          </w:rPr>
          <w:t>3</w:t>
        </w:r>
      </w:ins>
      <w:ins w:id="929" w:author="Iraj Sodagar" w:date="2022-08-10T18:35:00Z">
        <w:r>
          <w:rPr>
            <w:noProof/>
            <w:lang w:val="fr-FR"/>
          </w:rPr>
          <w:tab/>
          <w:t>Uplink</w:t>
        </w:r>
      </w:ins>
      <w:ins w:id="930" w:author="Richard Bradbury (2022-08-12)" w:date="2022-08-12T15:43:00Z">
        <w:r>
          <w:rPr>
            <w:noProof/>
            <w:lang w:val="fr-FR"/>
          </w:rPr>
          <w:t xml:space="preserve"> media streaming </w:t>
        </w:r>
      </w:ins>
      <w:ins w:id="931" w:author="Richard Bradbury (2022-08-25)" w:date="2022-08-25T12:44:00Z">
        <w:r>
          <w:rPr>
            <w:noProof/>
            <w:lang w:val="fr-FR"/>
          </w:rPr>
          <w:t xml:space="preserve">using content preparation </w:t>
        </w:r>
      </w:ins>
      <w:ins w:id="932" w:author="Richard Bradbury (2022-08-12)" w:date="2022-08-12T15:43:00Z">
        <w:r>
          <w:rPr>
            <w:noProof/>
            <w:lang w:val="fr-FR"/>
          </w:rPr>
          <w:t>with</w:t>
        </w:r>
      </w:ins>
      <w:ins w:id="933" w:author="Iraj Sodagar" w:date="2022-08-10T18:35:00Z">
        <w:r>
          <w:rPr>
            <w:noProof/>
            <w:lang w:val="fr-FR"/>
          </w:rPr>
          <w:t xml:space="preserve"> AF in </w:t>
        </w:r>
      </w:ins>
      <w:ins w:id="934" w:author="Iraj Sodagar" w:date="2022-08-10T20:45:00Z">
        <w:r>
          <w:rPr>
            <w:noProof/>
            <w:lang w:val="fr-FR"/>
          </w:rPr>
          <w:t xml:space="preserve">the </w:t>
        </w:r>
      </w:ins>
      <w:ins w:id="935" w:author="Iraj Sodagar" w:date="2022-08-21T23:07:00Z">
        <w:r>
          <w:rPr>
            <w:noProof/>
            <w:lang w:val="fr-FR"/>
          </w:rPr>
          <w:t xml:space="preserve">trusted </w:t>
        </w:r>
      </w:ins>
      <w:ins w:id="936" w:author="Iraj Sodagar" w:date="2022-08-21T23:10:00Z">
        <w:r>
          <w:rPr>
            <w:noProof/>
            <w:lang w:val="fr-FR"/>
          </w:rPr>
          <w:t>Data Network</w:t>
        </w:r>
      </w:ins>
      <w:ins w:id="937" w:author="Iraj Sodagar" w:date="2022-08-10T18:35:00Z">
        <w:r>
          <w:rPr>
            <w:noProof/>
            <w:lang w:val="fr-FR"/>
          </w:rPr>
          <w:t xml:space="preserve"> and AS in </w:t>
        </w:r>
      </w:ins>
      <w:ins w:id="938" w:author="Iraj Sodagar" w:date="2022-08-10T22:20:00Z">
        <w:r>
          <w:rPr>
            <w:noProof/>
            <w:lang w:val="fr-FR"/>
          </w:rPr>
          <w:t xml:space="preserve">the </w:t>
        </w:r>
      </w:ins>
      <w:ins w:id="939" w:author="Iraj Sodagar" w:date="2022-08-10T18:35:00Z">
        <w:r>
          <w:rPr>
            <w:noProof/>
            <w:lang w:val="fr-FR"/>
          </w:rPr>
          <w:t>external domain</w:t>
        </w:r>
      </w:ins>
    </w:p>
    <w:p w14:paraId="234E1E09" w14:textId="3345DB3A" w:rsidR="00D90C69" w:rsidRDefault="00D90C69" w:rsidP="00D90C69">
      <w:pPr>
        <w:keepNext/>
        <w:keepLines/>
        <w:rPr>
          <w:ins w:id="940" w:author="Iraj Sodagar" w:date="2022-11-15T23:15:00Z"/>
        </w:rPr>
      </w:pPr>
      <w:ins w:id="941" w:author="Iraj Sodagar" w:date="2022-11-15T23:15:00Z">
        <w:r>
          <w:t xml:space="preserve">In this collaboration scenario, both the 5GMSu AS and 5GMSu AF are present. The 5GMSu AS resides in the external domain. While it </w:t>
        </w:r>
        <w:del w:id="942" w:author="Charles Lo (111422)" w:date="2022-11-14T15:27:00Z">
          <w:r w:rsidDel="00122A06">
            <w:delText xml:space="preserve"> </w:delText>
          </w:r>
        </w:del>
        <w:r>
          <w:t xml:space="preserve">employs 5GMS protocol and format for uplink media reception from the 5GMSu Client (M4u), </w:t>
        </w:r>
        <w:proofErr w:type="spellStart"/>
        <w:r>
          <w:t>norit</w:t>
        </w:r>
        <w:proofErr w:type="spellEnd"/>
        <w:r>
          <w:t xml:space="preserve"> performs content egest </w:t>
        </w:r>
        <w:bookmarkStart w:id="943" w:name="_Hlk119446378"/>
        <w:r>
          <w:t>to the 5GMSu Application Provider over a M2u-like (M2u’) protocol and format</w:t>
        </w:r>
      </w:ins>
      <w:bookmarkEnd w:id="943"/>
      <w:ins w:id="944" w:author="Iraj Sodagar" w:date="2022-11-15T23:16:00Z">
        <w:r w:rsidR="00E76DDB">
          <w:t xml:space="preserve"> (and therefore it is called 5GMSu-like AS)</w:t>
        </w:r>
      </w:ins>
      <w:ins w:id="945" w:author="Iraj Sodagar" w:date="2022-11-15T23:15:00Z">
        <w:r>
          <w:t xml:space="preserve">. The 5GMSu AF is used to interact with the </w:t>
        </w:r>
        <w:bookmarkStart w:id="946" w:name="_Hlk119446457"/>
        <w:r>
          <w:t xml:space="preserve">5GMSu Application Provider at the reference point M1 for uplink media streaming provisioning </w:t>
        </w:r>
        <w:bookmarkEnd w:id="946"/>
        <w:r>
          <w:t xml:space="preserve">System, and to interact with the Media Session Handler of the 5GMSu Client for providing Service Access Information, dynamic policy invocation and/or other uplink media streaming related functionality such as metrics reporting and network assistance). </w:t>
        </w:r>
        <w:r w:rsidRPr="00CA7246">
          <w:rPr>
            <w:noProof/>
          </w:rPr>
          <w:t>The Provisioning API (M1</w:t>
        </w:r>
        <w:r>
          <w:rPr>
            <w:noProof/>
          </w:rPr>
          <w:t>u</w:t>
        </w:r>
        <w:r w:rsidRPr="00CA7246">
          <w:rPr>
            <w:noProof/>
          </w:rPr>
          <w:t>′) and Ingest API (M2</w:t>
        </w:r>
        <w:r>
          <w:rPr>
            <w:noProof/>
          </w:rPr>
          <w:t>u</w:t>
        </w:r>
        <w:r w:rsidRPr="00CA7246">
          <w:rPr>
            <w:noProof/>
          </w:rPr>
          <w:t>′) may follow 5GMS specifications.</w:t>
        </w:r>
      </w:ins>
    </w:p>
    <w:p w14:paraId="345D12CC" w14:textId="77777777" w:rsidR="00346378" w:rsidRDefault="00346378" w:rsidP="00346378">
      <w:pPr>
        <w:keepNext/>
        <w:jc w:val="center"/>
        <w:rPr>
          <w:ins w:id="947" w:author="Iraj Sodagar" w:date="2022-08-10T18:35:00Z"/>
        </w:rPr>
      </w:pPr>
      <w:ins w:id="948" w:author="Iraj Sodagar" w:date="2022-08-10T18:35:00Z">
        <w:r>
          <w:object w:dxaOrig="9610" w:dyaOrig="3330" w14:anchorId="760C135D">
            <v:shape id="_x0000_i1031" type="#_x0000_t75" style="width:480.5pt;height:166.5pt" o:ole="">
              <v:imagedata r:id="rId30" o:title="" croptop="20811f" cropbottom="20993f" cropleft="2662f" cropright="24474f"/>
            </v:shape>
            <o:OLEObject Type="Embed" ProgID="PowerPoint.Slide.12" ShapeID="_x0000_i1031" DrawAspect="Content" ObjectID="_1730182096" r:id="rId31"/>
          </w:object>
        </w:r>
      </w:ins>
    </w:p>
    <w:p w14:paraId="71A6E2EA" w14:textId="77777777" w:rsidR="00346378" w:rsidRDefault="00346378" w:rsidP="00346378">
      <w:pPr>
        <w:pStyle w:val="TF"/>
        <w:rPr>
          <w:ins w:id="949" w:author="Iraj Sodagar" w:date="2022-08-10T20:51:00Z"/>
          <w:noProof/>
          <w:lang w:val="fr-FR"/>
        </w:rPr>
      </w:pPr>
      <w:ins w:id="950" w:author="Iraj Sodagar" w:date="2022-08-10T18:35:00Z">
        <w:r>
          <w:t>Figure A.1</w:t>
        </w:r>
      </w:ins>
      <w:ins w:id="951" w:author="Iraj Sodagar" w:date="2022-08-10T22:20:00Z">
        <w:r>
          <w:t>3</w:t>
        </w:r>
      </w:ins>
      <w:ins w:id="952" w:author="Iraj Sodagar" w:date="2022-08-10T18:35:00Z">
        <w:r>
          <w:t xml:space="preserve">-1: </w:t>
        </w:r>
      </w:ins>
      <w:ins w:id="953" w:author="Iraj Sodagar" w:date="2022-08-10T20:45:00Z">
        <w:r>
          <w:rPr>
            <w:noProof/>
            <w:lang w:val="fr-FR"/>
          </w:rPr>
          <w:t>Uplink</w:t>
        </w:r>
      </w:ins>
      <w:ins w:id="954" w:author="Richard Bradbury (2022-08-12)" w:date="2022-08-12T15:45:00Z">
        <w:r>
          <w:rPr>
            <w:noProof/>
            <w:lang w:val="fr-FR"/>
          </w:rPr>
          <w:t xml:space="preserve"> media streaming</w:t>
        </w:r>
      </w:ins>
      <w:ins w:id="955" w:author="Iraj Sodagar" w:date="2022-08-10T20:45:00Z">
        <w:r>
          <w:rPr>
            <w:noProof/>
            <w:lang w:val="fr-FR"/>
          </w:rPr>
          <w:t xml:space="preserve"> AF in the </w:t>
        </w:r>
      </w:ins>
      <w:ins w:id="956" w:author="Iraj Sodagar" w:date="2022-08-21T23:07:00Z">
        <w:r>
          <w:rPr>
            <w:noProof/>
            <w:lang w:val="fr-FR"/>
          </w:rPr>
          <w:t xml:space="preserve">trusted </w:t>
        </w:r>
      </w:ins>
      <w:ins w:id="957" w:author="Iraj Sodagar" w:date="2022-08-21T23:10:00Z">
        <w:r>
          <w:rPr>
            <w:noProof/>
            <w:lang w:val="fr-FR"/>
          </w:rPr>
          <w:t>Data Network</w:t>
        </w:r>
      </w:ins>
      <w:ins w:id="958" w:author="Iraj Sodagar" w:date="2022-08-10T20:45:00Z">
        <w:r>
          <w:rPr>
            <w:noProof/>
            <w:lang w:val="fr-FR"/>
          </w:rPr>
          <w:t xml:space="preserve"> and AS in </w:t>
        </w:r>
      </w:ins>
      <w:ins w:id="959" w:author="Iraj Sodagar" w:date="2022-08-10T22:20:00Z">
        <w:r>
          <w:rPr>
            <w:noProof/>
            <w:lang w:val="fr-FR"/>
          </w:rPr>
          <w:t xml:space="preserve">the </w:t>
        </w:r>
      </w:ins>
      <w:ins w:id="960" w:author="Iraj Sodagar" w:date="2022-08-10T20:45:00Z">
        <w:r>
          <w:rPr>
            <w:noProof/>
            <w:lang w:val="fr-FR"/>
          </w:rPr>
          <w:t>external domain</w:t>
        </w:r>
      </w:ins>
    </w:p>
    <w:p w14:paraId="2A5C1DCD" w14:textId="77777777" w:rsidR="00346378" w:rsidRDefault="00346378" w:rsidP="00346378">
      <w:pPr>
        <w:keepNext/>
        <w:rPr>
          <w:ins w:id="961" w:author="Iraj Sodagar" w:date="2022-08-10T20:51:00Z"/>
        </w:rPr>
      </w:pPr>
      <w:ins w:id="962" w:author="Iraj Sodagar" w:date="2022-08-10T20:51:00Z">
        <w:r>
          <w:lastRenderedPageBreak/>
          <w:t>Figure A.1</w:t>
        </w:r>
      </w:ins>
      <w:ins w:id="963" w:author="Iraj Sodagar" w:date="2022-08-10T22:20:00Z">
        <w:r>
          <w:t>3</w:t>
        </w:r>
      </w:ins>
      <w:ins w:id="964" w:author="Iraj Sodagar" w:date="2022-08-10T20:51:00Z">
        <w:r>
          <w:noBreakHyphen/>
          <w:t>2 provides a high-level call flow for this collaboration scenario.</w:t>
        </w:r>
      </w:ins>
    </w:p>
    <w:p w14:paraId="2AEFFF71" w14:textId="47B0C310" w:rsidR="00346378" w:rsidRDefault="00880266" w:rsidP="00346378">
      <w:pPr>
        <w:keepNext/>
        <w:jc w:val="center"/>
        <w:rPr>
          <w:ins w:id="965" w:author="Iraj Sodagar" w:date="2022-08-10T20:44:00Z"/>
        </w:rPr>
      </w:pPr>
      <w:ins w:id="966" w:author="Iraj Sodagar" w:date="2022-08-10T20:44:00Z">
        <w:r>
          <w:object w:dxaOrig="16170" w:dyaOrig="15620" w14:anchorId="484FDCC2">
            <v:shape id="_x0000_i1032" type="#_x0000_t75" style="width:481pt;height:464.75pt" o:ole="" o:preferrelative="f" filled="t">
              <v:imagedata r:id="rId32" o:title=""/>
            </v:shape>
            <o:OLEObject Type="Embed" ProgID="Mscgen.Chart" ShapeID="_x0000_i1032" DrawAspect="Content" ObjectID="_1730182097" r:id="rId33"/>
          </w:object>
        </w:r>
      </w:ins>
    </w:p>
    <w:p w14:paraId="54274DD8" w14:textId="77777777" w:rsidR="00346378" w:rsidRDefault="00346378" w:rsidP="00346378">
      <w:pPr>
        <w:pStyle w:val="TF"/>
        <w:rPr>
          <w:ins w:id="967" w:author="Iraj Sodagar" w:date="2022-08-10T20:44:00Z"/>
        </w:rPr>
      </w:pPr>
      <w:ins w:id="968" w:author="Iraj Sodagar" w:date="2022-08-10T20:44:00Z">
        <w:r>
          <w:t>Figure A.1</w:t>
        </w:r>
      </w:ins>
      <w:ins w:id="969" w:author="Iraj Sodagar" w:date="2022-08-10T22:20:00Z">
        <w:r>
          <w:t>3</w:t>
        </w:r>
      </w:ins>
      <w:ins w:id="970" w:author="Iraj Sodagar" w:date="2022-08-10T20:44:00Z">
        <w:r>
          <w:t>-2: Call flow</w:t>
        </w:r>
      </w:ins>
      <w:ins w:id="971" w:author="Iraj Sodagar" w:date="2022-08-10T20:52:00Z">
        <w:r>
          <w:t xml:space="preserve"> for </w:t>
        </w:r>
      </w:ins>
      <w:ins w:id="972" w:author="Richard Bradbury (2022-08-12)" w:date="2022-08-12T16:02:00Z">
        <w:r>
          <w:t>u</w:t>
        </w:r>
      </w:ins>
      <w:ins w:id="973" w:author="Iraj Sodagar" w:date="2022-08-10T20:52:00Z">
        <w:r>
          <w:rPr>
            <w:noProof/>
            <w:lang w:val="fr-FR"/>
          </w:rPr>
          <w:t>plink</w:t>
        </w:r>
      </w:ins>
      <w:ins w:id="974" w:author="Richard Bradbury (2022-08-12)" w:date="2022-08-12T16:02:00Z">
        <w:r>
          <w:rPr>
            <w:noProof/>
            <w:lang w:val="fr-FR"/>
          </w:rPr>
          <w:t xml:space="preserve"> media streaming </w:t>
        </w:r>
      </w:ins>
      <w:ins w:id="975" w:author="Richard Bradbury (2022-08-25)" w:date="2022-08-25T12:44:00Z">
        <w:r>
          <w:rPr>
            <w:noProof/>
            <w:lang w:val="fr-FR"/>
          </w:rPr>
          <w:t xml:space="preserve">using content preparation </w:t>
        </w:r>
      </w:ins>
      <w:ins w:id="976" w:author="Richard Bradbury (2022-08-12)" w:date="2022-08-12T16:02:00Z">
        <w:r>
          <w:rPr>
            <w:noProof/>
            <w:lang w:val="fr-FR"/>
          </w:rPr>
          <w:t>with</w:t>
        </w:r>
      </w:ins>
      <w:ins w:id="977" w:author="Iraj Sodagar" w:date="2022-08-10T20:52:00Z">
        <w:r>
          <w:rPr>
            <w:noProof/>
            <w:lang w:val="fr-FR"/>
          </w:rPr>
          <w:t xml:space="preserve"> AF in the </w:t>
        </w:r>
      </w:ins>
      <w:ins w:id="978" w:author="Iraj Sodagar" w:date="2022-08-21T23:07:00Z">
        <w:r>
          <w:rPr>
            <w:noProof/>
            <w:lang w:val="fr-FR"/>
          </w:rPr>
          <w:t xml:space="preserve">trusted </w:t>
        </w:r>
      </w:ins>
      <w:ins w:id="979" w:author="Iraj Sodagar" w:date="2022-08-21T23:10:00Z">
        <w:r>
          <w:rPr>
            <w:noProof/>
            <w:lang w:val="fr-FR"/>
          </w:rPr>
          <w:t>Data Network</w:t>
        </w:r>
      </w:ins>
      <w:ins w:id="980" w:author="Iraj Sodagar" w:date="2022-08-10T20:52:00Z">
        <w:r>
          <w:rPr>
            <w:noProof/>
            <w:lang w:val="fr-FR"/>
          </w:rPr>
          <w:t xml:space="preserve"> and AS</w:t>
        </w:r>
      </w:ins>
      <w:ins w:id="981" w:author="Richard Bradbury (2022-08-12)" w:date="2022-08-12T16:03:00Z">
        <w:r>
          <w:rPr>
            <w:noProof/>
            <w:lang w:val="fr-FR"/>
          </w:rPr>
          <w:t> </w:t>
        </w:r>
      </w:ins>
      <w:ins w:id="982" w:author="Iraj Sodagar" w:date="2022-08-10T20:52:00Z">
        <w:r>
          <w:rPr>
            <w:noProof/>
            <w:lang w:val="fr-FR"/>
          </w:rPr>
          <w:t>in</w:t>
        </w:r>
      </w:ins>
      <w:ins w:id="983" w:author="Richard Bradbury (2022-08-12)" w:date="2022-08-12T16:03:00Z">
        <w:r>
          <w:rPr>
            <w:noProof/>
            <w:lang w:val="fr-FR"/>
          </w:rPr>
          <w:t> the </w:t>
        </w:r>
      </w:ins>
      <w:ins w:id="984" w:author="Iraj Sodagar" w:date="2022-08-10T20:52:00Z">
        <w:r>
          <w:rPr>
            <w:noProof/>
            <w:lang w:val="fr-FR"/>
          </w:rPr>
          <w:t>external</w:t>
        </w:r>
      </w:ins>
      <w:ins w:id="985" w:author="Richard Bradbury (2022-08-12)" w:date="2022-08-12T16:03:00Z">
        <w:r>
          <w:rPr>
            <w:noProof/>
            <w:lang w:val="fr-FR"/>
          </w:rPr>
          <w:t> </w:t>
        </w:r>
      </w:ins>
      <w:ins w:id="986" w:author="Iraj Sodagar" w:date="2022-08-10T20:52:00Z">
        <w:r>
          <w:rPr>
            <w:noProof/>
            <w:lang w:val="fr-FR"/>
          </w:rPr>
          <w:t>domain</w:t>
        </w:r>
      </w:ins>
    </w:p>
    <w:p w14:paraId="02E22F5D" w14:textId="77777777" w:rsidR="00346378" w:rsidRDefault="00346378" w:rsidP="00346378">
      <w:pPr>
        <w:keepNext/>
        <w:rPr>
          <w:ins w:id="987" w:author="Iraj Sodagar" w:date="2022-08-10T20:44:00Z"/>
        </w:rPr>
      </w:pPr>
      <w:ins w:id="988" w:author="Iraj Sodagar" w:date="2022-08-10T20:44:00Z">
        <w:r>
          <w:t>Steps:</w:t>
        </w:r>
      </w:ins>
    </w:p>
    <w:p w14:paraId="3A3FB8BC" w14:textId="77777777" w:rsidR="00346378" w:rsidRDefault="00346378" w:rsidP="00346378">
      <w:pPr>
        <w:pStyle w:val="B10"/>
        <w:keepNext/>
        <w:rPr>
          <w:ins w:id="989" w:author="Iraj Sodagar" w:date="2022-08-10T20:44:00Z"/>
        </w:rPr>
      </w:pPr>
      <w:ins w:id="990" w:author="Iraj Sodagar" w:date="2022-08-10T20:44:00Z">
        <w:r>
          <w:t>1.</w:t>
        </w:r>
        <w:r>
          <w:tab/>
          <w:t>The 5GMSu Application Provider creates a Provisioning Session with its internal Provisioning function (M1u′).</w:t>
        </w:r>
      </w:ins>
    </w:p>
    <w:p w14:paraId="399ED5BF" w14:textId="77777777" w:rsidR="00346378" w:rsidRDefault="00346378" w:rsidP="00346378">
      <w:pPr>
        <w:pStyle w:val="B10"/>
        <w:rPr>
          <w:ins w:id="991" w:author="Iraj Sodagar" w:date="2022-08-10T20:44:00Z"/>
          <w:b/>
          <w:bCs/>
        </w:rPr>
      </w:pPr>
      <w:ins w:id="992" w:author="Iraj Sodagar" w:date="2022-08-10T20:44:00Z">
        <w:r>
          <w:rPr>
            <w:b/>
            <w:bCs/>
          </w:rPr>
          <w:t>2.</w:t>
        </w:r>
        <w:r>
          <w:rPr>
            <w:b/>
            <w:bCs/>
          </w:rPr>
          <w:tab/>
          <w:t>The Provisioning function requests the 5GMSu-like AS to initialise the required content preparation process instantiation (M3u′).</w:t>
        </w:r>
      </w:ins>
    </w:p>
    <w:p w14:paraId="1D7ADBE0" w14:textId="77777777" w:rsidR="00346378" w:rsidRDefault="00346378" w:rsidP="00346378">
      <w:pPr>
        <w:pStyle w:val="B10"/>
        <w:rPr>
          <w:ins w:id="993" w:author="Iraj Sodagar" w:date="2022-08-10T20:44:00Z"/>
          <w:b/>
          <w:bCs/>
        </w:rPr>
      </w:pPr>
      <w:ins w:id="994" w:author="Iraj Sodagar" w:date="2022-08-10T20:44:00Z">
        <w:r>
          <w:rPr>
            <w:b/>
            <w:bCs/>
          </w:rPr>
          <w:t>3.</w:t>
        </w:r>
        <w:r>
          <w:rPr>
            <w:b/>
            <w:bCs/>
          </w:rPr>
          <w:tab/>
          <w:t>The 5GMSu-like AS instantiates the content preparation process.</w:t>
        </w:r>
      </w:ins>
    </w:p>
    <w:p w14:paraId="0D51F1E7" w14:textId="77777777" w:rsidR="00346378" w:rsidRDefault="00346378" w:rsidP="00346378">
      <w:pPr>
        <w:pStyle w:val="B10"/>
        <w:rPr>
          <w:ins w:id="995" w:author="Iraj Sodagar" w:date="2022-08-10T20:44:00Z"/>
          <w:b/>
          <w:bCs/>
        </w:rPr>
      </w:pPr>
      <w:ins w:id="996" w:author="Iraj Sodagar" w:date="2022-08-10T20:44:00Z">
        <w:r>
          <w:rPr>
            <w:b/>
            <w:bCs/>
          </w:rPr>
          <w:t>4.</w:t>
        </w:r>
        <w:r>
          <w:rPr>
            <w:b/>
            <w:bCs/>
          </w:rPr>
          <w:tab/>
          <w:t>The 5GMSu-like AS acknowledges the Provisioning the instantiation of required process (M3u′).</w:t>
        </w:r>
      </w:ins>
    </w:p>
    <w:p w14:paraId="1BB9D003" w14:textId="77777777" w:rsidR="00346378" w:rsidRDefault="00346378" w:rsidP="00346378">
      <w:pPr>
        <w:pStyle w:val="B10"/>
        <w:rPr>
          <w:ins w:id="997" w:author="Iraj Sodagar" w:date="2022-08-10T20:44:00Z"/>
        </w:rPr>
      </w:pPr>
      <w:ins w:id="998" w:author="Iraj Sodagar" w:date="2022-08-10T20:44:00Z">
        <w:r>
          <w:t>5.</w:t>
        </w:r>
        <w:r>
          <w:tab/>
          <w:t>The Provisioning function acknowledges successful provisioning to the 5GMSu Application Provider (M1u′).</w:t>
        </w:r>
      </w:ins>
    </w:p>
    <w:p w14:paraId="426DB332" w14:textId="77777777" w:rsidR="00346378" w:rsidRDefault="00346378" w:rsidP="00346378">
      <w:pPr>
        <w:pStyle w:val="B10"/>
        <w:rPr>
          <w:ins w:id="999" w:author="Iraj Sodagar" w:date="2022-08-10T20:44:00Z"/>
        </w:rPr>
      </w:pPr>
      <w:ins w:id="1000" w:author="Iraj Sodagar" w:date="2022-08-10T20:44:00Z">
        <w:r>
          <w:t>6.</w:t>
        </w:r>
        <w:r>
          <w:tab/>
          <w:t>The 5GMSu Application Provider creates a Provisioning Session for uplink streaming with the 5GMSu AF.</w:t>
        </w:r>
      </w:ins>
    </w:p>
    <w:p w14:paraId="0580502C" w14:textId="77777777" w:rsidR="00346378" w:rsidRDefault="00346378" w:rsidP="00346378">
      <w:pPr>
        <w:keepNext/>
        <w:rPr>
          <w:ins w:id="1001" w:author="Iraj Sodagar" w:date="2022-08-21T23:34:00Z"/>
        </w:rPr>
      </w:pPr>
      <w:ins w:id="1002" w:author="Iraj Sodagar" w:date="2022-08-21T23:34:00Z">
        <w:r>
          <w:lastRenderedPageBreak/>
          <w:t xml:space="preserve"> At some later point in time:</w:t>
        </w:r>
      </w:ins>
    </w:p>
    <w:p w14:paraId="269054A5" w14:textId="77777777" w:rsidR="00346378" w:rsidRDefault="00346378" w:rsidP="00346378">
      <w:pPr>
        <w:pStyle w:val="B10"/>
        <w:rPr>
          <w:ins w:id="1003" w:author="Iraj Sodagar" w:date="2022-08-21T23:34:00Z"/>
        </w:rPr>
      </w:pPr>
      <w:ins w:id="1004" w:author="Iraj Sodagar" w:date="2022-08-21T23:34:00Z">
        <w:r>
          <w:t>7.</w:t>
        </w:r>
        <w:r>
          <w:tab/>
          <w:t>The 5GMSu Application Provider provides Service Access Information to the 5GMS-Aware Application at reference point M8u.</w:t>
        </w:r>
      </w:ins>
    </w:p>
    <w:p w14:paraId="0A0BFB50" w14:textId="77777777" w:rsidR="00346378" w:rsidRDefault="00346378" w:rsidP="00346378">
      <w:pPr>
        <w:pStyle w:val="B10"/>
        <w:rPr>
          <w:ins w:id="1005" w:author="Iraj Sodagar" w:date="2022-08-21T23:34:00Z"/>
        </w:rPr>
      </w:pPr>
      <w:ins w:id="1006" w:author="Iraj Sodagar" w:date="2022-08-21T23:34:00Z">
        <w:r>
          <w:t>8.</w:t>
        </w:r>
        <w:r>
          <w:tab/>
          <w:t>The 5GMS-Aware Application requests the 5GMSu Client to start an uplink streaming session (M6u/M7u).</w:t>
        </w:r>
      </w:ins>
    </w:p>
    <w:p w14:paraId="08B4D67A" w14:textId="3F6B8F88" w:rsidR="00346378" w:rsidRDefault="00346378" w:rsidP="00346378">
      <w:pPr>
        <w:pStyle w:val="B10"/>
        <w:keepNext/>
        <w:rPr>
          <w:ins w:id="1007" w:author="Iraj Sodagar" w:date="2022-08-21T23:34:00Z"/>
          <w:b/>
          <w:bCs/>
        </w:rPr>
      </w:pPr>
      <w:ins w:id="1008" w:author="Iraj Sodagar" w:date="2022-08-24T14:18:00Z">
        <w:r>
          <w:rPr>
            <w:b/>
            <w:bCs/>
          </w:rPr>
          <w:t>9</w:t>
        </w:r>
      </w:ins>
      <w:ins w:id="1009" w:author="Iraj Sodagar" w:date="2022-08-21T23:34:00Z">
        <w:r>
          <w:rPr>
            <w:b/>
            <w:bCs/>
          </w:rPr>
          <w:t xml:space="preserve">. The 5GMSu Client </w:t>
        </w:r>
      </w:ins>
      <w:ins w:id="1010" w:author="Iraj Sodagar" w:date="2022-08-22T00:07:00Z">
        <w:r>
          <w:rPr>
            <w:b/>
            <w:bCs/>
          </w:rPr>
          <w:t xml:space="preserve">requests </w:t>
        </w:r>
      </w:ins>
      <w:ins w:id="1011" w:author="Richard Bradbury (2022-11-16)" w:date="2022-11-16T13:26:00Z">
        <w:r w:rsidR="00676510">
          <w:rPr>
            <w:b/>
            <w:bCs/>
          </w:rPr>
          <w:t>th</w:t>
        </w:r>
      </w:ins>
      <w:ins w:id="1012" w:author="Richard Bradbury (2022-11-16)" w:date="2022-11-16T13:28:00Z">
        <w:r w:rsidR="00676510">
          <w:rPr>
            <w:b/>
            <w:bCs/>
          </w:rPr>
          <w:t>at</w:t>
        </w:r>
      </w:ins>
      <w:ins w:id="1013" w:author="Richard Bradbury (2022-11-16)" w:date="2022-11-16T13:26:00Z">
        <w:r w:rsidR="00676510">
          <w:rPr>
            <w:b/>
            <w:bCs/>
          </w:rPr>
          <w:t xml:space="preserve"> the 5GMS</w:t>
        </w:r>
      </w:ins>
      <w:ins w:id="1014" w:author="Richard Bradbury (2022-11-16)" w:date="2022-11-16T13:27:00Z">
        <w:r w:rsidR="00676510">
          <w:rPr>
            <w:b/>
            <w:bCs/>
          </w:rPr>
          <w:t xml:space="preserve">u AF </w:t>
        </w:r>
      </w:ins>
      <w:ins w:id="1015" w:author="Iraj Sodagar" w:date="2022-11-15T22:26:00Z">
        <w:r w:rsidR="00423355">
          <w:rPr>
            <w:b/>
            <w:bCs/>
          </w:rPr>
          <w:t>initia</w:t>
        </w:r>
      </w:ins>
      <w:ins w:id="1016" w:author="Richard Bradbury (2022-11-16)" w:date="2022-11-16T13:26:00Z">
        <w:r w:rsidR="00676510">
          <w:rPr>
            <w:b/>
            <w:bCs/>
          </w:rPr>
          <w:t>l</w:t>
        </w:r>
      </w:ins>
      <w:ins w:id="1017" w:author="Richard Bradbury (2022-11-16)" w:date="2022-11-16T13:22:00Z">
        <w:r w:rsidR="00C50A04">
          <w:rPr>
            <w:b/>
            <w:bCs/>
          </w:rPr>
          <w:t>is</w:t>
        </w:r>
      </w:ins>
      <w:ins w:id="1018" w:author="Richard Bradbury (2022-11-16)" w:date="2022-11-16T13:26:00Z">
        <w:r w:rsidR="00676510">
          <w:rPr>
            <w:b/>
            <w:bCs/>
          </w:rPr>
          <w:t>es</w:t>
        </w:r>
      </w:ins>
      <w:ins w:id="1019" w:author="Iraj Sodagar" w:date="2022-11-15T22:26:00Z">
        <w:r w:rsidR="00423355">
          <w:rPr>
            <w:b/>
            <w:bCs/>
          </w:rPr>
          <w:t xml:space="preserve"> uplink </w:t>
        </w:r>
      </w:ins>
      <w:ins w:id="1020" w:author="Richard Bradbury (2022-11-16)" w:date="2022-11-16T16:29:00Z">
        <w:r w:rsidR="00931E75">
          <w:rPr>
            <w:b/>
            <w:bCs/>
          </w:rPr>
          <w:t xml:space="preserve">media </w:t>
        </w:r>
      </w:ins>
      <w:ins w:id="1021" w:author="Iraj Sodagar" w:date="2022-11-15T22:26:00Z">
        <w:r w:rsidR="00423355">
          <w:rPr>
            <w:b/>
            <w:bCs/>
          </w:rPr>
          <w:t>streaming</w:t>
        </w:r>
      </w:ins>
      <w:ins w:id="1022" w:author="Iraj Sodagar" w:date="2022-08-21T23:34:00Z">
        <w:r>
          <w:rPr>
            <w:b/>
            <w:bCs/>
          </w:rPr>
          <w:t xml:space="preserve"> (M5u).</w:t>
        </w:r>
      </w:ins>
    </w:p>
    <w:p w14:paraId="1C94B275" w14:textId="77777777" w:rsidR="00346378" w:rsidRDefault="00346378" w:rsidP="00346378">
      <w:pPr>
        <w:pStyle w:val="NO"/>
        <w:rPr>
          <w:ins w:id="1023" w:author="Richard Bradbury (2022-08-25)" w:date="2022-08-25T13:17:00Z"/>
        </w:rPr>
      </w:pPr>
      <w:ins w:id="1024" w:author="Richard Bradbury (2022-08-25)" w:date="2022-08-25T13:17:00Z">
        <w:r>
          <w:t>NOTE:</w:t>
        </w:r>
        <w:r>
          <w:tab/>
          <w:t>This step is redundant in this collaboration, but occur</w:t>
        </w:r>
      </w:ins>
      <w:ins w:id="1025" w:author="Richard Bradbury (2022-08-25)" w:date="2022-08-25T13:18:00Z">
        <w:r>
          <w:t>s in order that other collaborations are supported</w:t>
        </w:r>
      </w:ins>
      <w:ins w:id="1026" w:author="Richard Bradbury (2022-08-25)" w:date="2022-08-25T13:17:00Z">
        <w:r>
          <w:t>.</w:t>
        </w:r>
      </w:ins>
    </w:p>
    <w:p w14:paraId="0F8EE575" w14:textId="77777777" w:rsidR="00346378" w:rsidRDefault="00346378" w:rsidP="00346378">
      <w:pPr>
        <w:pStyle w:val="B10"/>
        <w:ind w:left="0" w:firstLine="0"/>
        <w:rPr>
          <w:ins w:id="1027" w:author="Iraj Sodagar" w:date="2022-08-21T23:34:00Z"/>
        </w:rPr>
      </w:pPr>
      <w:ins w:id="1028" w:author="Iraj Sodagar" w:date="2022-08-21T23:34:00Z">
        <w:r>
          <w:t>Alternatively:</w:t>
        </w:r>
      </w:ins>
    </w:p>
    <w:p w14:paraId="780580C2" w14:textId="77777777" w:rsidR="00346378" w:rsidRDefault="00346378" w:rsidP="00346378">
      <w:pPr>
        <w:pStyle w:val="B10"/>
        <w:rPr>
          <w:ins w:id="1029" w:author="Iraj Sodagar" w:date="2022-08-21T23:34:00Z"/>
        </w:rPr>
      </w:pPr>
      <w:ins w:id="1030" w:author="Iraj Sodagar" w:date="2022-08-21T23:35:00Z">
        <w:r>
          <w:t>1</w:t>
        </w:r>
      </w:ins>
      <w:ins w:id="1031" w:author="Iraj Sodagar" w:date="2022-08-24T14:18:00Z">
        <w:r>
          <w:t>0</w:t>
        </w:r>
      </w:ins>
      <w:ins w:id="1032" w:author="Iraj Sodagar" w:date="2022-08-21T23:34:00Z">
        <w:r>
          <w:t>.</w:t>
        </w:r>
        <w:r>
          <w:tab/>
          <w:t>The 5GMS-Aware Application requests the 5GMSu Client to start an uplink streaming session (M6u/M7u).</w:t>
        </w:r>
      </w:ins>
    </w:p>
    <w:p w14:paraId="062988B8" w14:textId="77777777" w:rsidR="00346378" w:rsidRDefault="00346378" w:rsidP="00346378">
      <w:pPr>
        <w:pStyle w:val="B10"/>
        <w:rPr>
          <w:ins w:id="1033" w:author="Iraj Sodagar" w:date="2022-08-21T23:34:00Z"/>
        </w:rPr>
      </w:pPr>
      <w:ins w:id="1034" w:author="Iraj Sodagar" w:date="2022-08-21T23:34:00Z">
        <w:r>
          <w:t>1</w:t>
        </w:r>
      </w:ins>
      <w:ins w:id="1035" w:author="Iraj Sodagar" w:date="2022-08-24T14:18:00Z">
        <w:r>
          <w:t>1</w:t>
        </w:r>
      </w:ins>
      <w:ins w:id="1036" w:author="Iraj Sodagar" w:date="2022-08-21T23:34:00Z">
        <w:r>
          <w:t>.</w:t>
        </w:r>
        <w:r>
          <w:tab/>
          <w:t>The 5GMSu Client requests Service Access Information from the 5GSMu AF at reference point M5u.</w:t>
        </w:r>
      </w:ins>
    </w:p>
    <w:p w14:paraId="026EA03D" w14:textId="77777777" w:rsidR="00346378" w:rsidRDefault="00346378" w:rsidP="00346378">
      <w:pPr>
        <w:keepNext/>
        <w:rPr>
          <w:ins w:id="1037" w:author="Iraj Sodagar" w:date="2022-08-24T14:18:00Z"/>
        </w:rPr>
      </w:pPr>
      <w:ins w:id="1038" w:author="Iraj Sodagar" w:date="2022-08-10T20:44:00Z">
        <w:r>
          <w:t>At some later point in time:</w:t>
        </w:r>
      </w:ins>
    </w:p>
    <w:p w14:paraId="6905E9C6" w14:textId="77777777" w:rsidR="00346378" w:rsidRDefault="00346378" w:rsidP="00346378">
      <w:pPr>
        <w:pStyle w:val="B10"/>
        <w:keepNext/>
        <w:rPr>
          <w:ins w:id="1039" w:author="Iraj Sodagar" w:date="2022-08-10T20:44:00Z"/>
        </w:rPr>
      </w:pPr>
      <w:ins w:id="1040" w:author="Iraj Sodagar" w:date="2022-08-24T14:18:00Z">
        <w:r>
          <w:t>12.</w:t>
        </w:r>
      </w:ins>
      <w:ins w:id="1041" w:author="Richard Bradbury (2022-08-25)" w:date="2022-08-25T12:24:00Z">
        <w:r>
          <w:tab/>
        </w:r>
      </w:ins>
      <w:ins w:id="1042" w:author="Iraj Sodagar" w:date="2022-08-24T14:18:00Z">
        <w:r>
          <w:t>If remote configuration and control is activated, the 5GMSu AF configures and controls the 5GMSu Client remotely (M5u).</w:t>
        </w:r>
      </w:ins>
    </w:p>
    <w:p w14:paraId="22E631D1" w14:textId="77777777" w:rsidR="00346378" w:rsidRDefault="00346378" w:rsidP="00346378">
      <w:pPr>
        <w:pStyle w:val="B10"/>
        <w:rPr>
          <w:ins w:id="1043" w:author="Iraj Sodagar" w:date="2022-08-24T15:02:00Z"/>
        </w:rPr>
      </w:pPr>
      <w:ins w:id="1044" w:author="Iraj Sodagar" w:date="2022-08-10T20:44:00Z">
        <w:r>
          <w:t>1</w:t>
        </w:r>
      </w:ins>
      <w:ins w:id="1045" w:author="Iraj Sodagar" w:date="2022-08-21T23:36:00Z">
        <w:r>
          <w:t>3</w:t>
        </w:r>
      </w:ins>
      <w:ins w:id="1046" w:author="Iraj Sodagar" w:date="2022-08-10T20:44:00Z">
        <w:r>
          <w:t>.</w:t>
        </w:r>
        <w:r>
          <w:tab/>
          <w:t>Uplink media streaming starts from the 5GMSu Client to the 5GMSu-like AS (M4u</w:t>
        </w:r>
        <w:bookmarkStart w:id="1047" w:name="_Hlk72918603"/>
        <w:r>
          <w:t>′</w:t>
        </w:r>
        <w:bookmarkEnd w:id="1047"/>
        <w:r>
          <w:t>).</w:t>
        </w:r>
      </w:ins>
    </w:p>
    <w:p w14:paraId="7411E415" w14:textId="77777777" w:rsidR="00346378" w:rsidRDefault="00346378" w:rsidP="00346378">
      <w:pPr>
        <w:pStyle w:val="B10"/>
        <w:rPr>
          <w:ins w:id="1048" w:author="Iraj Sodagar" w:date="2022-08-10T20:44:00Z"/>
          <w:b/>
          <w:bCs/>
        </w:rPr>
      </w:pPr>
      <w:ins w:id="1049" w:author="Iraj Sodagar" w:date="2022-08-24T15:02:00Z">
        <w:r>
          <w:rPr>
            <w:b/>
            <w:bCs/>
          </w:rPr>
          <w:t>14.</w:t>
        </w:r>
      </w:ins>
      <w:ins w:id="1050" w:author="Richard Bradbury (2022-08-25)" w:date="2022-08-25T12:24:00Z">
        <w:r>
          <w:rPr>
            <w:b/>
            <w:bCs/>
          </w:rPr>
          <w:tab/>
        </w:r>
      </w:ins>
      <w:ins w:id="1051" w:author="Iraj Sodagar" w:date="2022-08-24T15:02:00Z">
        <w:r>
          <w:rPr>
            <w:b/>
            <w:bCs/>
          </w:rPr>
          <w:t xml:space="preserve">If content preparation was </w:t>
        </w:r>
      </w:ins>
      <w:ins w:id="1052" w:author="Iraj Sodagar" w:date="2022-08-24T15:50:00Z">
        <w:r>
          <w:rPr>
            <w:b/>
            <w:bCs/>
          </w:rPr>
          <w:t>initialized</w:t>
        </w:r>
      </w:ins>
      <w:ins w:id="1053" w:author="Iraj Sodagar" w:date="2022-08-24T15:02:00Z">
        <w:r>
          <w:rPr>
            <w:b/>
            <w:bCs/>
          </w:rPr>
          <w:t xml:space="preserve"> in step 3, the uplinked media may be manipulated by the 5GMSu AS prior to egest.</w:t>
        </w:r>
      </w:ins>
    </w:p>
    <w:p w14:paraId="6D67EC91" w14:textId="77777777" w:rsidR="00346378" w:rsidRDefault="00346378" w:rsidP="00346378">
      <w:pPr>
        <w:pStyle w:val="B10"/>
        <w:rPr>
          <w:ins w:id="1054" w:author="Iraj Sodagar" w:date="2022-08-10T20:44:00Z"/>
        </w:rPr>
      </w:pPr>
      <w:ins w:id="1055" w:author="Iraj Sodagar" w:date="2022-08-10T20:44:00Z">
        <w:r>
          <w:t>1</w:t>
        </w:r>
      </w:ins>
      <w:ins w:id="1056" w:author="Iraj Sodagar" w:date="2022-08-24T15:02:00Z">
        <w:r>
          <w:t>5</w:t>
        </w:r>
      </w:ins>
      <w:ins w:id="1057" w:author="Iraj Sodagar" w:date="2022-08-10T20:44:00Z">
        <w:r>
          <w:t>.</w:t>
        </w:r>
        <w:r>
          <w:tab/>
          <w:t>Media streaming egest starts from the 5GMSu-like AS to the 5GMSu Application Provider (M2u′).</w:t>
        </w:r>
      </w:ins>
    </w:p>
    <w:p w14:paraId="46EB6917" w14:textId="77777777" w:rsidR="00346378" w:rsidRDefault="00346378" w:rsidP="00346378">
      <w:pPr>
        <w:keepNext/>
        <w:rPr>
          <w:ins w:id="1058" w:author="Iraj Sodagar" w:date="2022-08-10T20:44:00Z"/>
        </w:rPr>
      </w:pPr>
      <w:ins w:id="1059" w:author="Iraj Sodagar" w:date="2022-08-10T20:44:00Z">
        <w:r>
          <w:t>Finally:</w:t>
        </w:r>
      </w:ins>
    </w:p>
    <w:p w14:paraId="502B7F48" w14:textId="77777777" w:rsidR="00346378" w:rsidRDefault="00346378" w:rsidP="00346378">
      <w:pPr>
        <w:pStyle w:val="B10"/>
        <w:keepNext/>
        <w:rPr>
          <w:ins w:id="1060" w:author="Iraj Sodagar" w:date="2022-08-10T20:44:00Z"/>
          <w:b/>
          <w:bCs/>
        </w:rPr>
      </w:pPr>
      <w:ins w:id="1061" w:author="Iraj Sodagar" w:date="2022-08-10T20:44:00Z">
        <w:r>
          <w:rPr>
            <w:b/>
            <w:bCs/>
          </w:rPr>
          <w:t>1</w:t>
        </w:r>
      </w:ins>
      <w:ins w:id="1062" w:author="Iraj Sodagar" w:date="2022-08-24T15:02:00Z">
        <w:r>
          <w:rPr>
            <w:b/>
            <w:bCs/>
          </w:rPr>
          <w:t>6</w:t>
        </w:r>
      </w:ins>
      <w:ins w:id="1063" w:author="Iraj Sodagar" w:date="2022-08-10T20:44:00Z">
        <w:r>
          <w:rPr>
            <w:b/>
            <w:bCs/>
          </w:rPr>
          <w:t>.</w:t>
        </w:r>
        <w:r>
          <w:rPr>
            <w:b/>
            <w:bCs/>
          </w:rPr>
          <w:tab/>
          <w:t>The 5GMSu AS releases its resources after observing a period of inactivity.</w:t>
        </w:r>
      </w:ins>
    </w:p>
    <w:p w14:paraId="2FBEC486" w14:textId="77777777" w:rsidR="00346378" w:rsidRDefault="00346378" w:rsidP="00346378">
      <w:pPr>
        <w:pStyle w:val="NO"/>
        <w:rPr>
          <w:ins w:id="1064" w:author="Iraj Sodagar" w:date="2022-08-10T20:44:00Z"/>
        </w:rPr>
      </w:pPr>
      <w:ins w:id="1065" w:author="Iraj Sodagar" w:date="2022-08-10T20:44:00Z">
        <w:r>
          <w:t>NOTE:</w:t>
        </w:r>
        <w:r>
          <w:tab/>
          <w:t>This step is implementation dependent.</w:t>
        </w:r>
      </w:ins>
    </w:p>
    <w:p w14:paraId="44861A94" w14:textId="77777777" w:rsidR="00346378" w:rsidRDefault="00346378" w:rsidP="00346378">
      <w:pPr>
        <w:pStyle w:val="Heading1"/>
        <w:rPr>
          <w:ins w:id="1066" w:author="Iraj Sodagar" w:date="2022-08-10T18:35:00Z"/>
          <w:noProof/>
          <w:lang w:val="fr-FR"/>
        </w:rPr>
      </w:pPr>
      <w:ins w:id="1067" w:author="Iraj Sodagar" w:date="2022-08-10T18:35:00Z">
        <w:r>
          <w:rPr>
            <w:noProof/>
            <w:lang w:val="fr-FR"/>
          </w:rPr>
          <w:t>A.1</w:t>
        </w:r>
      </w:ins>
      <w:ins w:id="1068" w:author="Iraj Sodagar" w:date="2022-08-10T22:20:00Z">
        <w:r>
          <w:rPr>
            <w:noProof/>
            <w:lang w:val="fr-FR"/>
          </w:rPr>
          <w:t>4</w:t>
        </w:r>
      </w:ins>
      <w:ins w:id="1069" w:author="Iraj Sodagar" w:date="2022-08-10T18:35:00Z">
        <w:r>
          <w:rPr>
            <w:noProof/>
            <w:lang w:val="fr-FR"/>
          </w:rPr>
          <w:tab/>
          <w:t>Uplink</w:t>
        </w:r>
      </w:ins>
      <w:ins w:id="1070" w:author="Richard Bradbury (2022-08-12)" w:date="2022-08-12T15:43:00Z">
        <w:r>
          <w:rPr>
            <w:noProof/>
            <w:lang w:val="fr-FR"/>
          </w:rPr>
          <w:t xml:space="preserve"> media streaming </w:t>
        </w:r>
      </w:ins>
      <w:ins w:id="1071" w:author="Richard Bradbury (2022-08-25)" w:date="2022-08-25T12:44:00Z">
        <w:r>
          <w:rPr>
            <w:noProof/>
            <w:lang w:val="fr-FR"/>
          </w:rPr>
          <w:t xml:space="preserve">using content preparation </w:t>
        </w:r>
      </w:ins>
      <w:ins w:id="1072" w:author="Richard Bradbury (2022-08-12)" w:date="2022-08-12T15:43:00Z">
        <w:r>
          <w:rPr>
            <w:noProof/>
            <w:lang w:val="fr-FR"/>
          </w:rPr>
          <w:t>with</w:t>
        </w:r>
      </w:ins>
      <w:ins w:id="1073" w:author="Iraj Sodagar" w:date="2022-08-10T18:35:00Z">
        <w:r>
          <w:rPr>
            <w:noProof/>
            <w:lang w:val="fr-FR"/>
          </w:rPr>
          <w:t xml:space="preserve"> AF and AS in </w:t>
        </w:r>
      </w:ins>
      <w:ins w:id="1074" w:author="Iraj Sodagar" w:date="2022-08-10T20:53:00Z">
        <w:r>
          <w:rPr>
            <w:noProof/>
            <w:lang w:val="fr-FR"/>
          </w:rPr>
          <w:t xml:space="preserve">the </w:t>
        </w:r>
      </w:ins>
      <w:ins w:id="1075" w:author="Iraj Sodagar" w:date="2022-08-10T18:35:00Z">
        <w:r>
          <w:rPr>
            <w:noProof/>
            <w:lang w:val="fr-FR"/>
          </w:rPr>
          <w:t>external domain</w:t>
        </w:r>
      </w:ins>
    </w:p>
    <w:p w14:paraId="67B667B2" w14:textId="78A173C7" w:rsidR="00346378" w:rsidRDefault="00346378" w:rsidP="00A23EC6">
      <w:pPr>
        <w:keepNext/>
        <w:rPr>
          <w:ins w:id="1076" w:author="Iraj Sodagar" w:date="2022-08-10T18:35:00Z"/>
        </w:rPr>
      </w:pPr>
      <w:ins w:id="1077" w:author="Iraj Sodagar" w:date="2022-08-10T18:35:00Z">
        <w:r>
          <w:t>In this collaboration scenario, both the 5GMSu AS and 5GMSu AF are present and follow 3GPP specifications. Both the 5GMSu AS and 5GMSu AF reside in the external DN/domain.</w:t>
        </w:r>
      </w:ins>
      <w:ins w:id="1078" w:author="Iraj Sodagar" w:date="2022-11-15T23:20:00Z">
        <w:r w:rsidR="00400BA9">
          <w:t xml:space="preserve"> </w:t>
        </w:r>
        <w:r w:rsidR="00A23EC6" w:rsidRPr="00CA7246">
          <w:rPr>
            <w:noProof/>
          </w:rPr>
          <w:t>The Provisioning API (M1</w:t>
        </w:r>
        <w:r w:rsidR="00A23EC6">
          <w:rPr>
            <w:noProof/>
          </w:rPr>
          <w:t>u</w:t>
        </w:r>
        <w:r w:rsidR="00A23EC6" w:rsidRPr="00CA7246">
          <w:rPr>
            <w:noProof/>
          </w:rPr>
          <w:t>′) and Ingest API (M2</w:t>
        </w:r>
        <w:r w:rsidR="00A23EC6">
          <w:rPr>
            <w:noProof/>
          </w:rPr>
          <w:t>u</w:t>
        </w:r>
        <w:r w:rsidR="00A23EC6" w:rsidRPr="00CA7246">
          <w:rPr>
            <w:noProof/>
          </w:rPr>
          <w:t>′) may follow 5GMS specifications.</w:t>
        </w:r>
      </w:ins>
    </w:p>
    <w:p w14:paraId="5BB4FFE3" w14:textId="77777777" w:rsidR="00346378" w:rsidRDefault="00346378" w:rsidP="00346378">
      <w:pPr>
        <w:jc w:val="center"/>
        <w:rPr>
          <w:ins w:id="1079" w:author="Iraj Sodagar" w:date="2022-08-10T18:35:00Z"/>
        </w:rPr>
      </w:pPr>
      <w:ins w:id="1080" w:author="Iraj Sodagar" w:date="2022-08-10T18:35:00Z">
        <w:r>
          <w:object w:dxaOrig="9350" w:dyaOrig="3290" w14:anchorId="3AD4CFA0">
            <v:shape id="_x0000_i1033" type="#_x0000_t75" style="width:467.5pt;height:164pt" o:ole="">
              <v:imagedata r:id="rId34" o:title="" croptop="20667f" cropbottom="20989f" cropleft="2654f" cropright="24525f"/>
            </v:shape>
            <o:OLEObject Type="Embed" ProgID="PowerPoint.Slide.12" ShapeID="_x0000_i1033" DrawAspect="Content" ObjectID="_1730182098" r:id="rId35"/>
          </w:object>
        </w:r>
      </w:ins>
    </w:p>
    <w:p w14:paraId="49C99AB4" w14:textId="77777777" w:rsidR="00346378" w:rsidRDefault="00346378" w:rsidP="00346378">
      <w:pPr>
        <w:pStyle w:val="TF"/>
        <w:rPr>
          <w:ins w:id="1081" w:author="Iraj Sodagar" w:date="2022-08-10T20:54:00Z"/>
          <w:noProof/>
          <w:lang w:val="fr-FR"/>
        </w:rPr>
      </w:pPr>
      <w:ins w:id="1082" w:author="Iraj Sodagar" w:date="2022-08-10T18:35:00Z">
        <w:r>
          <w:t xml:space="preserve">Figure A.13-1: </w:t>
        </w:r>
      </w:ins>
      <w:ins w:id="1083" w:author="Iraj Sodagar" w:date="2022-08-10T20:52:00Z">
        <w:r>
          <w:rPr>
            <w:noProof/>
            <w:lang w:val="fr-FR"/>
          </w:rPr>
          <w:t>Uplink</w:t>
        </w:r>
      </w:ins>
      <w:ins w:id="1084" w:author="Richard Bradbury (2022-08-12)" w:date="2022-08-12T15:45:00Z">
        <w:r>
          <w:rPr>
            <w:noProof/>
            <w:lang w:val="fr-FR"/>
          </w:rPr>
          <w:t xml:space="preserve"> media streaming with</w:t>
        </w:r>
      </w:ins>
      <w:ins w:id="1085" w:author="Iraj Sodagar" w:date="2022-08-10T20:52:00Z">
        <w:r>
          <w:rPr>
            <w:noProof/>
            <w:lang w:val="fr-FR"/>
          </w:rPr>
          <w:t xml:space="preserve"> AF and AS in </w:t>
        </w:r>
      </w:ins>
      <w:ins w:id="1086" w:author="Iraj Sodagar" w:date="2022-08-10T20:53:00Z">
        <w:r>
          <w:rPr>
            <w:noProof/>
            <w:lang w:val="fr-FR"/>
          </w:rPr>
          <w:t xml:space="preserve">the </w:t>
        </w:r>
      </w:ins>
      <w:ins w:id="1087" w:author="Iraj Sodagar" w:date="2022-08-10T20:52:00Z">
        <w:r>
          <w:rPr>
            <w:noProof/>
            <w:lang w:val="fr-FR"/>
          </w:rPr>
          <w:t>external domain</w:t>
        </w:r>
      </w:ins>
    </w:p>
    <w:p w14:paraId="5640D32A" w14:textId="77777777" w:rsidR="00346378" w:rsidRDefault="00346378" w:rsidP="00346378">
      <w:pPr>
        <w:keepNext/>
        <w:rPr>
          <w:ins w:id="1088" w:author="Iraj Sodagar" w:date="2022-08-10T20:53:00Z"/>
        </w:rPr>
      </w:pPr>
      <w:ins w:id="1089" w:author="Iraj Sodagar" w:date="2022-08-10T20:55:00Z">
        <w:r>
          <w:lastRenderedPageBreak/>
          <w:t>Figure A.1</w:t>
        </w:r>
      </w:ins>
      <w:ins w:id="1090" w:author="Iraj Sodagar" w:date="2022-08-10T22:20:00Z">
        <w:r>
          <w:t>4</w:t>
        </w:r>
      </w:ins>
      <w:ins w:id="1091" w:author="Iraj Sodagar" w:date="2022-08-10T20:55:00Z">
        <w:r>
          <w:noBreakHyphen/>
          <w:t>2 provides a high-level call flow for this collaboration scenario.</w:t>
        </w:r>
      </w:ins>
    </w:p>
    <w:p w14:paraId="0FF1E20E" w14:textId="5E5CEA8F" w:rsidR="00346378" w:rsidRDefault="00931E75" w:rsidP="00346378">
      <w:pPr>
        <w:keepNext/>
        <w:jc w:val="center"/>
        <w:rPr>
          <w:ins w:id="1092" w:author="Iraj Sodagar" w:date="2022-08-10T20:53:00Z"/>
        </w:rPr>
      </w:pPr>
      <w:ins w:id="1093" w:author="Iraj Sodagar" w:date="2022-08-10T20:53:00Z">
        <w:r>
          <w:object w:dxaOrig="15310" w:dyaOrig="21360" w14:anchorId="112DFC1A">
            <v:shape id="_x0000_i1034" type="#_x0000_t75" style="width:460.75pt;height:643pt" o:ole="" filled="t">
              <v:imagedata r:id="rId36" o:title=""/>
            </v:shape>
            <o:OLEObject Type="Embed" ProgID="Mscgen.Chart" ShapeID="_x0000_i1034" DrawAspect="Content" ObjectID="_1730182099" r:id="rId37"/>
          </w:object>
        </w:r>
      </w:ins>
    </w:p>
    <w:p w14:paraId="4D79E6DC" w14:textId="77777777" w:rsidR="00346378" w:rsidRDefault="00346378" w:rsidP="00346378">
      <w:pPr>
        <w:pStyle w:val="TF"/>
        <w:rPr>
          <w:ins w:id="1094" w:author="Iraj Sodagar" w:date="2022-08-10T20:53:00Z"/>
        </w:rPr>
      </w:pPr>
      <w:ins w:id="1095" w:author="Iraj Sodagar" w:date="2022-08-10T20:53:00Z">
        <w:r>
          <w:t xml:space="preserve">Figure </w:t>
        </w:r>
      </w:ins>
      <w:ins w:id="1096" w:author="Iraj Sodagar" w:date="2022-08-10T20:54:00Z">
        <w:r>
          <w:t>A.1</w:t>
        </w:r>
      </w:ins>
      <w:ins w:id="1097" w:author="Iraj Sodagar" w:date="2022-08-10T22:21:00Z">
        <w:r>
          <w:t>4</w:t>
        </w:r>
      </w:ins>
      <w:ins w:id="1098" w:author="Iraj Sodagar" w:date="2022-08-10T20:53:00Z">
        <w:r>
          <w:t>-</w:t>
        </w:r>
      </w:ins>
      <w:ins w:id="1099" w:author="Iraj Sodagar" w:date="2022-08-10T20:54:00Z">
        <w:r>
          <w:t>2</w:t>
        </w:r>
      </w:ins>
      <w:ins w:id="1100" w:author="Iraj Sodagar" w:date="2022-08-10T20:53:00Z">
        <w:r>
          <w:t xml:space="preserve">: Call flow for </w:t>
        </w:r>
      </w:ins>
      <w:ins w:id="1101" w:author="Iraj Sodagar" w:date="2022-08-10T20:54:00Z">
        <w:r>
          <w:rPr>
            <w:noProof/>
            <w:lang w:val="fr-FR"/>
          </w:rPr>
          <w:t>u</w:t>
        </w:r>
      </w:ins>
      <w:ins w:id="1102" w:author="Iraj Sodagar" w:date="2022-08-10T20:53:00Z">
        <w:r>
          <w:rPr>
            <w:noProof/>
            <w:lang w:val="fr-FR"/>
          </w:rPr>
          <w:t>plink</w:t>
        </w:r>
      </w:ins>
      <w:ins w:id="1103" w:author="Richard Bradbury (2022-08-12)" w:date="2022-08-12T16:06:00Z">
        <w:r>
          <w:rPr>
            <w:noProof/>
            <w:lang w:val="fr-FR"/>
          </w:rPr>
          <w:t xml:space="preserve"> media streaming </w:t>
        </w:r>
      </w:ins>
      <w:ins w:id="1104" w:author="Richard Bradbury (2022-08-25)" w:date="2022-08-25T12:44:00Z">
        <w:r>
          <w:rPr>
            <w:noProof/>
            <w:lang w:val="fr-FR"/>
          </w:rPr>
          <w:t xml:space="preserve">using content preparation </w:t>
        </w:r>
      </w:ins>
      <w:ins w:id="1105" w:author="Richard Bradbury (2022-08-12)" w:date="2022-08-12T16:06:00Z">
        <w:r>
          <w:rPr>
            <w:noProof/>
            <w:lang w:val="fr-FR"/>
          </w:rPr>
          <w:t>with</w:t>
        </w:r>
      </w:ins>
      <w:ins w:id="1106" w:author="Iraj Sodagar" w:date="2022-08-10T20:53:00Z">
        <w:r>
          <w:rPr>
            <w:noProof/>
            <w:lang w:val="fr-FR"/>
          </w:rPr>
          <w:t xml:space="preserve"> AF and AS in the external domain</w:t>
        </w:r>
      </w:ins>
    </w:p>
    <w:p w14:paraId="589A7377" w14:textId="77777777" w:rsidR="00346378" w:rsidRDefault="00346378" w:rsidP="00346378">
      <w:pPr>
        <w:keepNext/>
        <w:rPr>
          <w:ins w:id="1107" w:author="Iraj Sodagar" w:date="2022-08-10T20:53:00Z"/>
        </w:rPr>
      </w:pPr>
      <w:ins w:id="1108" w:author="Iraj Sodagar" w:date="2022-08-10T20:53:00Z">
        <w:r>
          <w:lastRenderedPageBreak/>
          <w:t>Steps:</w:t>
        </w:r>
      </w:ins>
    </w:p>
    <w:p w14:paraId="384C8B80" w14:textId="77777777" w:rsidR="00346378" w:rsidRDefault="00346378" w:rsidP="00346378">
      <w:pPr>
        <w:pStyle w:val="B10"/>
        <w:keepNext/>
        <w:rPr>
          <w:ins w:id="1109" w:author="Iraj Sodagar" w:date="2022-08-10T20:53:00Z"/>
        </w:rPr>
      </w:pPr>
      <w:ins w:id="1110" w:author="Iraj Sodagar" w:date="2022-08-10T20:53:00Z">
        <w:r>
          <w:t>1.</w:t>
        </w:r>
        <w:r>
          <w:tab/>
          <w:t>The 5GMSu Application Provider creates a Provisioning Session for uplink streaming with the 5GMSu AF (M1u′).</w:t>
        </w:r>
      </w:ins>
    </w:p>
    <w:p w14:paraId="6B907D39" w14:textId="77777777" w:rsidR="00346378" w:rsidRDefault="00346378" w:rsidP="00346378">
      <w:pPr>
        <w:pStyle w:val="B10"/>
        <w:rPr>
          <w:ins w:id="1111" w:author="Iraj Sodagar" w:date="2022-08-10T20:53:00Z"/>
          <w:b/>
          <w:bCs/>
        </w:rPr>
      </w:pPr>
      <w:ins w:id="1112" w:author="Iraj Sodagar" w:date="2022-08-10T20:53:00Z">
        <w:r>
          <w:rPr>
            <w:b/>
            <w:bCs/>
          </w:rPr>
          <w:t>2.</w:t>
        </w:r>
        <w:r>
          <w:rPr>
            <w:b/>
            <w:bCs/>
          </w:rPr>
          <w:tab/>
          <w:t>The 5GMSu Application Provider creates a Content Publishing Configuration as part of the Provisioning Session that defines the instructions for content egest (M1u′).</w:t>
        </w:r>
      </w:ins>
    </w:p>
    <w:p w14:paraId="2120D7BD" w14:textId="77777777" w:rsidR="00346378" w:rsidRDefault="00346378" w:rsidP="00346378">
      <w:pPr>
        <w:pStyle w:val="B10"/>
        <w:keepNext/>
        <w:rPr>
          <w:ins w:id="1113" w:author="Iraj Sodagar" w:date="2022-08-10T20:53:00Z"/>
          <w:b/>
          <w:bCs/>
        </w:rPr>
      </w:pPr>
      <w:ins w:id="1114" w:author="Iraj Sodagar" w:date="2022-08-10T20:53:00Z">
        <w:r>
          <w:rPr>
            <w:b/>
            <w:bCs/>
          </w:rPr>
          <w:t>3.</w:t>
        </w:r>
        <w:r>
          <w:rPr>
            <w:b/>
            <w:bCs/>
          </w:rPr>
          <w:tab/>
          <w:t>The 5GMSu AF, based on the received publishing configuration, requests the 5GMSu AS to confirm the availability of content resources for egest (M3u).</w:t>
        </w:r>
      </w:ins>
    </w:p>
    <w:p w14:paraId="04013406" w14:textId="77777777" w:rsidR="00346378" w:rsidRDefault="00346378" w:rsidP="00346378">
      <w:pPr>
        <w:pStyle w:val="B10"/>
        <w:rPr>
          <w:ins w:id="1115" w:author="Iraj Sodagar" w:date="2022-08-10T20:53:00Z"/>
          <w:b/>
          <w:bCs/>
        </w:rPr>
      </w:pPr>
      <w:ins w:id="1116" w:author="Iraj Sodagar" w:date="2022-08-10T20:53:00Z">
        <w:r>
          <w:rPr>
            <w:b/>
            <w:bCs/>
          </w:rPr>
          <w:t>4.</w:t>
        </w:r>
        <w:r>
          <w:rPr>
            <w:b/>
            <w:bCs/>
          </w:rPr>
          <w:tab/>
          <w:t>The 5GMSu AF acknowledges the successful creation of the Content Publishing Configuration to the 5GMSu Application Provider (M1u′).</w:t>
        </w:r>
      </w:ins>
    </w:p>
    <w:p w14:paraId="3D356CCC" w14:textId="77777777" w:rsidR="00346378" w:rsidRDefault="00346378" w:rsidP="00346378">
      <w:pPr>
        <w:keepNext/>
        <w:rPr>
          <w:ins w:id="1117" w:author="Iraj Sodagar" w:date="2022-08-10T20:53:00Z"/>
        </w:rPr>
      </w:pPr>
      <w:ins w:id="1118" w:author="Iraj Sodagar" w:date="2022-08-10T20:53:00Z">
        <w:r>
          <w:t>At some later point in time:</w:t>
        </w:r>
      </w:ins>
    </w:p>
    <w:p w14:paraId="459BA4CD" w14:textId="77777777" w:rsidR="00346378" w:rsidRDefault="00346378" w:rsidP="00346378">
      <w:pPr>
        <w:pStyle w:val="B10"/>
        <w:rPr>
          <w:ins w:id="1119" w:author="Iraj Sodagar" w:date="2022-08-10T20:53:00Z"/>
          <w:b/>
          <w:bCs/>
        </w:rPr>
      </w:pPr>
      <w:ins w:id="1120" w:author="Iraj Sodagar" w:date="2022-08-10T20:53:00Z">
        <w:r>
          <w:rPr>
            <w:b/>
            <w:bCs/>
          </w:rPr>
          <w:t>5.</w:t>
        </w:r>
      </w:ins>
      <w:ins w:id="1121" w:author="Richard Bradbury (2022-08-12)" w:date="2022-08-12T16:07:00Z">
        <w:r>
          <w:rPr>
            <w:b/>
            <w:bCs/>
          </w:rPr>
          <w:tab/>
        </w:r>
      </w:ins>
      <w:ins w:id="1122" w:author="Iraj Sodagar" w:date="2022-08-10T20:53:00Z">
        <w:r>
          <w:rPr>
            <w:b/>
            <w:bCs/>
          </w:rPr>
          <w:t>The 5GMSu Application Provider requests that the 5GMSu AF initialises the content preparation process (M1u′).</w:t>
        </w:r>
      </w:ins>
    </w:p>
    <w:p w14:paraId="7F0E2C61" w14:textId="77777777" w:rsidR="00346378" w:rsidRDefault="00346378" w:rsidP="00346378">
      <w:pPr>
        <w:pStyle w:val="B10"/>
        <w:rPr>
          <w:ins w:id="1123" w:author="Iraj Sodagar" w:date="2022-08-10T20:53:00Z"/>
          <w:b/>
          <w:bCs/>
        </w:rPr>
      </w:pPr>
      <w:ins w:id="1124" w:author="Iraj Sodagar" w:date="2022-08-10T20:53:00Z">
        <w:r>
          <w:rPr>
            <w:b/>
            <w:bCs/>
          </w:rPr>
          <w:t>6.</w:t>
        </w:r>
        <w:r>
          <w:rPr>
            <w:b/>
            <w:bCs/>
          </w:rPr>
          <w:tab/>
          <w:t>The 5GMSd AF requests initialisation of the content preparation process (M3u).</w:t>
        </w:r>
      </w:ins>
    </w:p>
    <w:p w14:paraId="5DC97242" w14:textId="77777777" w:rsidR="00346378" w:rsidRDefault="00346378" w:rsidP="00346378">
      <w:pPr>
        <w:pStyle w:val="B10"/>
        <w:rPr>
          <w:ins w:id="1125" w:author="Iraj Sodagar" w:date="2022-08-10T20:53:00Z"/>
          <w:b/>
          <w:bCs/>
        </w:rPr>
      </w:pPr>
      <w:ins w:id="1126" w:author="Iraj Sodagar" w:date="2022-08-10T20:53:00Z">
        <w:r>
          <w:rPr>
            <w:b/>
            <w:bCs/>
          </w:rPr>
          <w:t>7.</w:t>
        </w:r>
        <w:r>
          <w:rPr>
            <w:b/>
            <w:bCs/>
          </w:rPr>
          <w:tab/>
          <w:t>The 5GMSd AS initialises the content preparation process, if is not already running (M3u).</w:t>
        </w:r>
      </w:ins>
    </w:p>
    <w:p w14:paraId="143132E8" w14:textId="77777777" w:rsidR="00346378" w:rsidRDefault="00346378" w:rsidP="00346378">
      <w:pPr>
        <w:pStyle w:val="B10"/>
        <w:rPr>
          <w:ins w:id="1127" w:author="Iraj Sodagar" w:date="2022-08-10T20:53:00Z"/>
          <w:b/>
          <w:bCs/>
        </w:rPr>
      </w:pPr>
      <w:ins w:id="1128" w:author="Iraj Sodagar" w:date="2022-08-10T20:53:00Z">
        <w:r>
          <w:rPr>
            <w:b/>
            <w:bCs/>
          </w:rPr>
          <w:t>8.</w:t>
        </w:r>
        <w:r>
          <w:rPr>
            <w:b/>
            <w:bCs/>
          </w:rPr>
          <w:tab/>
          <w:t>The 5GMSd AS acknowledges the initialisation of the content preparation process (M3u).</w:t>
        </w:r>
      </w:ins>
    </w:p>
    <w:p w14:paraId="3E7ABB75" w14:textId="77777777" w:rsidR="00346378" w:rsidRDefault="00346378" w:rsidP="00346378">
      <w:pPr>
        <w:pStyle w:val="B10"/>
        <w:rPr>
          <w:ins w:id="1129" w:author="Iraj Sodagar" w:date="2022-08-10T20:53:00Z"/>
          <w:b/>
          <w:bCs/>
        </w:rPr>
      </w:pPr>
      <w:ins w:id="1130" w:author="Iraj Sodagar" w:date="2022-08-10T20:53:00Z">
        <w:r>
          <w:rPr>
            <w:b/>
            <w:bCs/>
          </w:rPr>
          <w:t>9.</w:t>
        </w:r>
      </w:ins>
      <w:ins w:id="1131" w:author="Richard Bradbury (2022-08-12)" w:date="2022-08-12T16:06:00Z">
        <w:r>
          <w:rPr>
            <w:b/>
            <w:bCs/>
          </w:rPr>
          <w:tab/>
        </w:r>
      </w:ins>
      <w:ins w:id="1132" w:author="Iraj Sodagar" w:date="2022-08-10T20:53:00Z">
        <w:r>
          <w:rPr>
            <w:b/>
            <w:bCs/>
          </w:rPr>
          <w:t>The 5GMSu AF acknowledges the initialisation of the cotent preparation process  (M1u′).</w:t>
        </w:r>
      </w:ins>
    </w:p>
    <w:p w14:paraId="057654CB" w14:textId="77777777" w:rsidR="00346378" w:rsidRDefault="00346378" w:rsidP="00346378">
      <w:pPr>
        <w:pStyle w:val="B10"/>
        <w:rPr>
          <w:ins w:id="1133" w:author="Iraj Sodagar" w:date="2022-08-21T23:42:00Z"/>
        </w:rPr>
      </w:pPr>
      <w:ins w:id="1134" w:author="Iraj Sodagar" w:date="2022-08-10T20:53:00Z">
        <w:r>
          <w:t>10.</w:t>
        </w:r>
        <w:r>
          <w:tab/>
          <w:t>The 5GMSu Application Provider provides Service Access Information to the 5GMS-Aware Application (M8).</w:t>
        </w:r>
      </w:ins>
    </w:p>
    <w:p w14:paraId="279FA8B2" w14:textId="77777777" w:rsidR="00346378" w:rsidRDefault="00346378" w:rsidP="00346378">
      <w:pPr>
        <w:pStyle w:val="B10"/>
        <w:rPr>
          <w:ins w:id="1135" w:author="Iraj Sodagar" w:date="2022-08-21T23:42:00Z"/>
        </w:rPr>
      </w:pPr>
      <w:ins w:id="1136" w:author="Iraj Sodagar" w:date="2022-08-21T23:42:00Z">
        <w:r>
          <w:t>11.</w:t>
        </w:r>
        <w:r>
          <w:tab/>
          <w:t>The 5GMS-Aware Application requests the 5GMSu Client to start an uplink streaming session (M6u/M7u).</w:t>
        </w:r>
      </w:ins>
    </w:p>
    <w:p w14:paraId="331769F0" w14:textId="63FD97C8" w:rsidR="00346378" w:rsidRDefault="00346378" w:rsidP="00346378">
      <w:pPr>
        <w:pStyle w:val="B10"/>
        <w:rPr>
          <w:ins w:id="1137" w:author="Iraj Sodagar" w:date="2022-08-10T20:53:00Z"/>
          <w:b/>
          <w:bCs/>
        </w:rPr>
      </w:pPr>
      <w:ins w:id="1138" w:author="Iraj Sodagar" w:date="2022-08-21T23:42:00Z">
        <w:r>
          <w:rPr>
            <w:b/>
            <w:bCs/>
          </w:rPr>
          <w:t>1</w:t>
        </w:r>
      </w:ins>
      <w:ins w:id="1139" w:author="Iraj Sodagar" w:date="2022-08-24T14:29:00Z">
        <w:r>
          <w:rPr>
            <w:b/>
            <w:bCs/>
          </w:rPr>
          <w:t>2</w:t>
        </w:r>
      </w:ins>
      <w:ins w:id="1140" w:author="Iraj Sodagar" w:date="2022-08-21T23:42:00Z">
        <w:r>
          <w:rPr>
            <w:b/>
            <w:bCs/>
          </w:rPr>
          <w:t xml:space="preserve">. The 5GMSu Client requests </w:t>
        </w:r>
      </w:ins>
      <w:ins w:id="1141" w:author="Richard Bradbury (2022-11-16)" w:date="2022-11-16T16:17:00Z">
        <w:r w:rsidR="00A40279">
          <w:rPr>
            <w:b/>
            <w:bCs/>
          </w:rPr>
          <w:t xml:space="preserve">that the 5GMSu AF </w:t>
        </w:r>
      </w:ins>
      <w:ins w:id="1142" w:author="Iraj Sodagar" w:date="2022-11-15T22:29:00Z">
        <w:r w:rsidR="00685218">
          <w:rPr>
            <w:b/>
            <w:bCs/>
          </w:rPr>
          <w:t>initia</w:t>
        </w:r>
      </w:ins>
      <w:ins w:id="1143" w:author="Richard Bradbury (2022-11-16)" w:date="2022-11-16T16:17:00Z">
        <w:r w:rsidR="00A40279">
          <w:rPr>
            <w:b/>
            <w:bCs/>
          </w:rPr>
          <w:t>lises</w:t>
        </w:r>
      </w:ins>
      <w:ins w:id="1144" w:author="Iraj Sodagar" w:date="2022-11-15T22:29:00Z">
        <w:r w:rsidR="00685218">
          <w:rPr>
            <w:b/>
            <w:bCs/>
          </w:rPr>
          <w:t xml:space="preserve"> uplink </w:t>
        </w:r>
      </w:ins>
      <w:ins w:id="1145" w:author="Richard Bradbury (2022-11-16)" w:date="2022-11-16T16:27:00Z">
        <w:r w:rsidR="00931E75">
          <w:rPr>
            <w:b/>
            <w:bCs/>
          </w:rPr>
          <w:t xml:space="preserve">media </w:t>
        </w:r>
      </w:ins>
      <w:ins w:id="1146" w:author="Iraj Sodagar" w:date="2022-11-15T22:29:00Z">
        <w:r w:rsidR="00685218">
          <w:rPr>
            <w:b/>
            <w:bCs/>
          </w:rPr>
          <w:t>streaming</w:t>
        </w:r>
      </w:ins>
      <w:ins w:id="1147" w:author="Iraj Sodagar" w:date="2022-08-21T23:42:00Z">
        <w:r>
          <w:rPr>
            <w:b/>
            <w:bCs/>
          </w:rPr>
          <w:t xml:space="preserve"> (M5u).</w:t>
        </w:r>
      </w:ins>
    </w:p>
    <w:p w14:paraId="2447FBA6" w14:textId="77777777" w:rsidR="00346378" w:rsidRDefault="00346378" w:rsidP="00346378">
      <w:pPr>
        <w:pStyle w:val="NO"/>
        <w:rPr>
          <w:ins w:id="1148" w:author="Richard Bradbury (2022-08-25)" w:date="2022-08-25T13:19:00Z"/>
        </w:rPr>
      </w:pPr>
      <w:ins w:id="1149" w:author="Richard Bradbury (2022-08-25)" w:date="2022-08-25T13:19:00Z">
        <w:r>
          <w:t>NOTE:</w:t>
        </w:r>
        <w:r>
          <w:tab/>
          <w:t>This step is redundant in this collaboration, but occurs in order that other collaborations are supported.</w:t>
        </w:r>
      </w:ins>
    </w:p>
    <w:p w14:paraId="788DD283" w14:textId="77777777" w:rsidR="00346378" w:rsidRDefault="00346378" w:rsidP="00346378">
      <w:pPr>
        <w:pStyle w:val="B10"/>
        <w:ind w:left="0" w:firstLine="0"/>
        <w:rPr>
          <w:ins w:id="1150" w:author="Iraj Sodagar" w:date="2022-08-10T20:53:00Z"/>
        </w:rPr>
      </w:pPr>
      <w:ins w:id="1151" w:author="Iraj Sodagar" w:date="2022-08-10T20:53:00Z">
        <w:r>
          <w:t>Alternatively:</w:t>
        </w:r>
      </w:ins>
    </w:p>
    <w:p w14:paraId="73D1E92B" w14:textId="77777777" w:rsidR="00346378" w:rsidRDefault="00346378" w:rsidP="00346378">
      <w:pPr>
        <w:pStyle w:val="B10"/>
        <w:rPr>
          <w:ins w:id="1152" w:author="Iraj Sodagar" w:date="2022-08-10T20:53:00Z"/>
        </w:rPr>
      </w:pPr>
      <w:ins w:id="1153" w:author="Iraj Sodagar" w:date="2022-08-10T20:53:00Z">
        <w:r>
          <w:t>1</w:t>
        </w:r>
      </w:ins>
      <w:ins w:id="1154" w:author="Iraj Sodagar" w:date="2022-08-24T14:29:00Z">
        <w:r>
          <w:t>3</w:t>
        </w:r>
      </w:ins>
      <w:ins w:id="1155" w:author="Iraj Sodagar" w:date="2022-08-10T20:53:00Z">
        <w:r>
          <w:t>.</w:t>
        </w:r>
        <w:r>
          <w:tab/>
          <w:t>The 5GMS-Aware Application requests the 5GMSu Client to start an uplink streaming session (M6u/M7u).</w:t>
        </w:r>
      </w:ins>
    </w:p>
    <w:p w14:paraId="56EB00F1" w14:textId="77777777" w:rsidR="00346378" w:rsidRDefault="00346378" w:rsidP="00346378">
      <w:pPr>
        <w:pStyle w:val="B10"/>
        <w:rPr>
          <w:ins w:id="1156" w:author="Iraj Sodagar" w:date="2022-08-10T20:53:00Z"/>
        </w:rPr>
      </w:pPr>
      <w:ins w:id="1157" w:author="Iraj Sodagar" w:date="2022-08-10T20:53:00Z">
        <w:r>
          <w:t>1</w:t>
        </w:r>
      </w:ins>
      <w:ins w:id="1158" w:author="Iraj Sodagar" w:date="2022-08-24T14:29:00Z">
        <w:r>
          <w:t>4</w:t>
        </w:r>
      </w:ins>
      <w:ins w:id="1159" w:author="Iraj Sodagar" w:date="2022-08-10T20:53:00Z">
        <w:r>
          <w:t>.</w:t>
        </w:r>
        <w:r>
          <w:tab/>
          <w:t>The 5GMSu Client requests Service Access Information from the 5GSMu AF (M5u).</w:t>
        </w:r>
      </w:ins>
    </w:p>
    <w:p w14:paraId="1090142A" w14:textId="77777777" w:rsidR="00346378" w:rsidRDefault="00346378" w:rsidP="00346378">
      <w:pPr>
        <w:pStyle w:val="B10"/>
        <w:rPr>
          <w:ins w:id="1160" w:author="Iraj Sodagar" w:date="2022-08-10T20:53:00Z"/>
          <w:b/>
          <w:bCs/>
        </w:rPr>
      </w:pPr>
      <w:ins w:id="1161" w:author="Iraj Sodagar" w:date="2022-08-10T20:53:00Z">
        <w:r>
          <w:rPr>
            <w:b/>
            <w:bCs/>
          </w:rPr>
          <w:t>1</w:t>
        </w:r>
      </w:ins>
      <w:ins w:id="1162" w:author="Iraj Sodagar" w:date="2022-08-24T14:29:00Z">
        <w:r>
          <w:rPr>
            <w:b/>
            <w:bCs/>
          </w:rPr>
          <w:t>5</w:t>
        </w:r>
      </w:ins>
      <w:ins w:id="1163" w:author="Iraj Sodagar" w:date="2022-08-10T20:53:00Z">
        <w:r>
          <w:rPr>
            <w:b/>
            <w:bCs/>
          </w:rPr>
          <w:t>.</w:t>
        </w:r>
        <w:r>
          <w:rPr>
            <w:b/>
            <w:bCs/>
          </w:rPr>
          <w:tab/>
          <w:t>The 5GMSd AF requests initialisation of the content preparation process (M3u).</w:t>
        </w:r>
      </w:ins>
    </w:p>
    <w:p w14:paraId="02625758" w14:textId="77777777" w:rsidR="00346378" w:rsidRDefault="00346378" w:rsidP="00346378">
      <w:pPr>
        <w:pStyle w:val="B10"/>
        <w:rPr>
          <w:ins w:id="1164" w:author="Iraj Sodagar" w:date="2022-08-10T20:53:00Z"/>
          <w:b/>
          <w:bCs/>
        </w:rPr>
      </w:pPr>
      <w:ins w:id="1165" w:author="Iraj Sodagar" w:date="2022-08-10T20:53:00Z">
        <w:r>
          <w:rPr>
            <w:b/>
            <w:bCs/>
          </w:rPr>
          <w:t>1</w:t>
        </w:r>
      </w:ins>
      <w:ins w:id="1166" w:author="Iraj Sodagar" w:date="2022-08-24T14:29:00Z">
        <w:r>
          <w:rPr>
            <w:b/>
            <w:bCs/>
          </w:rPr>
          <w:t>6</w:t>
        </w:r>
      </w:ins>
      <w:ins w:id="1167" w:author="Iraj Sodagar" w:date="2022-08-10T20:53:00Z">
        <w:r>
          <w:rPr>
            <w:b/>
            <w:bCs/>
          </w:rPr>
          <w:t>.</w:t>
        </w:r>
        <w:r>
          <w:rPr>
            <w:b/>
            <w:bCs/>
          </w:rPr>
          <w:tab/>
          <w:t>The 5GMSd AS initialises the content preparation process, if is not already running (M3u).</w:t>
        </w:r>
      </w:ins>
    </w:p>
    <w:p w14:paraId="11BD7468" w14:textId="77777777" w:rsidR="00346378" w:rsidRDefault="00346378" w:rsidP="00346378">
      <w:pPr>
        <w:pStyle w:val="B10"/>
        <w:rPr>
          <w:ins w:id="1168" w:author="Iraj Sodagar" w:date="2022-08-10T20:53:00Z"/>
          <w:b/>
          <w:bCs/>
        </w:rPr>
      </w:pPr>
      <w:ins w:id="1169" w:author="Iraj Sodagar" w:date="2022-08-10T20:53:00Z">
        <w:r>
          <w:rPr>
            <w:b/>
            <w:bCs/>
          </w:rPr>
          <w:t>1</w:t>
        </w:r>
      </w:ins>
      <w:ins w:id="1170" w:author="Iraj Sodagar" w:date="2022-08-24T14:29:00Z">
        <w:r>
          <w:rPr>
            <w:b/>
            <w:bCs/>
          </w:rPr>
          <w:t>7</w:t>
        </w:r>
      </w:ins>
      <w:ins w:id="1171" w:author="Iraj Sodagar" w:date="2022-08-10T20:53:00Z">
        <w:r>
          <w:rPr>
            <w:b/>
            <w:bCs/>
          </w:rPr>
          <w:t>.</w:t>
        </w:r>
        <w:r>
          <w:rPr>
            <w:b/>
            <w:bCs/>
          </w:rPr>
          <w:tab/>
          <w:t>The 5GMSd AF acknowledges the initialisation of the content preparation process (M3u).</w:t>
        </w:r>
      </w:ins>
    </w:p>
    <w:p w14:paraId="2C277E6B" w14:textId="77777777" w:rsidR="00346378" w:rsidRDefault="00346378" w:rsidP="00346378">
      <w:pPr>
        <w:pStyle w:val="B10"/>
        <w:rPr>
          <w:ins w:id="1172" w:author="Iraj Sodagar" w:date="2022-08-10T20:53:00Z"/>
        </w:rPr>
      </w:pPr>
      <w:ins w:id="1173" w:author="Iraj Sodagar" w:date="2022-08-10T20:53:00Z">
        <w:r>
          <w:t>1</w:t>
        </w:r>
      </w:ins>
      <w:ins w:id="1174" w:author="Iraj Sodagar" w:date="2022-08-24T14:29:00Z">
        <w:r>
          <w:t>8</w:t>
        </w:r>
      </w:ins>
      <w:ins w:id="1175" w:author="Iraj Sodagar" w:date="2022-08-10T20:53:00Z">
        <w:r>
          <w:t>.</w:t>
        </w:r>
        <w:r>
          <w:tab/>
          <w:t>The 5GMSMu AF provides Service Access Information to the 5GMSu Client (M5u).</w:t>
        </w:r>
      </w:ins>
    </w:p>
    <w:p w14:paraId="0229A80A" w14:textId="77777777" w:rsidR="00346378" w:rsidRDefault="00346378" w:rsidP="00346378">
      <w:pPr>
        <w:keepNext/>
        <w:rPr>
          <w:ins w:id="1176" w:author="Iraj Sodagar" w:date="2022-08-24T14:30:00Z"/>
        </w:rPr>
      </w:pPr>
      <w:ins w:id="1177" w:author="Iraj Sodagar" w:date="2022-08-10T20:53:00Z">
        <w:r>
          <w:t>Then:</w:t>
        </w:r>
      </w:ins>
    </w:p>
    <w:p w14:paraId="132040F5" w14:textId="77777777" w:rsidR="00346378" w:rsidRDefault="00346378" w:rsidP="00346378">
      <w:pPr>
        <w:pStyle w:val="B10"/>
        <w:keepNext/>
        <w:rPr>
          <w:ins w:id="1178" w:author="Iraj Sodagar" w:date="2022-08-24T14:30:00Z"/>
        </w:rPr>
      </w:pPr>
      <w:ins w:id="1179" w:author="Iraj Sodagar" w:date="2022-08-24T14:30:00Z">
        <w:r>
          <w:t>19. If remote configuration and control is activated, the 5GMSu AF configures and controls the 5GMSu Client remotely (M5u).</w:t>
        </w:r>
      </w:ins>
    </w:p>
    <w:p w14:paraId="5768A8C2" w14:textId="77777777" w:rsidR="00346378" w:rsidRDefault="00346378" w:rsidP="00346378">
      <w:pPr>
        <w:pStyle w:val="B10"/>
        <w:rPr>
          <w:ins w:id="1180" w:author="Iraj Sodagar" w:date="2022-08-24T14:35:00Z"/>
        </w:rPr>
      </w:pPr>
      <w:ins w:id="1181" w:author="Iraj Sodagar" w:date="2022-08-21T23:44:00Z">
        <w:r>
          <w:t>20</w:t>
        </w:r>
      </w:ins>
      <w:ins w:id="1182" w:author="Iraj Sodagar" w:date="2022-08-10T20:53:00Z">
        <w:r>
          <w:t>.</w:t>
        </w:r>
      </w:ins>
      <w:ins w:id="1183" w:author="Iraj Sodagar" w:date="2022-08-24T14:35:00Z">
        <w:r>
          <w:t xml:space="preserve"> Uplink media streaming starts from the 5GMSu Client to the 5GMSu AS via reference point M4u.</w:t>
        </w:r>
      </w:ins>
    </w:p>
    <w:p w14:paraId="651EFC55" w14:textId="77777777" w:rsidR="00346378" w:rsidRDefault="00346378" w:rsidP="00346378">
      <w:pPr>
        <w:pStyle w:val="B10"/>
        <w:rPr>
          <w:ins w:id="1184" w:author="Iraj Sodagar" w:date="2022-08-10T20:53:00Z"/>
          <w:b/>
          <w:bCs/>
        </w:rPr>
      </w:pPr>
      <w:ins w:id="1185" w:author="Iraj Sodagar" w:date="2022-08-24T14:35:00Z">
        <w:r>
          <w:rPr>
            <w:b/>
            <w:bCs/>
          </w:rPr>
          <w:t xml:space="preserve">21. </w:t>
        </w:r>
      </w:ins>
      <w:ins w:id="1186" w:author="Iraj Sodagar" w:date="2022-08-24T15:13:00Z">
        <w:r>
          <w:rPr>
            <w:b/>
            <w:bCs/>
          </w:rPr>
          <w:t xml:space="preserve">If content preparation was </w:t>
        </w:r>
      </w:ins>
      <w:ins w:id="1187" w:author="Iraj Sodagar" w:date="2022-08-24T15:50:00Z">
        <w:r>
          <w:rPr>
            <w:b/>
            <w:bCs/>
          </w:rPr>
          <w:t>initial</w:t>
        </w:r>
      </w:ins>
      <w:ins w:id="1188" w:author="Iraj Sodagar" w:date="2022-08-24T15:51:00Z">
        <w:r>
          <w:rPr>
            <w:b/>
            <w:bCs/>
          </w:rPr>
          <w:t xml:space="preserve">ized </w:t>
        </w:r>
      </w:ins>
      <w:ins w:id="1189" w:author="Iraj Sodagar" w:date="2022-08-24T15:13:00Z">
        <w:r>
          <w:rPr>
            <w:b/>
            <w:bCs/>
          </w:rPr>
          <w:t>in step 7 or 16, the uplinked media may be manipulated by the 5GMSu AS prior to egest.</w:t>
        </w:r>
      </w:ins>
    </w:p>
    <w:p w14:paraId="70C32B42" w14:textId="77777777" w:rsidR="00346378" w:rsidRDefault="00346378" w:rsidP="00346378">
      <w:pPr>
        <w:pStyle w:val="B10"/>
        <w:rPr>
          <w:ins w:id="1190" w:author="Iraj Sodagar" w:date="2022-08-10T20:53:00Z"/>
        </w:rPr>
      </w:pPr>
      <w:ins w:id="1191" w:author="Iraj Sodagar" w:date="2022-08-21T23:44:00Z">
        <w:r>
          <w:t>2</w:t>
        </w:r>
      </w:ins>
      <w:ins w:id="1192" w:author="Iraj Sodagar" w:date="2022-08-24T14:35:00Z">
        <w:r>
          <w:t>2</w:t>
        </w:r>
      </w:ins>
      <w:ins w:id="1193" w:author="Iraj Sodagar" w:date="2022-08-10T20:53:00Z">
        <w:r>
          <w:t>.</w:t>
        </w:r>
        <w:r>
          <w:tab/>
          <w:t>Media streaming egest starts from the 5GMSu AS to the 5GMSu Application Provider (M2u′).</w:t>
        </w:r>
      </w:ins>
    </w:p>
    <w:p w14:paraId="0A5F6FC7" w14:textId="77777777" w:rsidR="00346378" w:rsidRDefault="00346378" w:rsidP="00346378">
      <w:pPr>
        <w:keepNext/>
        <w:rPr>
          <w:ins w:id="1194" w:author="Iraj Sodagar" w:date="2022-08-10T20:53:00Z"/>
        </w:rPr>
      </w:pPr>
      <w:ins w:id="1195" w:author="Iraj Sodagar" w:date="2022-08-10T20:53:00Z">
        <w:r>
          <w:t>Finally:</w:t>
        </w:r>
      </w:ins>
    </w:p>
    <w:p w14:paraId="0A4FCEE2" w14:textId="77777777" w:rsidR="00346378" w:rsidRDefault="00346378" w:rsidP="00346378">
      <w:pPr>
        <w:pStyle w:val="B10"/>
        <w:keepNext/>
        <w:rPr>
          <w:ins w:id="1196" w:author="Iraj Sodagar" w:date="2022-08-10T20:53:00Z"/>
          <w:b/>
          <w:bCs/>
        </w:rPr>
      </w:pPr>
      <w:ins w:id="1197" w:author="Iraj Sodagar" w:date="2022-08-10T20:53:00Z">
        <w:r>
          <w:rPr>
            <w:b/>
            <w:bCs/>
          </w:rPr>
          <w:t>2</w:t>
        </w:r>
      </w:ins>
      <w:ins w:id="1198" w:author="Iraj Sodagar" w:date="2022-08-24T14:35:00Z">
        <w:r>
          <w:rPr>
            <w:b/>
            <w:bCs/>
          </w:rPr>
          <w:t>3</w:t>
        </w:r>
      </w:ins>
      <w:ins w:id="1199" w:author="Iraj Sodagar" w:date="2022-08-10T20:53:00Z">
        <w:r>
          <w:rPr>
            <w:b/>
            <w:bCs/>
          </w:rPr>
          <w:t>.</w:t>
        </w:r>
        <w:r>
          <w:rPr>
            <w:b/>
            <w:bCs/>
          </w:rPr>
          <w:tab/>
          <w:t>The 5GMSu AS releases its resources after observing a period of inactivity.</w:t>
        </w:r>
      </w:ins>
    </w:p>
    <w:p w14:paraId="32C0604F" w14:textId="77777777" w:rsidR="00346378" w:rsidRDefault="00346378" w:rsidP="00346378">
      <w:pPr>
        <w:pStyle w:val="NO"/>
        <w:rPr>
          <w:ins w:id="1200" w:author="Iraj Sodagar" w:date="2022-08-10T20:53:00Z"/>
        </w:rPr>
      </w:pPr>
      <w:ins w:id="1201" w:author="Iraj Sodagar" w:date="2022-08-10T20:53:00Z">
        <w:r>
          <w:t>NOTE:</w:t>
        </w:r>
        <w:r>
          <w:tab/>
          <w:t>This step is implementation-dependent.</w:t>
        </w:r>
      </w:ins>
    </w:p>
    <w:p w14:paraId="193B96FC" w14:textId="77777777" w:rsidR="00346378" w:rsidRDefault="00346378" w:rsidP="00346378">
      <w:pPr>
        <w:pStyle w:val="Heading1"/>
        <w:rPr>
          <w:ins w:id="1202" w:author="Iraj Sodagar" w:date="2022-08-10T18:35:00Z"/>
          <w:noProof/>
          <w:lang w:val="fr-FR"/>
        </w:rPr>
      </w:pPr>
      <w:ins w:id="1203" w:author="Iraj Sodagar" w:date="2022-08-10T18:35:00Z">
        <w:r>
          <w:rPr>
            <w:noProof/>
            <w:lang w:val="fr-FR"/>
          </w:rPr>
          <w:lastRenderedPageBreak/>
          <w:t>A.15</w:t>
        </w:r>
        <w:r>
          <w:rPr>
            <w:noProof/>
            <w:lang w:val="fr-FR"/>
          </w:rPr>
          <w:tab/>
          <w:t xml:space="preserve">Hybrid uplink </w:t>
        </w:r>
      </w:ins>
      <w:ins w:id="1204" w:author="Richard Bradbury (2022-08-12)" w:date="2022-08-12T15:42:00Z">
        <w:r>
          <w:rPr>
            <w:noProof/>
            <w:lang w:val="fr-FR"/>
          </w:rPr>
          <w:t>and</w:t>
        </w:r>
      </w:ins>
      <w:ins w:id="1205" w:author="Iraj Sodagar" w:date="2022-08-10T18:35:00Z">
        <w:r>
          <w:rPr>
            <w:noProof/>
            <w:lang w:val="fr-FR"/>
          </w:rPr>
          <w:t xml:space="preserve"> downlink</w:t>
        </w:r>
      </w:ins>
      <w:ins w:id="1206" w:author="Richard Bradbury (2022-08-12)" w:date="2022-08-12T15:43:00Z">
        <w:r>
          <w:rPr>
            <w:noProof/>
            <w:lang w:val="fr-FR"/>
          </w:rPr>
          <w:t xml:space="preserve"> media streaming</w:t>
        </w:r>
      </w:ins>
      <w:ins w:id="1207" w:author="Richard Bradbury (2022-08-25)" w:date="2022-08-25T12:45:00Z">
        <w:r>
          <w:rPr>
            <w:noProof/>
            <w:lang w:val="fr-FR"/>
          </w:rPr>
          <w:t xml:space="preserve"> using content preparation</w:t>
        </w:r>
      </w:ins>
    </w:p>
    <w:p w14:paraId="1E1C04AF" w14:textId="6E202B76" w:rsidR="00346378" w:rsidRDefault="00346378" w:rsidP="00346378">
      <w:pPr>
        <w:keepNext/>
        <w:keepLines/>
        <w:rPr>
          <w:ins w:id="1208" w:author="Iraj Sodagar" w:date="2022-08-10T18:35:00Z"/>
        </w:rPr>
      </w:pPr>
      <w:ins w:id="1209" w:author="Iraj Sodagar" w:date="2022-08-10T18:35:00Z">
        <w:r>
          <w:t>This scenario represents a hybrid end-to-end form of collaboration across uplink media streaming and downlink media streaming services. An external 5GMS Application Provider relies on the 5GMS System to support both the uplink streaming media transmission by 5GMSu Clients and subsequent distribution of that content via downlink media streaming for reception by 5GMSd Clients</w:t>
        </w:r>
      </w:ins>
      <w:ins w:id="1210" w:author="Richard Bradbury (2022-08-12)" w:date="2022-08-12T16:09:00Z">
        <w:r>
          <w:t xml:space="preserve"> within the same 5GMS System</w:t>
        </w:r>
      </w:ins>
      <w:ins w:id="1211" w:author="Iraj Sodagar" w:date="2022-08-10T18:35:00Z">
        <w:r>
          <w:t>.</w:t>
        </w:r>
      </w:ins>
    </w:p>
    <w:p w14:paraId="33EC7DD3" w14:textId="77777777" w:rsidR="00346378" w:rsidRDefault="00346378" w:rsidP="00346378">
      <w:pPr>
        <w:rPr>
          <w:ins w:id="1212" w:author="Iraj Sodagar" w:date="2022-08-10T18:35:00Z"/>
          <w:lang w:val="fr-FR"/>
        </w:rPr>
      </w:pPr>
      <w:ins w:id="1213" w:author="Iraj Sodagar" w:date="2022-08-10T18:35:00Z">
        <w:r>
          <w:object w:dxaOrig="9440" w:dyaOrig="5370" w14:anchorId="2C2D3628">
            <v:shape id="_x0000_i1035" type="#_x0000_t75" style="width:471.5pt;height:268.5pt" o:ole="">
              <v:imagedata r:id="rId38" o:title="" croptop="20792f" cropbottom="5942f" cropleft="2689f" cropright="24468f"/>
            </v:shape>
            <o:OLEObject Type="Embed" ProgID="PowerPoint.Slide.12" ShapeID="_x0000_i1035" DrawAspect="Content" ObjectID="_1730182100" r:id="rId39"/>
          </w:object>
        </w:r>
      </w:ins>
    </w:p>
    <w:p w14:paraId="12A3CFBD" w14:textId="77777777" w:rsidR="00346378" w:rsidRDefault="00346378" w:rsidP="00346378">
      <w:pPr>
        <w:pStyle w:val="TF"/>
        <w:rPr>
          <w:ins w:id="1214" w:author="Iraj Sodagar" w:date="2022-08-10T18:35:00Z"/>
        </w:rPr>
      </w:pPr>
      <w:ins w:id="1215" w:author="Iraj Sodagar" w:date="2022-08-10T18:35:00Z">
        <w:r>
          <w:t xml:space="preserve">Figure A.15-1: </w:t>
        </w:r>
      </w:ins>
      <w:ins w:id="1216" w:author="Iraj Sodagar" w:date="2022-08-10T20:59:00Z">
        <w:r>
          <w:rPr>
            <w:noProof/>
            <w:lang w:val="fr-FR"/>
          </w:rPr>
          <w:t>Hybrid uplink and downlink</w:t>
        </w:r>
      </w:ins>
      <w:ins w:id="1217" w:author="Richard Bradbury (2022-08-12)" w:date="2022-08-12T15:45:00Z">
        <w:r>
          <w:rPr>
            <w:noProof/>
            <w:lang w:val="fr-FR"/>
          </w:rPr>
          <w:t xml:space="preserve"> media streaming</w:t>
        </w:r>
      </w:ins>
    </w:p>
    <w:p w14:paraId="31652F19" w14:textId="77777777" w:rsidR="00346378" w:rsidRDefault="00346378" w:rsidP="00346378">
      <w:pPr>
        <w:keepNext/>
        <w:rPr>
          <w:ins w:id="1218" w:author="Iraj Sodagar" w:date="2022-08-10T20:58:00Z"/>
        </w:rPr>
      </w:pPr>
      <w:ins w:id="1219" w:author="Iraj Sodagar" w:date="2022-08-10T20:58:00Z">
        <w:r>
          <w:lastRenderedPageBreak/>
          <w:t xml:space="preserve">Figure </w:t>
        </w:r>
      </w:ins>
      <w:ins w:id="1220" w:author="Iraj Sodagar" w:date="2022-08-10T20:59:00Z">
        <w:r>
          <w:t>A.15-2</w:t>
        </w:r>
      </w:ins>
      <w:ins w:id="1221" w:author="Iraj Sodagar" w:date="2022-08-10T20:58:00Z">
        <w:r>
          <w:t xml:space="preserve"> shows the call flow for this scenario.</w:t>
        </w:r>
      </w:ins>
      <w:ins w:id="1222" w:author="Iraj Sodagar" w:date="2022-08-10T22:23:00Z">
        <w:r>
          <w:t xml:space="preserve"> To simplify the call flow, the content preparation process is </w:t>
        </w:r>
      </w:ins>
      <w:ins w:id="1223" w:author="Richard Bradbury (2022-08-12)" w:date="2022-08-12T16:11:00Z">
        <w:r>
          <w:t>omitted</w:t>
        </w:r>
      </w:ins>
      <w:ins w:id="1224" w:author="Iraj Sodagar" w:date="2022-08-10T22:23:00Z">
        <w:r>
          <w:t>.</w:t>
        </w:r>
      </w:ins>
    </w:p>
    <w:p w14:paraId="11CC96B8" w14:textId="0406BF18" w:rsidR="00346378" w:rsidRDefault="00463263" w:rsidP="00346378">
      <w:pPr>
        <w:jc w:val="center"/>
        <w:rPr>
          <w:ins w:id="1225" w:author="Iraj Sodagar" w:date="2022-08-10T20:58:00Z"/>
        </w:rPr>
      </w:pPr>
      <w:ins w:id="1226" w:author="Iraj Sodagar" w:date="2022-08-10T20:58:00Z">
        <w:r>
          <w:object w:dxaOrig="16550" w:dyaOrig="22560" w14:anchorId="5D8365A9">
            <v:shape id="_x0000_i1036" type="#_x0000_t75" style="width:481.5pt;height:657.5pt" o:ole="" filled="t">
              <v:imagedata r:id="rId40" o:title=""/>
            </v:shape>
            <o:OLEObject Type="Embed" ProgID="Mscgen.Chart" ShapeID="_x0000_i1036" DrawAspect="Content" ObjectID="_1730182101" r:id="rId41"/>
          </w:object>
        </w:r>
      </w:ins>
    </w:p>
    <w:p w14:paraId="70BED301" w14:textId="77777777" w:rsidR="00346378" w:rsidRDefault="00346378" w:rsidP="00346378">
      <w:pPr>
        <w:pStyle w:val="TF"/>
        <w:rPr>
          <w:ins w:id="1227" w:author="Iraj Sodagar" w:date="2022-08-10T20:58:00Z"/>
        </w:rPr>
      </w:pPr>
      <w:ins w:id="1228" w:author="Iraj Sodagar" w:date="2022-08-10T20:58:00Z">
        <w:r>
          <w:t xml:space="preserve">Figure </w:t>
        </w:r>
      </w:ins>
      <w:ins w:id="1229" w:author="Iraj Sodagar" w:date="2022-08-10T20:59:00Z">
        <w:r>
          <w:t>A.15-2</w:t>
        </w:r>
      </w:ins>
      <w:ins w:id="1230" w:author="Iraj Sodagar" w:date="2022-08-10T20:58:00Z">
        <w:r>
          <w:t xml:space="preserve">: </w:t>
        </w:r>
      </w:ins>
      <w:ins w:id="1231" w:author="Iraj Sodagar" w:date="2022-08-10T20:59:00Z">
        <w:r>
          <w:t>C</w:t>
        </w:r>
      </w:ins>
      <w:ins w:id="1232" w:author="Iraj Sodagar" w:date="2022-08-10T20:58:00Z">
        <w:r>
          <w:t xml:space="preserve">all flow for </w:t>
        </w:r>
      </w:ins>
      <w:ins w:id="1233" w:author="Iraj Sodagar" w:date="2022-08-10T20:59:00Z">
        <w:r>
          <w:rPr>
            <w:noProof/>
            <w:lang w:val="fr-FR"/>
          </w:rPr>
          <w:t xml:space="preserve">hybrid uplink </w:t>
        </w:r>
      </w:ins>
      <w:ins w:id="1234" w:author="Richard Bradbury (2022-08-12)" w:date="2022-08-12T16:14:00Z">
        <w:r>
          <w:rPr>
            <w:noProof/>
            <w:lang w:val="fr-FR"/>
          </w:rPr>
          <w:t>and</w:t>
        </w:r>
      </w:ins>
      <w:ins w:id="1235" w:author="Iraj Sodagar" w:date="2022-08-10T20:59:00Z">
        <w:r>
          <w:rPr>
            <w:noProof/>
            <w:lang w:val="fr-FR"/>
          </w:rPr>
          <w:t xml:space="preserve"> downlink</w:t>
        </w:r>
      </w:ins>
      <w:ins w:id="1236" w:author="Richard Bradbury (2022-08-12)" w:date="2022-08-12T16:14:00Z">
        <w:r>
          <w:rPr>
            <w:noProof/>
            <w:lang w:val="fr-FR"/>
          </w:rPr>
          <w:t xml:space="preserve"> media streaming</w:t>
        </w:r>
      </w:ins>
      <w:ins w:id="1237" w:author="Richard Bradbury (2022-08-25)" w:date="2022-08-25T12:45:00Z">
        <w:r>
          <w:rPr>
            <w:noProof/>
            <w:lang w:val="fr-FR"/>
          </w:rPr>
          <w:t xml:space="preserve"> using content preparation</w:t>
        </w:r>
      </w:ins>
    </w:p>
    <w:p w14:paraId="63B1B61C" w14:textId="77777777" w:rsidR="00346378" w:rsidRDefault="00346378" w:rsidP="00346378">
      <w:pPr>
        <w:keepNext/>
        <w:rPr>
          <w:ins w:id="1238" w:author="Iraj Sodagar" w:date="2022-08-10T20:58:00Z"/>
        </w:rPr>
      </w:pPr>
      <w:ins w:id="1239" w:author="Iraj Sodagar" w:date="2022-08-10T20:58:00Z">
        <w:r>
          <w:lastRenderedPageBreak/>
          <w:t>Steps:</w:t>
        </w:r>
      </w:ins>
    </w:p>
    <w:p w14:paraId="33A44DFA" w14:textId="16C42AC6" w:rsidR="00346378" w:rsidRDefault="00346378" w:rsidP="00346378">
      <w:pPr>
        <w:pStyle w:val="B10"/>
        <w:rPr>
          <w:ins w:id="1240" w:author="Iraj Sodagar" w:date="2022-08-10T21:13:00Z"/>
        </w:rPr>
      </w:pPr>
      <w:ins w:id="1241" w:author="Iraj Sodagar" w:date="2022-08-10T20:58:00Z">
        <w:r>
          <w:t>1.</w:t>
        </w:r>
        <w:r>
          <w:tab/>
        </w:r>
      </w:ins>
      <w:ins w:id="1242" w:author="Iraj Sodagar" w:date="2022-08-10T21:13:00Z">
        <w:r>
          <w:t>The 5GMSd Application Provider creates a Provisioning Session with the 5GMSd</w:t>
        </w:r>
      </w:ins>
      <w:ins w:id="1243" w:author="Richard Bradbury (2022-11-16)" w:date="2022-11-16T12:56:00Z">
        <w:r w:rsidR="005D5DA9">
          <w:t> </w:t>
        </w:r>
      </w:ins>
      <w:ins w:id="1244" w:author="Iraj Sodagar" w:date="2022-08-10T21:13:00Z">
        <w:r>
          <w:t>AF (M1d).</w:t>
        </w:r>
      </w:ins>
    </w:p>
    <w:p w14:paraId="415048AF" w14:textId="77777777" w:rsidR="00346378" w:rsidRDefault="00346378" w:rsidP="00346378">
      <w:pPr>
        <w:pStyle w:val="B10"/>
        <w:rPr>
          <w:ins w:id="1245" w:author="Iraj Sodagar" w:date="2022-08-10T21:13:00Z"/>
        </w:rPr>
      </w:pPr>
      <w:ins w:id="1246" w:author="Iraj Sodagar" w:date="2022-08-10T21:27:00Z">
        <w:r>
          <w:t>2</w:t>
        </w:r>
      </w:ins>
      <w:ins w:id="1247" w:author="Iraj Sodagar" w:date="2022-08-10T21:13:00Z">
        <w:r>
          <w:t>.</w:t>
        </w:r>
        <w:r>
          <w:tab/>
          <w:t>The 5GMSd Application Provider provisions the 5GMSD AF with a Content Hosting Configuration.</w:t>
        </w:r>
      </w:ins>
    </w:p>
    <w:p w14:paraId="40014BBF" w14:textId="13A92ADC" w:rsidR="00346378" w:rsidRDefault="00346378" w:rsidP="00346378">
      <w:pPr>
        <w:pStyle w:val="B10"/>
        <w:rPr>
          <w:ins w:id="1248" w:author="Iraj Sodagar" w:date="2022-08-10T21:13:00Z"/>
        </w:rPr>
      </w:pPr>
      <w:ins w:id="1249" w:author="Iraj Sodagar" w:date="2022-08-10T21:27:00Z">
        <w:r>
          <w:t>3</w:t>
        </w:r>
      </w:ins>
      <w:ins w:id="1250" w:author="Iraj Sodagar" w:date="2022-08-10T21:13:00Z">
        <w:r>
          <w:t>.</w:t>
        </w:r>
        <w:r>
          <w:tab/>
          <w:t>The 5GMSdAF, based on the received Content Hosting Configuration, requests the 5GMSd</w:t>
        </w:r>
      </w:ins>
      <w:ins w:id="1251" w:author="Richard Bradbury (2022-11-16)" w:date="2022-11-16T16:25:00Z">
        <w:r w:rsidR="00463263">
          <w:t> </w:t>
        </w:r>
      </w:ins>
      <w:ins w:id="1252" w:author="Iraj Sodagar" w:date="2022-08-10T21:13:00Z">
        <w:r>
          <w:t>AS to confirm the availability of distribution resources (M3d, procedures not specified).</w:t>
        </w:r>
      </w:ins>
    </w:p>
    <w:p w14:paraId="0CC3C6FD" w14:textId="36CCDAE4" w:rsidR="00346378" w:rsidRDefault="00346378" w:rsidP="00346378">
      <w:pPr>
        <w:pStyle w:val="B10"/>
        <w:rPr>
          <w:ins w:id="1253" w:author="Iraj Sodagar" w:date="2022-08-10T21:13:00Z"/>
        </w:rPr>
      </w:pPr>
      <w:ins w:id="1254" w:author="Iraj Sodagar" w:date="2022-08-10T21:27:00Z">
        <w:r>
          <w:t>4</w:t>
        </w:r>
      </w:ins>
      <w:ins w:id="1255" w:author="Iraj Sodagar" w:date="2022-08-10T21:13:00Z">
        <w:r>
          <w:t>.</w:t>
        </w:r>
        <w:r>
          <w:tab/>
          <w:t>The 5GMSd</w:t>
        </w:r>
      </w:ins>
      <w:ins w:id="1256" w:author="Richard Bradbury (2022-11-16)" w:date="2022-11-16T16:26:00Z">
        <w:r w:rsidR="00463263">
          <w:t> </w:t>
        </w:r>
      </w:ins>
      <w:ins w:id="1257" w:author="Iraj Sodagar" w:date="2022-08-10T21:13:00Z">
        <w:r>
          <w:t>AF acknowledges to the 5GMSd Application Provider the successful creation of the Content Hosting Configuration (M1d).</w:t>
        </w:r>
      </w:ins>
    </w:p>
    <w:p w14:paraId="4DB5A144" w14:textId="444CB58A" w:rsidR="00346378" w:rsidRDefault="00346378" w:rsidP="00346378">
      <w:pPr>
        <w:pStyle w:val="B10"/>
        <w:rPr>
          <w:ins w:id="1258" w:author="Iraj Sodagar" w:date="2022-08-10T20:58:00Z"/>
        </w:rPr>
      </w:pPr>
      <w:ins w:id="1259" w:author="Iraj Sodagar" w:date="2022-08-10T21:27:00Z">
        <w:r>
          <w:t>5</w:t>
        </w:r>
      </w:ins>
      <w:ins w:id="1260" w:author="Iraj Sodagar" w:date="2022-08-10T20:58:00Z">
        <w:r>
          <w:t>.</w:t>
        </w:r>
        <w:r>
          <w:tab/>
          <w:t>The 5GMS Application Provider creates a Provisioning Session with the 5GMSu</w:t>
        </w:r>
      </w:ins>
      <w:ins w:id="1261" w:author="Richard Bradbury (2022-11-16)" w:date="2022-11-16T12:56:00Z">
        <w:r w:rsidR="005D5DA9">
          <w:t> </w:t>
        </w:r>
      </w:ins>
      <w:ins w:id="1262" w:author="Iraj Sodagar" w:date="2022-08-10T20:58:00Z">
        <w:r>
          <w:t>AF (M1u).</w:t>
        </w:r>
      </w:ins>
    </w:p>
    <w:p w14:paraId="4BF880E0" w14:textId="3A978BAF" w:rsidR="00346378" w:rsidRDefault="00346378" w:rsidP="00346378">
      <w:pPr>
        <w:pStyle w:val="B10"/>
        <w:rPr>
          <w:ins w:id="1263" w:author="Iraj Sodagar" w:date="2022-08-10T20:58:00Z"/>
          <w:b/>
          <w:bCs/>
        </w:rPr>
      </w:pPr>
      <w:ins w:id="1264" w:author="Iraj Sodagar" w:date="2022-08-10T21:27:00Z">
        <w:r>
          <w:rPr>
            <w:b/>
            <w:bCs/>
          </w:rPr>
          <w:t>6</w:t>
        </w:r>
      </w:ins>
      <w:ins w:id="1265" w:author="Iraj Sodagar" w:date="2022-08-10T20:58:00Z">
        <w:r>
          <w:rPr>
            <w:b/>
            <w:bCs/>
          </w:rPr>
          <w:t>.</w:t>
        </w:r>
        <w:r>
          <w:rPr>
            <w:b/>
            <w:bCs/>
          </w:rPr>
          <w:tab/>
          <w:t>The 5GMSu</w:t>
        </w:r>
      </w:ins>
      <w:ins w:id="1266" w:author="Richard Bradbury (2022-11-16)" w:date="2022-11-16T16:25:00Z">
        <w:r w:rsidR="00463263">
          <w:rPr>
            <w:b/>
            <w:bCs/>
          </w:rPr>
          <w:t> </w:t>
        </w:r>
      </w:ins>
      <w:ins w:id="1267" w:author="Iraj Sodagar" w:date="2022-08-10T20:58:00Z">
        <w:r>
          <w:rPr>
            <w:b/>
            <w:bCs/>
          </w:rPr>
          <w:t>AF requests the 5GMSu AS to confirm the uplink resources availability. (M3u, procedures not specified).</w:t>
        </w:r>
      </w:ins>
    </w:p>
    <w:p w14:paraId="1774DCAE" w14:textId="3723283E" w:rsidR="00346378" w:rsidRDefault="00346378" w:rsidP="00346378">
      <w:pPr>
        <w:pStyle w:val="B10"/>
        <w:rPr>
          <w:ins w:id="1268" w:author="Iraj Sodagar" w:date="2022-08-22T00:01:00Z"/>
        </w:rPr>
      </w:pPr>
      <w:ins w:id="1269" w:author="Iraj Sodagar" w:date="2022-08-10T21:27:00Z">
        <w:r>
          <w:t>7</w:t>
        </w:r>
      </w:ins>
      <w:ins w:id="1270" w:author="Iraj Sodagar" w:date="2022-08-10T20:58:00Z">
        <w:r>
          <w:t>.</w:t>
        </w:r>
        <w:r>
          <w:tab/>
          <w:t>The 5GMSu</w:t>
        </w:r>
      </w:ins>
      <w:ins w:id="1271" w:author="Richard Bradbury (2022-11-16)" w:date="2022-11-16T16:25:00Z">
        <w:r w:rsidR="00463263">
          <w:t> </w:t>
        </w:r>
      </w:ins>
      <w:ins w:id="1272" w:author="Iraj Sodagar" w:date="2022-08-10T20:58:00Z">
        <w:r>
          <w:t>AF acknowledges to the 5GMSu Application Provider of the successful provisioning (M1u).</w:t>
        </w:r>
      </w:ins>
    </w:p>
    <w:p w14:paraId="7942C7BD" w14:textId="77777777" w:rsidR="00346378" w:rsidRDefault="00346378" w:rsidP="00346378">
      <w:pPr>
        <w:keepNext/>
        <w:rPr>
          <w:ins w:id="1273" w:author="Iraj Sodagar" w:date="2022-08-22T00:01:00Z"/>
        </w:rPr>
      </w:pPr>
      <w:ins w:id="1274" w:author="Iraj Sodagar" w:date="2022-08-22T00:01:00Z">
        <w:r>
          <w:t>At some later point in time:</w:t>
        </w:r>
      </w:ins>
    </w:p>
    <w:p w14:paraId="11F59746" w14:textId="77777777" w:rsidR="00346378" w:rsidRDefault="00346378" w:rsidP="00346378">
      <w:pPr>
        <w:pStyle w:val="B10"/>
        <w:rPr>
          <w:ins w:id="1275" w:author="Iraj Sodagar" w:date="2022-08-22T00:01:00Z"/>
        </w:rPr>
      </w:pPr>
      <w:ins w:id="1276" w:author="Iraj Sodagar" w:date="2022-08-22T00:01:00Z">
        <w:r>
          <w:t>8.</w:t>
        </w:r>
        <w:r>
          <w:tab/>
          <w:t>The 5GMSu Application Provider provides Service Access Information to the 5GMS-Aware Application at reference point M8u.</w:t>
        </w:r>
      </w:ins>
    </w:p>
    <w:p w14:paraId="15B9046A" w14:textId="77777777" w:rsidR="00346378" w:rsidRDefault="00346378" w:rsidP="00346378">
      <w:pPr>
        <w:pStyle w:val="B10"/>
        <w:rPr>
          <w:ins w:id="1277" w:author="Iraj Sodagar" w:date="2022-08-22T00:01:00Z"/>
        </w:rPr>
      </w:pPr>
      <w:ins w:id="1278" w:author="Iraj Sodagar" w:date="2022-08-22T00:01:00Z">
        <w:r>
          <w:t>9.</w:t>
        </w:r>
        <w:r>
          <w:tab/>
          <w:t>The 5GMS-Aware Application requests the 5GMSu Client to start an uplink streaming session (M6u/M7u).</w:t>
        </w:r>
      </w:ins>
    </w:p>
    <w:p w14:paraId="75EB21E2" w14:textId="03652ED5" w:rsidR="00346378" w:rsidRDefault="00346378" w:rsidP="00346378">
      <w:pPr>
        <w:pStyle w:val="B10"/>
        <w:rPr>
          <w:ins w:id="1279" w:author="Iraj Sodagar" w:date="2022-08-22T00:01:00Z"/>
          <w:b/>
          <w:bCs/>
        </w:rPr>
      </w:pPr>
      <w:ins w:id="1280" w:author="Iraj Sodagar" w:date="2022-08-22T00:01:00Z">
        <w:r>
          <w:rPr>
            <w:b/>
            <w:bCs/>
          </w:rPr>
          <w:t>1</w:t>
        </w:r>
      </w:ins>
      <w:ins w:id="1281" w:author="Iraj Sodagar" w:date="2022-08-24T14:41:00Z">
        <w:r>
          <w:rPr>
            <w:b/>
            <w:bCs/>
          </w:rPr>
          <w:t>0</w:t>
        </w:r>
      </w:ins>
      <w:ins w:id="1282" w:author="Iraj Sodagar" w:date="2022-08-22T00:01:00Z">
        <w:r>
          <w:rPr>
            <w:b/>
            <w:bCs/>
          </w:rPr>
          <w:t>.</w:t>
        </w:r>
      </w:ins>
      <w:ins w:id="1283" w:author="Richard Bradbury (2022-11-16)" w:date="2022-11-16T12:57:00Z">
        <w:r w:rsidR="005D5DA9">
          <w:rPr>
            <w:b/>
            <w:bCs/>
          </w:rPr>
          <w:tab/>
        </w:r>
      </w:ins>
      <w:ins w:id="1284" w:author="Iraj Sodagar" w:date="2022-08-22T00:01:00Z">
        <w:r>
          <w:rPr>
            <w:b/>
            <w:bCs/>
          </w:rPr>
          <w:t xml:space="preserve">The 5GMSu Client </w:t>
        </w:r>
      </w:ins>
      <w:ins w:id="1285" w:author="Iraj Sodagar" w:date="2022-08-22T00:07:00Z">
        <w:r>
          <w:rPr>
            <w:b/>
            <w:bCs/>
          </w:rPr>
          <w:t xml:space="preserve">requests </w:t>
        </w:r>
      </w:ins>
      <w:ins w:id="1286" w:author="Richard Bradbury (2022-11-16)" w:date="2022-11-16T16:29:00Z">
        <w:r w:rsidR="00931E75">
          <w:rPr>
            <w:b/>
            <w:bCs/>
          </w:rPr>
          <w:t xml:space="preserve">that </w:t>
        </w:r>
      </w:ins>
      <w:ins w:id="1287" w:author="Iraj Sodagar" w:date="2022-08-22T00:01:00Z">
        <w:r>
          <w:rPr>
            <w:b/>
            <w:bCs/>
          </w:rPr>
          <w:t xml:space="preserve">the </w:t>
        </w:r>
      </w:ins>
      <w:ins w:id="1288" w:author="Richard Bradbury (2022-11-16)" w:date="2022-11-16T16:26:00Z">
        <w:r w:rsidR="00187B2F">
          <w:rPr>
            <w:b/>
            <w:bCs/>
          </w:rPr>
          <w:t xml:space="preserve">5GMSu AF </w:t>
        </w:r>
        <w:r w:rsidR="00931E75">
          <w:rPr>
            <w:b/>
            <w:bCs/>
          </w:rPr>
          <w:t>initialise</w:t>
        </w:r>
      </w:ins>
      <w:ins w:id="1289" w:author="Iraj Sodagar" w:date="2022-11-16T23:43:00Z">
        <w:r w:rsidR="00C666D0">
          <w:rPr>
            <w:b/>
            <w:bCs/>
          </w:rPr>
          <w:t>s</w:t>
        </w:r>
      </w:ins>
      <w:ins w:id="1290" w:author="Iraj Sodagar" w:date="2022-08-22T00:01:00Z">
        <w:r>
          <w:rPr>
            <w:b/>
            <w:bCs/>
          </w:rPr>
          <w:t xml:space="preserve"> uplink </w:t>
        </w:r>
      </w:ins>
      <w:ins w:id="1291" w:author="Richard Bradbury (2022-11-16)" w:date="2022-11-16T16:26:00Z">
        <w:r w:rsidR="00931E75">
          <w:rPr>
            <w:b/>
            <w:bCs/>
          </w:rPr>
          <w:t xml:space="preserve">media </w:t>
        </w:r>
      </w:ins>
      <w:ins w:id="1292" w:author="Iraj Sodagar" w:date="2022-08-22T00:01:00Z">
        <w:r>
          <w:rPr>
            <w:b/>
            <w:bCs/>
          </w:rPr>
          <w:t>streaming (M5u).</w:t>
        </w:r>
      </w:ins>
    </w:p>
    <w:p w14:paraId="587FD0F6" w14:textId="77777777" w:rsidR="00346378" w:rsidRDefault="00346378" w:rsidP="00346378">
      <w:pPr>
        <w:pStyle w:val="B10"/>
        <w:ind w:left="0" w:firstLine="0"/>
        <w:rPr>
          <w:ins w:id="1293" w:author="Iraj Sodagar" w:date="2022-08-22T00:01:00Z"/>
        </w:rPr>
      </w:pPr>
      <w:ins w:id="1294" w:author="Iraj Sodagar" w:date="2022-08-22T00:01:00Z">
        <w:r>
          <w:t>Alternatively:</w:t>
        </w:r>
      </w:ins>
    </w:p>
    <w:p w14:paraId="3A8062EE" w14:textId="77777777" w:rsidR="00346378" w:rsidRDefault="00346378" w:rsidP="00346378">
      <w:pPr>
        <w:pStyle w:val="B10"/>
        <w:rPr>
          <w:ins w:id="1295" w:author="Iraj Sodagar" w:date="2022-08-22T00:01:00Z"/>
        </w:rPr>
      </w:pPr>
      <w:ins w:id="1296" w:author="Iraj Sodagar" w:date="2022-08-22T00:01:00Z">
        <w:r>
          <w:t>1</w:t>
        </w:r>
      </w:ins>
      <w:ins w:id="1297" w:author="Iraj Sodagar" w:date="2022-08-24T14:41:00Z">
        <w:r>
          <w:t>1</w:t>
        </w:r>
      </w:ins>
      <w:ins w:id="1298" w:author="Iraj Sodagar" w:date="2022-08-22T00:01:00Z">
        <w:r>
          <w:t>.</w:t>
        </w:r>
        <w:r>
          <w:tab/>
          <w:t>The 5GMS-Aware Application requests the 5GMSu Client to start an uplink streaming session (M6u/M7u).</w:t>
        </w:r>
      </w:ins>
    </w:p>
    <w:p w14:paraId="6A601E13" w14:textId="70E8162C" w:rsidR="00346378" w:rsidRDefault="00346378" w:rsidP="00346378">
      <w:pPr>
        <w:pStyle w:val="B10"/>
        <w:rPr>
          <w:ins w:id="1299" w:author="Iraj Sodagar" w:date="2022-08-22T00:01:00Z"/>
        </w:rPr>
      </w:pPr>
      <w:ins w:id="1300" w:author="Iraj Sodagar" w:date="2022-08-22T00:01:00Z">
        <w:r>
          <w:t>1</w:t>
        </w:r>
      </w:ins>
      <w:ins w:id="1301" w:author="Iraj Sodagar" w:date="2022-08-24T14:41:00Z">
        <w:r>
          <w:t>2</w:t>
        </w:r>
      </w:ins>
      <w:ins w:id="1302" w:author="Iraj Sodagar" w:date="2022-08-22T00:01:00Z">
        <w:r>
          <w:t>.</w:t>
        </w:r>
        <w:r>
          <w:tab/>
          <w:t>The 5GMSu Client requests Service Access Information from the 5GSMu</w:t>
        </w:r>
      </w:ins>
      <w:ins w:id="1303" w:author="Richard Bradbury (2022-11-16)" w:date="2022-11-16T16:25:00Z">
        <w:r w:rsidR="00463263">
          <w:t> </w:t>
        </w:r>
      </w:ins>
      <w:ins w:id="1304" w:author="Iraj Sodagar" w:date="2022-08-22T00:01:00Z">
        <w:r>
          <w:t>AF at reference point M5u.</w:t>
        </w:r>
      </w:ins>
    </w:p>
    <w:p w14:paraId="046EA209" w14:textId="77777777" w:rsidR="00346378" w:rsidRDefault="00346378" w:rsidP="00346378">
      <w:pPr>
        <w:keepNext/>
        <w:rPr>
          <w:ins w:id="1305" w:author="Iraj Sodagar" w:date="2022-08-24T14:41:00Z"/>
        </w:rPr>
      </w:pPr>
      <w:ins w:id="1306" w:author="Iraj Sodagar" w:date="2022-08-22T00:01:00Z">
        <w:r>
          <w:t>At some later point in time:</w:t>
        </w:r>
      </w:ins>
    </w:p>
    <w:p w14:paraId="234AF2A9" w14:textId="6C97C75A" w:rsidR="00346378" w:rsidRDefault="00346378" w:rsidP="00346378">
      <w:pPr>
        <w:pStyle w:val="B10"/>
        <w:rPr>
          <w:ins w:id="1307" w:author="Iraj Sodagar" w:date="2022-08-24T14:42:00Z"/>
        </w:rPr>
      </w:pPr>
      <w:ins w:id="1308" w:author="Iraj Sodagar" w:date="2022-08-24T14:42:00Z">
        <w:r>
          <w:t>13. If remote configuration and control is activated, the 5GMSu</w:t>
        </w:r>
      </w:ins>
      <w:ins w:id="1309" w:author="Richard Bradbury (2022-11-16)" w:date="2022-11-16T16:25:00Z">
        <w:r w:rsidR="00463263">
          <w:t> </w:t>
        </w:r>
      </w:ins>
      <w:ins w:id="1310" w:author="Iraj Sodagar" w:date="2022-08-24T14:42:00Z">
        <w:r>
          <w:t>AF configures and controls the 5GMSu Client remotely (M5u).</w:t>
        </w:r>
      </w:ins>
    </w:p>
    <w:p w14:paraId="0D4C0A80" w14:textId="77777777" w:rsidR="00346378" w:rsidRDefault="00346378" w:rsidP="00346378">
      <w:pPr>
        <w:pStyle w:val="B10"/>
        <w:rPr>
          <w:ins w:id="1311" w:author="Iraj Sodagar" w:date="2022-08-22T00:01:00Z"/>
        </w:rPr>
      </w:pPr>
      <w:ins w:id="1312" w:author="Iraj Sodagar" w:date="2022-08-22T00:01:00Z">
        <w:r>
          <w:t>14.</w:t>
        </w:r>
        <w:r>
          <w:tab/>
          <w:t>Uplink media streaming starts from the 5GMSu Client to the 5GMSu-like AS (M4u′).</w:t>
        </w:r>
      </w:ins>
    </w:p>
    <w:p w14:paraId="393B8074" w14:textId="77777777" w:rsidR="00346378" w:rsidRDefault="00346378" w:rsidP="00346378">
      <w:pPr>
        <w:pStyle w:val="B10"/>
        <w:rPr>
          <w:ins w:id="1313" w:author="Iraj Sodagar" w:date="2022-08-22T00:01:00Z"/>
        </w:rPr>
      </w:pPr>
      <w:ins w:id="1314" w:author="Iraj Sodagar" w:date="2022-08-22T00:01:00Z">
        <w:r>
          <w:t>15.</w:t>
        </w:r>
        <w:r>
          <w:tab/>
          <w:t>Media streaming egest starts from the 5GMSu-like AS to the 5GMSu Application Provider (M2u′).</w:t>
        </w:r>
      </w:ins>
    </w:p>
    <w:p w14:paraId="3ABBC592" w14:textId="77777777" w:rsidR="00346378" w:rsidRDefault="00346378" w:rsidP="00346378">
      <w:pPr>
        <w:pStyle w:val="B10"/>
        <w:rPr>
          <w:ins w:id="1315" w:author="Iraj Sodagar" w:date="2022-08-24T15:17:00Z"/>
          <w:b/>
          <w:bCs/>
        </w:rPr>
      </w:pPr>
      <w:ins w:id="1316" w:author="Iraj Sodagar" w:date="2022-08-22T00:02:00Z">
        <w:r>
          <w:rPr>
            <w:b/>
            <w:bCs/>
          </w:rPr>
          <w:t>16.</w:t>
        </w:r>
      </w:ins>
      <w:r>
        <w:rPr>
          <w:b/>
          <w:bCs/>
        </w:rPr>
        <w:tab/>
      </w:r>
      <w:ins w:id="1317" w:author="Iraj Sodagar" w:date="2022-08-24T15:17:00Z">
        <w:r>
          <w:rPr>
            <w:b/>
            <w:bCs/>
          </w:rPr>
          <w:t xml:space="preserve">If content preparation was provisioned in step </w:t>
        </w:r>
      </w:ins>
      <w:ins w:id="1318" w:author="Iraj Sodagar" w:date="2022-08-24T15:18:00Z">
        <w:r>
          <w:rPr>
            <w:b/>
            <w:bCs/>
          </w:rPr>
          <w:t>6</w:t>
        </w:r>
      </w:ins>
      <w:ins w:id="1319" w:author="Iraj Sodagar" w:date="2022-08-24T15:17:00Z">
        <w:r>
          <w:rPr>
            <w:b/>
            <w:bCs/>
          </w:rPr>
          <w:t xml:space="preserve">, the uplinked media may be manipulated by the 5GMSu AS prior to </w:t>
        </w:r>
      </w:ins>
      <w:ins w:id="1320" w:author="Iraj Sodagar" w:date="2022-08-24T15:18:00Z">
        <w:r>
          <w:rPr>
            <w:b/>
            <w:bCs/>
          </w:rPr>
          <w:t>being streamed to the 5GMSd AS</w:t>
        </w:r>
      </w:ins>
      <w:ins w:id="1321" w:author="Iraj Sodagar" w:date="2022-08-24T15:17:00Z">
        <w:r>
          <w:rPr>
            <w:b/>
            <w:bCs/>
          </w:rPr>
          <w:t>.</w:t>
        </w:r>
      </w:ins>
      <w:ins w:id="1322" w:author="Iraj Sodagar" w:date="2022-08-22T00:02:00Z">
        <w:r>
          <w:rPr>
            <w:b/>
            <w:bCs/>
          </w:rPr>
          <w:t xml:space="preserve"> </w:t>
        </w:r>
      </w:ins>
    </w:p>
    <w:p w14:paraId="50974D4D" w14:textId="77777777" w:rsidR="00346378" w:rsidRDefault="00346378" w:rsidP="00346378">
      <w:pPr>
        <w:pStyle w:val="B10"/>
        <w:rPr>
          <w:ins w:id="1323" w:author="Iraj Sodagar" w:date="2022-08-10T20:58:00Z"/>
        </w:rPr>
      </w:pPr>
      <w:ins w:id="1324" w:author="Iraj Sodagar" w:date="2022-08-24T15:19:00Z">
        <w:r>
          <w:t xml:space="preserve">17. </w:t>
        </w:r>
      </w:ins>
      <w:ins w:id="1325" w:author="Iraj Sodagar" w:date="2022-08-10T20:58:00Z">
        <w:r>
          <w:t>The 5GMSu AS streams the content to the 5GMSd AS (I2, not specified).</w:t>
        </w:r>
      </w:ins>
    </w:p>
    <w:p w14:paraId="577D65F4" w14:textId="77777777" w:rsidR="00346378" w:rsidRDefault="00346378" w:rsidP="00346378">
      <w:pPr>
        <w:keepNext/>
        <w:rPr>
          <w:ins w:id="1326" w:author="Iraj Sodagar" w:date="2022-08-22T00:04:00Z"/>
        </w:rPr>
      </w:pPr>
      <w:ins w:id="1327" w:author="Iraj Sodagar" w:date="2022-08-10T21:30:00Z">
        <w:r>
          <w:t>S</w:t>
        </w:r>
      </w:ins>
      <w:ins w:id="1328" w:author="Iraj Sodagar" w:date="2022-08-10T21:29:00Z">
        <w:r>
          <w:t>teps 1</w:t>
        </w:r>
      </w:ins>
      <w:ins w:id="1329" w:author="Iraj Sodagar" w:date="2022-08-24T15:19:00Z">
        <w:r>
          <w:t>8</w:t>
        </w:r>
      </w:ins>
      <w:ins w:id="1330" w:author="Richard Bradbury (2022-08-12)" w:date="2022-08-12T16:13:00Z">
        <w:r>
          <w:t>–</w:t>
        </w:r>
      </w:ins>
      <w:ins w:id="1331" w:author="Iraj Sodagar" w:date="2022-08-22T00:03:00Z">
        <w:r>
          <w:t>2</w:t>
        </w:r>
      </w:ins>
      <w:ins w:id="1332" w:author="Iraj Sodagar" w:date="2022-08-24T15:19:00Z">
        <w:r>
          <w:t>2</w:t>
        </w:r>
      </w:ins>
      <w:ins w:id="1333" w:author="Iraj Sodagar" w:date="2022-08-10T21:29:00Z">
        <w:r>
          <w:t xml:space="preserve"> concern the 5GMS downlink streaming process:</w:t>
        </w:r>
      </w:ins>
    </w:p>
    <w:p w14:paraId="00BD1976" w14:textId="77777777" w:rsidR="00346378" w:rsidRDefault="00346378" w:rsidP="00346378">
      <w:pPr>
        <w:pStyle w:val="B10"/>
        <w:rPr>
          <w:ins w:id="1334" w:author="Iraj Sodagar" w:date="2022-08-10T21:29:00Z"/>
        </w:rPr>
      </w:pPr>
      <w:ins w:id="1335" w:author="Iraj Sodagar" w:date="2022-08-22T00:04:00Z">
        <w:r>
          <w:t>1</w:t>
        </w:r>
      </w:ins>
      <w:ins w:id="1336" w:author="Iraj Sodagar" w:date="2022-08-24T15:19:00Z">
        <w:r>
          <w:t>8</w:t>
        </w:r>
      </w:ins>
      <w:ins w:id="1337" w:author="Iraj Sodagar" w:date="2022-08-22T00:04:00Z">
        <w:r>
          <w:t>.</w:t>
        </w:r>
        <w:r>
          <w:tab/>
          <w:t>The 5GMS Application Provider optionally provides the service access information to the 5GMSd-Aware Application (M8d).</w:t>
        </w:r>
      </w:ins>
    </w:p>
    <w:p w14:paraId="718672D8" w14:textId="77777777" w:rsidR="00346378" w:rsidRDefault="00346378" w:rsidP="00346378">
      <w:pPr>
        <w:pStyle w:val="B10"/>
        <w:rPr>
          <w:ins w:id="1338" w:author="Iraj Sodagar" w:date="2022-08-10T21:29:00Z"/>
        </w:rPr>
      </w:pPr>
      <w:ins w:id="1339" w:author="Iraj Sodagar" w:date="2022-08-10T21:29:00Z">
        <w:r>
          <w:t>1</w:t>
        </w:r>
      </w:ins>
      <w:ins w:id="1340" w:author="Iraj Sodagar" w:date="2022-08-24T15:19:00Z">
        <w:r>
          <w:t>9</w:t>
        </w:r>
      </w:ins>
      <w:ins w:id="1341" w:author="Iraj Sodagar" w:date="2022-08-10T21:29:00Z">
        <w:r>
          <w:t>.</w:t>
        </w:r>
      </w:ins>
      <w:r>
        <w:tab/>
      </w:r>
      <w:ins w:id="1342" w:author="Iraj Sodagar" w:date="2022-08-10T21:29:00Z">
        <w:r>
          <w:t xml:space="preserve">The 5GMS-Aware Application </w:t>
        </w:r>
      </w:ins>
      <w:ins w:id="1343" w:author="Iraj Sodagar" w:date="2022-08-22T00:07:00Z">
        <w:r>
          <w:t xml:space="preserve">requests </w:t>
        </w:r>
      </w:ins>
      <w:ins w:id="1344" w:author="Iraj Sodagar" w:date="2022-08-10T21:29:00Z">
        <w:r>
          <w:t>the 5GMSd Client to start an uplink streaming session (M6d/M7d).</w:t>
        </w:r>
      </w:ins>
    </w:p>
    <w:p w14:paraId="4DF0C467" w14:textId="77777777" w:rsidR="00346378" w:rsidRDefault="00346378" w:rsidP="00346378">
      <w:pPr>
        <w:pStyle w:val="B10"/>
        <w:rPr>
          <w:ins w:id="1345" w:author="Iraj Sodagar" w:date="2022-08-10T21:29:00Z"/>
        </w:rPr>
      </w:pPr>
      <w:ins w:id="1346" w:author="Iraj Sodagar" w:date="2022-08-24T15:19:00Z">
        <w:r>
          <w:t>20</w:t>
        </w:r>
      </w:ins>
      <w:ins w:id="1347" w:author="Iraj Sodagar" w:date="2022-08-10T21:29:00Z">
        <w:r>
          <w:t>.</w:t>
        </w:r>
        <w:r>
          <w:tab/>
          <w:t xml:space="preserve">If Service Access Information was not provided in step </w:t>
        </w:r>
      </w:ins>
      <w:ins w:id="1348" w:author="Iraj Sodagar" w:date="2022-08-11T11:31:00Z">
        <w:r>
          <w:t>14</w:t>
        </w:r>
      </w:ins>
      <w:ins w:id="1349" w:author="Iraj Sodagar" w:date="2022-08-10T21:29:00Z">
        <w:r>
          <w:t>, the 5GMSd Client requests this information from the 5GSMd AF (M5d).</w:t>
        </w:r>
      </w:ins>
    </w:p>
    <w:p w14:paraId="28AB7312" w14:textId="77777777" w:rsidR="00346378" w:rsidRDefault="00346378" w:rsidP="00346378">
      <w:pPr>
        <w:pStyle w:val="B10"/>
        <w:rPr>
          <w:ins w:id="1350" w:author="Iraj Sodagar" w:date="2022-08-10T21:34:00Z"/>
        </w:rPr>
      </w:pPr>
      <w:ins w:id="1351" w:author="Iraj Sodagar" w:date="2022-08-22T00:03:00Z">
        <w:r>
          <w:t>2</w:t>
        </w:r>
      </w:ins>
      <w:ins w:id="1352" w:author="Iraj Sodagar" w:date="2022-08-24T15:19:00Z">
        <w:r>
          <w:t>1</w:t>
        </w:r>
      </w:ins>
      <w:ins w:id="1353" w:author="Iraj Sodagar" w:date="2022-08-10T21:29:00Z">
        <w:r>
          <w:t>.</w:t>
        </w:r>
        <w:r>
          <w:tab/>
          <w:t xml:space="preserve">The 5GMSd Client requests </w:t>
        </w:r>
      </w:ins>
      <w:ins w:id="1354" w:author="Iraj Sodagar" w:date="2022-08-10T21:31:00Z">
        <w:r>
          <w:t xml:space="preserve">the </w:t>
        </w:r>
      </w:ins>
      <w:ins w:id="1355" w:author="Iraj Sodagar" w:date="2022-08-10T21:29:00Z">
        <w:r>
          <w:t>start of the downlink streaming session from the 5GSMd AF (M5d).</w:t>
        </w:r>
      </w:ins>
    </w:p>
    <w:p w14:paraId="546A303C" w14:textId="77777777" w:rsidR="00346378" w:rsidRDefault="00346378" w:rsidP="00346378">
      <w:pPr>
        <w:ind w:left="284"/>
        <w:rPr>
          <w:ins w:id="1356" w:author="Iraj Sodagar" w:date="2022-08-11T11:27:00Z"/>
        </w:rPr>
      </w:pPr>
      <w:ins w:id="1357" w:author="Iraj Sodagar" w:date="2022-08-22T00:03:00Z">
        <w:r>
          <w:t>2</w:t>
        </w:r>
      </w:ins>
      <w:ins w:id="1358" w:author="Iraj Sodagar" w:date="2022-08-24T15:19:00Z">
        <w:r>
          <w:t>2</w:t>
        </w:r>
      </w:ins>
      <w:ins w:id="1359" w:author="Iraj Sodagar" w:date="2022-08-10T21:34:00Z">
        <w:r>
          <w:t>.</w:t>
        </w:r>
      </w:ins>
      <w:ins w:id="1360" w:author="Richard Bradbury (2022-08-12)" w:date="2022-08-12T16:12:00Z">
        <w:r>
          <w:tab/>
        </w:r>
      </w:ins>
      <w:ins w:id="1361" w:author="Iraj Sodagar" w:date="2022-08-10T21:34:00Z">
        <w:r>
          <w:t>The downlink media streaming starts (M4d).</w:t>
        </w:r>
      </w:ins>
    </w:p>
    <w:p w14:paraId="08C95E91" w14:textId="77777777" w:rsidR="00346378" w:rsidRDefault="00346378" w:rsidP="00346378">
      <w:pPr>
        <w:keepNext/>
        <w:rPr>
          <w:ins w:id="1362" w:author="Iraj Sodagar" w:date="2022-08-10T21:36:00Z"/>
        </w:rPr>
      </w:pPr>
      <w:ins w:id="1363" w:author="Iraj Sodagar" w:date="2022-08-11T11:27:00Z">
        <w:r>
          <w:lastRenderedPageBreak/>
          <w:t>Finally:</w:t>
        </w:r>
      </w:ins>
    </w:p>
    <w:p w14:paraId="303DA250" w14:textId="77777777" w:rsidR="00346378" w:rsidRDefault="00346378" w:rsidP="00346378">
      <w:pPr>
        <w:pStyle w:val="B10"/>
        <w:keepNext/>
        <w:rPr>
          <w:ins w:id="1364" w:author="Iraj Sodagar" w:date="2022-08-10T21:34:00Z"/>
          <w:b/>
          <w:bCs/>
        </w:rPr>
      </w:pPr>
      <w:ins w:id="1365" w:author="Iraj Sodagar" w:date="2022-08-22T00:04:00Z">
        <w:r>
          <w:rPr>
            <w:b/>
            <w:bCs/>
          </w:rPr>
          <w:t>2</w:t>
        </w:r>
      </w:ins>
      <w:ins w:id="1366" w:author="Iraj Sodagar" w:date="2022-08-24T15:19:00Z">
        <w:r>
          <w:rPr>
            <w:b/>
            <w:bCs/>
          </w:rPr>
          <w:t>3</w:t>
        </w:r>
      </w:ins>
      <w:ins w:id="1367" w:author="Iraj Sodagar" w:date="2022-08-10T21:36:00Z">
        <w:r>
          <w:rPr>
            <w:b/>
            <w:bCs/>
          </w:rPr>
          <w:t>.</w:t>
        </w:r>
        <w:r>
          <w:rPr>
            <w:b/>
            <w:bCs/>
          </w:rPr>
          <w:tab/>
          <w:t xml:space="preserve">The 5GMSu AS releases its </w:t>
        </w:r>
      </w:ins>
      <w:ins w:id="1368" w:author="Richard Bradbury (2022-08-25)" w:date="2022-08-25T13:11:00Z">
        <w:r>
          <w:rPr>
            <w:b/>
            <w:bCs/>
          </w:rPr>
          <w:t xml:space="preserve">uplink content preparation </w:t>
        </w:r>
      </w:ins>
      <w:ins w:id="1369" w:author="Iraj Sodagar" w:date="2022-08-10T21:36:00Z">
        <w:r>
          <w:rPr>
            <w:b/>
            <w:bCs/>
          </w:rPr>
          <w:t>resources after observing a period of interactivity.</w:t>
        </w:r>
      </w:ins>
    </w:p>
    <w:p w14:paraId="4788B566" w14:textId="5760BD77" w:rsidR="00346378" w:rsidRDefault="00346378" w:rsidP="00346378">
      <w:pPr>
        <w:pStyle w:val="B10"/>
        <w:keepNext/>
        <w:ind w:left="284" w:firstLine="0"/>
        <w:rPr>
          <w:ins w:id="1370" w:author="Iraj Sodagar" w:date="2022-08-10T20:58:00Z"/>
          <w:b/>
          <w:bCs/>
        </w:rPr>
      </w:pPr>
      <w:ins w:id="1371" w:author="Iraj Sodagar" w:date="2022-08-22T00:04:00Z">
        <w:r>
          <w:rPr>
            <w:b/>
            <w:bCs/>
          </w:rPr>
          <w:t>2</w:t>
        </w:r>
      </w:ins>
      <w:ins w:id="1372" w:author="Iraj Sodagar" w:date="2022-08-24T15:19:00Z">
        <w:r>
          <w:rPr>
            <w:b/>
            <w:bCs/>
          </w:rPr>
          <w:t>4</w:t>
        </w:r>
      </w:ins>
      <w:ins w:id="1373" w:author="Iraj Sodagar" w:date="2022-08-10T20:58:00Z">
        <w:r>
          <w:rPr>
            <w:b/>
            <w:bCs/>
          </w:rPr>
          <w:t>.</w:t>
        </w:r>
        <w:r>
          <w:rPr>
            <w:b/>
            <w:bCs/>
          </w:rPr>
          <w:tab/>
          <w:t xml:space="preserve">The 5GMSd AS releases its </w:t>
        </w:r>
      </w:ins>
      <w:ins w:id="1374" w:author="Richard Bradbury (2022-08-25)" w:date="2022-08-25T13:11:00Z">
        <w:r>
          <w:rPr>
            <w:b/>
            <w:bCs/>
          </w:rPr>
          <w:t xml:space="preserve">downlink content preparation </w:t>
        </w:r>
      </w:ins>
      <w:ins w:id="1375" w:author="Iraj Sodagar" w:date="2022-08-10T20:58:00Z">
        <w:r>
          <w:rPr>
            <w:b/>
            <w:bCs/>
          </w:rPr>
          <w:t>resources after observing a period of interactivity.</w:t>
        </w:r>
      </w:ins>
    </w:p>
    <w:p w14:paraId="62A3D7D4" w14:textId="1A736F44" w:rsidR="00346378" w:rsidRDefault="00346378" w:rsidP="00346378">
      <w:pPr>
        <w:pStyle w:val="NO"/>
        <w:rPr>
          <w:ins w:id="1376" w:author="Richard Bradbury (2022-08-25)" w:date="2022-08-25T12:27:00Z"/>
        </w:rPr>
      </w:pPr>
      <w:ins w:id="1377" w:author="Iraj Sodagar" w:date="2022-08-10T20:58:00Z">
        <w:r>
          <w:t>NOTE:</w:t>
        </w:r>
        <w:r>
          <w:tab/>
          <w:t>Step</w:t>
        </w:r>
      </w:ins>
      <w:ins w:id="1378" w:author="Iraj Sodagar" w:date="2022-08-10T21:37:00Z">
        <w:r>
          <w:t>s</w:t>
        </w:r>
      </w:ins>
      <w:ins w:id="1379" w:author="Richard Bradbury (2022-08-25)" w:date="2022-08-25T13:11:00Z">
        <w:r>
          <w:t> </w:t>
        </w:r>
      </w:ins>
      <w:ins w:id="1380" w:author="Iraj Sodagar" w:date="2022-08-24T15:19:00Z">
        <w:r>
          <w:t>23</w:t>
        </w:r>
      </w:ins>
      <w:ins w:id="1381" w:author="Iraj Sodagar" w:date="2022-08-10T21:37:00Z">
        <w:r>
          <w:t xml:space="preserve"> and</w:t>
        </w:r>
      </w:ins>
      <w:ins w:id="1382" w:author="Richard Bradbury (2022-08-25)" w:date="2022-08-25T13:11:00Z">
        <w:r>
          <w:t> </w:t>
        </w:r>
      </w:ins>
      <w:ins w:id="1383" w:author="Iraj Sodagar" w:date="2022-08-24T15:19:00Z">
        <w:r>
          <w:t xml:space="preserve">24 </w:t>
        </w:r>
      </w:ins>
      <w:ins w:id="1384" w:author="Iraj Sodagar" w:date="2022-08-10T21:37:00Z">
        <w:r>
          <w:t>are</w:t>
        </w:r>
      </w:ins>
      <w:ins w:id="1385" w:author="Iraj Sodagar" w:date="2022-08-10T20:58:00Z">
        <w:r>
          <w:t xml:space="preserve"> implementation-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199F0" w14:textId="77777777" w:rsidR="003D0954" w:rsidRDefault="003D0954">
      <w:r>
        <w:separator/>
      </w:r>
    </w:p>
  </w:endnote>
  <w:endnote w:type="continuationSeparator" w:id="0">
    <w:p w14:paraId="6608E0E3" w14:textId="77777777" w:rsidR="003D0954" w:rsidRDefault="003D0954">
      <w:r>
        <w:continuationSeparator/>
      </w:r>
    </w:p>
  </w:endnote>
  <w:endnote w:type="continuationNotice" w:id="1">
    <w:p w14:paraId="402DA5AA" w14:textId="77777777" w:rsidR="003D0954" w:rsidRDefault="003D09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ADC7E" w14:textId="77777777" w:rsidR="003D0954" w:rsidRDefault="003D0954">
      <w:r>
        <w:separator/>
      </w:r>
    </w:p>
  </w:footnote>
  <w:footnote w:type="continuationSeparator" w:id="0">
    <w:p w14:paraId="2BF81223" w14:textId="77777777" w:rsidR="003D0954" w:rsidRDefault="003D0954">
      <w:r>
        <w:continuationSeparator/>
      </w:r>
    </w:p>
  </w:footnote>
  <w:footnote w:type="continuationNotice" w:id="1">
    <w:p w14:paraId="36C2B0E0" w14:textId="77777777" w:rsidR="003D0954" w:rsidRDefault="003D09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8175311"/>
    <w:multiLevelType w:val="hybridMultilevel"/>
    <w:tmpl w:val="DBD88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E0B76"/>
    <w:multiLevelType w:val="hybridMultilevel"/>
    <w:tmpl w:val="D120676E"/>
    <w:lvl w:ilvl="0" w:tplc="C21C541E">
      <w:start w:val="1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4260470">
    <w:abstractNumId w:val="2"/>
  </w:num>
  <w:num w:numId="2" w16cid:durableId="2051806837">
    <w:abstractNumId w:val="1"/>
  </w:num>
  <w:num w:numId="3" w16cid:durableId="543181179">
    <w:abstractNumId w:val="4"/>
  </w:num>
  <w:num w:numId="4" w16cid:durableId="758404173">
    <w:abstractNumId w:val="0"/>
  </w:num>
  <w:num w:numId="5" w16cid:durableId="577516585">
    <w:abstractNumId w:val="6"/>
  </w:num>
  <w:num w:numId="6" w16cid:durableId="1332492366">
    <w:abstractNumId w:val="3"/>
  </w:num>
  <w:num w:numId="7" w16cid:durableId="752705434">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Richard Bradbury (2022-11-16)">
    <w15:presenceInfo w15:providerId="None" w15:userId="Richard Bradbury (2022-11-16)"/>
  </w15:person>
  <w15:person w15:author="Iraj Sodagar [2]">
    <w15:presenceInfo w15:providerId="None" w15:userId="Iraj Sodagar"/>
  </w15:person>
  <w15:person w15:author="Richard Bradbury (2022-08-18)">
    <w15:presenceInfo w15:providerId="None" w15:userId="Richard Bradbury (2022-08-18)"/>
  </w15:person>
  <w15:person w15:author="Richard Bradbury (2022-08-24)">
    <w15:presenceInfo w15:providerId="None" w15:userId="Richard Bradbury (2022-08-24)"/>
  </w15:person>
  <w15:person w15:author="Richard Bradbury">
    <w15:presenceInfo w15:providerId="None" w15:userId="Richard Bradbury"/>
  </w15:person>
  <w15:person w15:author="Qualcomm">
    <w15:presenceInfo w15:providerId="None" w15:userId="Qualcomm"/>
  </w15:person>
  <w15:person w15:author="Charles Lo (111422)">
    <w15:presenceInfo w15:providerId="None" w15:userId="Charles Lo (1114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58BB"/>
    <w:rsid w:val="00007A5F"/>
    <w:rsid w:val="00007B20"/>
    <w:rsid w:val="00010430"/>
    <w:rsid w:val="00012416"/>
    <w:rsid w:val="0001268D"/>
    <w:rsid w:val="0001321D"/>
    <w:rsid w:val="00016134"/>
    <w:rsid w:val="000176F1"/>
    <w:rsid w:val="0002087F"/>
    <w:rsid w:val="00020998"/>
    <w:rsid w:val="000213BD"/>
    <w:rsid w:val="00021A24"/>
    <w:rsid w:val="00022C5C"/>
    <w:rsid w:val="00022E4A"/>
    <w:rsid w:val="00025061"/>
    <w:rsid w:val="0002516F"/>
    <w:rsid w:val="000252B9"/>
    <w:rsid w:val="00026720"/>
    <w:rsid w:val="0002710C"/>
    <w:rsid w:val="00032626"/>
    <w:rsid w:val="00033824"/>
    <w:rsid w:val="00034DB8"/>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548A"/>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51"/>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E69BE"/>
    <w:rsid w:val="000F0781"/>
    <w:rsid w:val="000F094C"/>
    <w:rsid w:val="000F0AB6"/>
    <w:rsid w:val="000F0BE0"/>
    <w:rsid w:val="000F33E4"/>
    <w:rsid w:val="000F49F2"/>
    <w:rsid w:val="000F607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6544"/>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49CA"/>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4F94"/>
    <w:rsid w:val="0018506D"/>
    <w:rsid w:val="00186D3B"/>
    <w:rsid w:val="00187B2F"/>
    <w:rsid w:val="00192C46"/>
    <w:rsid w:val="001933BD"/>
    <w:rsid w:val="00193A92"/>
    <w:rsid w:val="0019476E"/>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7C0"/>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375A"/>
    <w:rsid w:val="002949C8"/>
    <w:rsid w:val="00296518"/>
    <w:rsid w:val="00296788"/>
    <w:rsid w:val="002A3F0C"/>
    <w:rsid w:val="002A4757"/>
    <w:rsid w:val="002A5093"/>
    <w:rsid w:val="002A50A1"/>
    <w:rsid w:val="002A50EB"/>
    <w:rsid w:val="002A5174"/>
    <w:rsid w:val="002A583A"/>
    <w:rsid w:val="002A5EF2"/>
    <w:rsid w:val="002A6398"/>
    <w:rsid w:val="002B0D43"/>
    <w:rsid w:val="002B1261"/>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D7381"/>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6910"/>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402E"/>
    <w:rsid w:val="003455FA"/>
    <w:rsid w:val="00346378"/>
    <w:rsid w:val="00346D81"/>
    <w:rsid w:val="003503C2"/>
    <w:rsid w:val="00351357"/>
    <w:rsid w:val="00351E44"/>
    <w:rsid w:val="0035340F"/>
    <w:rsid w:val="0035359E"/>
    <w:rsid w:val="00353A42"/>
    <w:rsid w:val="003546B9"/>
    <w:rsid w:val="003609EF"/>
    <w:rsid w:val="00360E0F"/>
    <w:rsid w:val="0036231A"/>
    <w:rsid w:val="003706ED"/>
    <w:rsid w:val="00371388"/>
    <w:rsid w:val="00371704"/>
    <w:rsid w:val="00371CA1"/>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586E"/>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0954"/>
    <w:rsid w:val="003D115B"/>
    <w:rsid w:val="003D13B3"/>
    <w:rsid w:val="003D3FB9"/>
    <w:rsid w:val="003E1A36"/>
    <w:rsid w:val="003E543A"/>
    <w:rsid w:val="003E5810"/>
    <w:rsid w:val="003E5A08"/>
    <w:rsid w:val="003E7F15"/>
    <w:rsid w:val="003F15BA"/>
    <w:rsid w:val="003F1BC5"/>
    <w:rsid w:val="003F2138"/>
    <w:rsid w:val="003F298E"/>
    <w:rsid w:val="003F70CA"/>
    <w:rsid w:val="003F741A"/>
    <w:rsid w:val="00400BA9"/>
    <w:rsid w:val="004013E0"/>
    <w:rsid w:val="0040189E"/>
    <w:rsid w:val="00401F6A"/>
    <w:rsid w:val="004020BE"/>
    <w:rsid w:val="0040351F"/>
    <w:rsid w:val="00403885"/>
    <w:rsid w:val="004042B8"/>
    <w:rsid w:val="0040555C"/>
    <w:rsid w:val="00405E80"/>
    <w:rsid w:val="00407233"/>
    <w:rsid w:val="00407B00"/>
    <w:rsid w:val="00407F37"/>
    <w:rsid w:val="00410371"/>
    <w:rsid w:val="0041050A"/>
    <w:rsid w:val="00410BA9"/>
    <w:rsid w:val="0041211C"/>
    <w:rsid w:val="00415F9E"/>
    <w:rsid w:val="004166B8"/>
    <w:rsid w:val="00421721"/>
    <w:rsid w:val="00423355"/>
    <w:rsid w:val="004242F1"/>
    <w:rsid w:val="00425353"/>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3263"/>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40F"/>
    <w:rsid w:val="004B3504"/>
    <w:rsid w:val="004B4BB9"/>
    <w:rsid w:val="004B4C4B"/>
    <w:rsid w:val="004B75B7"/>
    <w:rsid w:val="004B7F95"/>
    <w:rsid w:val="004C0DDE"/>
    <w:rsid w:val="004C12A9"/>
    <w:rsid w:val="004C5FCD"/>
    <w:rsid w:val="004D0304"/>
    <w:rsid w:val="004D14AF"/>
    <w:rsid w:val="004D43B9"/>
    <w:rsid w:val="004D53D6"/>
    <w:rsid w:val="004D77C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2C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0641"/>
    <w:rsid w:val="00543094"/>
    <w:rsid w:val="00544855"/>
    <w:rsid w:val="00545355"/>
    <w:rsid w:val="00546F9A"/>
    <w:rsid w:val="00547111"/>
    <w:rsid w:val="00551657"/>
    <w:rsid w:val="005519D3"/>
    <w:rsid w:val="00551AC6"/>
    <w:rsid w:val="00552F7B"/>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0FF"/>
    <w:rsid w:val="00581B00"/>
    <w:rsid w:val="005822FC"/>
    <w:rsid w:val="005828A4"/>
    <w:rsid w:val="00583FD3"/>
    <w:rsid w:val="005843F2"/>
    <w:rsid w:val="005850EC"/>
    <w:rsid w:val="00585E94"/>
    <w:rsid w:val="00587209"/>
    <w:rsid w:val="00587DD9"/>
    <w:rsid w:val="00590B57"/>
    <w:rsid w:val="00590DFC"/>
    <w:rsid w:val="00592D74"/>
    <w:rsid w:val="00592DBE"/>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5DA9"/>
    <w:rsid w:val="005D74B5"/>
    <w:rsid w:val="005D7645"/>
    <w:rsid w:val="005E2C44"/>
    <w:rsid w:val="005E30B6"/>
    <w:rsid w:val="005E52E9"/>
    <w:rsid w:val="005E72F4"/>
    <w:rsid w:val="005F307E"/>
    <w:rsid w:val="005F4910"/>
    <w:rsid w:val="005F70CE"/>
    <w:rsid w:val="00600121"/>
    <w:rsid w:val="00600303"/>
    <w:rsid w:val="00600443"/>
    <w:rsid w:val="0060221F"/>
    <w:rsid w:val="00602B14"/>
    <w:rsid w:val="00603231"/>
    <w:rsid w:val="0060328C"/>
    <w:rsid w:val="00603C86"/>
    <w:rsid w:val="00604387"/>
    <w:rsid w:val="00606F29"/>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275"/>
    <w:rsid w:val="00667EFD"/>
    <w:rsid w:val="006719E4"/>
    <w:rsid w:val="00672CE0"/>
    <w:rsid w:val="00675880"/>
    <w:rsid w:val="00675B80"/>
    <w:rsid w:val="00675FBE"/>
    <w:rsid w:val="00676510"/>
    <w:rsid w:val="00677F7C"/>
    <w:rsid w:val="00680A98"/>
    <w:rsid w:val="0068319E"/>
    <w:rsid w:val="006841AE"/>
    <w:rsid w:val="006842C0"/>
    <w:rsid w:val="006843B8"/>
    <w:rsid w:val="00685218"/>
    <w:rsid w:val="00686E89"/>
    <w:rsid w:val="00686F80"/>
    <w:rsid w:val="006900DE"/>
    <w:rsid w:val="00690CC8"/>
    <w:rsid w:val="006919A9"/>
    <w:rsid w:val="0069343E"/>
    <w:rsid w:val="00693A21"/>
    <w:rsid w:val="006940A9"/>
    <w:rsid w:val="006955E6"/>
    <w:rsid w:val="00695808"/>
    <w:rsid w:val="006960C3"/>
    <w:rsid w:val="006968D5"/>
    <w:rsid w:val="00696E38"/>
    <w:rsid w:val="0069708A"/>
    <w:rsid w:val="00697963"/>
    <w:rsid w:val="006A06AB"/>
    <w:rsid w:val="006A083B"/>
    <w:rsid w:val="006A09CC"/>
    <w:rsid w:val="006A0D17"/>
    <w:rsid w:val="006A1905"/>
    <w:rsid w:val="006A38B8"/>
    <w:rsid w:val="006A3BD2"/>
    <w:rsid w:val="006A6830"/>
    <w:rsid w:val="006A6C38"/>
    <w:rsid w:val="006B082B"/>
    <w:rsid w:val="006B1401"/>
    <w:rsid w:val="006B1A6A"/>
    <w:rsid w:val="006B3614"/>
    <w:rsid w:val="006B438C"/>
    <w:rsid w:val="006B46FB"/>
    <w:rsid w:val="006B7215"/>
    <w:rsid w:val="006C0019"/>
    <w:rsid w:val="006C12C9"/>
    <w:rsid w:val="006C2AF9"/>
    <w:rsid w:val="006C4B6C"/>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217A"/>
    <w:rsid w:val="006F6AC0"/>
    <w:rsid w:val="00704A9A"/>
    <w:rsid w:val="007057C6"/>
    <w:rsid w:val="00705E34"/>
    <w:rsid w:val="007069B8"/>
    <w:rsid w:val="00707A92"/>
    <w:rsid w:val="00707B0C"/>
    <w:rsid w:val="00710652"/>
    <w:rsid w:val="00711298"/>
    <w:rsid w:val="00711347"/>
    <w:rsid w:val="00712757"/>
    <w:rsid w:val="00713576"/>
    <w:rsid w:val="00714388"/>
    <w:rsid w:val="00715400"/>
    <w:rsid w:val="00715D6C"/>
    <w:rsid w:val="0071601F"/>
    <w:rsid w:val="0071647C"/>
    <w:rsid w:val="00716D1F"/>
    <w:rsid w:val="00717C3D"/>
    <w:rsid w:val="007212DD"/>
    <w:rsid w:val="00722027"/>
    <w:rsid w:val="00726E1F"/>
    <w:rsid w:val="007275EB"/>
    <w:rsid w:val="00727BCF"/>
    <w:rsid w:val="007315D4"/>
    <w:rsid w:val="007316C0"/>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623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5B05"/>
    <w:rsid w:val="00796358"/>
    <w:rsid w:val="00796496"/>
    <w:rsid w:val="007971D0"/>
    <w:rsid w:val="007977A8"/>
    <w:rsid w:val="007A0B25"/>
    <w:rsid w:val="007A3115"/>
    <w:rsid w:val="007A474B"/>
    <w:rsid w:val="007A4AB2"/>
    <w:rsid w:val="007A4B57"/>
    <w:rsid w:val="007A7BF2"/>
    <w:rsid w:val="007B097C"/>
    <w:rsid w:val="007B24F7"/>
    <w:rsid w:val="007B3010"/>
    <w:rsid w:val="007B4496"/>
    <w:rsid w:val="007B512A"/>
    <w:rsid w:val="007B51F5"/>
    <w:rsid w:val="007B7627"/>
    <w:rsid w:val="007C0A44"/>
    <w:rsid w:val="007C0EAA"/>
    <w:rsid w:val="007C118C"/>
    <w:rsid w:val="007C16F2"/>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67FC"/>
    <w:rsid w:val="00847171"/>
    <w:rsid w:val="00847DD5"/>
    <w:rsid w:val="0085214B"/>
    <w:rsid w:val="008554B2"/>
    <w:rsid w:val="00855C59"/>
    <w:rsid w:val="00860DCB"/>
    <w:rsid w:val="00861995"/>
    <w:rsid w:val="008626E7"/>
    <w:rsid w:val="00863932"/>
    <w:rsid w:val="00866A22"/>
    <w:rsid w:val="00867AE9"/>
    <w:rsid w:val="00870C8C"/>
    <w:rsid w:val="00870E68"/>
    <w:rsid w:val="00870EE7"/>
    <w:rsid w:val="00871D02"/>
    <w:rsid w:val="00872AF3"/>
    <w:rsid w:val="00874CD5"/>
    <w:rsid w:val="00877DE8"/>
    <w:rsid w:val="00880266"/>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07E23"/>
    <w:rsid w:val="00910DB5"/>
    <w:rsid w:val="009128DB"/>
    <w:rsid w:val="0091342B"/>
    <w:rsid w:val="009148DE"/>
    <w:rsid w:val="00914F13"/>
    <w:rsid w:val="009165B8"/>
    <w:rsid w:val="0091782F"/>
    <w:rsid w:val="00920371"/>
    <w:rsid w:val="00920B89"/>
    <w:rsid w:val="009219AC"/>
    <w:rsid w:val="009225D0"/>
    <w:rsid w:val="00922DFC"/>
    <w:rsid w:val="00923EF0"/>
    <w:rsid w:val="00924055"/>
    <w:rsid w:val="00925BEE"/>
    <w:rsid w:val="00925F21"/>
    <w:rsid w:val="009276F6"/>
    <w:rsid w:val="00931E75"/>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53BF"/>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4F"/>
    <w:rsid w:val="009B5B6B"/>
    <w:rsid w:val="009B6693"/>
    <w:rsid w:val="009B69CB"/>
    <w:rsid w:val="009C16BA"/>
    <w:rsid w:val="009C3496"/>
    <w:rsid w:val="009C34EF"/>
    <w:rsid w:val="009C3A5F"/>
    <w:rsid w:val="009C3A6B"/>
    <w:rsid w:val="009C3AEA"/>
    <w:rsid w:val="009C540F"/>
    <w:rsid w:val="009C6C5E"/>
    <w:rsid w:val="009C779A"/>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E6972"/>
    <w:rsid w:val="009F0174"/>
    <w:rsid w:val="009F0682"/>
    <w:rsid w:val="009F089C"/>
    <w:rsid w:val="009F0AF8"/>
    <w:rsid w:val="009F6F6F"/>
    <w:rsid w:val="009F7020"/>
    <w:rsid w:val="009F734F"/>
    <w:rsid w:val="009F79A4"/>
    <w:rsid w:val="00A00145"/>
    <w:rsid w:val="00A018C6"/>
    <w:rsid w:val="00A023BE"/>
    <w:rsid w:val="00A0423E"/>
    <w:rsid w:val="00A048C1"/>
    <w:rsid w:val="00A05D20"/>
    <w:rsid w:val="00A06FA1"/>
    <w:rsid w:val="00A071A0"/>
    <w:rsid w:val="00A07373"/>
    <w:rsid w:val="00A14C82"/>
    <w:rsid w:val="00A17D5C"/>
    <w:rsid w:val="00A20163"/>
    <w:rsid w:val="00A20396"/>
    <w:rsid w:val="00A21E2F"/>
    <w:rsid w:val="00A23016"/>
    <w:rsid w:val="00A23EC6"/>
    <w:rsid w:val="00A246B6"/>
    <w:rsid w:val="00A26BA1"/>
    <w:rsid w:val="00A27463"/>
    <w:rsid w:val="00A303DD"/>
    <w:rsid w:val="00A307F3"/>
    <w:rsid w:val="00A339FE"/>
    <w:rsid w:val="00A33C27"/>
    <w:rsid w:val="00A3547C"/>
    <w:rsid w:val="00A37DC3"/>
    <w:rsid w:val="00A40279"/>
    <w:rsid w:val="00A41537"/>
    <w:rsid w:val="00A41E2A"/>
    <w:rsid w:val="00A43C59"/>
    <w:rsid w:val="00A4722A"/>
    <w:rsid w:val="00A47E70"/>
    <w:rsid w:val="00A47FA6"/>
    <w:rsid w:val="00A506DB"/>
    <w:rsid w:val="00A50CF0"/>
    <w:rsid w:val="00A5180D"/>
    <w:rsid w:val="00A53868"/>
    <w:rsid w:val="00A5478A"/>
    <w:rsid w:val="00A55753"/>
    <w:rsid w:val="00A57C09"/>
    <w:rsid w:val="00A57FAE"/>
    <w:rsid w:val="00A61372"/>
    <w:rsid w:val="00A61FD4"/>
    <w:rsid w:val="00A62CEA"/>
    <w:rsid w:val="00A7016F"/>
    <w:rsid w:val="00A70AD1"/>
    <w:rsid w:val="00A70F9A"/>
    <w:rsid w:val="00A7100D"/>
    <w:rsid w:val="00A716C9"/>
    <w:rsid w:val="00A73738"/>
    <w:rsid w:val="00A739DA"/>
    <w:rsid w:val="00A73C3F"/>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1023"/>
    <w:rsid w:val="00A93C04"/>
    <w:rsid w:val="00A963EA"/>
    <w:rsid w:val="00A97B2A"/>
    <w:rsid w:val="00AA0C20"/>
    <w:rsid w:val="00AA0D35"/>
    <w:rsid w:val="00AA13CB"/>
    <w:rsid w:val="00AA1607"/>
    <w:rsid w:val="00AA270E"/>
    <w:rsid w:val="00AA2CBC"/>
    <w:rsid w:val="00AA2F21"/>
    <w:rsid w:val="00AA4E05"/>
    <w:rsid w:val="00AA5A52"/>
    <w:rsid w:val="00AB1242"/>
    <w:rsid w:val="00AB289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3A6A"/>
    <w:rsid w:val="00B24CBA"/>
    <w:rsid w:val="00B25140"/>
    <w:rsid w:val="00B2531A"/>
    <w:rsid w:val="00B258BB"/>
    <w:rsid w:val="00B27320"/>
    <w:rsid w:val="00B274C7"/>
    <w:rsid w:val="00B30334"/>
    <w:rsid w:val="00B32546"/>
    <w:rsid w:val="00B32605"/>
    <w:rsid w:val="00B32E43"/>
    <w:rsid w:val="00B32FF4"/>
    <w:rsid w:val="00B35279"/>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C8D"/>
    <w:rsid w:val="00B57FB1"/>
    <w:rsid w:val="00B60530"/>
    <w:rsid w:val="00B609E5"/>
    <w:rsid w:val="00B60BC0"/>
    <w:rsid w:val="00B610F6"/>
    <w:rsid w:val="00B61A87"/>
    <w:rsid w:val="00B61B48"/>
    <w:rsid w:val="00B61D2B"/>
    <w:rsid w:val="00B6334B"/>
    <w:rsid w:val="00B66CB0"/>
    <w:rsid w:val="00B6776B"/>
    <w:rsid w:val="00B67B97"/>
    <w:rsid w:val="00B74CDF"/>
    <w:rsid w:val="00B76E86"/>
    <w:rsid w:val="00B77364"/>
    <w:rsid w:val="00B80214"/>
    <w:rsid w:val="00B802C1"/>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6FAC"/>
    <w:rsid w:val="00BE7836"/>
    <w:rsid w:val="00BE79D1"/>
    <w:rsid w:val="00BF0430"/>
    <w:rsid w:val="00BF0547"/>
    <w:rsid w:val="00BF0733"/>
    <w:rsid w:val="00BF148D"/>
    <w:rsid w:val="00BF1537"/>
    <w:rsid w:val="00BF3FC5"/>
    <w:rsid w:val="00BF61CD"/>
    <w:rsid w:val="00C00B77"/>
    <w:rsid w:val="00C0196A"/>
    <w:rsid w:val="00C01FFE"/>
    <w:rsid w:val="00C05099"/>
    <w:rsid w:val="00C07C80"/>
    <w:rsid w:val="00C118AE"/>
    <w:rsid w:val="00C124EA"/>
    <w:rsid w:val="00C13216"/>
    <w:rsid w:val="00C133CF"/>
    <w:rsid w:val="00C13402"/>
    <w:rsid w:val="00C140EA"/>
    <w:rsid w:val="00C1415B"/>
    <w:rsid w:val="00C17B88"/>
    <w:rsid w:val="00C17D1B"/>
    <w:rsid w:val="00C20639"/>
    <w:rsid w:val="00C20A07"/>
    <w:rsid w:val="00C2194E"/>
    <w:rsid w:val="00C22C5C"/>
    <w:rsid w:val="00C232A1"/>
    <w:rsid w:val="00C2471A"/>
    <w:rsid w:val="00C24D76"/>
    <w:rsid w:val="00C25F95"/>
    <w:rsid w:val="00C260B8"/>
    <w:rsid w:val="00C273C7"/>
    <w:rsid w:val="00C30D83"/>
    <w:rsid w:val="00C3573E"/>
    <w:rsid w:val="00C36042"/>
    <w:rsid w:val="00C40969"/>
    <w:rsid w:val="00C42232"/>
    <w:rsid w:val="00C43FC7"/>
    <w:rsid w:val="00C50A04"/>
    <w:rsid w:val="00C525A4"/>
    <w:rsid w:val="00C53FE7"/>
    <w:rsid w:val="00C5479A"/>
    <w:rsid w:val="00C54F07"/>
    <w:rsid w:val="00C57A3D"/>
    <w:rsid w:val="00C57A57"/>
    <w:rsid w:val="00C61DCE"/>
    <w:rsid w:val="00C6485E"/>
    <w:rsid w:val="00C660DA"/>
    <w:rsid w:val="00C666D0"/>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444"/>
    <w:rsid w:val="00CA370C"/>
    <w:rsid w:val="00CA4B90"/>
    <w:rsid w:val="00CA59F0"/>
    <w:rsid w:val="00CB0027"/>
    <w:rsid w:val="00CB071C"/>
    <w:rsid w:val="00CB0B25"/>
    <w:rsid w:val="00CB1D8F"/>
    <w:rsid w:val="00CB23EF"/>
    <w:rsid w:val="00CB29CC"/>
    <w:rsid w:val="00CB32FA"/>
    <w:rsid w:val="00CB39A7"/>
    <w:rsid w:val="00CB3A14"/>
    <w:rsid w:val="00CB4D30"/>
    <w:rsid w:val="00CB63BC"/>
    <w:rsid w:val="00CC15C3"/>
    <w:rsid w:val="00CC1CDB"/>
    <w:rsid w:val="00CC2D01"/>
    <w:rsid w:val="00CC2FD0"/>
    <w:rsid w:val="00CC3336"/>
    <w:rsid w:val="00CC3947"/>
    <w:rsid w:val="00CC407D"/>
    <w:rsid w:val="00CC5026"/>
    <w:rsid w:val="00CC56EE"/>
    <w:rsid w:val="00CC6791"/>
    <w:rsid w:val="00CC68D0"/>
    <w:rsid w:val="00CC7BDE"/>
    <w:rsid w:val="00CD0152"/>
    <w:rsid w:val="00CD1543"/>
    <w:rsid w:val="00CD1F83"/>
    <w:rsid w:val="00CD2270"/>
    <w:rsid w:val="00CD2566"/>
    <w:rsid w:val="00CD2D54"/>
    <w:rsid w:val="00CD604E"/>
    <w:rsid w:val="00CD66AD"/>
    <w:rsid w:val="00CE2D50"/>
    <w:rsid w:val="00CE3E62"/>
    <w:rsid w:val="00CE4EFE"/>
    <w:rsid w:val="00CE51F0"/>
    <w:rsid w:val="00CE640F"/>
    <w:rsid w:val="00CE6B1E"/>
    <w:rsid w:val="00CE7204"/>
    <w:rsid w:val="00CE7D02"/>
    <w:rsid w:val="00CF1E17"/>
    <w:rsid w:val="00CF2C02"/>
    <w:rsid w:val="00CF2DBD"/>
    <w:rsid w:val="00CF40BD"/>
    <w:rsid w:val="00CF4E62"/>
    <w:rsid w:val="00CF7D35"/>
    <w:rsid w:val="00D00031"/>
    <w:rsid w:val="00D01862"/>
    <w:rsid w:val="00D02C31"/>
    <w:rsid w:val="00D03585"/>
    <w:rsid w:val="00D03F9A"/>
    <w:rsid w:val="00D04788"/>
    <w:rsid w:val="00D04C51"/>
    <w:rsid w:val="00D04E8E"/>
    <w:rsid w:val="00D06D51"/>
    <w:rsid w:val="00D06F95"/>
    <w:rsid w:val="00D07E18"/>
    <w:rsid w:val="00D1047B"/>
    <w:rsid w:val="00D118F1"/>
    <w:rsid w:val="00D1256B"/>
    <w:rsid w:val="00D13776"/>
    <w:rsid w:val="00D15319"/>
    <w:rsid w:val="00D16454"/>
    <w:rsid w:val="00D167C4"/>
    <w:rsid w:val="00D16DF3"/>
    <w:rsid w:val="00D17AAA"/>
    <w:rsid w:val="00D224C4"/>
    <w:rsid w:val="00D24991"/>
    <w:rsid w:val="00D262B8"/>
    <w:rsid w:val="00D26360"/>
    <w:rsid w:val="00D26A6F"/>
    <w:rsid w:val="00D27813"/>
    <w:rsid w:val="00D27CFE"/>
    <w:rsid w:val="00D3044D"/>
    <w:rsid w:val="00D306C1"/>
    <w:rsid w:val="00D314F5"/>
    <w:rsid w:val="00D32001"/>
    <w:rsid w:val="00D32A3F"/>
    <w:rsid w:val="00D36B61"/>
    <w:rsid w:val="00D377DF"/>
    <w:rsid w:val="00D41C66"/>
    <w:rsid w:val="00D439E9"/>
    <w:rsid w:val="00D44BF6"/>
    <w:rsid w:val="00D47592"/>
    <w:rsid w:val="00D47E32"/>
    <w:rsid w:val="00D50255"/>
    <w:rsid w:val="00D5114E"/>
    <w:rsid w:val="00D52603"/>
    <w:rsid w:val="00D52961"/>
    <w:rsid w:val="00D5751C"/>
    <w:rsid w:val="00D60D61"/>
    <w:rsid w:val="00D62797"/>
    <w:rsid w:val="00D63E9D"/>
    <w:rsid w:val="00D642AA"/>
    <w:rsid w:val="00D66520"/>
    <w:rsid w:val="00D676B9"/>
    <w:rsid w:val="00D7069E"/>
    <w:rsid w:val="00D709AD"/>
    <w:rsid w:val="00D718FB"/>
    <w:rsid w:val="00D725C7"/>
    <w:rsid w:val="00D75430"/>
    <w:rsid w:val="00D764F3"/>
    <w:rsid w:val="00D765D8"/>
    <w:rsid w:val="00D76F0D"/>
    <w:rsid w:val="00D80F8C"/>
    <w:rsid w:val="00D83946"/>
    <w:rsid w:val="00D90C69"/>
    <w:rsid w:val="00D9101C"/>
    <w:rsid w:val="00DA1CED"/>
    <w:rsid w:val="00DA3D49"/>
    <w:rsid w:val="00DA3EAD"/>
    <w:rsid w:val="00DA5438"/>
    <w:rsid w:val="00DA5B88"/>
    <w:rsid w:val="00DB219C"/>
    <w:rsid w:val="00DB2320"/>
    <w:rsid w:val="00DB36AF"/>
    <w:rsid w:val="00DB5430"/>
    <w:rsid w:val="00DB7501"/>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18A6"/>
    <w:rsid w:val="00DF3625"/>
    <w:rsid w:val="00DF3795"/>
    <w:rsid w:val="00DF7048"/>
    <w:rsid w:val="00DF7D94"/>
    <w:rsid w:val="00E0572D"/>
    <w:rsid w:val="00E065BB"/>
    <w:rsid w:val="00E10215"/>
    <w:rsid w:val="00E107FA"/>
    <w:rsid w:val="00E11A97"/>
    <w:rsid w:val="00E13561"/>
    <w:rsid w:val="00E13F3D"/>
    <w:rsid w:val="00E1584E"/>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475BE"/>
    <w:rsid w:val="00E50A96"/>
    <w:rsid w:val="00E51E52"/>
    <w:rsid w:val="00E51E62"/>
    <w:rsid w:val="00E51F5F"/>
    <w:rsid w:val="00E5390A"/>
    <w:rsid w:val="00E54872"/>
    <w:rsid w:val="00E5596C"/>
    <w:rsid w:val="00E56FEC"/>
    <w:rsid w:val="00E57F16"/>
    <w:rsid w:val="00E60184"/>
    <w:rsid w:val="00E60422"/>
    <w:rsid w:val="00E60768"/>
    <w:rsid w:val="00E60B8D"/>
    <w:rsid w:val="00E61084"/>
    <w:rsid w:val="00E650A3"/>
    <w:rsid w:val="00E667E4"/>
    <w:rsid w:val="00E66C1E"/>
    <w:rsid w:val="00E70686"/>
    <w:rsid w:val="00E707DB"/>
    <w:rsid w:val="00E73515"/>
    <w:rsid w:val="00E74738"/>
    <w:rsid w:val="00E76DDB"/>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6245"/>
    <w:rsid w:val="00F5750B"/>
    <w:rsid w:val="00F61E65"/>
    <w:rsid w:val="00F640FB"/>
    <w:rsid w:val="00F670A5"/>
    <w:rsid w:val="00F6762B"/>
    <w:rsid w:val="00F701CA"/>
    <w:rsid w:val="00F701E4"/>
    <w:rsid w:val="00F70662"/>
    <w:rsid w:val="00F71208"/>
    <w:rsid w:val="00F73259"/>
    <w:rsid w:val="00F802CB"/>
    <w:rsid w:val="00F80FCD"/>
    <w:rsid w:val="00F8111D"/>
    <w:rsid w:val="00F81A81"/>
    <w:rsid w:val="00F82C86"/>
    <w:rsid w:val="00F83071"/>
    <w:rsid w:val="00F83663"/>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6B92"/>
    <w:rsid w:val="00FA7D63"/>
    <w:rsid w:val="00FA7FF5"/>
    <w:rsid w:val="00FB6386"/>
    <w:rsid w:val="00FB67C8"/>
    <w:rsid w:val="00FC0405"/>
    <w:rsid w:val="00FC0434"/>
    <w:rsid w:val="00FC0DDB"/>
    <w:rsid w:val="00FC1AEC"/>
    <w:rsid w:val="00FC2FBC"/>
    <w:rsid w:val="00FC3277"/>
    <w:rsid w:val="00FC559B"/>
    <w:rsid w:val="00FC55B6"/>
    <w:rsid w:val="00FC5DAD"/>
    <w:rsid w:val="00FD0B7A"/>
    <w:rsid w:val="00FD229A"/>
    <w:rsid w:val="00FD2603"/>
    <w:rsid w:val="00FD2677"/>
    <w:rsid w:val="00FD3817"/>
    <w:rsid w:val="00FD4FDA"/>
    <w:rsid w:val="00FD70A9"/>
    <w:rsid w:val="00FE0136"/>
    <w:rsid w:val="00FE4041"/>
    <w:rsid w:val="00FE4C6F"/>
    <w:rsid w:val="00FE553F"/>
    <w:rsid w:val="00FE55F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pf0">
    <w:name w:val="pf0"/>
    <w:basedOn w:val="Normal"/>
    <w:rsid w:val="00795B05"/>
    <w:pPr>
      <w:spacing w:before="100" w:beforeAutospacing="1" w:after="100" w:afterAutospacing="1" w:line="240" w:lineRule="auto"/>
    </w:pPr>
    <w:rPr>
      <w:rFonts w:eastAsia="Times New Roman" w:cs="Times New Roman"/>
      <w:sz w:val="24"/>
      <w:szCs w:val="24"/>
      <w:lang w:val="en-US"/>
    </w:rPr>
  </w:style>
  <w:style w:type="character" w:customStyle="1" w:styleId="cf01">
    <w:name w:val="cf01"/>
    <w:basedOn w:val="DefaultParagraphFont"/>
    <w:rsid w:val="00795B05"/>
    <w:rPr>
      <w:rFonts w:ascii="Segoe UI" w:hAnsi="Segoe UI" w:cs="Segoe UI" w:hint="default"/>
      <w:sz w:val="18"/>
      <w:szCs w:val="18"/>
    </w:rPr>
  </w:style>
  <w:style w:type="character" w:customStyle="1" w:styleId="cf11">
    <w:name w:val="cf11"/>
    <w:basedOn w:val="DefaultParagraphFont"/>
    <w:rsid w:val="00795B05"/>
    <w:rPr>
      <w:rFonts w:ascii="Segoe UI" w:hAnsi="Segoe UI" w:cs="Segoe UI" w:hint="default"/>
      <w:strike/>
      <w:sz w:val="18"/>
      <w:szCs w:val="18"/>
    </w:rPr>
  </w:style>
  <w:style w:type="character" w:customStyle="1" w:styleId="cf21">
    <w:name w:val="cf21"/>
    <w:basedOn w:val="DefaultParagraphFont"/>
    <w:rsid w:val="00795B05"/>
    <w:rPr>
      <w:rFonts w:ascii="Segoe UI" w:hAnsi="Segoe UI" w:cs="Segoe UI" w:hint="default"/>
      <w:color w:val="0000FF"/>
      <w:sz w:val="18"/>
      <w:szCs w:val="18"/>
      <w:u w:val="single"/>
    </w:rPr>
  </w:style>
  <w:style w:type="character" w:customStyle="1" w:styleId="cf31">
    <w:name w:val="cf31"/>
    <w:basedOn w:val="DefaultParagraphFont"/>
    <w:rsid w:val="00795B05"/>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498734175">
      <w:bodyDiv w:val="1"/>
      <w:marLeft w:val="0"/>
      <w:marRight w:val="0"/>
      <w:marTop w:val="0"/>
      <w:marBottom w:val="0"/>
      <w:divBdr>
        <w:top w:val="none" w:sz="0" w:space="0" w:color="auto"/>
        <w:left w:val="none" w:sz="0" w:space="0" w:color="auto"/>
        <w:bottom w:val="none" w:sz="0" w:space="0" w:color="auto"/>
        <w:right w:val="none" w:sz="0" w:space="0" w:color="auto"/>
      </w:divBdr>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image" Target="media/image7.emf"/><Relationship Id="rId39" Type="http://schemas.openxmlformats.org/officeDocument/2006/relationships/package" Target="embeddings/Microsoft_PowerPoint_Slide3.sldx"/><Relationship Id="rId21" Type="http://schemas.openxmlformats.org/officeDocument/2006/relationships/image" Target="media/image4.wmf"/><Relationship Id="rId34" Type="http://schemas.openxmlformats.org/officeDocument/2006/relationships/image" Target="media/image11.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wmf"/><Relationship Id="rId29"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8.wmf"/><Relationship Id="rId36" Type="http://schemas.openxmlformats.org/officeDocument/2006/relationships/image" Target="media/image12.w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package" Target="embeddings/Microsoft_PowerPoint_Slide.sldx"/><Relationship Id="rId30" Type="http://schemas.openxmlformats.org/officeDocument/2006/relationships/image" Target="media/image9.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6.bin"/><Relationship Id="rId38" Type="http://schemas.openxmlformats.org/officeDocument/2006/relationships/image" Target="media/image13.emf"/><Relationship Id="rId46" Type="http://schemas.microsoft.com/office/2011/relationships/people" Target="people.xml"/><Relationship Id="rId20" Type="http://schemas.openxmlformats.org/officeDocument/2006/relationships/image" Target="media/image3.jpeg"/><Relationship Id="rId41" Type="http://schemas.openxmlformats.org/officeDocument/2006/relationships/oleObject" Target="embeddings/oleObject8.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0</TotalTime>
  <Pages>25</Pages>
  <Words>5580</Words>
  <Characters>30746</Characters>
  <Application>Microsoft Office Word</Application>
  <DocSecurity>0</DocSecurity>
  <Lines>1464</Lines>
  <Paragraphs>8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519</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9</cp:revision>
  <cp:lastPrinted>1900-01-01T08:00:00Z</cp:lastPrinted>
  <dcterms:created xsi:type="dcterms:W3CDTF">2022-11-16T22:12:00Z</dcterms:created>
  <dcterms:modified xsi:type="dcterms:W3CDTF">2022-11-1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7ceba6c69d9efbf27b923d0f215aefea71e12c7b33b0c5a8829c2fc9b7a91ad</vt:lpwstr>
  </property>
</Properties>
</file>